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4374" w:rsidRPr="00525B44" w:rsidRDefault="003E4A88" w:rsidP="00525B44">
      <w:pPr>
        <w:spacing w:line="240" w:lineRule="auto"/>
        <w:jc w:val="center"/>
        <w:rPr>
          <w:rFonts w:cs="Times New Roman"/>
          <w:b/>
          <w:sz w:val="28"/>
          <w:szCs w:val="28"/>
          <w:lang w:val="en-US"/>
        </w:rPr>
      </w:pPr>
      <w:r w:rsidRPr="00525B44">
        <w:rPr>
          <w:rFonts w:cs="Times New Roman"/>
          <w:b/>
          <w:sz w:val="28"/>
          <w:szCs w:val="28"/>
          <w:lang w:val="en-US"/>
        </w:rPr>
        <w:t>Title of the Paper</w:t>
      </w:r>
    </w:p>
    <w:p w:rsidR="00BA38E6" w:rsidRDefault="00525B44" w:rsidP="00525B44">
      <w:pPr>
        <w:pBdr>
          <w:bottom w:val="single" w:sz="4" w:space="1" w:color="auto"/>
        </w:pBdr>
        <w:spacing w:line="240" w:lineRule="auto"/>
        <w:jc w:val="center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First and last Name</w:t>
      </w:r>
      <w:r w:rsidR="00807782" w:rsidRPr="00525B44">
        <w:rPr>
          <w:rStyle w:val="Odwoanieprzypisudolnego"/>
          <w:rFonts w:cs="Times New Roman"/>
          <w:i/>
          <w:szCs w:val="24"/>
        </w:rPr>
        <w:footnoteReference w:id="1"/>
      </w:r>
    </w:p>
    <w:p w:rsidR="00BA38E6" w:rsidRPr="00525B44" w:rsidRDefault="003E4A88" w:rsidP="00525B44">
      <w:pPr>
        <w:spacing w:line="240" w:lineRule="auto"/>
        <w:jc w:val="center"/>
        <w:rPr>
          <w:rFonts w:cs="Times New Roman"/>
          <w:b/>
          <w:i/>
          <w:szCs w:val="24"/>
          <w:lang w:val="en-US"/>
        </w:rPr>
      </w:pPr>
      <w:r w:rsidRPr="00525B44">
        <w:rPr>
          <w:rFonts w:cs="Times New Roman"/>
          <w:b/>
          <w:i/>
          <w:szCs w:val="24"/>
          <w:lang w:val="en-US"/>
        </w:rPr>
        <w:t>Abstract</w:t>
      </w:r>
      <w:r w:rsidR="00525B44">
        <w:rPr>
          <w:rFonts w:cs="Times New Roman"/>
          <w:b/>
          <w:i/>
          <w:szCs w:val="24"/>
          <w:lang w:val="en-US"/>
        </w:rPr>
        <w:t xml:space="preserve"> (no </w:t>
      </w:r>
      <w:r w:rsidR="003236A8">
        <w:rPr>
          <w:rFonts w:cs="Times New Roman"/>
          <w:b/>
          <w:i/>
          <w:szCs w:val="24"/>
          <w:lang w:val="en-US"/>
        </w:rPr>
        <w:t xml:space="preserve">less than 200 and </w:t>
      </w:r>
      <w:r w:rsidR="0052163F">
        <w:rPr>
          <w:rFonts w:cs="Times New Roman"/>
          <w:b/>
          <w:i/>
          <w:szCs w:val="24"/>
          <w:lang w:val="en-US"/>
        </w:rPr>
        <w:t xml:space="preserve">no </w:t>
      </w:r>
      <w:r w:rsidR="00525B44">
        <w:rPr>
          <w:rFonts w:cs="Times New Roman"/>
          <w:b/>
          <w:i/>
          <w:szCs w:val="24"/>
          <w:lang w:val="en-US"/>
        </w:rPr>
        <w:t xml:space="preserve">more </w:t>
      </w:r>
      <w:r w:rsidR="003236A8">
        <w:rPr>
          <w:rFonts w:cs="Times New Roman"/>
          <w:b/>
          <w:i/>
          <w:szCs w:val="24"/>
          <w:lang w:val="en-US"/>
        </w:rPr>
        <w:t>than 25</w:t>
      </w:r>
      <w:r w:rsidR="00525B44">
        <w:rPr>
          <w:rFonts w:cs="Times New Roman"/>
          <w:b/>
          <w:i/>
          <w:szCs w:val="24"/>
          <w:lang w:val="en-US"/>
        </w:rPr>
        <w:t>0 words)</w:t>
      </w:r>
    </w:p>
    <w:p w:rsidR="00525B44" w:rsidRP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Research aims</w:t>
      </w:r>
      <w:r w:rsidRPr="00525B44">
        <w:rPr>
          <w:rFonts w:cs="Times New Roman"/>
          <w:i/>
          <w:szCs w:val="24"/>
          <w:lang w:val="en-US"/>
        </w:rPr>
        <w:tab/>
      </w:r>
      <w:r>
        <w:rPr>
          <w:rFonts w:cs="Times New Roman"/>
          <w:i/>
          <w:szCs w:val="24"/>
          <w:lang w:val="en-US"/>
        </w:rPr>
        <w:t>:</w:t>
      </w:r>
    </w:p>
    <w:p w:rsidR="00525B44" w:rsidRP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>
        <w:rPr>
          <w:rFonts w:cs="Times New Roman"/>
          <w:i/>
          <w:szCs w:val="24"/>
          <w:lang w:val="en-US"/>
        </w:rPr>
        <w:t xml:space="preserve">Research approach and </w:t>
      </w:r>
      <w:r w:rsidRPr="00525B44">
        <w:rPr>
          <w:rFonts w:cs="Times New Roman"/>
          <w:i/>
          <w:szCs w:val="24"/>
          <w:lang w:val="en-US"/>
        </w:rPr>
        <w:t>methods</w:t>
      </w:r>
      <w:r>
        <w:rPr>
          <w:rFonts w:cs="Times New Roman"/>
          <w:i/>
          <w:szCs w:val="24"/>
          <w:lang w:val="en-US"/>
        </w:rPr>
        <w:t>:</w:t>
      </w:r>
    </w:p>
    <w:p w:rsidR="00525B44" w:rsidRP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>
        <w:rPr>
          <w:rFonts w:cs="Times New Roman"/>
          <w:i/>
          <w:szCs w:val="24"/>
          <w:lang w:val="en-US"/>
        </w:rPr>
        <w:t>Results:</w:t>
      </w:r>
    </w:p>
    <w:p w:rsidR="00525B44" w:rsidRP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Practic</w:t>
      </w:r>
      <w:r>
        <w:rPr>
          <w:rFonts w:cs="Times New Roman"/>
          <w:i/>
          <w:szCs w:val="24"/>
          <w:lang w:val="en-US"/>
        </w:rPr>
        <w:t>al and research implications:</w:t>
      </w:r>
    </w:p>
    <w:p w:rsidR="00525B44" w:rsidRP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Originality and v</w:t>
      </w:r>
      <w:r>
        <w:rPr>
          <w:rFonts w:cs="Times New Roman"/>
          <w:i/>
          <w:szCs w:val="24"/>
          <w:lang w:val="en-US"/>
        </w:rPr>
        <w:t>alue:</w:t>
      </w:r>
    </w:p>
    <w:p w:rsidR="003E4A88" w:rsidRDefault="00525B44" w:rsidP="003236A8">
      <w:pPr>
        <w:pBdr>
          <w:bottom w:val="single" w:sz="4" w:space="1" w:color="auto"/>
        </w:pBd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Keywords</w:t>
      </w:r>
      <w:r>
        <w:rPr>
          <w:rFonts w:cs="Times New Roman"/>
          <w:i/>
          <w:szCs w:val="24"/>
          <w:lang w:val="en-US"/>
        </w:rPr>
        <w:t>:</w:t>
      </w:r>
      <w:r w:rsidR="003236A8">
        <w:rPr>
          <w:rFonts w:cs="Times New Roman"/>
          <w:i/>
          <w:szCs w:val="24"/>
          <w:lang w:val="en-US"/>
        </w:rPr>
        <w:t xml:space="preserve"> keyword 1, keyword 2, keyword 3, keyword 4, keyword 5</w:t>
      </w:r>
    </w:p>
    <w:p w:rsidR="003236A8" w:rsidRPr="00525B44" w:rsidRDefault="003236A8" w:rsidP="003236A8">
      <w:pPr>
        <w:pBdr>
          <w:bottom w:val="single" w:sz="4" w:space="1" w:color="auto"/>
        </w:pBdr>
        <w:spacing w:after="0" w:line="240" w:lineRule="auto"/>
        <w:rPr>
          <w:rFonts w:cs="Times New Roman"/>
          <w:i/>
          <w:szCs w:val="24"/>
          <w:lang w:val="en-US"/>
        </w:rPr>
      </w:pPr>
    </w:p>
    <w:p w:rsidR="003E4A88" w:rsidRPr="00525B44" w:rsidRDefault="003E4A88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C602CC" w:rsidRPr="000177B4" w:rsidRDefault="00031D30" w:rsidP="00525B44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0177B4">
        <w:rPr>
          <w:rFonts w:cs="Times New Roman"/>
          <w:b/>
          <w:szCs w:val="24"/>
        </w:rPr>
        <w:t>Introduction</w:t>
      </w:r>
      <w:proofErr w:type="spellEnd"/>
    </w:p>
    <w:p w:rsidR="003236A8" w:rsidRDefault="003236A8" w:rsidP="003236A8">
      <w:pPr>
        <w:spacing w:after="0" w:line="240" w:lineRule="auto"/>
        <w:rPr>
          <w:rFonts w:cs="Times New Roman"/>
          <w:b/>
          <w:color w:val="FF0000"/>
          <w:szCs w:val="24"/>
          <w:lang w:val="en-US"/>
        </w:rPr>
      </w:pPr>
      <w:r w:rsidRPr="00675639">
        <w:rPr>
          <w:rFonts w:cs="Times New Roman"/>
          <w:b/>
          <w:noProof/>
          <w:color w:val="FF0000"/>
          <w:szCs w:val="24"/>
          <w:lang w:val="en-US"/>
        </w:rPr>
        <w:t>Rationale</w:t>
      </w:r>
      <w:r w:rsidRPr="003236A8">
        <w:rPr>
          <w:rFonts w:cs="Times New Roman"/>
          <w:b/>
          <w:color w:val="FF0000"/>
          <w:szCs w:val="24"/>
          <w:lang w:val="en-US"/>
        </w:rPr>
        <w:t xml:space="preserve"> for study, aim and research question(s), gaps </w:t>
      </w:r>
      <w:r>
        <w:rPr>
          <w:rFonts w:cs="Times New Roman"/>
          <w:b/>
          <w:color w:val="FF0000"/>
          <w:szCs w:val="24"/>
          <w:lang w:val="en-US"/>
        </w:rPr>
        <w:t xml:space="preserve">must be identified/ </w:t>
      </w:r>
      <w:r w:rsidRPr="003236A8">
        <w:rPr>
          <w:rFonts w:cs="Times New Roman"/>
          <w:b/>
          <w:color w:val="FF0000"/>
          <w:szCs w:val="24"/>
          <w:lang w:val="en-US"/>
        </w:rPr>
        <w:t xml:space="preserve">pertinent literature is reviewed, research reviewed and critiqued, </w:t>
      </w:r>
      <w:r w:rsidR="00675639">
        <w:rPr>
          <w:rFonts w:cs="Times New Roman"/>
          <w:b/>
          <w:noProof/>
          <w:color w:val="FF0000"/>
          <w:szCs w:val="24"/>
          <w:lang w:val="en-US"/>
        </w:rPr>
        <w:t>essential</w:t>
      </w:r>
      <w:r w:rsidRPr="003236A8">
        <w:rPr>
          <w:rFonts w:cs="Times New Roman"/>
          <w:b/>
          <w:color w:val="FF0000"/>
          <w:szCs w:val="24"/>
          <w:lang w:val="en-US"/>
        </w:rPr>
        <w:t xml:space="preserve"> terms defined</w:t>
      </w:r>
      <w:r>
        <w:rPr>
          <w:rFonts w:cs="Times New Roman"/>
          <w:b/>
          <w:color w:val="FF0000"/>
          <w:szCs w:val="24"/>
          <w:lang w:val="en-US"/>
        </w:rPr>
        <w:t>.</w:t>
      </w:r>
    </w:p>
    <w:p w:rsidR="003236A8" w:rsidRPr="003236A8" w:rsidRDefault="003236A8" w:rsidP="003236A8">
      <w:pPr>
        <w:spacing w:after="0" w:line="240" w:lineRule="auto"/>
        <w:rPr>
          <w:rFonts w:cs="Times New Roman"/>
          <w:b/>
          <w:color w:val="FF0000"/>
          <w:szCs w:val="24"/>
          <w:lang w:val="en-US"/>
        </w:rPr>
      </w:pPr>
    </w:p>
    <w:p w:rsidR="00031D30" w:rsidRDefault="003236A8" w:rsidP="00525B44">
      <w:pPr>
        <w:pStyle w:val="Akapitzlist"/>
        <w:numPr>
          <w:ilvl w:val="0"/>
          <w:numId w:val="1"/>
        </w:numPr>
        <w:spacing w:after="0" w:line="240" w:lineRule="auto"/>
        <w:ind w:left="284" w:hanging="284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t>Literature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background</w:t>
      </w:r>
      <w:proofErr w:type="spellEnd"/>
    </w:p>
    <w:p w:rsidR="003236A8" w:rsidRDefault="003236A8" w:rsidP="003236A8">
      <w:pPr>
        <w:spacing w:after="0" w:line="240" w:lineRule="auto"/>
        <w:rPr>
          <w:rFonts w:cs="Times New Roman"/>
          <w:b/>
          <w:color w:val="FF0000"/>
          <w:szCs w:val="24"/>
          <w:lang w:val="en-US"/>
        </w:rPr>
      </w:pPr>
    </w:p>
    <w:p w:rsidR="003236A8" w:rsidRPr="003236A8" w:rsidRDefault="003236A8" w:rsidP="003236A8">
      <w:pPr>
        <w:spacing w:after="0" w:line="240" w:lineRule="auto"/>
        <w:rPr>
          <w:rFonts w:cs="Times New Roman"/>
          <w:b/>
          <w:color w:val="FF0000"/>
          <w:szCs w:val="24"/>
          <w:lang w:val="en-US"/>
        </w:rPr>
      </w:pPr>
      <w:r>
        <w:rPr>
          <w:rFonts w:cs="Times New Roman"/>
          <w:b/>
          <w:color w:val="FF0000"/>
          <w:szCs w:val="24"/>
          <w:lang w:val="en-US"/>
        </w:rPr>
        <w:t>D</w:t>
      </w:r>
      <w:r w:rsidRPr="003236A8">
        <w:rPr>
          <w:rFonts w:cs="Times New Roman"/>
          <w:b/>
          <w:color w:val="FF0000"/>
          <w:szCs w:val="24"/>
          <w:lang w:val="en-US"/>
        </w:rPr>
        <w:t xml:space="preserve">emonstration of an adequate understanding of the relevant literature, up to date sources, </w:t>
      </w:r>
      <w:r>
        <w:rPr>
          <w:rFonts w:cs="Times New Roman"/>
          <w:b/>
          <w:color w:val="FF0000"/>
          <w:szCs w:val="24"/>
          <w:lang w:val="en-US"/>
        </w:rPr>
        <w:t xml:space="preserve">do not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ignore</w:t>
      </w:r>
      <w:r>
        <w:rPr>
          <w:rFonts w:cs="Times New Roman"/>
          <w:b/>
          <w:color w:val="FF0000"/>
          <w:szCs w:val="24"/>
          <w:lang w:val="en-US"/>
        </w:rPr>
        <w:t xml:space="preserve"> </w:t>
      </w:r>
      <w:r w:rsidRPr="003236A8">
        <w:rPr>
          <w:rFonts w:cs="Times New Roman"/>
          <w:b/>
          <w:color w:val="FF0000"/>
          <w:szCs w:val="24"/>
          <w:lang w:val="en-US"/>
        </w:rPr>
        <w:t>sig</w:t>
      </w:r>
      <w:r>
        <w:rPr>
          <w:rFonts w:cs="Times New Roman"/>
          <w:b/>
          <w:color w:val="FF0000"/>
          <w:szCs w:val="24"/>
          <w:lang w:val="en-US"/>
        </w:rPr>
        <w:t xml:space="preserve">nificant work(s), use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high</w:t>
      </w:r>
      <w:r w:rsidR="00675639">
        <w:rPr>
          <w:rFonts w:cs="Times New Roman"/>
          <w:b/>
          <w:noProof/>
          <w:color w:val="FF0000"/>
          <w:szCs w:val="24"/>
          <w:lang w:val="en-US"/>
        </w:rPr>
        <w:t>-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quality</w:t>
      </w:r>
      <w:r>
        <w:rPr>
          <w:rFonts w:cs="Times New Roman"/>
          <w:b/>
          <w:color w:val="FF0000"/>
          <w:szCs w:val="24"/>
          <w:lang w:val="en-US"/>
        </w:rPr>
        <w:t xml:space="preserve"> sources indexed by Web of Science, Scopus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and/or</w:t>
      </w:r>
      <w:r>
        <w:rPr>
          <w:rFonts w:cs="Times New Roman"/>
          <w:b/>
          <w:color w:val="FF0000"/>
          <w:szCs w:val="24"/>
          <w:lang w:val="en-US"/>
        </w:rPr>
        <w:t xml:space="preserve"> Google Scholar.</w:t>
      </w:r>
    </w:p>
    <w:p w:rsidR="003236A8" w:rsidRPr="003236A8" w:rsidRDefault="003236A8" w:rsidP="003236A8">
      <w:pPr>
        <w:spacing w:after="0" w:line="240" w:lineRule="auto"/>
        <w:rPr>
          <w:rFonts w:cs="Times New Roman"/>
          <w:b/>
          <w:szCs w:val="24"/>
          <w:lang w:val="en-US"/>
        </w:rPr>
      </w:pPr>
    </w:p>
    <w:p w:rsidR="00031D30" w:rsidRDefault="00692D19" w:rsidP="00525B44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t>Research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approach</w:t>
      </w:r>
      <w:proofErr w:type="spellEnd"/>
      <w:r>
        <w:rPr>
          <w:rFonts w:cs="Times New Roman"/>
          <w:b/>
          <w:szCs w:val="24"/>
        </w:rPr>
        <w:t xml:space="preserve"> and </w:t>
      </w:r>
      <w:proofErr w:type="spellStart"/>
      <w:r>
        <w:rPr>
          <w:rFonts w:cs="Times New Roman"/>
          <w:b/>
          <w:szCs w:val="24"/>
        </w:rPr>
        <w:t>methods</w:t>
      </w:r>
      <w:proofErr w:type="spellEnd"/>
    </w:p>
    <w:p w:rsidR="003236A8" w:rsidRPr="003236A8" w:rsidRDefault="003236A8" w:rsidP="003236A8">
      <w:pPr>
        <w:spacing w:line="240" w:lineRule="auto"/>
        <w:rPr>
          <w:rFonts w:cs="Times New Roman"/>
          <w:b/>
          <w:color w:val="FF0000"/>
          <w:szCs w:val="24"/>
          <w:lang w:val="en-US"/>
        </w:rPr>
      </w:pPr>
      <w:r w:rsidRPr="003236A8">
        <w:rPr>
          <w:rFonts w:cs="Times New Roman"/>
          <w:b/>
          <w:color w:val="FF0000"/>
          <w:szCs w:val="24"/>
          <w:lang w:val="en-US"/>
        </w:rPr>
        <w:t xml:space="preserve">Describe sample, data-gathering methods, the procedures and analytic technique(s) should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be described</w:t>
      </w:r>
      <w:r w:rsidRPr="003236A8">
        <w:rPr>
          <w:rFonts w:cs="Times New Roman"/>
          <w:b/>
          <w:color w:val="FF0000"/>
          <w:szCs w:val="24"/>
          <w:lang w:val="en-US"/>
        </w:rPr>
        <w:t xml:space="preserve">, </w:t>
      </w:r>
      <w:r w:rsidR="00675639">
        <w:rPr>
          <w:rFonts w:cs="Times New Roman"/>
          <w:b/>
          <w:color w:val="FF0000"/>
          <w:szCs w:val="24"/>
          <w:lang w:val="en-US"/>
        </w:rPr>
        <w:t xml:space="preserve">the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general</w:t>
      </w:r>
      <w:r w:rsidRPr="003236A8">
        <w:rPr>
          <w:rFonts w:cs="Times New Roman"/>
          <w:b/>
          <w:color w:val="FF0000"/>
          <w:szCs w:val="24"/>
          <w:lang w:val="en-US"/>
        </w:rPr>
        <w:t xml:space="preserve"> research approach </w:t>
      </w:r>
      <w:r w:rsidR="000E3E48">
        <w:rPr>
          <w:rFonts w:cs="Times New Roman"/>
          <w:b/>
          <w:color w:val="FF0000"/>
          <w:szCs w:val="24"/>
          <w:lang w:val="en-US"/>
        </w:rPr>
        <w:t xml:space="preserve">and process </w:t>
      </w:r>
      <w:r w:rsidRPr="003236A8">
        <w:rPr>
          <w:rFonts w:cs="Times New Roman"/>
          <w:b/>
          <w:color w:val="FF0000"/>
          <w:szCs w:val="24"/>
          <w:lang w:val="en-US"/>
        </w:rPr>
        <w:t xml:space="preserve">must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be presented</w:t>
      </w:r>
      <w:r w:rsidRPr="003236A8">
        <w:rPr>
          <w:rFonts w:cs="Times New Roman"/>
          <w:b/>
          <w:color w:val="FF0000"/>
          <w:szCs w:val="24"/>
          <w:lang w:val="en-US"/>
        </w:rPr>
        <w:t>.</w:t>
      </w:r>
    </w:p>
    <w:p w:rsidR="00031D30" w:rsidRDefault="00126882" w:rsidP="00525B44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126882">
        <w:rPr>
          <w:rFonts w:cs="Times New Roman"/>
          <w:b/>
          <w:szCs w:val="24"/>
        </w:rPr>
        <w:t>Discussion</w:t>
      </w:r>
      <w:proofErr w:type="spellEnd"/>
      <w:r w:rsidR="00692D19">
        <w:rPr>
          <w:rFonts w:cs="Times New Roman"/>
          <w:b/>
          <w:szCs w:val="24"/>
        </w:rPr>
        <w:t xml:space="preserve"> and </w:t>
      </w:r>
      <w:proofErr w:type="spellStart"/>
      <w:r w:rsidR="00692D19">
        <w:rPr>
          <w:rFonts w:cs="Times New Roman"/>
          <w:b/>
          <w:szCs w:val="24"/>
        </w:rPr>
        <w:t>results</w:t>
      </w:r>
      <w:proofErr w:type="spellEnd"/>
    </w:p>
    <w:p w:rsidR="000E3E48" w:rsidRDefault="000E3E48" w:rsidP="000E3E48">
      <w:pPr>
        <w:spacing w:line="240" w:lineRule="auto"/>
        <w:rPr>
          <w:rFonts w:cs="Times New Roman"/>
          <w:b/>
          <w:color w:val="FF0000"/>
          <w:szCs w:val="24"/>
          <w:lang w:val="en-US"/>
        </w:rPr>
      </w:pPr>
      <w:r w:rsidRPr="000E3E48">
        <w:rPr>
          <w:rFonts w:cs="Times New Roman"/>
          <w:b/>
          <w:color w:val="FF0000"/>
          <w:szCs w:val="24"/>
          <w:lang w:val="en-US"/>
        </w:rPr>
        <w:t xml:space="preserve">Please,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comment</w:t>
      </w:r>
      <w:r w:rsidR="00675639">
        <w:rPr>
          <w:rFonts w:cs="Times New Roman"/>
          <w:b/>
          <w:noProof/>
          <w:color w:val="FF0000"/>
          <w:szCs w:val="24"/>
          <w:lang w:val="en-US"/>
        </w:rPr>
        <w:t xml:space="preserve"> </w:t>
      </w:r>
      <w:r w:rsidRPr="000E3E48">
        <w:rPr>
          <w:rFonts w:cs="Times New Roman"/>
          <w:b/>
          <w:color w:val="FF0000"/>
          <w:szCs w:val="24"/>
          <w:lang w:val="en-US"/>
        </w:rPr>
        <w:t xml:space="preserve">whether the results are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made properly</w:t>
      </w:r>
      <w:r w:rsidRPr="000E3E48">
        <w:rPr>
          <w:rFonts w:cs="Times New Roman"/>
          <w:b/>
          <w:color w:val="FF0000"/>
          <w:szCs w:val="24"/>
          <w:lang w:val="en-US"/>
        </w:rPr>
        <w:t xml:space="preserve">, compared and contrasted with relevant literature conclusions drawn logically, tables and figures elaborated and discussed correctly.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T</w:t>
      </w:r>
      <w:r w:rsidR="00675639">
        <w:rPr>
          <w:rFonts w:cs="Times New Roman"/>
          <w:b/>
          <w:noProof/>
          <w:color w:val="FF0000"/>
          <w:szCs w:val="24"/>
          <w:lang w:val="en-US"/>
        </w:rPr>
        <w:t>he t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one</w:t>
      </w:r>
      <w:r w:rsidRPr="000E3E48">
        <w:rPr>
          <w:rFonts w:cs="Times New Roman"/>
          <w:b/>
          <w:color w:val="FF0000"/>
          <w:szCs w:val="24"/>
          <w:lang w:val="en-US"/>
        </w:rPr>
        <w:t xml:space="preserve"> of the article displays an unbiased, impartial scientific attitude)</w:t>
      </w:r>
    </w:p>
    <w:p w:rsidR="00F92ACA" w:rsidRDefault="00031D30" w:rsidP="000E3E48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  <w:lang w:val="en-US"/>
        </w:rPr>
      </w:pPr>
      <w:r w:rsidRPr="000E3E48">
        <w:rPr>
          <w:rFonts w:cs="Times New Roman"/>
          <w:b/>
          <w:szCs w:val="24"/>
          <w:lang w:val="en-US"/>
        </w:rPr>
        <w:t>Con</w:t>
      </w:r>
      <w:r w:rsidR="00C030D2" w:rsidRPr="000E3E48">
        <w:rPr>
          <w:rFonts w:cs="Times New Roman"/>
          <w:b/>
          <w:szCs w:val="24"/>
          <w:lang w:val="en-US"/>
        </w:rPr>
        <w:t>c</w:t>
      </w:r>
      <w:r w:rsidRPr="000E3E48">
        <w:rPr>
          <w:rFonts w:cs="Times New Roman"/>
          <w:b/>
          <w:szCs w:val="24"/>
          <w:lang w:val="en-US"/>
        </w:rPr>
        <w:t>lusion</w:t>
      </w:r>
      <w:r w:rsidR="00B22B54">
        <w:rPr>
          <w:rFonts w:cs="Times New Roman"/>
          <w:b/>
          <w:szCs w:val="24"/>
          <w:lang w:val="en-US"/>
        </w:rPr>
        <w:t>s</w:t>
      </w:r>
    </w:p>
    <w:p w:rsidR="00B22B54" w:rsidRDefault="00B22B54" w:rsidP="00B22B54">
      <w:pPr>
        <w:spacing w:line="240" w:lineRule="auto"/>
        <w:rPr>
          <w:b/>
          <w:noProof/>
          <w:color w:val="FF0000"/>
          <w:lang w:val="en-US"/>
        </w:rPr>
      </w:pPr>
      <w:r>
        <w:rPr>
          <w:b/>
          <w:noProof/>
          <w:color w:val="FF0000"/>
          <w:lang w:val="en-US"/>
        </w:rPr>
        <w:t>Conclusions should be</w:t>
      </w:r>
      <w:r w:rsidRPr="00B22B54">
        <w:rPr>
          <w:b/>
          <w:noProof/>
          <w:color w:val="FF0000"/>
          <w:lang w:val="en-US"/>
        </w:rPr>
        <w:t xml:space="preserve"> related to the aim and research questions, hypot</w:t>
      </w:r>
      <w:r>
        <w:rPr>
          <w:b/>
          <w:noProof/>
          <w:color w:val="FF0000"/>
          <w:lang w:val="en-US"/>
        </w:rPr>
        <w:t>heses, implications for theory</w:t>
      </w:r>
      <w:r w:rsidRPr="00B22B54">
        <w:rPr>
          <w:b/>
          <w:noProof/>
          <w:color w:val="FF0000"/>
          <w:lang w:val="en-US"/>
        </w:rPr>
        <w:t xml:space="preserve"> and practice and directions for further research are introduced, limitation of the analysis is presented</w:t>
      </w:r>
      <w:r>
        <w:rPr>
          <w:b/>
          <w:noProof/>
          <w:color w:val="FF0000"/>
          <w:lang w:val="en-US"/>
        </w:rPr>
        <w:t xml:space="preserve">. </w:t>
      </w:r>
    </w:p>
    <w:p w:rsidR="00F92ACA" w:rsidRPr="00B22B54" w:rsidRDefault="00F92ACA" w:rsidP="00B22B54">
      <w:pPr>
        <w:pStyle w:val="Akapitzlist"/>
        <w:numPr>
          <w:ilvl w:val="0"/>
          <w:numId w:val="1"/>
        </w:numPr>
        <w:spacing w:line="240" w:lineRule="auto"/>
        <w:ind w:left="284" w:hanging="284"/>
        <w:rPr>
          <w:rFonts w:cs="Times New Roman"/>
          <w:b/>
          <w:szCs w:val="24"/>
          <w:lang w:val="en-US"/>
        </w:rPr>
      </w:pPr>
      <w:r w:rsidRPr="00B22B54">
        <w:rPr>
          <w:rFonts w:cs="Times New Roman"/>
          <w:b/>
          <w:noProof/>
          <w:szCs w:val="24"/>
          <w:lang w:val="en-US"/>
        </w:rPr>
        <w:t>Acknowledgments</w:t>
      </w:r>
      <w:r w:rsidRPr="00B22B54">
        <w:rPr>
          <w:rFonts w:cs="Times New Roman"/>
          <w:b/>
          <w:szCs w:val="24"/>
          <w:lang w:val="en-US"/>
        </w:rPr>
        <w:t xml:space="preserve"> </w:t>
      </w:r>
      <w:r w:rsidR="00344FBC" w:rsidRPr="00B22B54">
        <w:rPr>
          <w:rFonts w:cs="Times New Roman"/>
          <w:b/>
          <w:szCs w:val="24"/>
          <w:lang w:val="en-US"/>
        </w:rPr>
        <w:t>(</w:t>
      </w:r>
      <w:r w:rsidR="000E3E48" w:rsidRPr="00B22B54">
        <w:rPr>
          <w:rFonts w:cs="Times New Roman"/>
          <w:b/>
          <w:szCs w:val="24"/>
          <w:lang w:val="en-US"/>
        </w:rPr>
        <w:t>if any</w:t>
      </w:r>
      <w:r w:rsidR="00344FBC" w:rsidRPr="00B22B54">
        <w:rPr>
          <w:rFonts w:cs="Times New Roman"/>
          <w:b/>
          <w:szCs w:val="24"/>
          <w:lang w:val="en-US"/>
        </w:rPr>
        <w:t>)</w:t>
      </w:r>
    </w:p>
    <w:p w:rsidR="000E3E48" w:rsidRPr="00B22B54" w:rsidRDefault="000E3E48" w:rsidP="000E3E48">
      <w:pPr>
        <w:pStyle w:val="Akapitzlist"/>
        <w:spacing w:line="240" w:lineRule="auto"/>
        <w:ind w:left="284"/>
        <w:rPr>
          <w:rFonts w:cs="Times New Roman"/>
          <w:b/>
          <w:szCs w:val="24"/>
          <w:lang w:val="en-US"/>
        </w:rPr>
      </w:pPr>
    </w:p>
    <w:p w:rsidR="000E3E48" w:rsidRPr="000E3E48" w:rsidRDefault="00F92ACA" w:rsidP="000E3E48">
      <w:pPr>
        <w:pStyle w:val="Akapitzlist"/>
        <w:numPr>
          <w:ilvl w:val="0"/>
          <w:numId w:val="1"/>
        </w:numPr>
        <w:spacing w:after="0" w:line="240" w:lineRule="auto"/>
        <w:ind w:left="284" w:hanging="284"/>
        <w:rPr>
          <w:rFonts w:cs="Times New Roman"/>
          <w:b/>
          <w:szCs w:val="24"/>
          <w:lang w:val="en-US"/>
        </w:rPr>
      </w:pPr>
      <w:r w:rsidRPr="000E3E48">
        <w:rPr>
          <w:rFonts w:cs="Times New Roman"/>
          <w:b/>
          <w:szCs w:val="24"/>
          <w:lang w:val="en-US"/>
        </w:rPr>
        <w:t>References</w:t>
      </w:r>
      <w:r w:rsidR="000E3E48" w:rsidRPr="000E3E48">
        <w:rPr>
          <w:rFonts w:cs="Times New Roman"/>
          <w:b/>
          <w:szCs w:val="24"/>
          <w:lang w:val="en-US"/>
        </w:rPr>
        <w:t xml:space="preserve"> (very </w:t>
      </w:r>
      <w:r w:rsidR="000E3E48" w:rsidRPr="00675639">
        <w:rPr>
          <w:rFonts w:cs="Times New Roman"/>
          <w:b/>
          <w:noProof/>
          <w:szCs w:val="24"/>
          <w:lang w:val="en-US"/>
        </w:rPr>
        <w:t>rigorously</w:t>
      </w:r>
      <w:r w:rsidR="000E3E48" w:rsidRPr="000E3E48">
        <w:rPr>
          <w:rFonts w:cs="Times New Roman"/>
          <w:b/>
          <w:szCs w:val="24"/>
          <w:lang w:val="en-US"/>
        </w:rPr>
        <w:t xml:space="preserve"> written in APA Style 6th ed.)</w:t>
      </w:r>
    </w:p>
    <w:p w:rsidR="000E3E48" w:rsidRDefault="000E3E48" w:rsidP="000E3E48">
      <w:pPr>
        <w:spacing w:after="0" w:line="240" w:lineRule="auto"/>
        <w:rPr>
          <w:rFonts w:cs="Times New Roman"/>
          <w:b/>
          <w:szCs w:val="24"/>
          <w:lang w:val="en-US"/>
        </w:rPr>
      </w:pPr>
    </w:p>
    <w:p w:rsidR="000E3E48" w:rsidRDefault="000E3E48" w:rsidP="000E3E48">
      <w:pPr>
        <w:spacing w:after="0" w:line="240" w:lineRule="auto"/>
        <w:rPr>
          <w:rFonts w:cs="Times New Roman"/>
          <w:b/>
          <w:color w:val="FF0000"/>
          <w:szCs w:val="24"/>
          <w:lang w:val="en-US"/>
        </w:rPr>
      </w:pPr>
      <w:r w:rsidRPr="000E3E48">
        <w:rPr>
          <w:rFonts w:cs="Times New Roman"/>
          <w:b/>
          <w:color w:val="FF0000"/>
          <w:szCs w:val="24"/>
          <w:lang w:val="en-US"/>
        </w:rPr>
        <w:t xml:space="preserve">Notes: et al., is used after the first full citation (up to 5 authors), we use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coma</w:t>
      </w:r>
      <w:r w:rsidRPr="000E3E48">
        <w:rPr>
          <w:rFonts w:cs="Times New Roman"/>
          <w:b/>
          <w:color w:val="FF0000"/>
          <w:szCs w:val="24"/>
          <w:lang w:val="en-US"/>
        </w:rPr>
        <w:t xml:space="preserve"> before &amp; when we have </w:t>
      </w:r>
      <w:r w:rsidRPr="00675639">
        <w:rPr>
          <w:rFonts w:cs="Times New Roman"/>
          <w:b/>
          <w:noProof/>
          <w:color w:val="FF0000"/>
          <w:szCs w:val="24"/>
          <w:lang w:val="en-US"/>
        </w:rPr>
        <w:t>3</w:t>
      </w:r>
      <w:r w:rsidRPr="000E3E48">
        <w:rPr>
          <w:rFonts w:cs="Times New Roman"/>
          <w:b/>
          <w:color w:val="FF0000"/>
          <w:szCs w:val="24"/>
          <w:lang w:val="en-US"/>
        </w:rPr>
        <w:t xml:space="preserve"> authors or more (</w:t>
      </w:r>
      <w:proofErr w:type="spellStart"/>
      <w:r w:rsidRPr="000E3E48">
        <w:rPr>
          <w:rFonts w:cs="Times New Roman"/>
          <w:b/>
          <w:color w:val="FF0000"/>
          <w:szCs w:val="24"/>
          <w:lang w:val="en-US"/>
        </w:rPr>
        <w:t>eg</w:t>
      </w:r>
      <w:proofErr w:type="spellEnd"/>
      <w:r w:rsidRPr="000E3E48">
        <w:rPr>
          <w:rFonts w:cs="Times New Roman"/>
          <w:b/>
          <w:color w:val="FF0000"/>
          <w:szCs w:val="24"/>
          <w:lang w:val="en-US"/>
        </w:rPr>
        <w:t>., Author1, Author2, &amp; Author3).</w:t>
      </w:r>
      <w:r>
        <w:rPr>
          <w:rFonts w:cs="Times New Roman"/>
          <w:b/>
          <w:color w:val="FF0000"/>
          <w:szCs w:val="24"/>
          <w:lang w:val="en-US"/>
        </w:rPr>
        <w:t xml:space="preserve"> Do not use initials before last names.</w:t>
      </w:r>
    </w:p>
    <w:p w:rsidR="00F92ACA" w:rsidRPr="000E3E48" w:rsidRDefault="00F92ACA" w:rsidP="000E3E48">
      <w:pPr>
        <w:spacing w:after="0" w:line="240" w:lineRule="auto"/>
        <w:rPr>
          <w:rFonts w:cs="Times New Roman"/>
          <w:b/>
          <w:szCs w:val="24"/>
          <w:lang w:val="en-US"/>
        </w:rPr>
      </w:pPr>
      <w:r w:rsidRPr="000E3E48">
        <w:rPr>
          <w:rFonts w:cs="Times New Roman"/>
          <w:b/>
          <w:bCs/>
          <w:szCs w:val="24"/>
          <w:lang w:val="en-US"/>
        </w:rPr>
        <w:lastRenderedPageBreak/>
        <w:t>Biographical note</w:t>
      </w:r>
      <w:r w:rsidR="00344FBC" w:rsidRPr="000E3E48">
        <w:rPr>
          <w:rFonts w:cs="Times New Roman"/>
          <w:b/>
          <w:bCs/>
          <w:szCs w:val="24"/>
          <w:lang w:val="en-US"/>
        </w:rPr>
        <w:t>(s)</w:t>
      </w:r>
      <w:r w:rsidR="00255D19">
        <w:rPr>
          <w:rFonts w:cs="Times New Roman"/>
          <w:b/>
          <w:bCs/>
          <w:szCs w:val="24"/>
          <w:lang w:val="en-US"/>
        </w:rPr>
        <w:t xml:space="preserve"> at the end of the text.</w:t>
      </w:r>
    </w:p>
    <w:p w:rsidR="00031D30" w:rsidRPr="000E3E48" w:rsidRDefault="00031D30" w:rsidP="000E3E48">
      <w:pPr>
        <w:spacing w:after="0" w:line="240" w:lineRule="auto"/>
        <w:rPr>
          <w:rFonts w:cs="Times New Roman"/>
          <w:b/>
          <w:szCs w:val="24"/>
          <w:lang w:val="en-US"/>
        </w:rPr>
      </w:pPr>
    </w:p>
    <w:p w:rsidR="00524411" w:rsidRPr="00255D19" w:rsidRDefault="00524411" w:rsidP="00525B44">
      <w:pPr>
        <w:pStyle w:val="Akapitzlist"/>
        <w:spacing w:line="240" w:lineRule="auto"/>
        <w:ind w:left="284" w:hanging="284"/>
        <w:rPr>
          <w:rFonts w:cs="Times New Roman"/>
          <w:b/>
          <w:szCs w:val="24"/>
          <w:lang w:val="en-US"/>
        </w:rPr>
      </w:pPr>
    </w:p>
    <w:p w:rsidR="00F92ACA" w:rsidRPr="000E3E48" w:rsidRDefault="000E3E48" w:rsidP="000E3E48">
      <w:pPr>
        <w:spacing w:line="240" w:lineRule="auto"/>
        <w:rPr>
          <w:rFonts w:cs="Times New Roman"/>
          <w:b/>
          <w:szCs w:val="24"/>
          <w:lang w:val="en-US"/>
        </w:rPr>
      </w:pPr>
      <w:r w:rsidRPr="000E3E48">
        <w:rPr>
          <w:rFonts w:cs="Times New Roman"/>
          <w:b/>
          <w:szCs w:val="24"/>
          <w:lang w:val="en-US"/>
        </w:rPr>
        <w:t>Tables</w:t>
      </w:r>
      <w:r w:rsidR="00255D19">
        <w:rPr>
          <w:rFonts w:cs="Times New Roman"/>
          <w:b/>
          <w:szCs w:val="24"/>
          <w:lang w:val="en-US"/>
        </w:rPr>
        <w:t xml:space="preserve"> (open)</w:t>
      </w:r>
      <w:r w:rsidRPr="000E3E48">
        <w:rPr>
          <w:rFonts w:cs="Times New Roman"/>
          <w:b/>
          <w:szCs w:val="24"/>
          <w:lang w:val="en-US"/>
        </w:rPr>
        <w:t xml:space="preserve"> and Figures must be in the text. Do not use abbreviation</w:t>
      </w:r>
      <w:r>
        <w:rPr>
          <w:rFonts w:cs="Times New Roman"/>
          <w:b/>
          <w:szCs w:val="24"/>
          <w:lang w:val="en-US"/>
        </w:rPr>
        <w:t xml:space="preserve">s. Inside the text should be </w:t>
      </w:r>
      <w:r w:rsidR="00255D19">
        <w:rPr>
          <w:rFonts w:cs="Times New Roman"/>
          <w:b/>
          <w:szCs w:val="24"/>
          <w:lang w:val="en-US"/>
        </w:rPr>
        <w:t xml:space="preserve">written Table 1 or Figure 1 numbered </w:t>
      </w:r>
      <w:r w:rsidR="00255D19" w:rsidRPr="00675639">
        <w:rPr>
          <w:rFonts w:cs="Times New Roman"/>
          <w:b/>
          <w:noProof/>
          <w:szCs w:val="24"/>
          <w:lang w:val="en-US"/>
        </w:rPr>
        <w:t>sub</w:t>
      </w:r>
      <w:r w:rsidRPr="00675639">
        <w:rPr>
          <w:rFonts w:cs="Times New Roman"/>
          <w:b/>
          <w:noProof/>
          <w:szCs w:val="24"/>
          <w:lang w:val="en-US"/>
        </w:rPr>
        <w:t>s</w:t>
      </w:r>
      <w:r w:rsidR="00675639">
        <w:rPr>
          <w:rFonts w:cs="Times New Roman"/>
          <w:b/>
          <w:noProof/>
          <w:szCs w:val="24"/>
          <w:lang w:val="en-US"/>
        </w:rPr>
        <w:t>e</w:t>
      </w:r>
      <w:r w:rsidRPr="00675639">
        <w:rPr>
          <w:rFonts w:cs="Times New Roman"/>
          <w:b/>
          <w:noProof/>
          <w:szCs w:val="24"/>
          <w:lang w:val="en-US"/>
        </w:rPr>
        <w:t>quently</w:t>
      </w:r>
      <w:r>
        <w:rPr>
          <w:rFonts w:cs="Times New Roman"/>
          <w:b/>
          <w:szCs w:val="24"/>
          <w:lang w:val="en-US"/>
        </w:rPr>
        <w:t xml:space="preserve">. </w:t>
      </w:r>
    </w:p>
    <w:p w:rsidR="00F92ACA" w:rsidRPr="000E3E48" w:rsidRDefault="00F92ACA" w:rsidP="00525B44">
      <w:pPr>
        <w:pStyle w:val="Akapitzlist"/>
        <w:spacing w:line="240" w:lineRule="auto"/>
        <w:ind w:left="284" w:hanging="284"/>
        <w:rPr>
          <w:rFonts w:cs="Times New Roman"/>
          <w:b/>
          <w:szCs w:val="24"/>
          <w:lang w:val="en-US"/>
        </w:rPr>
      </w:pPr>
    </w:p>
    <w:p w:rsidR="00524411" w:rsidRPr="000177B4" w:rsidRDefault="00524411" w:rsidP="00525B44">
      <w:pPr>
        <w:pStyle w:val="Akapitzlist"/>
        <w:spacing w:line="240" w:lineRule="auto"/>
        <w:ind w:left="284" w:hanging="284"/>
        <w:rPr>
          <w:rFonts w:cs="Times New Roman"/>
          <w:b/>
          <w:szCs w:val="24"/>
        </w:rPr>
      </w:pPr>
      <w:proofErr w:type="spellStart"/>
      <w:r w:rsidRPr="000177B4">
        <w:rPr>
          <w:rFonts w:cs="Times New Roman"/>
          <w:b/>
          <w:szCs w:val="24"/>
        </w:rPr>
        <w:t>Table</w:t>
      </w:r>
      <w:proofErr w:type="spellEnd"/>
      <w:r w:rsidRPr="000177B4">
        <w:rPr>
          <w:rFonts w:cs="Times New Roman"/>
          <w:b/>
          <w:szCs w:val="24"/>
        </w:rPr>
        <w:t xml:space="preserve"> 1. </w:t>
      </w:r>
      <w:proofErr w:type="spellStart"/>
      <w:r w:rsidR="000E3E48">
        <w:rPr>
          <w:rFonts w:cs="Times New Roman"/>
          <w:szCs w:val="24"/>
        </w:rPr>
        <w:t>Title</w:t>
      </w:r>
      <w:proofErr w:type="spellEnd"/>
      <w:r w:rsidR="000E3E48">
        <w:rPr>
          <w:rFonts w:cs="Times New Roman"/>
          <w:szCs w:val="24"/>
        </w:rPr>
        <w:t xml:space="preserve"> of </w:t>
      </w:r>
      <w:proofErr w:type="spellStart"/>
      <w:r w:rsidR="000E3E48">
        <w:rPr>
          <w:rFonts w:cs="Times New Roman"/>
          <w:szCs w:val="24"/>
        </w:rPr>
        <w:t>the</w:t>
      </w:r>
      <w:proofErr w:type="spellEnd"/>
      <w:r w:rsidR="000E3E48">
        <w:rPr>
          <w:rFonts w:cs="Times New Roman"/>
          <w:szCs w:val="24"/>
        </w:rPr>
        <w:t xml:space="preserve"> </w:t>
      </w:r>
      <w:proofErr w:type="spellStart"/>
      <w:r w:rsidR="000E3E48">
        <w:rPr>
          <w:rFonts w:cs="Times New Roman"/>
          <w:szCs w:val="24"/>
        </w:rPr>
        <w:t>table</w:t>
      </w:r>
      <w:proofErr w:type="spellEnd"/>
      <w:r w:rsidR="00255D19">
        <w:rPr>
          <w:rFonts w:cs="Times New Roman"/>
          <w:szCs w:val="24"/>
        </w:rPr>
        <w:t xml:space="preserve"> </w:t>
      </w:r>
    </w:p>
    <w:tbl>
      <w:tblPr>
        <w:tblStyle w:val="Tabela-Siatka"/>
        <w:tblW w:w="0" w:type="auto"/>
        <w:tblInd w:w="10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176"/>
        <w:gridCol w:w="3002"/>
        <w:gridCol w:w="2894"/>
      </w:tblGrid>
      <w:tr w:rsidR="00524411" w:rsidRPr="000177B4" w:rsidTr="000255CB">
        <w:tc>
          <w:tcPr>
            <w:tcW w:w="3176" w:type="dxa"/>
            <w:tcBorders>
              <w:top w:val="single" w:sz="4" w:space="0" w:color="auto"/>
              <w:bottom w:val="single" w:sz="4" w:space="0" w:color="auto"/>
            </w:tcBorders>
          </w:tcPr>
          <w:p w:rsidR="00524411" w:rsidRPr="000177B4" w:rsidRDefault="00255D19" w:rsidP="00525B44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  <w:proofErr w:type="spellStart"/>
            <w:r>
              <w:rPr>
                <w:rFonts w:cs="Times New Roman"/>
                <w:b/>
                <w:szCs w:val="24"/>
              </w:rPr>
              <w:t>Text</w:t>
            </w:r>
            <w:proofErr w:type="spellEnd"/>
          </w:p>
        </w:tc>
        <w:tc>
          <w:tcPr>
            <w:tcW w:w="3002" w:type="dxa"/>
            <w:tcBorders>
              <w:top w:val="single" w:sz="4" w:space="0" w:color="auto"/>
              <w:bottom w:val="single" w:sz="4" w:space="0" w:color="auto"/>
            </w:tcBorders>
          </w:tcPr>
          <w:p w:rsidR="00524411" w:rsidRPr="000177B4" w:rsidRDefault="00255D19" w:rsidP="00525B44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  <w:proofErr w:type="spellStart"/>
            <w:r>
              <w:rPr>
                <w:rFonts w:cs="Times New Roman"/>
                <w:b/>
                <w:szCs w:val="24"/>
              </w:rPr>
              <w:t>Text</w:t>
            </w:r>
            <w:proofErr w:type="spellEnd"/>
          </w:p>
        </w:tc>
        <w:tc>
          <w:tcPr>
            <w:tcW w:w="2894" w:type="dxa"/>
            <w:tcBorders>
              <w:top w:val="single" w:sz="4" w:space="0" w:color="auto"/>
              <w:bottom w:val="single" w:sz="4" w:space="0" w:color="auto"/>
            </w:tcBorders>
          </w:tcPr>
          <w:p w:rsidR="00524411" w:rsidRPr="000177B4" w:rsidRDefault="00255D19" w:rsidP="00525B44">
            <w:pPr>
              <w:pStyle w:val="Akapitzlist"/>
              <w:ind w:left="0"/>
              <w:rPr>
                <w:rFonts w:cs="Times New Roman"/>
                <w:b/>
                <w:szCs w:val="24"/>
              </w:rPr>
            </w:pPr>
            <w:proofErr w:type="spellStart"/>
            <w:r>
              <w:rPr>
                <w:rFonts w:cs="Times New Roman"/>
                <w:b/>
                <w:szCs w:val="24"/>
              </w:rPr>
              <w:t>Text</w:t>
            </w:r>
            <w:proofErr w:type="spellEnd"/>
            <w:r>
              <w:rPr>
                <w:rFonts w:cs="Times New Roman"/>
                <w:b/>
                <w:szCs w:val="24"/>
              </w:rPr>
              <w:t xml:space="preserve"> </w:t>
            </w:r>
          </w:p>
        </w:tc>
      </w:tr>
      <w:tr w:rsidR="00255D19" w:rsidRPr="003F6A3B" w:rsidTr="000255CB">
        <w:tc>
          <w:tcPr>
            <w:tcW w:w="3176" w:type="dxa"/>
            <w:tcBorders>
              <w:top w:val="single" w:sz="4" w:space="0" w:color="auto"/>
            </w:tcBorders>
          </w:tcPr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</w:p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 xml:space="preserve">Text </w:t>
            </w:r>
          </w:p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 xml:space="preserve">Text </w:t>
            </w:r>
          </w:p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</w:tc>
        <w:tc>
          <w:tcPr>
            <w:tcW w:w="3002" w:type="dxa"/>
            <w:tcBorders>
              <w:top w:val="single" w:sz="4" w:space="0" w:color="auto"/>
            </w:tcBorders>
          </w:tcPr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 xml:space="preserve">Text 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 xml:space="preserve">Text 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</w:tc>
        <w:tc>
          <w:tcPr>
            <w:tcW w:w="2894" w:type="dxa"/>
            <w:tcBorders>
              <w:top w:val="single" w:sz="4" w:space="0" w:color="auto"/>
            </w:tcBorders>
          </w:tcPr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 xml:space="preserve">Text 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 xml:space="preserve">Text 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</w:tc>
      </w:tr>
      <w:tr w:rsidR="00255D19" w:rsidRPr="00255D19" w:rsidTr="000255CB">
        <w:tc>
          <w:tcPr>
            <w:tcW w:w="3176" w:type="dxa"/>
          </w:tcPr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</w:tc>
        <w:tc>
          <w:tcPr>
            <w:tcW w:w="3002" w:type="dxa"/>
          </w:tcPr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</w:tc>
        <w:tc>
          <w:tcPr>
            <w:tcW w:w="2894" w:type="dxa"/>
          </w:tcPr>
          <w:p w:rsidR="00255D19" w:rsidRPr="00255D19" w:rsidRDefault="00255D19" w:rsidP="00A41521">
            <w:pPr>
              <w:pStyle w:val="Akapitzlist"/>
              <w:ind w:left="0"/>
              <w:rPr>
                <w:rFonts w:cs="Times New Roman"/>
                <w:szCs w:val="24"/>
                <w:lang w:val="en-US"/>
              </w:rPr>
            </w:pPr>
            <w:r w:rsidRPr="00255D19">
              <w:rPr>
                <w:rFonts w:cs="Times New Roman"/>
                <w:szCs w:val="24"/>
                <w:lang w:val="en-US"/>
              </w:rPr>
              <w:t>Text</w:t>
            </w:r>
          </w:p>
        </w:tc>
      </w:tr>
      <w:tr w:rsidR="00255D19" w:rsidRPr="00255D19" w:rsidTr="000255CB">
        <w:tc>
          <w:tcPr>
            <w:tcW w:w="3176" w:type="dxa"/>
          </w:tcPr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3002" w:type="dxa"/>
          </w:tcPr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b/>
                <w:szCs w:val="24"/>
                <w:lang w:val="en-US"/>
              </w:rPr>
            </w:pPr>
          </w:p>
        </w:tc>
        <w:tc>
          <w:tcPr>
            <w:tcW w:w="2894" w:type="dxa"/>
          </w:tcPr>
          <w:p w:rsidR="00255D19" w:rsidRPr="00255D19" w:rsidRDefault="00255D19" w:rsidP="00525B44">
            <w:pPr>
              <w:pStyle w:val="Akapitzlist"/>
              <w:ind w:left="0"/>
              <w:rPr>
                <w:rFonts w:cs="Times New Roman"/>
                <w:b/>
                <w:szCs w:val="24"/>
                <w:lang w:val="en-US"/>
              </w:rPr>
            </w:pPr>
          </w:p>
        </w:tc>
      </w:tr>
    </w:tbl>
    <w:p w:rsidR="00524411" w:rsidRDefault="00524411" w:rsidP="00525B44">
      <w:pPr>
        <w:pStyle w:val="Akapitzlist"/>
        <w:spacing w:line="240" w:lineRule="auto"/>
        <w:ind w:left="284" w:hanging="284"/>
        <w:rPr>
          <w:rFonts w:cs="Times New Roman"/>
          <w:szCs w:val="24"/>
        </w:rPr>
      </w:pPr>
      <w:proofErr w:type="spellStart"/>
      <w:r w:rsidRPr="00324ED6">
        <w:rPr>
          <w:rFonts w:cs="Times New Roman"/>
          <w:b/>
          <w:szCs w:val="24"/>
        </w:rPr>
        <w:t>Source</w:t>
      </w:r>
      <w:proofErr w:type="spellEnd"/>
      <w:r w:rsidRPr="00324ED6">
        <w:rPr>
          <w:rFonts w:cs="Times New Roman"/>
          <w:b/>
          <w:szCs w:val="24"/>
        </w:rPr>
        <w:t>:</w:t>
      </w:r>
      <w:r w:rsidRPr="000177B4">
        <w:rPr>
          <w:rFonts w:cs="Times New Roman"/>
          <w:szCs w:val="24"/>
        </w:rPr>
        <w:t xml:space="preserve">  </w:t>
      </w:r>
      <w:r>
        <w:rPr>
          <w:rFonts w:cs="Times New Roman"/>
          <w:szCs w:val="24"/>
        </w:rPr>
        <w:t>Kowalski (2006).</w:t>
      </w:r>
    </w:p>
    <w:p w:rsidR="00255D19" w:rsidRDefault="00255D19" w:rsidP="00525B44">
      <w:pPr>
        <w:pStyle w:val="Akapitzlist"/>
        <w:spacing w:line="240" w:lineRule="auto"/>
        <w:ind w:left="284" w:hanging="284"/>
        <w:rPr>
          <w:rFonts w:cs="Times New Roman"/>
          <w:szCs w:val="24"/>
        </w:rPr>
      </w:pPr>
    </w:p>
    <w:p w:rsidR="00255D19" w:rsidRDefault="00255D19" w:rsidP="00525B44">
      <w:pPr>
        <w:pStyle w:val="Akapitzlist"/>
        <w:spacing w:line="240" w:lineRule="auto"/>
        <w:ind w:left="284" w:hanging="284"/>
        <w:rPr>
          <w:rFonts w:cs="Times New Roman"/>
          <w:szCs w:val="24"/>
        </w:rPr>
      </w:pPr>
    </w:p>
    <w:p w:rsidR="00255D19" w:rsidRPr="000177B4" w:rsidRDefault="00255D19" w:rsidP="00525B44">
      <w:pPr>
        <w:pStyle w:val="Akapitzlist"/>
        <w:spacing w:line="240" w:lineRule="auto"/>
        <w:ind w:left="284" w:hanging="284"/>
        <w:rPr>
          <w:rFonts w:cs="Times New Roman"/>
          <w:szCs w:val="24"/>
        </w:rPr>
      </w:pPr>
    </w:p>
    <w:p w:rsidR="00524411" w:rsidRDefault="00524411" w:rsidP="00525B44">
      <w:pPr>
        <w:spacing w:after="0" w:line="240" w:lineRule="auto"/>
        <w:rPr>
          <w:rFonts w:cs="Times New Roman"/>
          <w:szCs w:val="24"/>
        </w:rPr>
      </w:pPr>
    </w:p>
    <w:p w:rsidR="00524411" w:rsidRPr="000177B4" w:rsidRDefault="00524411" w:rsidP="00525B44">
      <w:pPr>
        <w:spacing w:after="0" w:line="240" w:lineRule="auto"/>
        <w:rPr>
          <w:rFonts w:cs="Times New Roman"/>
          <w:szCs w:val="24"/>
          <w:lang w:val="en-US"/>
        </w:rPr>
      </w:pPr>
      <w:r w:rsidRPr="000177B4">
        <w:rPr>
          <w:rFonts w:cs="Times New Roman"/>
          <w:noProof/>
          <w:szCs w:val="24"/>
          <w:lang w:eastAsia="pl-PL"/>
        </w:rPr>
        <w:drawing>
          <wp:inline distT="0" distB="0" distL="0" distR="0">
            <wp:extent cx="5753100" cy="1771650"/>
            <wp:effectExtent l="19050" t="0" r="0" b="0"/>
            <wp:docPr id="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4411" w:rsidRPr="000177B4" w:rsidRDefault="00524411" w:rsidP="00255D19">
      <w:pPr>
        <w:spacing w:after="0" w:line="240" w:lineRule="auto"/>
        <w:jc w:val="center"/>
        <w:rPr>
          <w:rFonts w:cs="Times New Roman"/>
          <w:szCs w:val="24"/>
          <w:lang w:val="en-US"/>
        </w:rPr>
      </w:pPr>
      <w:r w:rsidRPr="000177B4">
        <w:rPr>
          <w:rFonts w:cs="Times New Roman"/>
          <w:b/>
          <w:szCs w:val="24"/>
          <w:lang w:val="en-US"/>
        </w:rPr>
        <w:t xml:space="preserve">Figure 1. </w:t>
      </w:r>
      <w:r w:rsidRPr="000177B4">
        <w:rPr>
          <w:rFonts w:cs="Times New Roman"/>
          <w:szCs w:val="24"/>
          <w:lang w:val="en-US"/>
        </w:rPr>
        <w:t>Business model and business processes trends</w:t>
      </w:r>
    </w:p>
    <w:p w:rsidR="00524411" w:rsidRPr="000177B4" w:rsidRDefault="00524411" w:rsidP="00255D19">
      <w:pPr>
        <w:spacing w:after="0" w:line="240" w:lineRule="auto"/>
        <w:jc w:val="center"/>
        <w:rPr>
          <w:rFonts w:cs="Times New Roman"/>
          <w:szCs w:val="24"/>
          <w:lang w:val="en-US"/>
        </w:rPr>
      </w:pPr>
      <w:r w:rsidRPr="00692D19">
        <w:rPr>
          <w:rFonts w:cs="Times New Roman"/>
          <w:b/>
          <w:szCs w:val="24"/>
          <w:lang w:val="en-US"/>
        </w:rPr>
        <w:t>Source:</w:t>
      </w:r>
      <w:r w:rsidRPr="000177B4">
        <w:rPr>
          <w:rFonts w:cs="Times New Roman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>b</w:t>
      </w:r>
      <w:r w:rsidRPr="000177B4">
        <w:rPr>
          <w:rFonts w:cs="Times New Roman"/>
          <w:szCs w:val="24"/>
          <w:lang w:val="en-US"/>
        </w:rPr>
        <w:t xml:space="preserve">ased on </w:t>
      </w:r>
      <w:r w:rsidRPr="00AA3C28">
        <w:rPr>
          <w:rFonts w:cs="Times New Roman"/>
          <w:noProof/>
          <w:szCs w:val="24"/>
          <w:lang w:val="en-US"/>
        </w:rPr>
        <w:t>Google</w:t>
      </w:r>
      <w:r w:rsidRPr="000177B4">
        <w:rPr>
          <w:rFonts w:cs="Times New Roman"/>
          <w:szCs w:val="24"/>
          <w:lang w:val="en-US"/>
        </w:rPr>
        <w:t xml:space="preserve"> </w:t>
      </w:r>
      <w:proofErr w:type="spellStart"/>
      <w:r w:rsidRPr="000177B4">
        <w:rPr>
          <w:rFonts w:cs="Times New Roman"/>
          <w:szCs w:val="24"/>
          <w:lang w:val="en-US"/>
        </w:rPr>
        <w:t>Ngram</w:t>
      </w:r>
      <w:proofErr w:type="spellEnd"/>
      <w:r w:rsidRPr="000177B4">
        <w:rPr>
          <w:rFonts w:cs="Times New Roman"/>
          <w:szCs w:val="24"/>
          <w:lang w:val="en-US"/>
        </w:rPr>
        <w:t xml:space="preserve"> Viewer.</w:t>
      </w:r>
    </w:p>
    <w:p w:rsidR="00524411" w:rsidRPr="00524411" w:rsidRDefault="00524411" w:rsidP="00525B44">
      <w:pPr>
        <w:pStyle w:val="Akapitzlist"/>
        <w:spacing w:line="240" w:lineRule="auto"/>
        <w:ind w:left="284" w:hanging="284"/>
        <w:rPr>
          <w:rFonts w:cs="Times New Roman"/>
          <w:b/>
          <w:szCs w:val="24"/>
          <w:lang w:val="en-US"/>
        </w:rPr>
      </w:pPr>
    </w:p>
    <w:p w:rsidR="00F92ACA" w:rsidRPr="00126882" w:rsidRDefault="00F92ACA" w:rsidP="00525B44">
      <w:pPr>
        <w:spacing w:line="240" w:lineRule="auto"/>
        <w:ind w:left="284" w:hanging="284"/>
        <w:rPr>
          <w:rFonts w:cs="Times New Roman"/>
          <w:b/>
          <w:szCs w:val="24"/>
          <w:lang w:val="en-US"/>
        </w:rPr>
      </w:pPr>
    </w:p>
    <w:p w:rsidR="00287CAA" w:rsidRPr="00B22B54" w:rsidRDefault="00287CAA" w:rsidP="00525B44">
      <w:pPr>
        <w:spacing w:line="240" w:lineRule="auto"/>
        <w:rPr>
          <w:rFonts w:cs="Times New Roman"/>
          <w:b/>
          <w:bCs/>
          <w:szCs w:val="24"/>
          <w:lang w:val="en-US"/>
        </w:rPr>
      </w:pPr>
    </w:p>
    <w:p w:rsidR="00525B44" w:rsidRPr="00B22B54" w:rsidRDefault="00525B44" w:rsidP="00525B44">
      <w:pPr>
        <w:spacing w:line="240" w:lineRule="auto"/>
        <w:rPr>
          <w:rFonts w:cs="Times New Roman"/>
          <w:bCs/>
          <w:szCs w:val="24"/>
          <w:lang w:val="en-US"/>
        </w:rPr>
      </w:pPr>
    </w:p>
    <w:sectPr w:rsidR="00525B44" w:rsidRPr="00B22B54" w:rsidSect="002943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6675" w:rsidRDefault="005A6675" w:rsidP="00BA38E6">
      <w:pPr>
        <w:spacing w:after="0" w:line="240" w:lineRule="auto"/>
      </w:pPr>
      <w:r>
        <w:separator/>
      </w:r>
    </w:p>
  </w:endnote>
  <w:endnote w:type="continuationSeparator" w:id="0">
    <w:p w:rsidR="005A6675" w:rsidRDefault="005A6675" w:rsidP="00BA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6675" w:rsidRDefault="005A6675" w:rsidP="00BA38E6">
      <w:pPr>
        <w:spacing w:after="0" w:line="240" w:lineRule="auto"/>
      </w:pPr>
      <w:r>
        <w:separator/>
      </w:r>
    </w:p>
  </w:footnote>
  <w:footnote w:type="continuationSeparator" w:id="0">
    <w:p w:rsidR="005A6675" w:rsidRDefault="005A6675" w:rsidP="00BA38E6">
      <w:pPr>
        <w:spacing w:after="0" w:line="240" w:lineRule="auto"/>
      </w:pPr>
      <w:r>
        <w:continuationSeparator/>
      </w:r>
    </w:p>
  </w:footnote>
  <w:footnote w:id="1">
    <w:p w:rsidR="00807782" w:rsidRPr="000E3E48" w:rsidRDefault="00807782" w:rsidP="00EB67FF">
      <w:pPr>
        <w:pStyle w:val="Tekstprzypisudolnego"/>
        <w:jc w:val="both"/>
        <w:rPr>
          <w:lang w:val="en-US"/>
        </w:rPr>
      </w:pPr>
      <w:r>
        <w:rPr>
          <w:rStyle w:val="Odwoanieprzypisudolnego"/>
        </w:rPr>
        <w:footnoteRef/>
      </w:r>
      <w:r w:rsidRPr="000E3E48">
        <w:rPr>
          <w:lang w:val="en-US"/>
        </w:rPr>
        <w:t xml:space="preserve"> </w:t>
      </w:r>
      <w:r w:rsidR="000E3E48" w:rsidRPr="000E3E48">
        <w:rPr>
          <w:lang w:val="en-US"/>
        </w:rPr>
        <w:t>First and last name, Title, Position</w:t>
      </w:r>
      <w:r w:rsidR="00F92ACA" w:rsidRPr="000E3E48">
        <w:rPr>
          <w:lang w:val="en-US"/>
        </w:rPr>
        <w:t xml:space="preserve">, </w:t>
      </w:r>
      <w:r w:rsidR="000E3E48" w:rsidRPr="000E3E48">
        <w:rPr>
          <w:lang w:val="en-US"/>
        </w:rPr>
        <w:t xml:space="preserve">Department, </w:t>
      </w:r>
      <w:r w:rsidR="000E3E48">
        <w:rPr>
          <w:lang w:val="en-US"/>
        </w:rPr>
        <w:t>University or Institution</w:t>
      </w:r>
      <w:r w:rsidR="00EB67FF" w:rsidRPr="000E3E48">
        <w:rPr>
          <w:lang w:val="en-US"/>
        </w:rPr>
        <w:t xml:space="preserve">, </w:t>
      </w:r>
      <w:r w:rsidR="000E3E48">
        <w:rPr>
          <w:lang w:val="en-US"/>
        </w:rPr>
        <w:t>Street with no., Town with code, Country</w:t>
      </w:r>
      <w:r w:rsidR="00297BCF" w:rsidRPr="000E3E48">
        <w:rPr>
          <w:lang w:val="en-US"/>
        </w:rPr>
        <w:t>,</w:t>
      </w:r>
      <w:r w:rsidR="00EB67FF" w:rsidRPr="000E3E48">
        <w:rPr>
          <w:lang w:val="en-US"/>
        </w:rPr>
        <w:t xml:space="preserve"> e-mai</w:t>
      </w:r>
      <w:r w:rsidR="000E3E48">
        <w:rPr>
          <w:lang w:val="en-US"/>
        </w:rPr>
        <w:t xml:space="preserve">l: </w:t>
      </w:r>
      <w:hyperlink r:id="rId1" w:history="1">
        <w:r w:rsidR="003F6A3B" w:rsidRPr="00631880">
          <w:rPr>
            <w:rStyle w:val="Hipercze"/>
            <w:lang w:val="en-US"/>
          </w:rPr>
          <w:t>name@surname.com</w:t>
        </w:r>
      </w:hyperlink>
      <w:r w:rsidR="003F6A3B">
        <w:rPr>
          <w:lang w:val="en-US"/>
        </w:rPr>
        <w:t xml:space="preserve"> (</w:t>
      </w:r>
      <w:proofErr w:type="spellStart"/>
      <w:r w:rsidR="003F6A3B">
        <w:rPr>
          <w:lang w:val="en-US"/>
        </w:rPr>
        <w:t>Orcid</w:t>
      </w:r>
      <w:proofErr w:type="spellEnd"/>
      <w:r w:rsidR="003F6A3B">
        <w:rPr>
          <w:lang w:val="en-US"/>
        </w:rPr>
        <w:t xml:space="preserve"> ID)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904EB"/>
    <w:multiLevelType w:val="hybridMultilevel"/>
    <w:tmpl w:val="ACF4BE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YwMzUwtzAzNzQ3M7ZQ0lEKTi0uzszPAymwqAUAI29wfSwAAAA="/>
  </w:docVars>
  <w:rsids>
    <w:rsidRoot w:val="00BA38E6"/>
    <w:rsid w:val="00000447"/>
    <w:rsid w:val="000004CC"/>
    <w:rsid w:val="00000912"/>
    <w:rsid w:val="00000A42"/>
    <w:rsid w:val="00000ACC"/>
    <w:rsid w:val="00000C79"/>
    <w:rsid w:val="00000D08"/>
    <w:rsid w:val="00000E0B"/>
    <w:rsid w:val="00000EE9"/>
    <w:rsid w:val="00000EEF"/>
    <w:rsid w:val="00001045"/>
    <w:rsid w:val="000010D7"/>
    <w:rsid w:val="00001182"/>
    <w:rsid w:val="00001484"/>
    <w:rsid w:val="00001540"/>
    <w:rsid w:val="000015B7"/>
    <w:rsid w:val="0000191A"/>
    <w:rsid w:val="000019C3"/>
    <w:rsid w:val="000019E1"/>
    <w:rsid w:val="00001D2B"/>
    <w:rsid w:val="00001D5C"/>
    <w:rsid w:val="00001E8A"/>
    <w:rsid w:val="00001FB6"/>
    <w:rsid w:val="00002093"/>
    <w:rsid w:val="00002122"/>
    <w:rsid w:val="00002126"/>
    <w:rsid w:val="0000230A"/>
    <w:rsid w:val="000023F9"/>
    <w:rsid w:val="000025BF"/>
    <w:rsid w:val="000026ED"/>
    <w:rsid w:val="00002762"/>
    <w:rsid w:val="000028AD"/>
    <w:rsid w:val="00002A25"/>
    <w:rsid w:val="00003251"/>
    <w:rsid w:val="000032AA"/>
    <w:rsid w:val="000033C4"/>
    <w:rsid w:val="000036BD"/>
    <w:rsid w:val="0000390B"/>
    <w:rsid w:val="00003FB3"/>
    <w:rsid w:val="00004505"/>
    <w:rsid w:val="000046E7"/>
    <w:rsid w:val="000047EE"/>
    <w:rsid w:val="00004E31"/>
    <w:rsid w:val="00004F19"/>
    <w:rsid w:val="00005414"/>
    <w:rsid w:val="0000571F"/>
    <w:rsid w:val="00005915"/>
    <w:rsid w:val="00005B1E"/>
    <w:rsid w:val="00005C36"/>
    <w:rsid w:val="00005D94"/>
    <w:rsid w:val="000066E5"/>
    <w:rsid w:val="0000690E"/>
    <w:rsid w:val="00006B96"/>
    <w:rsid w:val="00006BF6"/>
    <w:rsid w:val="00006C59"/>
    <w:rsid w:val="00006CC9"/>
    <w:rsid w:val="00006F78"/>
    <w:rsid w:val="00007050"/>
    <w:rsid w:val="00007468"/>
    <w:rsid w:val="00007FD6"/>
    <w:rsid w:val="00010213"/>
    <w:rsid w:val="0001024D"/>
    <w:rsid w:val="0001025A"/>
    <w:rsid w:val="00010363"/>
    <w:rsid w:val="0001041C"/>
    <w:rsid w:val="0001043E"/>
    <w:rsid w:val="00010534"/>
    <w:rsid w:val="000105FC"/>
    <w:rsid w:val="00010721"/>
    <w:rsid w:val="000107F2"/>
    <w:rsid w:val="000109A1"/>
    <w:rsid w:val="00010A5E"/>
    <w:rsid w:val="00010D4D"/>
    <w:rsid w:val="00010F44"/>
    <w:rsid w:val="00011455"/>
    <w:rsid w:val="00011BC3"/>
    <w:rsid w:val="00011EEE"/>
    <w:rsid w:val="00012199"/>
    <w:rsid w:val="00012262"/>
    <w:rsid w:val="00012616"/>
    <w:rsid w:val="00012869"/>
    <w:rsid w:val="00012C09"/>
    <w:rsid w:val="00012CA1"/>
    <w:rsid w:val="00012D96"/>
    <w:rsid w:val="00013272"/>
    <w:rsid w:val="00013442"/>
    <w:rsid w:val="0001367E"/>
    <w:rsid w:val="00013C66"/>
    <w:rsid w:val="00013D0A"/>
    <w:rsid w:val="00013DE5"/>
    <w:rsid w:val="00013F2C"/>
    <w:rsid w:val="00014027"/>
    <w:rsid w:val="000141F5"/>
    <w:rsid w:val="00014225"/>
    <w:rsid w:val="0001446D"/>
    <w:rsid w:val="00014856"/>
    <w:rsid w:val="000148E9"/>
    <w:rsid w:val="00014E11"/>
    <w:rsid w:val="000150EA"/>
    <w:rsid w:val="00015225"/>
    <w:rsid w:val="000156D2"/>
    <w:rsid w:val="000157C9"/>
    <w:rsid w:val="000159F5"/>
    <w:rsid w:val="00015A4A"/>
    <w:rsid w:val="00015C2B"/>
    <w:rsid w:val="00015FB3"/>
    <w:rsid w:val="000161F9"/>
    <w:rsid w:val="000168A6"/>
    <w:rsid w:val="00016994"/>
    <w:rsid w:val="000169CB"/>
    <w:rsid w:val="00016BCA"/>
    <w:rsid w:val="00016E20"/>
    <w:rsid w:val="00016F44"/>
    <w:rsid w:val="00017192"/>
    <w:rsid w:val="0001726D"/>
    <w:rsid w:val="000173F2"/>
    <w:rsid w:val="000177B4"/>
    <w:rsid w:val="000177E8"/>
    <w:rsid w:val="00017819"/>
    <w:rsid w:val="00017BBA"/>
    <w:rsid w:val="00017C58"/>
    <w:rsid w:val="00017E21"/>
    <w:rsid w:val="000200AB"/>
    <w:rsid w:val="00020265"/>
    <w:rsid w:val="000202CD"/>
    <w:rsid w:val="000203E6"/>
    <w:rsid w:val="000204F4"/>
    <w:rsid w:val="00020DCC"/>
    <w:rsid w:val="00020E7E"/>
    <w:rsid w:val="00020FA7"/>
    <w:rsid w:val="0002106C"/>
    <w:rsid w:val="0002124B"/>
    <w:rsid w:val="00021519"/>
    <w:rsid w:val="000219FE"/>
    <w:rsid w:val="00021A8E"/>
    <w:rsid w:val="00021AD5"/>
    <w:rsid w:val="0002208B"/>
    <w:rsid w:val="00022095"/>
    <w:rsid w:val="00022136"/>
    <w:rsid w:val="00022298"/>
    <w:rsid w:val="0002233A"/>
    <w:rsid w:val="0002261D"/>
    <w:rsid w:val="00022625"/>
    <w:rsid w:val="00022647"/>
    <w:rsid w:val="00022A2A"/>
    <w:rsid w:val="00022AA6"/>
    <w:rsid w:val="00022EE8"/>
    <w:rsid w:val="000230FA"/>
    <w:rsid w:val="000232ED"/>
    <w:rsid w:val="00023413"/>
    <w:rsid w:val="00023566"/>
    <w:rsid w:val="00023A12"/>
    <w:rsid w:val="00023AEA"/>
    <w:rsid w:val="00023D9F"/>
    <w:rsid w:val="0002439D"/>
    <w:rsid w:val="000243F4"/>
    <w:rsid w:val="0002497F"/>
    <w:rsid w:val="000249D1"/>
    <w:rsid w:val="00024CC4"/>
    <w:rsid w:val="00024F85"/>
    <w:rsid w:val="00025256"/>
    <w:rsid w:val="0002535F"/>
    <w:rsid w:val="000253CC"/>
    <w:rsid w:val="0002583A"/>
    <w:rsid w:val="000258B5"/>
    <w:rsid w:val="000260CB"/>
    <w:rsid w:val="000260E4"/>
    <w:rsid w:val="000263E8"/>
    <w:rsid w:val="000265A8"/>
    <w:rsid w:val="000269A8"/>
    <w:rsid w:val="000269FA"/>
    <w:rsid w:val="00026C9F"/>
    <w:rsid w:val="000270CF"/>
    <w:rsid w:val="0002730C"/>
    <w:rsid w:val="0002736F"/>
    <w:rsid w:val="000276E5"/>
    <w:rsid w:val="00027736"/>
    <w:rsid w:val="000279AF"/>
    <w:rsid w:val="00027AFB"/>
    <w:rsid w:val="00027C2F"/>
    <w:rsid w:val="00027C7E"/>
    <w:rsid w:val="00027D2C"/>
    <w:rsid w:val="0003048D"/>
    <w:rsid w:val="0003055C"/>
    <w:rsid w:val="00030593"/>
    <w:rsid w:val="00030A5A"/>
    <w:rsid w:val="00030AC3"/>
    <w:rsid w:val="00030F9A"/>
    <w:rsid w:val="00031AE5"/>
    <w:rsid w:val="00031D30"/>
    <w:rsid w:val="00031E56"/>
    <w:rsid w:val="00031EA8"/>
    <w:rsid w:val="0003208D"/>
    <w:rsid w:val="0003252A"/>
    <w:rsid w:val="00032653"/>
    <w:rsid w:val="00032778"/>
    <w:rsid w:val="000327E7"/>
    <w:rsid w:val="00032A03"/>
    <w:rsid w:val="00032EDB"/>
    <w:rsid w:val="00032FE9"/>
    <w:rsid w:val="00033148"/>
    <w:rsid w:val="00033906"/>
    <w:rsid w:val="00033B4A"/>
    <w:rsid w:val="00033B97"/>
    <w:rsid w:val="00033E2A"/>
    <w:rsid w:val="00033EFA"/>
    <w:rsid w:val="00034117"/>
    <w:rsid w:val="000344C8"/>
    <w:rsid w:val="000346F2"/>
    <w:rsid w:val="00034871"/>
    <w:rsid w:val="00034A3F"/>
    <w:rsid w:val="00034C9F"/>
    <w:rsid w:val="000352AB"/>
    <w:rsid w:val="00035342"/>
    <w:rsid w:val="00035355"/>
    <w:rsid w:val="0003541F"/>
    <w:rsid w:val="00035729"/>
    <w:rsid w:val="00035A50"/>
    <w:rsid w:val="00035ABF"/>
    <w:rsid w:val="00035BC4"/>
    <w:rsid w:val="00035E25"/>
    <w:rsid w:val="00035F6D"/>
    <w:rsid w:val="0003604D"/>
    <w:rsid w:val="0003624E"/>
    <w:rsid w:val="00036261"/>
    <w:rsid w:val="00036637"/>
    <w:rsid w:val="00036A9B"/>
    <w:rsid w:val="00036CC6"/>
    <w:rsid w:val="00036D1F"/>
    <w:rsid w:val="00036DE1"/>
    <w:rsid w:val="00036FA5"/>
    <w:rsid w:val="00036FC8"/>
    <w:rsid w:val="00037292"/>
    <w:rsid w:val="00037578"/>
    <w:rsid w:val="00037734"/>
    <w:rsid w:val="00037C50"/>
    <w:rsid w:val="00037C8E"/>
    <w:rsid w:val="00040205"/>
    <w:rsid w:val="000403AD"/>
    <w:rsid w:val="00040557"/>
    <w:rsid w:val="000405CE"/>
    <w:rsid w:val="0004090B"/>
    <w:rsid w:val="00040E71"/>
    <w:rsid w:val="00041460"/>
    <w:rsid w:val="0004165D"/>
    <w:rsid w:val="00041735"/>
    <w:rsid w:val="00041939"/>
    <w:rsid w:val="00041CE4"/>
    <w:rsid w:val="00041FBA"/>
    <w:rsid w:val="000421F1"/>
    <w:rsid w:val="0004260E"/>
    <w:rsid w:val="000426C9"/>
    <w:rsid w:val="000429E8"/>
    <w:rsid w:val="00042B97"/>
    <w:rsid w:val="00042FC3"/>
    <w:rsid w:val="00042FE6"/>
    <w:rsid w:val="00043388"/>
    <w:rsid w:val="0004372B"/>
    <w:rsid w:val="0004389F"/>
    <w:rsid w:val="0004396E"/>
    <w:rsid w:val="00043AD0"/>
    <w:rsid w:val="00043D17"/>
    <w:rsid w:val="00043E87"/>
    <w:rsid w:val="00043EEA"/>
    <w:rsid w:val="00043F39"/>
    <w:rsid w:val="00043F98"/>
    <w:rsid w:val="00043FA1"/>
    <w:rsid w:val="000440B6"/>
    <w:rsid w:val="00044438"/>
    <w:rsid w:val="00044482"/>
    <w:rsid w:val="00044CA9"/>
    <w:rsid w:val="00044E48"/>
    <w:rsid w:val="00045631"/>
    <w:rsid w:val="00045DC5"/>
    <w:rsid w:val="00045FBF"/>
    <w:rsid w:val="0004611D"/>
    <w:rsid w:val="000462B4"/>
    <w:rsid w:val="0004655F"/>
    <w:rsid w:val="000467C7"/>
    <w:rsid w:val="00046AFD"/>
    <w:rsid w:val="00046F36"/>
    <w:rsid w:val="00047598"/>
    <w:rsid w:val="000475CD"/>
    <w:rsid w:val="000478AD"/>
    <w:rsid w:val="00047A23"/>
    <w:rsid w:val="00047B34"/>
    <w:rsid w:val="00047D10"/>
    <w:rsid w:val="000502FE"/>
    <w:rsid w:val="00050651"/>
    <w:rsid w:val="00050722"/>
    <w:rsid w:val="00050A79"/>
    <w:rsid w:val="00050F29"/>
    <w:rsid w:val="00050F37"/>
    <w:rsid w:val="000510C6"/>
    <w:rsid w:val="00051262"/>
    <w:rsid w:val="00051607"/>
    <w:rsid w:val="0005199D"/>
    <w:rsid w:val="00051A22"/>
    <w:rsid w:val="00051E03"/>
    <w:rsid w:val="00052508"/>
    <w:rsid w:val="000527E0"/>
    <w:rsid w:val="000528F5"/>
    <w:rsid w:val="00052AC5"/>
    <w:rsid w:val="00052DF1"/>
    <w:rsid w:val="00052E6D"/>
    <w:rsid w:val="00052EB8"/>
    <w:rsid w:val="0005300B"/>
    <w:rsid w:val="00053146"/>
    <w:rsid w:val="000535B3"/>
    <w:rsid w:val="000535E6"/>
    <w:rsid w:val="0005385E"/>
    <w:rsid w:val="00053AC6"/>
    <w:rsid w:val="00053B02"/>
    <w:rsid w:val="00053DEC"/>
    <w:rsid w:val="00053E2D"/>
    <w:rsid w:val="00053E76"/>
    <w:rsid w:val="00053F20"/>
    <w:rsid w:val="00053FC2"/>
    <w:rsid w:val="000540FA"/>
    <w:rsid w:val="000541F9"/>
    <w:rsid w:val="000546D6"/>
    <w:rsid w:val="00054725"/>
    <w:rsid w:val="00054912"/>
    <w:rsid w:val="00054D72"/>
    <w:rsid w:val="00054EC7"/>
    <w:rsid w:val="0005504C"/>
    <w:rsid w:val="000550A4"/>
    <w:rsid w:val="00055178"/>
    <w:rsid w:val="00055C0C"/>
    <w:rsid w:val="00055F06"/>
    <w:rsid w:val="00055FDA"/>
    <w:rsid w:val="00055FDF"/>
    <w:rsid w:val="00056176"/>
    <w:rsid w:val="000561F5"/>
    <w:rsid w:val="000563D5"/>
    <w:rsid w:val="00056B77"/>
    <w:rsid w:val="00056C73"/>
    <w:rsid w:val="00056DEC"/>
    <w:rsid w:val="00056DF1"/>
    <w:rsid w:val="00057071"/>
    <w:rsid w:val="000571E8"/>
    <w:rsid w:val="00057255"/>
    <w:rsid w:val="0005737E"/>
    <w:rsid w:val="00057854"/>
    <w:rsid w:val="000579DA"/>
    <w:rsid w:val="00057A46"/>
    <w:rsid w:val="00057C2D"/>
    <w:rsid w:val="00057EB6"/>
    <w:rsid w:val="000601BC"/>
    <w:rsid w:val="000601D1"/>
    <w:rsid w:val="000601DA"/>
    <w:rsid w:val="0006040A"/>
    <w:rsid w:val="00060475"/>
    <w:rsid w:val="0006047C"/>
    <w:rsid w:val="000604C9"/>
    <w:rsid w:val="0006083B"/>
    <w:rsid w:val="00060A37"/>
    <w:rsid w:val="0006104C"/>
    <w:rsid w:val="000610D1"/>
    <w:rsid w:val="000615E0"/>
    <w:rsid w:val="000618EC"/>
    <w:rsid w:val="00061D04"/>
    <w:rsid w:val="00061E23"/>
    <w:rsid w:val="00061EAB"/>
    <w:rsid w:val="00061EB1"/>
    <w:rsid w:val="00061FA8"/>
    <w:rsid w:val="00062112"/>
    <w:rsid w:val="000621FE"/>
    <w:rsid w:val="000622B1"/>
    <w:rsid w:val="00062322"/>
    <w:rsid w:val="0006239D"/>
    <w:rsid w:val="00062612"/>
    <w:rsid w:val="000626DC"/>
    <w:rsid w:val="00062790"/>
    <w:rsid w:val="00062797"/>
    <w:rsid w:val="00062A92"/>
    <w:rsid w:val="00062E7A"/>
    <w:rsid w:val="000636E0"/>
    <w:rsid w:val="00063B36"/>
    <w:rsid w:val="00063D18"/>
    <w:rsid w:val="00064687"/>
    <w:rsid w:val="000646A6"/>
    <w:rsid w:val="000647E4"/>
    <w:rsid w:val="00064AF1"/>
    <w:rsid w:val="00064B32"/>
    <w:rsid w:val="00064F71"/>
    <w:rsid w:val="00064FBA"/>
    <w:rsid w:val="00065064"/>
    <w:rsid w:val="000651BD"/>
    <w:rsid w:val="0006540B"/>
    <w:rsid w:val="0006540C"/>
    <w:rsid w:val="000654E4"/>
    <w:rsid w:val="000657DB"/>
    <w:rsid w:val="00065DB9"/>
    <w:rsid w:val="0006636B"/>
    <w:rsid w:val="00066564"/>
    <w:rsid w:val="0006692B"/>
    <w:rsid w:val="00066D27"/>
    <w:rsid w:val="00066EC2"/>
    <w:rsid w:val="00067055"/>
    <w:rsid w:val="00067181"/>
    <w:rsid w:val="000674EF"/>
    <w:rsid w:val="00067563"/>
    <w:rsid w:val="000675DA"/>
    <w:rsid w:val="00067603"/>
    <w:rsid w:val="0006763D"/>
    <w:rsid w:val="00067A04"/>
    <w:rsid w:val="00067BAE"/>
    <w:rsid w:val="000702AF"/>
    <w:rsid w:val="000707EA"/>
    <w:rsid w:val="0007087C"/>
    <w:rsid w:val="000708C2"/>
    <w:rsid w:val="00070D72"/>
    <w:rsid w:val="00070E14"/>
    <w:rsid w:val="000714A3"/>
    <w:rsid w:val="00071596"/>
    <w:rsid w:val="0007191B"/>
    <w:rsid w:val="00071974"/>
    <w:rsid w:val="000719D2"/>
    <w:rsid w:val="00071F8D"/>
    <w:rsid w:val="00072409"/>
    <w:rsid w:val="00072551"/>
    <w:rsid w:val="0007267D"/>
    <w:rsid w:val="000727F8"/>
    <w:rsid w:val="000729FF"/>
    <w:rsid w:val="00072EC5"/>
    <w:rsid w:val="0007312E"/>
    <w:rsid w:val="000739F6"/>
    <w:rsid w:val="00073DAB"/>
    <w:rsid w:val="00073DC2"/>
    <w:rsid w:val="0007408A"/>
    <w:rsid w:val="0007424A"/>
    <w:rsid w:val="00074363"/>
    <w:rsid w:val="000745AA"/>
    <w:rsid w:val="00074649"/>
    <w:rsid w:val="00074997"/>
    <w:rsid w:val="00074AA7"/>
    <w:rsid w:val="00074CDB"/>
    <w:rsid w:val="00074F22"/>
    <w:rsid w:val="000753A7"/>
    <w:rsid w:val="0007552F"/>
    <w:rsid w:val="00075580"/>
    <w:rsid w:val="00075AE9"/>
    <w:rsid w:val="00075BD2"/>
    <w:rsid w:val="00075D24"/>
    <w:rsid w:val="00075D28"/>
    <w:rsid w:val="00075E44"/>
    <w:rsid w:val="00076005"/>
    <w:rsid w:val="00076177"/>
    <w:rsid w:val="00076282"/>
    <w:rsid w:val="000768F4"/>
    <w:rsid w:val="000769F3"/>
    <w:rsid w:val="00076A24"/>
    <w:rsid w:val="00076AE0"/>
    <w:rsid w:val="00076F02"/>
    <w:rsid w:val="000770BC"/>
    <w:rsid w:val="000772D3"/>
    <w:rsid w:val="00077855"/>
    <w:rsid w:val="000779FE"/>
    <w:rsid w:val="00077B4F"/>
    <w:rsid w:val="00077ED4"/>
    <w:rsid w:val="00077F83"/>
    <w:rsid w:val="00080128"/>
    <w:rsid w:val="00080678"/>
    <w:rsid w:val="000811DA"/>
    <w:rsid w:val="000811DB"/>
    <w:rsid w:val="00081329"/>
    <w:rsid w:val="00081454"/>
    <w:rsid w:val="00081A19"/>
    <w:rsid w:val="00081D61"/>
    <w:rsid w:val="00081DC3"/>
    <w:rsid w:val="00081F20"/>
    <w:rsid w:val="00081F8D"/>
    <w:rsid w:val="000822DD"/>
    <w:rsid w:val="00082306"/>
    <w:rsid w:val="00082812"/>
    <w:rsid w:val="00082819"/>
    <w:rsid w:val="00082CC5"/>
    <w:rsid w:val="00082CE1"/>
    <w:rsid w:val="00082DA2"/>
    <w:rsid w:val="00083A93"/>
    <w:rsid w:val="00083ABC"/>
    <w:rsid w:val="00084169"/>
    <w:rsid w:val="000842CF"/>
    <w:rsid w:val="00084908"/>
    <w:rsid w:val="00084C68"/>
    <w:rsid w:val="00084F56"/>
    <w:rsid w:val="000852E1"/>
    <w:rsid w:val="00085433"/>
    <w:rsid w:val="00085611"/>
    <w:rsid w:val="000857CB"/>
    <w:rsid w:val="000858D2"/>
    <w:rsid w:val="00085B3F"/>
    <w:rsid w:val="00085B79"/>
    <w:rsid w:val="00086044"/>
    <w:rsid w:val="0008616F"/>
    <w:rsid w:val="000863ED"/>
    <w:rsid w:val="00086501"/>
    <w:rsid w:val="000866ED"/>
    <w:rsid w:val="0008677A"/>
    <w:rsid w:val="0008682C"/>
    <w:rsid w:val="00086AC1"/>
    <w:rsid w:val="00086B38"/>
    <w:rsid w:val="00086BD1"/>
    <w:rsid w:val="00086E21"/>
    <w:rsid w:val="00087478"/>
    <w:rsid w:val="0008753F"/>
    <w:rsid w:val="0008774C"/>
    <w:rsid w:val="00087841"/>
    <w:rsid w:val="00090181"/>
    <w:rsid w:val="000901B0"/>
    <w:rsid w:val="00090441"/>
    <w:rsid w:val="00090544"/>
    <w:rsid w:val="00090739"/>
    <w:rsid w:val="000909FB"/>
    <w:rsid w:val="00090D42"/>
    <w:rsid w:val="000912C7"/>
    <w:rsid w:val="000912D3"/>
    <w:rsid w:val="000912F6"/>
    <w:rsid w:val="0009144B"/>
    <w:rsid w:val="00091569"/>
    <w:rsid w:val="0009157C"/>
    <w:rsid w:val="0009169E"/>
    <w:rsid w:val="00091C85"/>
    <w:rsid w:val="000921C2"/>
    <w:rsid w:val="000929BA"/>
    <w:rsid w:val="00092C95"/>
    <w:rsid w:val="00092E32"/>
    <w:rsid w:val="00092ED8"/>
    <w:rsid w:val="00092FB0"/>
    <w:rsid w:val="00093481"/>
    <w:rsid w:val="0009363B"/>
    <w:rsid w:val="00093762"/>
    <w:rsid w:val="00093919"/>
    <w:rsid w:val="00093990"/>
    <w:rsid w:val="00093DBE"/>
    <w:rsid w:val="000940DC"/>
    <w:rsid w:val="00094528"/>
    <w:rsid w:val="000945CD"/>
    <w:rsid w:val="00094769"/>
    <w:rsid w:val="00094AFC"/>
    <w:rsid w:val="00094D2D"/>
    <w:rsid w:val="00094E8C"/>
    <w:rsid w:val="0009561C"/>
    <w:rsid w:val="00095642"/>
    <w:rsid w:val="0009564B"/>
    <w:rsid w:val="0009569B"/>
    <w:rsid w:val="000957A1"/>
    <w:rsid w:val="000959FE"/>
    <w:rsid w:val="000960A6"/>
    <w:rsid w:val="00096209"/>
    <w:rsid w:val="00096252"/>
    <w:rsid w:val="00096296"/>
    <w:rsid w:val="0009650B"/>
    <w:rsid w:val="00096A02"/>
    <w:rsid w:val="00096B0D"/>
    <w:rsid w:val="00096B33"/>
    <w:rsid w:val="00096CE3"/>
    <w:rsid w:val="000971A6"/>
    <w:rsid w:val="0009724B"/>
    <w:rsid w:val="00097339"/>
    <w:rsid w:val="000975C2"/>
    <w:rsid w:val="000979C1"/>
    <w:rsid w:val="00097CA3"/>
    <w:rsid w:val="00097EA0"/>
    <w:rsid w:val="000A022F"/>
    <w:rsid w:val="000A0747"/>
    <w:rsid w:val="000A0A6E"/>
    <w:rsid w:val="000A112D"/>
    <w:rsid w:val="000A1223"/>
    <w:rsid w:val="000A170B"/>
    <w:rsid w:val="000A1815"/>
    <w:rsid w:val="000A196D"/>
    <w:rsid w:val="000A19D9"/>
    <w:rsid w:val="000A1B63"/>
    <w:rsid w:val="000A1E18"/>
    <w:rsid w:val="000A1EF2"/>
    <w:rsid w:val="000A228A"/>
    <w:rsid w:val="000A239E"/>
    <w:rsid w:val="000A245C"/>
    <w:rsid w:val="000A2705"/>
    <w:rsid w:val="000A28BE"/>
    <w:rsid w:val="000A2BC8"/>
    <w:rsid w:val="000A2C11"/>
    <w:rsid w:val="000A2F63"/>
    <w:rsid w:val="000A2F7A"/>
    <w:rsid w:val="000A30B9"/>
    <w:rsid w:val="000A377F"/>
    <w:rsid w:val="000A3C7D"/>
    <w:rsid w:val="000A40C9"/>
    <w:rsid w:val="000A4513"/>
    <w:rsid w:val="000A4A12"/>
    <w:rsid w:val="000A4AB3"/>
    <w:rsid w:val="000A4AF0"/>
    <w:rsid w:val="000A4C86"/>
    <w:rsid w:val="000A4FFC"/>
    <w:rsid w:val="000A5520"/>
    <w:rsid w:val="000A5B52"/>
    <w:rsid w:val="000A5C9D"/>
    <w:rsid w:val="000A5CAB"/>
    <w:rsid w:val="000A602F"/>
    <w:rsid w:val="000A662B"/>
    <w:rsid w:val="000A6A46"/>
    <w:rsid w:val="000A721B"/>
    <w:rsid w:val="000A752D"/>
    <w:rsid w:val="000A7922"/>
    <w:rsid w:val="000A7B3C"/>
    <w:rsid w:val="000A7B8D"/>
    <w:rsid w:val="000A7C88"/>
    <w:rsid w:val="000A7F28"/>
    <w:rsid w:val="000B0509"/>
    <w:rsid w:val="000B06EC"/>
    <w:rsid w:val="000B07C7"/>
    <w:rsid w:val="000B0980"/>
    <w:rsid w:val="000B0F75"/>
    <w:rsid w:val="000B0FFF"/>
    <w:rsid w:val="000B10BC"/>
    <w:rsid w:val="000B123E"/>
    <w:rsid w:val="000B15D3"/>
    <w:rsid w:val="000B194F"/>
    <w:rsid w:val="000B1D79"/>
    <w:rsid w:val="000B1D8B"/>
    <w:rsid w:val="000B1D99"/>
    <w:rsid w:val="000B1F36"/>
    <w:rsid w:val="000B2278"/>
    <w:rsid w:val="000B2355"/>
    <w:rsid w:val="000B24DE"/>
    <w:rsid w:val="000B25C5"/>
    <w:rsid w:val="000B2765"/>
    <w:rsid w:val="000B2C72"/>
    <w:rsid w:val="000B3059"/>
    <w:rsid w:val="000B313C"/>
    <w:rsid w:val="000B362B"/>
    <w:rsid w:val="000B379D"/>
    <w:rsid w:val="000B38BB"/>
    <w:rsid w:val="000B38C4"/>
    <w:rsid w:val="000B3965"/>
    <w:rsid w:val="000B3A94"/>
    <w:rsid w:val="000B3D32"/>
    <w:rsid w:val="000B3DA9"/>
    <w:rsid w:val="000B3DDF"/>
    <w:rsid w:val="000B3E14"/>
    <w:rsid w:val="000B4059"/>
    <w:rsid w:val="000B40D9"/>
    <w:rsid w:val="000B448B"/>
    <w:rsid w:val="000B4A5F"/>
    <w:rsid w:val="000B4A84"/>
    <w:rsid w:val="000B4BCA"/>
    <w:rsid w:val="000B5015"/>
    <w:rsid w:val="000B5070"/>
    <w:rsid w:val="000B5296"/>
    <w:rsid w:val="000B5449"/>
    <w:rsid w:val="000B569F"/>
    <w:rsid w:val="000B56AC"/>
    <w:rsid w:val="000B5784"/>
    <w:rsid w:val="000B5794"/>
    <w:rsid w:val="000B5A36"/>
    <w:rsid w:val="000B5C76"/>
    <w:rsid w:val="000B5F58"/>
    <w:rsid w:val="000B5F93"/>
    <w:rsid w:val="000B6031"/>
    <w:rsid w:val="000B64B1"/>
    <w:rsid w:val="000B6869"/>
    <w:rsid w:val="000B6951"/>
    <w:rsid w:val="000B69A7"/>
    <w:rsid w:val="000B6C97"/>
    <w:rsid w:val="000B6DA0"/>
    <w:rsid w:val="000B6EC0"/>
    <w:rsid w:val="000B6F1C"/>
    <w:rsid w:val="000B711D"/>
    <w:rsid w:val="000B7A1C"/>
    <w:rsid w:val="000B7BDB"/>
    <w:rsid w:val="000B7C8B"/>
    <w:rsid w:val="000B7D4A"/>
    <w:rsid w:val="000B7FCE"/>
    <w:rsid w:val="000C0407"/>
    <w:rsid w:val="000C07EA"/>
    <w:rsid w:val="000C0C63"/>
    <w:rsid w:val="000C0C67"/>
    <w:rsid w:val="000C0CA3"/>
    <w:rsid w:val="000C1158"/>
    <w:rsid w:val="000C1657"/>
    <w:rsid w:val="000C1666"/>
    <w:rsid w:val="000C1BA4"/>
    <w:rsid w:val="000C1D43"/>
    <w:rsid w:val="000C1F96"/>
    <w:rsid w:val="000C2214"/>
    <w:rsid w:val="000C253C"/>
    <w:rsid w:val="000C2C54"/>
    <w:rsid w:val="000C2E88"/>
    <w:rsid w:val="000C2EF2"/>
    <w:rsid w:val="000C35A7"/>
    <w:rsid w:val="000C37C7"/>
    <w:rsid w:val="000C3BA6"/>
    <w:rsid w:val="000C3BDB"/>
    <w:rsid w:val="000C3D7E"/>
    <w:rsid w:val="000C418A"/>
    <w:rsid w:val="000C4618"/>
    <w:rsid w:val="000C46F7"/>
    <w:rsid w:val="000C4761"/>
    <w:rsid w:val="000C47F0"/>
    <w:rsid w:val="000C4BC0"/>
    <w:rsid w:val="000C4C73"/>
    <w:rsid w:val="000C4E0E"/>
    <w:rsid w:val="000C4E4C"/>
    <w:rsid w:val="000C4FD2"/>
    <w:rsid w:val="000C50DC"/>
    <w:rsid w:val="000C537F"/>
    <w:rsid w:val="000C5395"/>
    <w:rsid w:val="000C5670"/>
    <w:rsid w:val="000C5694"/>
    <w:rsid w:val="000C5788"/>
    <w:rsid w:val="000C58EF"/>
    <w:rsid w:val="000C599C"/>
    <w:rsid w:val="000C5E58"/>
    <w:rsid w:val="000C6109"/>
    <w:rsid w:val="000C63A5"/>
    <w:rsid w:val="000C646C"/>
    <w:rsid w:val="000C6984"/>
    <w:rsid w:val="000C6B02"/>
    <w:rsid w:val="000C6C02"/>
    <w:rsid w:val="000C6C21"/>
    <w:rsid w:val="000C6E89"/>
    <w:rsid w:val="000C6ED5"/>
    <w:rsid w:val="000C6F64"/>
    <w:rsid w:val="000C701F"/>
    <w:rsid w:val="000C7243"/>
    <w:rsid w:val="000C75AA"/>
    <w:rsid w:val="000C7764"/>
    <w:rsid w:val="000C7906"/>
    <w:rsid w:val="000C7D79"/>
    <w:rsid w:val="000D0423"/>
    <w:rsid w:val="000D0621"/>
    <w:rsid w:val="000D06AB"/>
    <w:rsid w:val="000D075F"/>
    <w:rsid w:val="000D0DCD"/>
    <w:rsid w:val="000D1066"/>
    <w:rsid w:val="000D1345"/>
    <w:rsid w:val="000D1529"/>
    <w:rsid w:val="000D1533"/>
    <w:rsid w:val="000D15BF"/>
    <w:rsid w:val="000D1623"/>
    <w:rsid w:val="000D189B"/>
    <w:rsid w:val="000D1AEA"/>
    <w:rsid w:val="000D1B7D"/>
    <w:rsid w:val="000D1BCA"/>
    <w:rsid w:val="000D1D57"/>
    <w:rsid w:val="000D1E5D"/>
    <w:rsid w:val="000D1FDF"/>
    <w:rsid w:val="000D208B"/>
    <w:rsid w:val="000D227B"/>
    <w:rsid w:val="000D237B"/>
    <w:rsid w:val="000D27AC"/>
    <w:rsid w:val="000D293E"/>
    <w:rsid w:val="000D29CE"/>
    <w:rsid w:val="000D2B3B"/>
    <w:rsid w:val="000D2FC0"/>
    <w:rsid w:val="000D2FD2"/>
    <w:rsid w:val="000D335B"/>
    <w:rsid w:val="000D34E7"/>
    <w:rsid w:val="000D35BD"/>
    <w:rsid w:val="000D3663"/>
    <w:rsid w:val="000D3A7C"/>
    <w:rsid w:val="000D3AC7"/>
    <w:rsid w:val="000D3D15"/>
    <w:rsid w:val="000D3F0F"/>
    <w:rsid w:val="000D413D"/>
    <w:rsid w:val="000D4182"/>
    <w:rsid w:val="000D42FB"/>
    <w:rsid w:val="000D46F5"/>
    <w:rsid w:val="000D477D"/>
    <w:rsid w:val="000D49B5"/>
    <w:rsid w:val="000D4B03"/>
    <w:rsid w:val="000D4C6E"/>
    <w:rsid w:val="000D5167"/>
    <w:rsid w:val="000D53A9"/>
    <w:rsid w:val="000D5508"/>
    <w:rsid w:val="000D55BC"/>
    <w:rsid w:val="000D5661"/>
    <w:rsid w:val="000D581E"/>
    <w:rsid w:val="000D59FC"/>
    <w:rsid w:val="000D5DCD"/>
    <w:rsid w:val="000D6088"/>
    <w:rsid w:val="000D60D2"/>
    <w:rsid w:val="000D632B"/>
    <w:rsid w:val="000D64A7"/>
    <w:rsid w:val="000D64FF"/>
    <w:rsid w:val="000D6805"/>
    <w:rsid w:val="000D680A"/>
    <w:rsid w:val="000D691C"/>
    <w:rsid w:val="000D6995"/>
    <w:rsid w:val="000D6C5B"/>
    <w:rsid w:val="000D6C8F"/>
    <w:rsid w:val="000D6D04"/>
    <w:rsid w:val="000D6D73"/>
    <w:rsid w:val="000D6EAC"/>
    <w:rsid w:val="000D6F55"/>
    <w:rsid w:val="000D73F6"/>
    <w:rsid w:val="000D75C6"/>
    <w:rsid w:val="000D7651"/>
    <w:rsid w:val="000D770E"/>
    <w:rsid w:val="000D7777"/>
    <w:rsid w:val="000D785D"/>
    <w:rsid w:val="000D7B6C"/>
    <w:rsid w:val="000D7CB4"/>
    <w:rsid w:val="000D7DF9"/>
    <w:rsid w:val="000E000B"/>
    <w:rsid w:val="000E0129"/>
    <w:rsid w:val="000E0297"/>
    <w:rsid w:val="000E02AE"/>
    <w:rsid w:val="000E06EA"/>
    <w:rsid w:val="000E071F"/>
    <w:rsid w:val="000E072D"/>
    <w:rsid w:val="000E0824"/>
    <w:rsid w:val="000E09DA"/>
    <w:rsid w:val="000E0AAF"/>
    <w:rsid w:val="000E0BF3"/>
    <w:rsid w:val="000E0D0D"/>
    <w:rsid w:val="000E0D75"/>
    <w:rsid w:val="000E0EB5"/>
    <w:rsid w:val="000E10F0"/>
    <w:rsid w:val="000E123A"/>
    <w:rsid w:val="000E12F4"/>
    <w:rsid w:val="000E138F"/>
    <w:rsid w:val="000E14C2"/>
    <w:rsid w:val="000E1568"/>
    <w:rsid w:val="000E1695"/>
    <w:rsid w:val="000E188E"/>
    <w:rsid w:val="000E195E"/>
    <w:rsid w:val="000E1BE4"/>
    <w:rsid w:val="000E1D06"/>
    <w:rsid w:val="000E1DDD"/>
    <w:rsid w:val="000E1E08"/>
    <w:rsid w:val="000E1F53"/>
    <w:rsid w:val="000E2229"/>
    <w:rsid w:val="000E2423"/>
    <w:rsid w:val="000E262C"/>
    <w:rsid w:val="000E270E"/>
    <w:rsid w:val="000E27E5"/>
    <w:rsid w:val="000E29B0"/>
    <w:rsid w:val="000E2A29"/>
    <w:rsid w:val="000E2ABE"/>
    <w:rsid w:val="000E2ED7"/>
    <w:rsid w:val="000E2F14"/>
    <w:rsid w:val="000E303E"/>
    <w:rsid w:val="000E3086"/>
    <w:rsid w:val="000E3304"/>
    <w:rsid w:val="000E35D0"/>
    <w:rsid w:val="000E366C"/>
    <w:rsid w:val="000E3815"/>
    <w:rsid w:val="000E38EA"/>
    <w:rsid w:val="000E393F"/>
    <w:rsid w:val="000E3B25"/>
    <w:rsid w:val="000E3C99"/>
    <w:rsid w:val="000E3D91"/>
    <w:rsid w:val="000E3E44"/>
    <w:rsid w:val="000E3E48"/>
    <w:rsid w:val="000E40C2"/>
    <w:rsid w:val="000E4148"/>
    <w:rsid w:val="000E4179"/>
    <w:rsid w:val="000E4233"/>
    <w:rsid w:val="000E4BA5"/>
    <w:rsid w:val="000E4F6D"/>
    <w:rsid w:val="000E58FC"/>
    <w:rsid w:val="000E5952"/>
    <w:rsid w:val="000E5A16"/>
    <w:rsid w:val="000E5CBC"/>
    <w:rsid w:val="000E5CFF"/>
    <w:rsid w:val="000E5F06"/>
    <w:rsid w:val="000E5F3D"/>
    <w:rsid w:val="000E613E"/>
    <w:rsid w:val="000E632C"/>
    <w:rsid w:val="000E70EB"/>
    <w:rsid w:val="000E733E"/>
    <w:rsid w:val="000E73CD"/>
    <w:rsid w:val="000E77CA"/>
    <w:rsid w:val="000E77FE"/>
    <w:rsid w:val="000E785A"/>
    <w:rsid w:val="000E79A5"/>
    <w:rsid w:val="000E7A6B"/>
    <w:rsid w:val="000E7A79"/>
    <w:rsid w:val="000E7CAD"/>
    <w:rsid w:val="000E7D7E"/>
    <w:rsid w:val="000E7DB0"/>
    <w:rsid w:val="000E7F8E"/>
    <w:rsid w:val="000F02BA"/>
    <w:rsid w:val="000F037B"/>
    <w:rsid w:val="000F03D3"/>
    <w:rsid w:val="000F0502"/>
    <w:rsid w:val="000F0536"/>
    <w:rsid w:val="000F089B"/>
    <w:rsid w:val="000F0910"/>
    <w:rsid w:val="000F0D2A"/>
    <w:rsid w:val="000F0F56"/>
    <w:rsid w:val="000F103F"/>
    <w:rsid w:val="000F1118"/>
    <w:rsid w:val="000F143F"/>
    <w:rsid w:val="000F176C"/>
    <w:rsid w:val="000F1949"/>
    <w:rsid w:val="000F19D2"/>
    <w:rsid w:val="000F1CEB"/>
    <w:rsid w:val="000F1D96"/>
    <w:rsid w:val="000F1E79"/>
    <w:rsid w:val="000F1F30"/>
    <w:rsid w:val="000F1F40"/>
    <w:rsid w:val="000F2067"/>
    <w:rsid w:val="000F244B"/>
    <w:rsid w:val="000F24CD"/>
    <w:rsid w:val="000F296C"/>
    <w:rsid w:val="000F2CC9"/>
    <w:rsid w:val="000F2D42"/>
    <w:rsid w:val="000F2F0E"/>
    <w:rsid w:val="000F3044"/>
    <w:rsid w:val="000F3101"/>
    <w:rsid w:val="000F315A"/>
    <w:rsid w:val="000F31EC"/>
    <w:rsid w:val="000F3658"/>
    <w:rsid w:val="000F3B07"/>
    <w:rsid w:val="000F3BAD"/>
    <w:rsid w:val="000F3DD6"/>
    <w:rsid w:val="000F3FCB"/>
    <w:rsid w:val="000F441E"/>
    <w:rsid w:val="000F4A06"/>
    <w:rsid w:val="000F4A57"/>
    <w:rsid w:val="000F4BC7"/>
    <w:rsid w:val="000F51FC"/>
    <w:rsid w:val="000F54AC"/>
    <w:rsid w:val="000F5ADD"/>
    <w:rsid w:val="000F5DC9"/>
    <w:rsid w:val="000F5E86"/>
    <w:rsid w:val="000F614F"/>
    <w:rsid w:val="000F61CD"/>
    <w:rsid w:val="000F6286"/>
    <w:rsid w:val="000F6580"/>
    <w:rsid w:val="000F66B3"/>
    <w:rsid w:val="000F6774"/>
    <w:rsid w:val="000F6BB8"/>
    <w:rsid w:val="000F6BDD"/>
    <w:rsid w:val="000F6F5F"/>
    <w:rsid w:val="000F74A3"/>
    <w:rsid w:val="000F7809"/>
    <w:rsid w:val="000F780B"/>
    <w:rsid w:val="000F780D"/>
    <w:rsid w:val="000F78AB"/>
    <w:rsid w:val="000F7A2E"/>
    <w:rsid w:val="000F7C63"/>
    <w:rsid w:val="000F7D6B"/>
    <w:rsid w:val="000F7DC1"/>
    <w:rsid w:val="000F7DC2"/>
    <w:rsid w:val="000F7DFF"/>
    <w:rsid w:val="000F7E4F"/>
    <w:rsid w:val="0010016B"/>
    <w:rsid w:val="0010034E"/>
    <w:rsid w:val="001004A0"/>
    <w:rsid w:val="0010084D"/>
    <w:rsid w:val="0010095E"/>
    <w:rsid w:val="00100C27"/>
    <w:rsid w:val="00100E18"/>
    <w:rsid w:val="001010EB"/>
    <w:rsid w:val="00101120"/>
    <w:rsid w:val="00101479"/>
    <w:rsid w:val="001014BA"/>
    <w:rsid w:val="00101604"/>
    <w:rsid w:val="00101724"/>
    <w:rsid w:val="001017BF"/>
    <w:rsid w:val="0010197D"/>
    <w:rsid w:val="00101F5E"/>
    <w:rsid w:val="001022C2"/>
    <w:rsid w:val="00102359"/>
    <w:rsid w:val="00102824"/>
    <w:rsid w:val="0010283A"/>
    <w:rsid w:val="00102941"/>
    <w:rsid w:val="00102953"/>
    <w:rsid w:val="00102A79"/>
    <w:rsid w:val="00102AA3"/>
    <w:rsid w:val="00102AD0"/>
    <w:rsid w:val="00102D73"/>
    <w:rsid w:val="00102EF0"/>
    <w:rsid w:val="00102F30"/>
    <w:rsid w:val="00102F8D"/>
    <w:rsid w:val="0010324D"/>
    <w:rsid w:val="0010332B"/>
    <w:rsid w:val="0010370C"/>
    <w:rsid w:val="0010372F"/>
    <w:rsid w:val="0010385C"/>
    <w:rsid w:val="00103E4A"/>
    <w:rsid w:val="001046F9"/>
    <w:rsid w:val="001047BE"/>
    <w:rsid w:val="0010480A"/>
    <w:rsid w:val="0010489B"/>
    <w:rsid w:val="00104A66"/>
    <w:rsid w:val="00104AAC"/>
    <w:rsid w:val="00104C31"/>
    <w:rsid w:val="00104F69"/>
    <w:rsid w:val="001050E2"/>
    <w:rsid w:val="00105150"/>
    <w:rsid w:val="0010538F"/>
    <w:rsid w:val="001055A2"/>
    <w:rsid w:val="001058F3"/>
    <w:rsid w:val="00105A98"/>
    <w:rsid w:val="00105B21"/>
    <w:rsid w:val="00105BDB"/>
    <w:rsid w:val="00105C03"/>
    <w:rsid w:val="001061BB"/>
    <w:rsid w:val="0010622B"/>
    <w:rsid w:val="0010636A"/>
    <w:rsid w:val="001063AA"/>
    <w:rsid w:val="00106698"/>
    <w:rsid w:val="00106814"/>
    <w:rsid w:val="001069C3"/>
    <w:rsid w:val="00106EB7"/>
    <w:rsid w:val="00107386"/>
    <w:rsid w:val="001074AB"/>
    <w:rsid w:val="0010760F"/>
    <w:rsid w:val="00107D8D"/>
    <w:rsid w:val="00110704"/>
    <w:rsid w:val="001107FA"/>
    <w:rsid w:val="001109D4"/>
    <w:rsid w:val="00110CAD"/>
    <w:rsid w:val="00110EA5"/>
    <w:rsid w:val="001110B5"/>
    <w:rsid w:val="001112BE"/>
    <w:rsid w:val="001113D1"/>
    <w:rsid w:val="001114D3"/>
    <w:rsid w:val="00111573"/>
    <w:rsid w:val="001117E7"/>
    <w:rsid w:val="001119F7"/>
    <w:rsid w:val="001119FA"/>
    <w:rsid w:val="00111B1D"/>
    <w:rsid w:val="00111B1F"/>
    <w:rsid w:val="0011201B"/>
    <w:rsid w:val="001122EF"/>
    <w:rsid w:val="00112648"/>
    <w:rsid w:val="00112874"/>
    <w:rsid w:val="001128BB"/>
    <w:rsid w:val="0011296F"/>
    <w:rsid w:val="00112A47"/>
    <w:rsid w:val="00112A5F"/>
    <w:rsid w:val="00112D11"/>
    <w:rsid w:val="001131C5"/>
    <w:rsid w:val="001137CE"/>
    <w:rsid w:val="0011384F"/>
    <w:rsid w:val="0011391A"/>
    <w:rsid w:val="00113B93"/>
    <w:rsid w:val="00113D38"/>
    <w:rsid w:val="00113EEA"/>
    <w:rsid w:val="0011427E"/>
    <w:rsid w:val="001142BD"/>
    <w:rsid w:val="001142C7"/>
    <w:rsid w:val="001142FE"/>
    <w:rsid w:val="00114431"/>
    <w:rsid w:val="00114852"/>
    <w:rsid w:val="00114A25"/>
    <w:rsid w:val="00114A5F"/>
    <w:rsid w:val="00114CF6"/>
    <w:rsid w:val="00114E42"/>
    <w:rsid w:val="00114EE1"/>
    <w:rsid w:val="00114F2A"/>
    <w:rsid w:val="00115512"/>
    <w:rsid w:val="0011563A"/>
    <w:rsid w:val="001156E0"/>
    <w:rsid w:val="00115848"/>
    <w:rsid w:val="00115890"/>
    <w:rsid w:val="00115B8F"/>
    <w:rsid w:val="001165A2"/>
    <w:rsid w:val="00116600"/>
    <w:rsid w:val="00116EE2"/>
    <w:rsid w:val="0011740B"/>
    <w:rsid w:val="00117539"/>
    <w:rsid w:val="0011756B"/>
    <w:rsid w:val="001178EE"/>
    <w:rsid w:val="00117B3B"/>
    <w:rsid w:val="00117B6B"/>
    <w:rsid w:val="0012004D"/>
    <w:rsid w:val="00120212"/>
    <w:rsid w:val="00120357"/>
    <w:rsid w:val="001209B3"/>
    <w:rsid w:val="00121350"/>
    <w:rsid w:val="00121768"/>
    <w:rsid w:val="001219AC"/>
    <w:rsid w:val="001219E0"/>
    <w:rsid w:val="00121BB2"/>
    <w:rsid w:val="00121D4D"/>
    <w:rsid w:val="00121ECA"/>
    <w:rsid w:val="0012206E"/>
    <w:rsid w:val="00122079"/>
    <w:rsid w:val="00122146"/>
    <w:rsid w:val="001221FC"/>
    <w:rsid w:val="00122382"/>
    <w:rsid w:val="00122731"/>
    <w:rsid w:val="00122790"/>
    <w:rsid w:val="0012279A"/>
    <w:rsid w:val="00122936"/>
    <w:rsid w:val="00122C97"/>
    <w:rsid w:val="00122DEE"/>
    <w:rsid w:val="00122DF8"/>
    <w:rsid w:val="00122E16"/>
    <w:rsid w:val="00122E2D"/>
    <w:rsid w:val="00122EC7"/>
    <w:rsid w:val="001234E8"/>
    <w:rsid w:val="0012352D"/>
    <w:rsid w:val="00123718"/>
    <w:rsid w:val="00123A2A"/>
    <w:rsid w:val="00123B3B"/>
    <w:rsid w:val="00123D36"/>
    <w:rsid w:val="00123DC9"/>
    <w:rsid w:val="00123DFD"/>
    <w:rsid w:val="00123EC8"/>
    <w:rsid w:val="00124142"/>
    <w:rsid w:val="0012487B"/>
    <w:rsid w:val="00124B8D"/>
    <w:rsid w:val="00124D6D"/>
    <w:rsid w:val="00124D84"/>
    <w:rsid w:val="001252EB"/>
    <w:rsid w:val="001253A3"/>
    <w:rsid w:val="00125A9E"/>
    <w:rsid w:val="00125B81"/>
    <w:rsid w:val="00125BF5"/>
    <w:rsid w:val="00125C6D"/>
    <w:rsid w:val="00125DA6"/>
    <w:rsid w:val="00125F43"/>
    <w:rsid w:val="00126210"/>
    <w:rsid w:val="00126333"/>
    <w:rsid w:val="0012651E"/>
    <w:rsid w:val="0012683E"/>
    <w:rsid w:val="00126882"/>
    <w:rsid w:val="00126D3F"/>
    <w:rsid w:val="00126D75"/>
    <w:rsid w:val="00126DCC"/>
    <w:rsid w:val="00126E41"/>
    <w:rsid w:val="00126EEC"/>
    <w:rsid w:val="00126F4F"/>
    <w:rsid w:val="00126F7A"/>
    <w:rsid w:val="00126F84"/>
    <w:rsid w:val="00126FEE"/>
    <w:rsid w:val="001272B4"/>
    <w:rsid w:val="001274EE"/>
    <w:rsid w:val="00127580"/>
    <w:rsid w:val="00127696"/>
    <w:rsid w:val="0012774D"/>
    <w:rsid w:val="001277AF"/>
    <w:rsid w:val="00127937"/>
    <w:rsid w:val="00127B41"/>
    <w:rsid w:val="00127E6A"/>
    <w:rsid w:val="00127EA7"/>
    <w:rsid w:val="00130028"/>
    <w:rsid w:val="001302D1"/>
    <w:rsid w:val="00130345"/>
    <w:rsid w:val="001304CF"/>
    <w:rsid w:val="00131132"/>
    <w:rsid w:val="001311DE"/>
    <w:rsid w:val="0013137D"/>
    <w:rsid w:val="001313B1"/>
    <w:rsid w:val="00131523"/>
    <w:rsid w:val="00131875"/>
    <w:rsid w:val="001318FC"/>
    <w:rsid w:val="00131A83"/>
    <w:rsid w:val="00132086"/>
    <w:rsid w:val="001321B3"/>
    <w:rsid w:val="00132510"/>
    <w:rsid w:val="0013272A"/>
    <w:rsid w:val="00132A1C"/>
    <w:rsid w:val="00132A24"/>
    <w:rsid w:val="00132AC4"/>
    <w:rsid w:val="00132B66"/>
    <w:rsid w:val="00132FCC"/>
    <w:rsid w:val="001330FF"/>
    <w:rsid w:val="00133113"/>
    <w:rsid w:val="0013318B"/>
    <w:rsid w:val="0013337E"/>
    <w:rsid w:val="00133503"/>
    <w:rsid w:val="00133520"/>
    <w:rsid w:val="00133633"/>
    <w:rsid w:val="001336AA"/>
    <w:rsid w:val="00133984"/>
    <w:rsid w:val="00133AFB"/>
    <w:rsid w:val="00133C60"/>
    <w:rsid w:val="00133CA9"/>
    <w:rsid w:val="00133F66"/>
    <w:rsid w:val="001344C4"/>
    <w:rsid w:val="00134563"/>
    <w:rsid w:val="00134930"/>
    <w:rsid w:val="00134998"/>
    <w:rsid w:val="00134A17"/>
    <w:rsid w:val="00134CC3"/>
    <w:rsid w:val="00134E61"/>
    <w:rsid w:val="00134FF8"/>
    <w:rsid w:val="001350F3"/>
    <w:rsid w:val="001352C2"/>
    <w:rsid w:val="001353AC"/>
    <w:rsid w:val="0013555E"/>
    <w:rsid w:val="00135947"/>
    <w:rsid w:val="001359F7"/>
    <w:rsid w:val="00135A40"/>
    <w:rsid w:val="00135B2A"/>
    <w:rsid w:val="00135CF9"/>
    <w:rsid w:val="00135D4F"/>
    <w:rsid w:val="00135FE0"/>
    <w:rsid w:val="001360C6"/>
    <w:rsid w:val="0013655F"/>
    <w:rsid w:val="001365D0"/>
    <w:rsid w:val="00136742"/>
    <w:rsid w:val="001367AB"/>
    <w:rsid w:val="00136E54"/>
    <w:rsid w:val="00136FA5"/>
    <w:rsid w:val="00137043"/>
    <w:rsid w:val="00137498"/>
    <w:rsid w:val="001401D5"/>
    <w:rsid w:val="001402E6"/>
    <w:rsid w:val="001404FD"/>
    <w:rsid w:val="0014056B"/>
    <w:rsid w:val="00140588"/>
    <w:rsid w:val="00140639"/>
    <w:rsid w:val="001406B8"/>
    <w:rsid w:val="001406FF"/>
    <w:rsid w:val="001407A6"/>
    <w:rsid w:val="00140E86"/>
    <w:rsid w:val="0014112B"/>
    <w:rsid w:val="00141484"/>
    <w:rsid w:val="00141553"/>
    <w:rsid w:val="001419B1"/>
    <w:rsid w:val="00141D17"/>
    <w:rsid w:val="00141D25"/>
    <w:rsid w:val="00141DB9"/>
    <w:rsid w:val="0014243D"/>
    <w:rsid w:val="001425C6"/>
    <w:rsid w:val="00142676"/>
    <w:rsid w:val="001429CA"/>
    <w:rsid w:val="00142B75"/>
    <w:rsid w:val="00142DCD"/>
    <w:rsid w:val="0014313E"/>
    <w:rsid w:val="001432B8"/>
    <w:rsid w:val="0014358F"/>
    <w:rsid w:val="00143BAD"/>
    <w:rsid w:val="00143BD9"/>
    <w:rsid w:val="00143C1E"/>
    <w:rsid w:val="00143C6D"/>
    <w:rsid w:val="00143DDD"/>
    <w:rsid w:val="00143E09"/>
    <w:rsid w:val="00143E19"/>
    <w:rsid w:val="00143E38"/>
    <w:rsid w:val="00144096"/>
    <w:rsid w:val="00144479"/>
    <w:rsid w:val="0014479F"/>
    <w:rsid w:val="00144BD8"/>
    <w:rsid w:val="00144D38"/>
    <w:rsid w:val="00144D69"/>
    <w:rsid w:val="00144FD5"/>
    <w:rsid w:val="00145055"/>
    <w:rsid w:val="0014508C"/>
    <w:rsid w:val="001455B8"/>
    <w:rsid w:val="001455C9"/>
    <w:rsid w:val="0014573B"/>
    <w:rsid w:val="0014578F"/>
    <w:rsid w:val="001457EC"/>
    <w:rsid w:val="00145C26"/>
    <w:rsid w:val="00145D23"/>
    <w:rsid w:val="00146395"/>
    <w:rsid w:val="00146451"/>
    <w:rsid w:val="001466B7"/>
    <w:rsid w:val="001467B0"/>
    <w:rsid w:val="00146A16"/>
    <w:rsid w:val="00146A1B"/>
    <w:rsid w:val="00146CF9"/>
    <w:rsid w:val="00146DC3"/>
    <w:rsid w:val="00146E20"/>
    <w:rsid w:val="00147022"/>
    <w:rsid w:val="001471D1"/>
    <w:rsid w:val="001476D8"/>
    <w:rsid w:val="00147728"/>
    <w:rsid w:val="00147830"/>
    <w:rsid w:val="00147A04"/>
    <w:rsid w:val="00150058"/>
    <w:rsid w:val="001500B7"/>
    <w:rsid w:val="001507C7"/>
    <w:rsid w:val="0015091E"/>
    <w:rsid w:val="0015092C"/>
    <w:rsid w:val="00150E31"/>
    <w:rsid w:val="001513A6"/>
    <w:rsid w:val="0015143C"/>
    <w:rsid w:val="00151662"/>
    <w:rsid w:val="0015194D"/>
    <w:rsid w:val="00151A55"/>
    <w:rsid w:val="00151B09"/>
    <w:rsid w:val="00151C04"/>
    <w:rsid w:val="0015204C"/>
    <w:rsid w:val="001520CD"/>
    <w:rsid w:val="00152176"/>
    <w:rsid w:val="001523B1"/>
    <w:rsid w:val="00152400"/>
    <w:rsid w:val="001528D4"/>
    <w:rsid w:val="00152A22"/>
    <w:rsid w:val="00152A5B"/>
    <w:rsid w:val="00152B79"/>
    <w:rsid w:val="00152B99"/>
    <w:rsid w:val="001530CC"/>
    <w:rsid w:val="001532B3"/>
    <w:rsid w:val="00153811"/>
    <w:rsid w:val="00153A87"/>
    <w:rsid w:val="00153F8E"/>
    <w:rsid w:val="00154397"/>
    <w:rsid w:val="0015443F"/>
    <w:rsid w:val="00154682"/>
    <w:rsid w:val="00154A2D"/>
    <w:rsid w:val="00154F52"/>
    <w:rsid w:val="0015508A"/>
    <w:rsid w:val="00155127"/>
    <w:rsid w:val="001552AD"/>
    <w:rsid w:val="0015542D"/>
    <w:rsid w:val="0015549C"/>
    <w:rsid w:val="001554D5"/>
    <w:rsid w:val="00155710"/>
    <w:rsid w:val="00155CEF"/>
    <w:rsid w:val="00155D3B"/>
    <w:rsid w:val="00156361"/>
    <w:rsid w:val="0015658F"/>
    <w:rsid w:val="0015661C"/>
    <w:rsid w:val="001568FD"/>
    <w:rsid w:val="00156B20"/>
    <w:rsid w:val="00156C2B"/>
    <w:rsid w:val="00156D3A"/>
    <w:rsid w:val="00157597"/>
    <w:rsid w:val="00157805"/>
    <w:rsid w:val="0015796B"/>
    <w:rsid w:val="0016014B"/>
    <w:rsid w:val="00160391"/>
    <w:rsid w:val="001604AF"/>
    <w:rsid w:val="00160518"/>
    <w:rsid w:val="0016067D"/>
    <w:rsid w:val="00160802"/>
    <w:rsid w:val="001608B3"/>
    <w:rsid w:val="001608BC"/>
    <w:rsid w:val="0016093A"/>
    <w:rsid w:val="0016135E"/>
    <w:rsid w:val="001618EA"/>
    <w:rsid w:val="00161C17"/>
    <w:rsid w:val="0016227D"/>
    <w:rsid w:val="0016268E"/>
    <w:rsid w:val="001626F9"/>
    <w:rsid w:val="00162A5E"/>
    <w:rsid w:val="00162B2F"/>
    <w:rsid w:val="00162F8B"/>
    <w:rsid w:val="0016321C"/>
    <w:rsid w:val="00163438"/>
    <w:rsid w:val="00163766"/>
    <w:rsid w:val="001638F1"/>
    <w:rsid w:val="00163C1C"/>
    <w:rsid w:val="00163DA7"/>
    <w:rsid w:val="00163DE2"/>
    <w:rsid w:val="00163F81"/>
    <w:rsid w:val="001643D8"/>
    <w:rsid w:val="00164511"/>
    <w:rsid w:val="00164684"/>
    <w:rsid w:val="001646A5"/>
    <w:rsid w:val="0016479B"/>
    <w:rsid w:val="00164A18"/>
    <w:rsid w:val="00164AEF"/>
    <w:rsid w:val="00164AF4"/>
    <w:rsid w:val="00164D97"/>
    <w:rsid w:val="00164E16"/>
    <w:rsid w:val="00164F29"/>
    <w:rsid w:val="00165795"/>
    <w:rsid w:val="00165A9E"/>
    <w:rsid w:val="00165AD4"/>
    <w:rsid w:val="00165C10"/>
    <w:rsid w:val="00165D50"/>
    <w:rsid w:val="00165DFC"/>
    <w:rsid w:val="00165F50"/>
    <w:rsid w:val="00166059"/>
    <w:rsid w:val="0016640C"/>
    <w:rsid w:val="00166555"/>
    <w:rsid w:val="001668C6"/>
    <w:rsid w:val="00166943"/>
    <w:rsid w:val="00166E6A"/>
    <w:rsid w:val="00167051"/>
    <w:rsid w:val="001670E0"/>
    <w:rsid w:val="00167167"/>
    <w:rsid w:val="001672BF"/>
    <w:rsid w:val="001673D2"/>
    <w:rsid w:val="0016741C"/>
    <w:rsid w:val="00167617"/>
    <w:rsid w:val="0016762E"/>
    <w:rsid w:val="001676D4"/>
    <w:rsid w:val="0016791A"/>
    <w:rsid w:val="001679A4"/>
    <w:rsid w:val="00167A0F"/>
    <w:rsid w:val="00167C19"/>
    <w:rsid w:val="00167D28"/>
    <w:rsid w:val="0017051F"/>
    <w:rsid w:val="0017074C"/>
    <w:rsid w:val="001707B5"/>
    <w:rsid w:val="001708BB"/>
    <w:rsid w:val="001708F0"/>
    <w:rsid w:val="00170B43"/>
    <w:rsid w:val="001711A9"/>
    <w:rsid w:val="001713CF"/>
    <w:rsid w:val="00171519"/>
    <w:rsid w:val="0017176F"/>
    <w:rsid w:val="00171807"/>
    <w:rsid w:val="00171A66"/>
    <w:rsid w:val="00171BBD"/>
    <w:rsid w:val="00171CE8"/>
    <w:rsid w:val="001721D2"/>
    <w:rsid w:val="00172613"/>
    <w:rsid w:val="0017264B"/>
    <w:rsid w:val="00172817"/>
    <w:rsid w:val="00172829"/>
    <w:rsid w:val="0017284D"/>
    <w:rsid w:val="00172A47"/>
    <w:rsid w:val="00172E45"/>
    <w:rsid w:val="00172F57"/>
    <w:rsid w:val="00172F7B"/>
    <w:rsid w:val="001731C5"/>
    <w:rsid w:val="001734E3"/>
    <w:rsid w:val="00173B01"/>
    <w:rsid w:val="00173CC1"/>
    <w:rsid w:val="00173ED7"/>
    <w:rsid w:val="00174161"/>
    <w:rsid w:val="0017417F"/>
    <w:rsid w:val="00174462"/>
    <w:rsid w:val="00174662"/>
    <w:rsid w:val="00174736"/>
    <w:rsid w:val="00174A08"/>
    <w:rsid w:val="00174AB2"/>
    <w:rsid w:val="00174B0D"/>
    <w:rsid w:val="00174BA8"/>
    <w:rsid w:val="00174CFB"/>
    <w:rsid w:val="00174FCB"/>
    <w:rsid w:val="00175D02"/>
    <w:rsid w:val="001763D2"/>
    <w:rsid w:val="00176856"/>
    <w:rsid w:val="00176AC0"/>
    <w:rsid w:val="00176F83"/>
    <w:rsid w:val="00177258"/>
    <w:rsid w:val="00177424"/>
    <w:rsid w:val="00177591"/>
    <w:rsid w:val="001776BB"/>
    <w:rsid w:val="0017784F"/>
    <w:rsid w:val="001779A0"/>
    <w:rsid w:val="001779B9"/>
    <w:rsid w:val="00177AFE"/>
    <w:rsid w:val="00177C2F"/>
    <w:rsid w:val="00177E0F"/>
    <w:rsid w:val="00180098"/>
    <w:rsid w:val="00180476"/>
    <w:rsid w:val="00180538"/>
    <w:rsid w:val="00180929"/>
    <w:rsid w:val="0018094F"/>
    <w:rsid w:val="001809A9"/>
    <w:rsid w:val="00180CD2"/>
    <w:rsid w:val="00180D17"/>
    <w:rsid w:val="00180EBB"/>
    <w:rsid w:val="00181174"/>
    <w:rsid w:val="00181267"/>
    <w:rsid w:val="00181393"/>
    <w:rsid w:val="00181B42"/>
    <w:rsid w:val="00181E83"/>
    <w:rsid w:val="00181FBB"/>
    <w:rsid w:val="0018205D"/>
    <w:rsid w:val="00182364"/>
    <w:rsid w:val="0018257E"/>
    <w:rsid w:val="00182954"/>
    <w:rsid w:val="00182F4C"/>
    <w:rsid w:val="00182FCF"/>
    <w:rsid w:val="0018304C"/>
    <w:rsid w:val="0018308E"/>
    <w:rsid w:val="00183641"/>
    <w:rsid w:val="00183C73"/>
    <w:rsid w:val="00183C83"/>
    <w:rsid w:val="00183D1A"/>
    <w:rsid w:val="00183F03"/>
    <w:rsid w:val="00183F22"/>
    <w:rsid w:val="00183FCA"/>
    <w:rsid w:val="001841D6"/>
    <w:rsid w:val="00184304"/>
    <w:rsid w:val="00184508"/>
    <w:rsid w:val="001845A5"/>
    <w:rsid w:val="00184769"/>
    <w:rsid w:val="001847DB"/>
    <w:rsid w:val="00184872"/>
    <w:rsid w:val="00184C8F"/>
    <w:rsid w:val="00184DB7"/>
    <w:rsid w:val="00185200"/>
    <w:rsid w:val="001855EF"/>
    <w:rsid w:val="00185B0B"/>
    <w:rsid w:val="00185F3D"/>
    <w:rsid w:val="00186246"/>
    <w:rsid w:val="00186321"/>
    <w:rsid w:val="00186515"/>
    <w:rsid w:val="001865D8"/>
    <w:rsid w:val="0018670A"/>
    <w:rsid w:val="00186A3D"/>
    <w:rsid w:val="00186D60"/>
    <w:rsid w:val="001870AE"/>
    <w:rsid w:val="00187147"/>
    <w:rsid w:val="0018784C"/>
    <w:rsid w:val="00187C4C"/>
    <w:rsid w:val="00187E20"/>
    <w:rsid w:val="0019038B"/>
    <w:rsid w:val="00190426"/>
    <w:rsid w:val="0019046D"/>
    <w:rsid w:val="001904DA"/>
    <w:rsid w:val="00190533"/>
    <w:rsid w:val="0019071F"/>
    <w:rsid w:val="001907E2"/>
    <w:rsid w:val="00190B9F"/>
    <w:rsid w:val="00190D91"/>
    <w:rsid w:val="00190FC4"/>
    <w:rsid w:val="001913AF"/>
    <w:rsid w:val="00191438"/>
    <w:rsid w:val="001914DA"/>
    <w:rsid w:val="0019151D"/>
    <w:rsid w:val="001915F3"/>
    <w:rsid w:val="0019182F"/>
    <w:rsid w:val="00191C5C"/>
    <w:rsid w:val="00191CDB"/>
    <w:rsid w:val="00191E43"/>
    <w:rsid w:val="00192330"/>
    <w:rsid w:val="001924C4"/>
    <w:rsid w:val="001929BE"/>
    <w:rsid w:val="00192B1D"/>
    <w:rsid w:val="00192CDA"/>
    <w:rsid w:val="00192F05"/>
    <w:rsid w:val="001930C5"/>
    <w:rsid w:val="001938D0"/>
    <w:rsid w:val="00193A28"/>
    <w:rsid w:val="00193A58"/>
    <w:rsid w:val="00193D28"/>
    <w:rsid w:val="00193E6C"/>
    <w:rsid w:val="00193E80"/>
    <w:rsid w:val="00193FC4"/>
    <w:rsid w:val="001944FB"/>
    <w:rsid w:val="0019468A"/>
    <w:rsid w:val="001947F9"/>
    <w:rsid w:val="0019482B"/>
    <w:rsid w:val="00194841"/>
    <w:rsid w:val="00194887"/>
    <w:rsid w:val="00194F16"/>
    <w:rsid w:val="00194F85"/>
    <w:rsid w:val="001952D8"/>
    <w:rsid w:val="001952F6"/>
    <w:rsid w:val="00195407"/>
    <w:rsid w:val="00195725"/>
    <w:rsid w:val="00195791"/>
    <w:rsid w:val="00195CBB"/>
    <w:rsid w:val="00195DCE"/>
    <w:rsid w:val="00195DDA"/>
    <w:rsid w:val="001961D9"/>
    <w:rsid w:val="00196356"/>
    <w:rsid w:val="001964A1"/>
    <w:rsid w:val="001966DA"/>
    <w:rsid w:val="0019682E"/>
    <w:rsid w:val="00196966"/>
    <w:rsid w:val="00196E4D"/>
    <w:rsid w:val="00196EEB"/>
    <w:rsid w:val="00196FAE"/>
    <w:rsid w:val="0019714B"/>
    <w:rsid w:val="001972EF"/>
    <w:rsid w:val="001975A6"/>
    <w:rsid w:val="001978BA"/>
    <w:rsid w:val="00197B59"/>
    <w:rsid w:val="00197EE1"/>
    <w:rsid w:val="001A003C"/>
    <w:rsid w:val="001A00F3"/>
    <w:rsid w:val="001A0198"/>
    <w:rsid w:val="001A0274"/>
    <w:rsid w:val="001A04A0"/>
    <w:rsid w:val="001A053A"/>
    <w:rsid w:val="001A062D"/>
    <w:rsid w:val="001A06CE"/>
    <w:rsid w:val="001A08D1"/>
    <w:rsid w:val="001A0D23"/>
    <w:rsid w:val="001A107C"/>
    <w:rsid w:val="001A10AB"/>
    <w:rsid w:val="001A111E"/>
    <w:rsid w:val="001A12AC"/>
    <w:rsid w:val="001A12AD"/>
    <w:rsid w:val="001A12CC"/>
    <w:rsid w:val="001A1535"/>
    <w:rsid w:val="001A167A"/>
    <w:rsid w:val="001A1816"/>
    <w:rsid w:val="001A1A4B"/>
    <w:rsid w:val="001A2009"/>
    <w:rsid w:val="001A3076"/>
    <w:rsid w:val="001A33F0"/>
    <w:rsid w:val="001A34F4"/>
    <w:rsid w:val="001A35AC"/>
    <w:rsid w:val="001A3797"/>
    <w:rsid w:val="001A3DEC"/>
    <w:rsid w:val="001A4061"/>
    <w:rsid w:val="001A417C"/>
    <w:rsid w:val="001A4896"/>
    <w:rsid w:val="001A4913"/>
    <w:rsid w:val="001A4BD0"/>
    <w:rsid w:val="001A5364"/>
    <w:rsid w:val="001A5387"/>
    <w:rsid w:val="001A555A"/>
    <w:rsid w:val="001A5589"/>
    <w:rsid w:val="001A5831"/>
    <w:rsid w:val="001A5BC4"/>
    <w:rsid w:val="001A5E98"/>
    <w:rsid w:val="001A5FEB"/>
    <w:rsid w:val="001A61F8"/>
    <w:rsid w:val="001A6256"/>
    <w:rsid w:val="001A63A9"/>
    <w:rsid w:val="001A63B1"/>
    <w:rsid w:val="001A63E6"/>
    <w:rsid w:val="001A6416"/>
    <w:rsid w:val="001A6654"/>
    <w:rsid w:val="001A668F"/>
    <w:rsid w:val="001A67E1"/>
    <w:rsid w:val="001A71F7"/>
    <w:rsid w:val="001A77E3"/>
    <w:rsid w:val="001A77F1"/>
    <w:rsid w:val="001A7886"/>
    <w:rsid w:val="001A78C9"/>
    <w:rsid w:val="001A7937"/>
    <w:rsid w:val="001A7ADF"/>
    <w:rsid w:val="001A7B8D"/>
    <w:rsid w:val="001A7EF2"/>
    <w:rsid w:val="001B0132"/>
    <w:rsid w:val="001B045C"/>
    <w:rsid w:val="001B0753"/>
    <w:rsid w:val="001B07EF"/>
    <w:rsid w:val="001B081D"/>
    <w:rsid w:val="001B08E0"/>
    <w:rsid w:val="001B0945"/>
    <w:rsid w:val="001B094E"/>
    <w:rsid w:val="001B097A"/>
    <w:rsid w:val="001B0A2C"/>
    <w:rsid w:val="001B0CF8"/>
    <w:rsid w:val="001B0D37"/>
    <w:rsid w:val="001B0E71"/>
    <w:rsid w:val="001B0ECE"/>
    <w:rsid w:val="001B1415"/>
    <w:rsid w:val="001B1565"/>
    <w:rsid w:val="001B17CC"/>
    <w:rsid w:val="001B188E"/>
    <w:rsid w:val="001B1990"/>
    <w:rsid w:val="001B1AED"/>
    <w:rsid w:val="001B1D9A"/>
    <w:rsid w:val="001B1F93"/>
    <w:rsid w:val="001B289E"/>
    <w:rsid w:val="001B2A5E"/>
    <w:rsid w:val="001B33BE"/>
    <w:rsid w:val="001B3A36"/>
    <w:rsid w:val="001B3F63"/>
    <w:rsid w:val="001B41D5"/>
    <w:rsid w:val="001B41F3"/>
    <w:rsid w:val="001B4B81"/>
    <w:rsid w:val="001B4C7C"/>
    <w:rsid w:val="001B4CCF"/>
    <w:rsid w:val="001B520D"/>
    <w:rsid w:val="001B553C"/>
    <w:rsid w:val="001B5804"/>
    <w:rsid w:val="001B5914"/>
    <w:rsid w:val="001B5AFE"/>
    <w:rsid w:val="001B68CB"/>
    <w:rsid w:val="001B702A"/>
    <w:rsid w:val="001B733A"/>
    <w:rsid w:val="001B7849"/>
    <w:rsid w:val="001C01F0"/>
    <w:rsid w:val="001C02A8"/>
    <w:rsid w:val="001C0444"/>
    <w:rsid w:val="001C0695"/>
    <w:rsid w:val="001C0821"/>
    <w:rsid w:val="001C0D4A"/>
    <w:rsid w:val="001C13EF"/>
    <w:rsid w:val="001C1482"/>
    <w:rsid w:val="001C153B"/>
    <w:rsid w:val="001C1676"/>
    <w:rsid w:val="001C1728"/>
    <w:rsid w:val="001C18CF"/>
    <w:rsid w:val="001C1D41"/>
    <w:rsid w:val="001C228B"/>
    <w:rsid w:val="001C2514"/>
    <w:rsid w:val="001C2A45"/>
    <w:rsid w:val="001C2DC2"/>
    <w:rsid w:val="001C354F"/>
    <w:rsid w:val="001C35FB"/>
    <w:rsid w:val="001C3680"/>
    <w:rsid w:val="001C38CC"/>
    <w:rsid w:val="001C3E3C"/>
    <w:rsid w:val="001C3FA5"/>
    <w:rsid w:val="001C4037"/>
    <w:rsid w:val="001C412D"/>
    <w:rsid w:val="001C4203"/>
    <w:rsid w:val="001C4575"/>
    <w:rsid w:val="001C46B0"/>
    <w:rsid w:val="001C488F"/>
    <w:rsid w:val="001C49FD"/>
    <w:rsid w:val="001C4E9E"/>
    <w:rsid w:val="001C5056"/>
    <w:rsid w:val="001C580C"/>
    <w:rsid w:val="001C5C94"/>
    <w:rsid w:val="001C5DDC"/>
    <w:rsid w:val="001C5E0B"/>
    <w:rsid w:val="001C6175"/>
    <w:rsid w:val="001C6429"/>
    <w:rsid w:val="001C69B1"/>
    <w:rsid w:val="001C6C51"/>
    <w:rsid w:val="001C6E3E"/>
    <w:rsid w:val="001C6EAB"/>
    <w:rsid w:val="001C790E"/>
    <w:rsid w:val="001C7F35"/>
    <w:rsid w:val="001D00B0"/>
    <w:rsid w:val="001D01A0"/>
    <w:rsid w:val="001D027E"/>
    <w:rsid w:val="001D06FF"/>
    <w:rsid w:val="001D0826"/>
    <w:rsid w:val="001D08B8"/>
    <w:rsid w:val="001D0AC3"/>
    <w:rsid w:val="001D0C80"/>
    <w:rsid w:val="001D0EB4"/>
    <w:rsid w:val="001D1148"/>
    <w:rsid w:val="001D11CE"/>
    <w:rsid w:val="001D1369"/>
    <w:rsid w:val="001D1916"/>
    <w:rsid w:val="001D19B7"/>
    <w:rsid w:val="001D1D7F"/>
    <w:rsid w:val="001D1FF0"/>
    <w:rsid w:val="001D2796"/>
    <w:rsid w:val="001D279F"/>
    <w:rsid w:val="001D2894"/>
    <w:rsid w:val="001D28BC"/>
    <w:rsid w:val="001D2B8E"/>
    <w:rsid w:val="001D2C97"/>
    <w:rsid w:val="001D2CE2"/>
    <w:rsid w:val="001D3036"/>
    <w:rsid w:val="001D3287"/>
    <w:rsid w:val="001D3342"/>
    <w:rsid w:val="001D3568"/>
    <w:rsid w:val="001D3807"/>
    <w:rsid w:val="001D3C61"/>
    <w:rsid w:val="001D3CC5"/>
    <w:rsid w:val="001D3ED3"/>
    <w:rsid w:val="001D3FE4"/>
    <w:rsid w:val="001D4080"/>
    <w:rsid w:val="001D4439"/>
    <w:rsid w:val="001D459A"/>
    <w:rsid w:val="001D4615"/>
    <w:rsid w:val="001D4698"/>
    <w:rsid w:val="001D49F8"/>
    <w:rsid w:val="001D4CD0"/>
    <w:rsid w:val="001D4E37"/>
    <w:rsid w:val="001D4EE5"/>
    <w:rsid w:val="001D4F3C"/>
    <w:rsid w:val="001D53EF"/>
    <w:rsid w:val="001D5456"/>
    <w:rsid w:val="001D5527"/>
    <w:rsid w:val="001D57DE"/>
    <w:rsid w:val="001D5A45"/>
    <w:rsid w:val="001D6048"/>
    <w:rsid w:val="001D6070"/>
    <w:rsid w:val="001D6513"/>
    <w:rsid w:val="001D6844"/>
    <w:rsid w:val="001D6BA1"/>
    <w:rsid w:val="001D6BB9"/>
    <w:rsid w:val="001D7938"/>
    <w:rsid w:val="001D7B0B"/>
    <w:rsid w:val="001D7D64"/>
    <w:rsid w:val="001D7F42"/>
    <w:rsid w:val="001E0176"/>
    <w:rsid w:val="001E0546"/>
    <w:rsid w:val="001E05CB"/>
    <w:rsid w:val="001E05FE"/>
    <w:rsid w:val="001E06B9"/>
    <w:rsid w:val="001E07B6"/>
    <w:rsid w:val="001E0942"/>
    <w:rsid w:val="001E0987"/>
    <w:rsid w:val="001E09D8"/>
    <w:rsid w:val="001E0A66"/>
    <w:rsid w:val="001E0EB1"/>
    <w:rsid w:val="001E11EA"/>
    <w:rsid w:val="001E120D"/>
    <w:rsid w:val="001E1381"/>
    <w:rsid w:val="001E14C4"/>
    <w:rsid w:val="001E152B"/>
    <w:rsid w:val="001E1981"/>
    <w:rsid w:val="001E1F53"/>
    <w:rsid w:val="001E23BD"/>
    <w:rsid w:val="001E259B"/>
    <w:rsid w:val="001E29DE"/>
    <w:rsid w:val="001E2B1B"/>
    <w:rsid w:val="001E2C8D"/>
    <w:rsid w:val="001E2D24"/>
    <w:rsid w:val="001E2FE5"/>
    <w:rsid w:val="001E338F"/>
    <w:rsid w:val="001E3410"/>
    <w:rsid w:val="001E357F"/>
    <w:rsid w:val="001E35E5"/>
    <w:rsid w:val="001E3CA2"/>
    <w:rsid w:val="001E3DF1"/>
    <w:rsid w:val="001E3E54"/>
    <w:rsid w:val="001E3E99"/>
    <w:rsid w:val="001E4336"/>
    <w:rsid w:val="001E4792"/>
    <w:rsid w:val="001E47DD"/>
    <w:rsid w:val="001E4998"/>
    <w:rsid w:val="001E4AB0"/>
    <w:rsid w:val="001E4B19"/>
    <w:rsid w:val="001E4D51"/>
    <w:rsid w:val="001E518D"/>
    <w:rsid w:val="001E519C"/>
    <w:rsid w:val="001E526D"/>
    <w:rsid w:val="001E52B1"/>
    <w:rsid w:val="001E5620"/>
    <w:rsid w:val="001E5BCC"/>
    <w:rsid w:val="001E6201"/>
    <w:rsid w:val="001E6281"/>
    <w:rsid w:val="001E696B"/>
    <w:rsid w:val="001E6A25"/>
    <w:rsid w:val="001E6E0A"/>
    <w:rsid w:val="001E7111"/>
    <w:rsid w:val="001E79EA"/>
    <w:rsid w:val="001E7A0B"/>
    <w:rsid w:val="001E7B12"/>
    <w:rsid w:val="001E7B7D"/>
    <w:rsid w:val="001E7E02"/>
    <w:rsid w:val="001E7FD8"/>
    <w:rsid w:val="001F026F"/>
    <w:rsid w:val="001F0688"/>
    <w:rsid w:val="001F0D63"/>
    <w:rsid w:val="001F0DB0"/>
    <w:rsid w:val="001F0E87"/>
    <w:rsid w:val="001F14B0"/>
    <w:rsid w:val="001F1684"/>
    <w:rsid w:val="001F1975"/>
    <w:rsid w:val="001F2253"/>
    <w:rsid w:val="001F225A"/>
    <w:rsid w:val="001F274E"/>
    <w:rsid w:val="001F2E5A"/>
    <w:rsid w:val="001F2E91"/>
    <w:rsid w:val="001F34DA"/>
    <w:rsid w:val="001F3579"/>
    <w:rsid w:val="001F3A27"/>
    <w:rsid w:val="001F4616"/>
    <w:rsid w:val="001F46AE"/>
    <w:rsid w:val="001F47D7"/>
    <w:rsid w:val="001F49C7"/>
    <w:rsid w:val="001F4F0F"/>
    <w:rsid w:val="001F52C9"/>
    <w:rsid w:val="001F532E"/>
    <w:rsid w:val="001F5877"/>
    <w:rsid w:val="001F5D6A"/>
    <w:rsid w:val="001F5F93"/>
    <w:rsid w:val="001F65E2"/>
    <w:rsid w:val="001F664C"/>
    <w:rsid w:val="001F6658"/>
    <w:rsid w:val="001F68F2"/>
    <w:rsid w:val="001F6A4A"/>
    <w:rsid w:val="001F6ACE"/>
    <w:rsid w:val="001F6B6D"/>
    <w:rsid w:val="001F6F71"/>
    <w:rsid w:val="001F6F88"/>
    <w:rsid w:val="001F7560"/>
    <w:rsid w:val="001F770E"/>
    <w:rsid w:val="001F79E4"/>
    <w:rsid w:val="001F7A20"/>
    <w:rsid w:val="00200073"/>
    <w:rsid w:val="002005F2"/>
    <w:rsid w:val="002014B4"/>
    <w:rsid w:val="002019FD"/>
    <w:rsid w:val="00201A22"/>
    <w:rsid w:val="00201C6F"/>
    <w:rsid w:val="0020231F"/>
    <w:rsid w:val="002023C0"/>
    <w:rsid w:val="00202A5F"/>
    <w:rsid w:val="00202CE6"/>
    <w:rsid w:val="00202D99"/>
    <w:rsid w:val="0020335F"/>
    <w:rsid w:val="00203397"/>
    <w:rsid w:val="00203507"/>
    <w:rsid w:val="00203893"/>
    <w:rsid w:val="00203C86"/>
    <w:rsid w:val="00203FB8"/>
    <w:rsid w:val="00204030"/>
    <w:rsid w:val="00204106"/>
    <w:rsid w:val="00204201"/>
    <w:rsid w:val="002042E2"/>
    <w:rsid w:val="00204780"/>
    <w:rsid w:val="00204B83"/>
    <w:rsid w:val="00204C9D"/>
    <w:rsid w:val="00204EA8"/>
    <w:rsid w:val="00204FD7"/>
    <w:rsid w:val="00205113"/>
    <w:rsid w:val="00205211"/>
    <w:rsid w:val="002056CE"/>
    <w:rsid w:val="00205962"/>
    <w:rsid w:val="00205970"/>
    <w:rsid w:val="00205C6D"/>
    <w:rsid w:val="002062F8"/>
    <w:rsid w:val="002065CD"/>
    <w:rsid w:val="002065DF"/>
    <w:rsid w:val="00206689"/>
    <w:rsid w:val="00206C56"/>
    <w:rsid w:val="00206CE2"/>
    <w:rsid w:val="00206D59"/>
    <w:rsid w:val="00206F5D"/>
    <w:rsid w:val="0020701E"/>
    <w:rsid w:val="002076B3"/>
    <w:rsid w:val="002077E8"/>
    <w:rsid w:val="00207821"/>
    <w:rsid w:val="0020797B"/>
    <w:rsid w:val="00207BB4"/>
    <w:rsid w:val="00207EB7"/>
    <w:rsid w:val="00207F63"/>
    <w:rsid w:val="00210017"/>
    <w:rsid w:val="0021013F"/>
    <w:rsid w:val="002101D2"/>
    <w:rsid w:val="00210221"/>
    <w:rsid w:val="00210324"/>
    <w:rsid w:val="00210591"/>
    <w:rsid w:val="0021092A"/>
    <w:rsid w:val="00210A87"/>
    <w:rsid w:val="00210AA4"/>
    <w:rsid w:val="00210AB2"/>
    <w:rsid w:val="00210C00"/>
    <w:rsid w:val="00210E29"/>
    <w:rsid w:val="00210ECD"/>
    <w:rsid w:val="00211018"/>
    <w:rsid w:val="0021110C"/>
    <w:rsid w:val="00211B35"/>
    <w:rsid w:val="00211B53"/>
    <w:rsid w:val="00211E8B"/>
    <w:rsid w:val="00211ECD"/>
    <w:rsid w:val="00211F86"/>
    <w:rsid w:val="0021227D"/>
    <w:rsid w:val="002125B5"/>
    <w:rsid w:val="00212911"/>
    <w:rsid w:val="00212B72"/>
    <w:rsid w:val="0021308F"/>
    <w:rsid w:val="0021336D"/>
    <w:rsid w:val="002133C3"/>
    <w:rsid w:val="00213A95"/>
    <w:rsid w:val="00213EC9"/>
    <w:rsid w:val="00213F31"/>
    <w:rsid w:val="002142AB"/>
    <w:rsid w:val="00214393"/>
    <w:rsid w:val="00214639"/>
    <w:rsid w:val="002148C9"/>
    <w:rsid w:val="0021497C"/>
    <w:rsid w:val="00214AA6"/>
    <w:rsid w:val="00214C92"/>
    <w:rsid w:val="00214CF9"/>
    <w:rsid w:val="00214E24"/>
    <w:rsid w:val="00214E3B"/>
    <w:rsid w:val="00214FE2"/>
    <w:rsid w:val="002150EB"/>
    <w:rsid w:val="00215186"/>
    <w:rsid w:val="002151DE"/>
    <w:rsid w:val="0021529A"/>
    <w:rsid w:val="00215347"/>
    <w:rsid w:val="0021571C"/>
    <w:rsid w:val="0021572B"/>
    <w:rsid w:val="002158FE"/>
    <w:rsid w:val="0021597C"/>
    <w:rsid w:val="002159AF"/>
    <w:rsid w:val="00215FCD"/>
    <w:rsid w:val="00216014"/>
    <w:rsid w:val="00216037"/>
    <w:rsid w:val="00216182"/>
    <w:rsid w:val="0021646D"/>
    <w:rsid w:val="00216527"/>
    <w:rsid w:val="0021655D"/>
    <w:rsid w:val="002168E4"/>
    <w:rsid w:val="0021696B"/>
    <w:rsid w:val="00216CB4"/>
    <w:rsid w:val="00216DD6"/>
    <w:rsid w:val="00216FA8"/>
    <w:rsid w:val="0021741E"/>
    <w:rsid w:val="002178C2"/>
    <w:rsid w:val="002179ED"/>
    <w:rsid w:val="00217A71"/>
    <w:rsid w:val="00217CA1"/>
    <w:rsid w:val="002201EB"/>
    <w:rsid w:val="00220638"/>
    <w:rsid w:val="00220F69"/>
    <w:rsid w:val="00220F84"/>
    <w:rsid w:val="00221038"/>
    <w:rsid w:val="002212D5"/>
    <w:rsid w:val="00221343"/>
    <w:rsid w:val="00221BFB"/>
    <w:rsid w:val="00221EC7"/>
    <w:rsid w:val="00221F6F"/>
    <w:rsid w:val="00221F88"/>
    <w:rsid w:val="00221F9B"/>
    <w:rsid w:val="00221FC0"/>
    <w:rsid w:val="002223D3"/>
    <w:rsid w:val="00222403"/>
    <w:rsid w:val="002226C7"/>
    <w:rsid w:val="00222C7D"/>
    <w:rsid w:val="00222C87"/>
    <w:rsid w:val="00222D25"/>
    <w:rsid w:val="00222D52"/>
    <w:rsid w:val="00222DAB"/>
    <w:rsid w:val="00222E7F"/>
    <w:rsid w:val="00223011"/>
    <w:rsid w:val="002232C4"/>
    <w:rsid w:val="0022355D"/>
    <w:rsid w:val="0022363A"/>
    <w:rsid w:val="0022385E"/>
    <w:rsid w:val="00223B0C"/>
    <w:rsid w:val="0022422A"/>
    <w:rsid w:val="0022429C"/>
    <w:rsid w:val="002243F3"/>
    <w:rsid w:val="00224614"/>
    <w:rsid w:val="0022466A"/>
    <w:rsid w:val="002247FE"/>
    <w:rsid w:val="00224E87"/>
    <w:rsid w:val="00225483"/>
    <w:rsid w:val="0022554E"/>
    <w:rsid w:val="002255AC"/>
    <w:rsid w:val="002255B5"/>
    <w:rsid w:val="002255DA"/>
    <w:rsid w:val="002256E6"/>
    <w:rsid w:val="002257B5"/>
    <w:rsid w:val="0022599E"/>
    <w:rsid w:val="00225C92"/>
    <w:rsid w:val="002262A8"/>
    <w:rsid w:val="00226598"/>
    <w:rsid w:val="0022665F"/>
    <w:rsid w:val="002268D1"/>
    <w:rsid w:val="002269EC"/>
    <w:rsid w:val="00226A42"/>
    <w:rsid w:val="00226B08"/>
    <w:rsid w:val="00226CF5"/>
    <w:rsid w:val="00226EA0"/>
    <w:rsid w:val="00226ED5"/>
    <w:rsid w:val="00226F00"/>
    <w:rsid w:val="00226F46"/>
    <w:rsid w:val="0022710A"/>
    <w:rsid w:val="00227571"/>
    <w:rsid w:val="002277E1"/>
    <w:rsid w:val="0022796E"/>
    <w:rsid w:val="00227C6F"/>
    <w:rsid w:val="002300CA"/>
    <w:rsid w:val="002302C9"/>
    <w:rsid w:val="0023036D"/>
    <w:rsid w:val="0023037E"/>
    <w:rsid w:val="002304AB"/>
    <w:rsid w:val="002308C6"/>
    <w:rsid w:val="002309E9"/>
    <w:rsid w:val="00230B79"/>
    <w:rsid w:val="00230FAB"/>
    <w:rsid w:val="0023102E"/>
    <w:rsid w:val="002312DD"/>
    <w:rsid w:val="002314F4"/>
    <w:rsid w:val="00231705"/>
    <w:rsid w:val="00231A93"/>
    <w:rsid w:val="00231BAB"/>
    <w:rsid w:val="00231BF8"/>
    <w:rsid w:val="00231DAF"/>
    <w:rsid w:val="00231DDB"/>
    <w:rsid w:val="00232237"/>
    <w:rsid w:val="00232413"/>
    <w:rsid w:val="002325DA"/>
    <w:rsid w:val="0023265A"/>
    <w:rsid w:val="002328C9"/>
    <w:rsid w:val="00232B8B"/>
    <w:rsid w:val="00232C0B"/>
    <w:rsid w:val="002333EF"/>
    <w:rsid w:val="00233560"/>
    <w:rsid w:val="0023359D"/>
    <w:rsid w:val="0023384D"/>
    <w:rsid w:val="002338CA"/>
    <w:rsid w:val="00233ADD"/>
    <w:rsid w:val="00233D88"/>
    <w:rsid w:val="002342D5"/>
    <w:rsid w:val="002345E5"/>
    <w:rsid w:val="00234607"/>
    <w:rsid w:val="002347B4"/>
    <w:rsid w:val="00234BF2"/>
    <w:rsid w:val="00234DA7"/>
    <w:rsid w:val="00234E6A"/>
    <w:rsid w:val="00235225"/>
    <w:rsid w:val="002353F5"/>
    <w:rsid w:val="00235A42"/>
    <w:rsid w:val="00235D4B"/>
    <w:rsid w:val="002362F2"/>
    <w:rsid w:val="00236761"/>
    <w:rsid w:val="00236773"/>
    <w:rsid w:val="00236987"/>
    <w:rsid w:val="002369AA"/>
    <w:rsid w:val="00236BB2"/>
    <w:rsid w:val="00236C12"/>
    <w:rsid w:val="002370DD"/>
    <w:rsid w:val="00237237"/>
    <w:rsid w:val="00237441"/>
    <w:rsid w:val="002374B2"/>
    <w:rsid w:val="00237A20"/>
    <w:rsid w:val="00237BFD"/>
    <w:rsid w:val="00237D5C"/>
    <w:rsid w:val="00237E13"/>
    <w:rsid w:val="002400B3"/>
    <w:rsid w:val="002404C9"/>
    <w:rsid w:val="0024063E"/>
    <w:rsid w:val="002406D2"/>
    <w:rsid w:val="00240875"/>
    <w:rsid w:val="00240D19"/>
    <w:rsid w:val="00240FB6"/>
    <w:rsid w:val="002412EB"/>
    <w:rsid w:val="0024146B"/>
    <w:rsid w:val="00241807"/>
    <w:rsid w:val="00241EF4"/>
    <w:rsid w:val="00241F5D"/>
    <w:rsid w:val="00241F97"/>
    <w:rsid w:val="00242296"/>
    <w:rsid w:val="002423FE"/>
    <w:rsid w:val="0024271C"/>
    <w:rsid w:val="00242E78"/>
    <w:rsid w:val="00243137"/>
    <w:rsid w:val="00243347"/>
    <w:rsid w:val="0024351B"/>
    <w:rsid w:val="002436B3"/>
    <w:rsid w:val="0024388E"/>
    <w:rsid w:val="00243B24"/>
    <w:rsid w:val="00243D19"/>
    <w:rsid w:val="00243E65"/>
    <w:rsid w:val="0024440A"/>
    <w:rsid w:val="0024465E"/>
    <w:rsid w:val="002448BD"/>
    <w:rsid w:val="00244A09"/>
    <w:rsid w:val="00244A23"/>
    <w:rsid w:val="00244B24"/>
    <w:rsid w:val="00244C37"/>
    <w:rsid w:val="00244C94"/>
    <w:rsid w:val="00244D33"/>
    <w:rsid w:val="00244D37"/>
    <w:rsid w:val="00244DAA"/>
    <w:rsid w:val="00244F65"/>
    <w:rsid w:val="002455C0"/>
    <w:rsid w:val="00245607"/>
    <w:rsid w:val="00245748"/>
    <w:rsid w:val="00245807"/>
    <w:rsid w:val="00245845"/>
    <w:rsid w:val="00245AA5"/>
    <w:rsid w:val="00245AF4"/>
    <w:rsid w:val="00246196"/>
    <w:rsid w:val="00246802"/>
    <w:rsid w:val="00246D27"/>
    <w:rsid w:val="00246E64"/>
    <w:rsid w:val="00247616"/>
    <w:rsid w:val="002477C8"/>
    <w:rsid w:val="00247898"/>
    <w:rsid w:val="00247AA0"/>
    <w:rsid w:val="00247D44"/>
    <w:rsid w:val="00247FFC"/>
    <w:rsid w:val="002501BF"/>
    <w:rsid w:val="002501D9"/>
    <w:rsid w:val="00250200"/>
    <w:rsid w:val="00250510"/>
    <w:rsid w:val="00250688"/>
    <w:rsid w:val="0025068F"/>
    <w:rsid w:val="002508AB"/>
    <w:rsid w:val="00250AD8"/>
    <w:rsid w:val="00251055"/>
    <w:rsid w:val="00251329"/>
    <w:rsid w:val="0025173D"/>
    <w:rsid w:val="002521A5"/>
    <w:rsid w:val="00252229"/>
    <w:rsid w:val="0025246A"/>
    <w:rsid w:val="002526D9"/>
    <w:rsid w:val="00252A02"/>
    <w:rsid w:val="00252E24"/>
    <w:rsid w:val="00252F7C"/>
    <w:rsid w:val="00252FA1"/>
    <w:rsid w:val="002530E7"/>
    <w:rsid w:val="00253133"/>
    <w:rsid w:val="0025332A"/>
    <w:rsid w:val="0025337B"/>
    <w:rsid w:val="0025343A"/>
    <w:rsid w:val="0025348B"/>
    <w:rsid w:val="0025368A"/>
    <w:rsid w:val="00253825"/>
    <w:rsid w:val="00253975"/>
    <w:rsid w:val="00253D67"/>
    <w:rsid w:val="00253E82"/>
    <w:rsid w:val="002541F0"/>
    <w:rsid w:val="00254554"/>
    <w:rsid w:val="0025485A"/>
    <w:rsid w:val="0025490B"/>
    <w:rsid w:val="00254B01"/>
    <w:rsid w:val="0025518F"/>
    <w:rsid w:val="002554F7"/>
    <w:rsid w:val="00255622"/>
    <w:rsid w:val="0025586E"/>
    <w:rsid w:val="0025589A"/>
    <w:rsid w:val="0025592B"/>
    <w:rsid w:val="00255BEF"/>
    <w:rsid w:val="00255C89"/>
    <w:rsid w:val="00255D19"/>
    <w:rsid w:val="00255D3C"/>
    <w:rsid w:val="00256673"/>
    <w:rsid w:val="00256947"/>
    <w:rsid w:val="00256BBE"/>
    <w:rsid w:val="00256DCE"/>
    <w:rsid w:val="00256E93"/>
    <w:rsid w:val="00256F6B"/>
    <w:rsid w:val="00257087"/>
    <w:rsid w:val="00257286"/>
    <w:rsid w:val="002574CF"/>
    <w:rsid w:val="00257520"/>
    <w:rsid w:val="002575C3"/>
    <w:rsid w:val="0025773A"/>
    <w:rsid w:val="00257D74"/>
    <w:rsid w:val="00257EE6"/>
    <w:rsid w:val="0026015C"/>
    <w:rsid w:val="002601B9"/>
    <w:rsid w:val="002603B0"/>
    <w:rsid w:val="002605A1"/>
    <w:rsid w:val="002605BB"/>
    <w:rsid w:val="002609E1"/>
    <w:rsid w:val="00260B3F"/>
    <w:rsid w:val="00260BC7"/>
    <w:rsid w:val="00260BF9"/>
    <w:rsid w:val="00260C78"/>
    <w:rsid w:val="00260CBA"/>
    <w:rsid w:val="00260FB7"/>
    <w:rsid w:val="00261018"/>
    <w:rsid w:val="0026167F"/>
    <w:rsid w:val="0026177D"/>
    <w:rsid w:val="00261995"/>
    <w:rsid w:val="00261B08"/>
    <w:rsid w:val="00261B31"/>
    <w:rsid w:val="00261B65"/>
    <w:rsid w:val="0026203D"/>
    <w:rsid w:val="0026290F"/>
    <w:rsid w:val="00262914"/>
    <w:rsid w:val="00262F22"/>
    <w:rsid w:val="00263541"/>
    <w:rsid w:val="00263545"/>
    <w:rsid w:val="002635C9"/>
    <w:rsid w:val="00263977"/>
    <w:rsid w:val="00263DF9"/>
    <w:rsid w:val="00263FD7"/>
    <w:rsid w:val="002641DA"/>
    <w:rsid w:val="002647FC"/>
    <w:rsid w:val="00264BCC"/>
    <w:rsid w:val="00264DAF"/>
    <w:rsid w:val="002650DD"/>
    <w:rsid w:val="0026518B"/>
    <w:rsid w:val="002651AA"/>
    <w:rsid w:val="0026527A"/>
    <w:rsid w:val="002652D2"/>
    <w:rsid w:val="00265565"/>
    <w:rsid w:val="00265582"/>
    <w:rsid w:val="00265743"/>
    <w:rsid w:val="00265998"/>
    <w:rsid w:val="00265DB1"/>
    <w:rsid w:val="00265E30"/>
    <w:rsid w:val="00265F7B"/>
    <w:rsid w:val="00265FB6"/>
    <w:rsid w:val="002663CA"/>
    <w:rsid w:val="002663FE"/>
    <w:rsid w:val="00266A63"/>
    <w:rsid w:val="00266ABC"/>
    <w:rsid w:val="00267078"/>
    <w:rsid w:val="0026724E"/>
    <w:rsid w:val="00267544"/>
    <w:rsid w:val="00267696"/>
    <w:rsid w:val="002677A2"/>
    <w:rsid w:val="00267B0E"/>
    <w:rsid w:val="0027004D"/>
    <w:rsid w:val="00270522"/>
    <w:rsid w:val="00270D06"/>
    <w:rsid w:val="00270D56"/>
    <w:rsid w:val="00270EDD"/>
    <w:rsid w:val="00270F47"/>
    <w:rsid w:val="00270F4B"/>
    <w:rsid w:val="002711A2"/>
    <w:rsid w:val="0027134A"/>
    <w:rsid w:val="0027146D"/>
    <w:rsid w:val="002715D1"/>
    <w:rsid w:val="00271932"/>
    <w:rsid w:val="00272380"/>
    <w:rsid w:val="00272473"/>
    <w:rsid w:val="002725DF"/>
    <w:rsid w:val="00272987"/>
    <w:rsid w:val="00272B38"/>
    <w:rsid w:val="00272C12"/>
    <w:rsid w:val="00272D0D"/>
    <w:rsid w:val="00272F66"/>
    <w:rsid w:val="00273175"/>
    <w:rsid w:val="002731AA"/>
    <w:rsid w:val="0027328C"/>
    <w:rsid w:val="00273315"/>
    <w:rsid w:val="00273579"/>
    <w:rsid w:val="002736B9"/>
    <w:rsid w:val="0027379D"/>
    <w:rsid w:val="0027396C"/>
    <w:rsid w:val="00273E06"/>
    <w:rsid w:val="002745ED"/>
    <w:rsid w:val="002746A5"/>
    <w:rsid w:val="00274714"/>
    <w:rsid w:val="00274732"/>
    <w:rsid w:val="002749B6"/>
    <w:rsid w:val="00274AC6"/>
    <w:rsid w:val="00274CBC"/>
    <w:rsid w:val="0027503B"/>
    <w:rsid w:val="002751B6"/>
    <w:rsid w:val="002757DC"/>
    <w:rsid w:val="00275842"/>
    <w:rsid w:val="0027593C"/>
    <w:rsid w:val="00275B3D"/>
    <w:rsid w:val="00275C15"/>
    <w:rsid w:val="00275C1E"/>
    <w:rsid w:val="00275CEE"/>
    <w:rsid w:val="00276742"/>
    <w:rsid w:val="002768A1"/>
    <w:rsid w:val="00276B45"/>
    <w:rsid w:val="00276CFB"/>
    <w:rsid w:val="00276FFF"/>
    <w:rsid w:val="0027704B"/>
    <w:rsid w:val="002770B6"/>
    <w:rsid w:val="00277147"/>
    <w:rsid w:val="002773CB"/>
    <w:rsid w:val="00277825"/>
    <w:rsid w:val="00277ABD"/>
    <w:rsid w:val="00277BA4"/>
    <w:rsid w:val="00277E00"/>
    <w:rsid w:val="00277E7B"/>
    <w:rsid w:val="00277FA2"/>
    <w:rsid w:val="00280036"/>
    <w:rsid w:val="002800AF"/>
    <w:rsid w:val="0028020E"/>
    <w:rsid w:val="0028028A"/>
    <w:rsid w:val="0028029E"/>
    <w:rsid w:val="002804A9"/>
    <w:rsid w:val="0028057E"/>
    <w:rsid w:val="0028063F"/>
    <w:rsid w:val="0028079D"/>
    <w:rsid w:val="00280831"/>
    <w:rsid w:val="0028092B"/>
    <w:rsid w:val="00280B3A"/>
    <w:rsid w:val="00280CC7"/>
    <w:rsid w:val="00280CF4"/>
    <w:rsid w:val="00281265"/>
    <w:rsid w:val="002812CB"/>
    <w:rsid w:val="002814C5"/>
    <w:rsid w:val="0028188F"/>
    <w:rsid w:val="00281AC2"/>
    <w:rsid w:val="00281B43"/>
    <w:rsid w:val="00282939"/>
    <w:rsid w:val="002829C9"/>
    <w:rsid w:val="00282DFA"/>
    <w:rsid w:val="00282FDA"/>
    <w:rsid w:val="00283147"/>
    <w:rsid w:val="00283257"/>
    <w:rsid w:val="002833AC"/>
    <w:rsid w:val="00283506"/>
    <w:rsid w:val="00283629"/>
    <w:rsid w:val="00283828"/>
    <w:rsid w:val="0028394D"/>
    <w:rsid w:val="00283D61"/>
    <w:rsid w:val="00284004"/>
    <w:rsid w:val="0028407E"/>
    <w:rsid w:val="00284080"/>
    <w:rsid w:val="00284182"/>
    <w:rsid w:val="002841FE"/>
    <w:rsid w:val="0028427A"/>
    <w:rsid w:val="0028435A"/>
    <w:rsid w:val="0028441B"/>
    <w:rsid w:val="00284480"/>
    <w:rsid w:val="002846EC"/>
    <w:rsid w:val="00284937"/>
    <w:rsid w:val="00284E77"/>
    <w:rsid w:val="00285295"/>
    <w:rsid w:val="00285558"/>
    <w:rsid w:val="002855C9"/>
    <w:rsid w:val="00285953"/>
    <w:rsid w:val="00285965"/>
    <w:rsid w:val="00285980"/>
    <w:rsid w:val="00285A3C"/>
    <w:rsid w:val="00285EA7"/>
    <w:rsid w:val="00285EF8"/>
    <w:rsid w:val="0028622C"/>
    <w:rsid w:val="0028626A"/>
    <w:rsid w:val="002865A3"/>
    <w:rsid w:val="00286D74"/>
    <w:rsid w:val="00286F36"/>
    <w:rsid w:val="0028704C"/>
    <w:rsid w:val="0028705F"/>
    <w:rsid w:val="002875B3"/>
    <w:rsid w:val="002877A8"/>
    <w:rsid w:val="00287CAA"/>
    <w:rsid w:val="00287E18"/>
    <w:rsid w:val="0029000C"/>
    <w:rsid w:val="00290100"/>
    <w:rsid w:val="00290297"/>
    <w:rsid w:val="00290498"/>
    <w:rsid w:val="002907CA"/>
    <w:rsid w:val="002908D9"/>
    <w:rsid w:val="00290D0A"/>
    <w:rsid w:val="00290E59"/>
    <w:rsid w:val="002913F7"/>
    <w:rsid w:val="002915B0"/>
    <w:rsid w:val="0029160C"/>
    <w:rsid w:val="00291749"/>
    <w:rsid w:val="0029202A"/>
    <w:rsid w:val="0029210B"/>
    <w:rsid w:val="002925A7"/>
    <w:rsid w:val="00292A08"/>
    <w:rsid w:val="00292AD8"/>
    <w:rsid w:val="00292B4C"/>
    <w:rsid w:val="00292B61"/>
    <w:rsid w:val="00292CDC"/>
    <w:rsid w:val="00292DEE"/>
    <w:rsid w:val="00292FFB"/>
    <w:rsid w:val="002931AF"/>
    <w:rsid w:val="00293212"/>
    <w:rsid w:val="002934F6"/>
    <w:rsid w:val="00293504"/>
    <w:rsid w:val="0029364D"/>
    <w:rsid w:val="002937E7"/>
    <w:rsid w:val="00293A53"/>
    <w:rsid w:val="00294374"/>
    <w:rsid w:val="00294AF1"/>
    <w:rsid w:val="00294B77"/>
    <w:rsid w:val="00294BF8"/>
    <w:rsid w:val="00294C35"/>
    <w:rsid w:val="00294C79"/>
    <w:rsid w:val="00294CEF"/>
    <w:rsid w:val="00294FF6"/>
    <w:rsid w:val="002952E3"/>
    <w:rsid w:val="00295609"/>
    <w:rsid w:val="002956E4"/>
    <w:rsid w:val="00295715"/>
    <w:rsid w:val="00295B13"/>
    <w:rsid w:val="00295DA1"/>
    <w:rsid w:val="00296577"/>
    <w:rsid w:val="002966B7"/>
    <w:rsid w:val="00296A33"/>
    <w:rsid w:val="00296DDE"/>
    <w:rsid w:val="00296E3E"/>
    <w:rsid w:val="00296EA9"/>
    <w:rsid w:val="00296FCC"/>
    <w:rsid w:val="0029728B"/>
    <w:rsid w:val="002974BC"/>
    <w:rsid w:val="002975E7"/>
    <w:rsid w:val="002976F7"/>
    <w:rsid w:val="00297BCF"/>
    <w:rsid w:val="00297F4F"/>
    <w:rsid w:val="002A056B"/>
    <w:rsid w:val="002A05B7"/>
    <w:rsid w:val="002A0770"/>
    <w:rsid w:val="002A077B"/>
    <w:rsid w:val="002A118B"/>
    <w:rsid w:val="002A1266"/>
    <w:rsid w:val="002A1491"/>
    <w:rsid w:val="002A1B51"/>
    <w:rsid w:val="002A1DDE"/>
    <w:rsid w:val="002A1FC1"/>
    <w:rsid w:val="002A2169"/>
    <w:rsid w:val="002A21C2"/>
    <w:rsid w:val="002A22DF"/>
    <w:rsid w:val="002A23A9"/>
    <w:rsid w:val="002A24DE"/>
    <w:rsid w:val="002A24F3"/>
    <w:rsid w:val="002A2595"/>
    <w:rsid w:val="002A25FB"/>
    <w:rsid w:val="002A2789"/>
    <w:rsid w:val="002A29FE"/>
    <w:rsid w:val="002A2C76"/>
    <w:rsid w:val="002A2D24"/>
    <w:rsid w:val="002A2D27"/>
    <w:rsid w:val="002A2EF3"/>
    <w:rsid w:val="002A32A2"/>
    <w:rsid w:val="002A32B6"/>
    <w:rsid w:val="002A3669"/>
    <w:rsid w:val="002A367D"/>
    <w:rsid w:val="002A393C"/>
    <w:rsid w:val="002A4407"/>
    <w:rsid w:val="002A462B"/>
    <w:rsid w:val="002A4895"/>
    <w:rsid w:val="002A489A"/>
    <w:rsid w:val="002A4BD9"/>
    <w:rsid w:val="002A4C9B"/>
    <w:rsid w:val="002A4DAC"/>
    <w:rsid w:val="002A4DED"/>
    <w:rsid w:val="002A4F60"/>
    <w:rsid w:val="002A4FC6"/>
    <w:rsid w:val="002A5019"/>
    <w:rsid w:val="002A5162"/>
    <w:rsid w:val="002A518A"/>
    <w:rsid w:val="002A5238"/>
    <w:rsid w:val="002A5703"/>
    <w:rsid w:val="002A5BF0"/>
    <w:rsid w:val="002A5CAF"/>
    <w:rsid w:val="002A62F6"/>
    <w:rsid w:val="002A6522"/>
    <w:rsid w:val="002A66D9"/>
    <w:rsid w:val="002A6759"/>
    <w:rsid w:val="002A684B"/>
    <w:rsid w:val="002A693E"/>
    <w:rsid w:val="002A6C5C"/>
    <w:rsid w:val="002A6E6F"/>
    <w:rsid w:val="002A6EC9"/>
    <w:rsid w:val="002A6F6B"/>
    <w:rsid w:val="002A708B"/>
    <w:rsid w:val="002A736E"/>
    <w:rsid w:val="002A7442"/>
    <w:rsid w:val="002A7473"/>
    <w:rsid w:val="002A7710"/>
    <w:rsid w:val="002A78A3"/>
    <w:rsid w:val="002A7C70"/>
    <w:rsid w:val="002B0137"/>
    <w:rsid w:val="002B0353"/>
    <w:rsid w:val="002B053D"/>
    <w:rsid w:val="002B0664"/>
    <w:rsid w:val="002B09EC"/>
    <w:rsid w:val="002B0AEB"/>
    <w:rsid w:val="002B1012"/>
    <w:rsid w:val="002B10C2"/>
    <w:rsid w:val="002B1502"/>
    <w:rsid w:val="002B1732"/>
    <w:rsid w:val="002B1B2C"/>
    <w:rsid w:val="002B1D24"/>
    <w:rsid w:val="002B1F86"/>
    <w:rsid w:val="002B2010"/>
    <w:rsid w:val="002B22EC"/>
    <w:rsid w:val="002B25C1"/>
    <w:rsid w:val="002B2662"/>
    <w:rsid w:val="002B2820"/>
    <w:rsid w:val="002B2958"/>
    <w:rsid w:val="002B2C8A"/>
    <w:rsid w:val="002B2F24"/>
    <w:rsid w:val="002B2FF5"/>
    <w:rsid w:val="002B2FF6"/>
    <w:rsid w:val="002B321F"/>
    <w:rsid w:val="002B32F0"/>
    <w:rsid w:val="002B38FD"/>
    <w:rsid w:val="002B3912"/>
    <w:rsid w:val="002B397A"/>
    <w:rsid w:val="002B39C7"/>
    <w:rsid w:val="002B3C16"/>
    <w:rsid w:val="002B3C43"/>
    <w:rsid w:val="002B4184"/>
    <w:rsid w:val="002B44EB"/>
    <w:rsid w:val="002B4694"/>
    <w:rsid w:val="002B4808"/>
    <w:rsid w:val="002B49E4"/>
    <w:rsid w:val="002B4E7C"/>
    <w:rsid w:val="002B5141"/>
    <w:rsid w:val="002B515B"/>
    <w:rsid w:val="002B552D"/>
    <w:rsid w:val="002B5778"/>
    <w:rsid w:val="002B590C"/>
    <w:rsid w:val="002B5D0D"/>
    <w:rsid w:val="002B5F44"/>
    <w:rsid w:val="002B60F3"/>
    <w:rsid w:val="002B6206"/>
    <w:rsid w:val="002B621F"/>
    <w:rsid w:val="002B62EB"/>
    <w:rsid w:val="002B6305"/>
    <w:rsid w:val="002B648F"/>
    <w:rsid w:val="002B6527"/>
    <w:rsid w:val="002B6541"/>
    <w:rsid w:val="002B6558"/>
    <w:rsid w:val="002B65B1"/>
    <w:rsid w:val="002B66F6"/>
    <w:rsid w:val="002B6781"/>
    <w:rsid w:val="002B6970"/>
    <w:rsid w:val="002B6DB1"/>
    <w:rsid w:val="002B7109"/>
    <w:rsid w:val="002B727F"/>
    <w:rsid w:val="002B76C9"/>
    <w:rsid w:val="002B7824"/>
    <w:rsid w:val="002C00A7"/>
    <w:rsid w:val="002C0268"/>
    <w:rsid w:val="002C0304"/>
    <w:rsid w:val="002C044D"/>
    <w:rsid w:val="002C0614"/>
    <w:rsid w:val="002C075C"/>
    <w:rsid w:val="002C0A8F"/>
    <w:rsid w:val="002C0D48"/>
    <w:rsid w:val="002C0D50"/>
    <w:rsid w:val="002C12C1"/>
    <w:rsid w:val="002C1C95"/>
    <w:rsid w:val="002C1E94"/>
    <w:rsid w:val="002C209F"/>
    <w:rsid w:val="002C2294"/>
    <w:rsid w:val="002C22CE"/>
    <w:rsid w:val="002C231C"/>
    <w:rsid w:val="002C2395"/>
    <w:rsid w:val="002C2489"/>
    <w:rsid w:val="002C26D0"/>
    <w:rsid w:val="002C3095"/>
    <w:rsid w:val="002C314C"/>
    <w:rsid w:val="002C3B36"/>
    <w:rsid w:val="002C3B3B"/>
    <w:rsid w:val="002C3E12"/>
    <w:rsid w:val="002C413F"/>
    <w:rsid w:val="002C419F"/>
    <w:rsid w:val="002C43F9"/>
    <w:rsid w:val="002C46E8"/>
    <w:rsid w:val="002C4D2E"/>
    <w:rsid w:val="002C4E77"/>
    <w:rsid w:val="002C549D"/>
    <w:rsid w:val="002C55E3"/>
    <w:rsid w:val="002C5AD9"/>
    <w:rsid w:val="002C5D28"/>
    <w:rsid w:val="002C5F8C"/>
    <w:rsid w:val="002C6301"/>
    <w:rsid w:val="002C6665"/>
    <w:rsid w:val="002C68A3"/>
    <w:rsid w:val="002C68F7"/>
    <w:rsid w:val="002C6B1A"/>
    <w:rsid w:val="002C6E83"/>
    <w:rsid w:val="002C6EA0"/>
    <w:rsid w:val="002C6F71"/>
    <w:rsid w:val="002C71F6"/>
    <w:rsid w:val="002C746E"/>
    <w:rsid w:val="002C7673"/>
    <w:rsid w:val="002C769B"/>
    <w:rsid w:val="002C794F"/>
    <w:rsid w:val="002C7AF5"/>
    <w:rsid w:val="002C7C99"/>
    <w:rsid w:val="002C7CCD"/>
    <w:rsid w:val="002C7EEE"/>
    <w:rsid w:val="002D05B3"/>
    <w:rsid w:val="002D068E"/>
    <w:rsid w:val="002D0822"/>
    <w:rsid w:val="002D0AD2"/>
    <w:rsid w:val="002D0D01"/>
    <w:rsid w:val="002D1251"/>
    <w:rsid w:val="002D133C"/>
    <w:rsid w:val="002D1359"/>
    <w:rsid w:val="002D13D7"/>
    <w:rsid w:val="002D15D8"/>
    <w:rsid w:val="002D1BD8"/>
    <w:rsid w:val="002D1EBB"/>
    <w:rsid w:val="002D1EE6"/>
    <w:rsid w:val="002D2186"/>
    <w:rsid w:val="002D2BA9"/>
    <w:rsid w:val="002D30A7"/>
    <w:rsid w:val="002D310F"/>
    <w:rsid w:val="002D3181"/>
    <w:rsid w:val="002D3217"/>
    <w:rsid w:val="002D34C9"/>
    <w:rsid w:val="002D3725"/>
    <w:rsid w:val="002D3CFD"/>
    <w:rsid w:val="002D41A8"/>
    <w:rsid w:val="002D4418"/>
    <w:rsid w:val="002D45DB"/>
    <w:rsid w:val="002D468E"/>
    <w:rsid w:val="002D4C84"/>
    <w:rsid w:val="002D4E30"/>
    <w:rsid w:val="002D4F57"/>
    <w:rsid w:val="002D50CA"/>
    <w:rsid w:val="002D51B7"/>
    <w:rsid w:val="002D5254"/>
    <w:rsid w:val="002D5270"/>
    <w:rsid w:val="002D5576"/>
    <w:rsid w:val="002D5594"/>
    <w:rsid w:val="002D5871"/>
    <w:rsid w:val="002D5C9F"/>
    <w:rsid w:val="002D5D5F"/>
    <w:rsid w:val="002D5DAC"/>
    <w:rsid w:val="002D5DE1"/>
    <w:rsid w:val="002D5E59"/>
    <w:rsid w:val="002D62A5"/>
    <w:rsid w:val="002D66BA"/>
    <w:rsid w:val="002D6701"/>
    <w:rsid w:val="002D6E99"/>
    <w:rsid w:val="002D78B5"/>
    <w:rsid w:val="002D7932"/>
    <w:rsid w:val="002D799F"/>
    <w:rsid w:val="002D79FF"/>
    <w:rsid w:val="002D7A31"/>
    <w:rsid w:val="002D7F8E"/>
    <w:rsid w:val="002E0118"/>
    <w:rsid w:val="002E0171"/>
    <w:rsid w:val="002E0688"/>
    <w:rsid w:val="002E0ABB"/>
    <w:rsid w:val="002E0C0E"/>
    <w:rsid w:val="002E0C8D"/>
    <w:rsid w:val="002E0D47"/>
    <w:rsid w:val="002E0D59"/>
    <w:rsid w:val="002E1CA7"/>
    <w:rsid w:val="002E1DA8"/>
    <w:rsid w:val="002E2089"/>
    <w:rsid w:val="002E21FA"/>
    <w:rsid w:val="002E26E6"/>
    <w:rsid w:val="002E302F"/>
    <w:rsid w:val="002E328E"/>
    <w:rsid w:val="002E343E"/>
    <w:rsid w:val="002E34F9"/>
    <w:rsid w:val="002E3741"/>
    <w:rsid w:val="002E38C4"/>
    <w:rsid w:val="002E43B0"/>
    <w:rsid w:val="002E4496"/>
    <w:rsid w:val="002E479E"/>
    <w:rsid w:val="002E4990"/>
    <w:rsid w:val="002E499A"/>
    <w:rsid w:val="002E4C25"/>
    <w:rsid w:val="002E4C40"/>
    <w:rsid w:val="002E4C7E"/>
    <w:rsid w:val="002E4CB9"/>
    <w:rsid w:val="002E4EED"/>
    <w:rsid w:val="002E4F32"/>
    <w:rsid w:val="002E4FC6"/>
    <w:rsid w:val="002E520A"/>
    <w:rsid w:val="002E55F3"/>
    <w:rsid w:val="002E572B"/>
    <w:rsid w:val="002E58BB"/>
    <w:rsid w:val="002E5D91"/>
    <w:rsid w:val="002E5E56"/>
    <w:rsid w:val="002E637C"/>
    <w:rsid w:val="002E6724"/>
    <w:rsid w:val="002E6823"/>
    <w:rsid w:val="002E6C93"/>
    <w:rsid w:val="002E6FEA"/>
    <w:rsid w:val="002E7263"/>
    <w:rsid w:val="002E7266"/>
    <w:rsid w:val="002E7339"/>
    <w:rsid w:val="002E73BC"/>
    <w:rsid w:val="002E7499"/>
    <w:rsid w:val="002E751B"/>
    <w:rsid w:val="002E7570"/>
    <w:rsid w:val="002E75B4"/>
    <w:rsid w:val="002E76BC"/>
    <w:rsid w:val="002E7825"/>
    <w:rsid w:val="002E7A9C"/>
    <w:rsid w:val="002E7BE5"/>
    <w:rsid w:val="002E7C69"/>
    <w:rsid w:val="002E7D36"/>
    <w:rsid w:val="002F0006"/>
    <w:rsid w:val="002F0292"/>
    <w:rsid w:val="002F03A9"/>
    <w:rsid w:val="002F067F"/>
    <w:rsid w:val="002F07B1"/>
    <w:rsid w:val="002F0C92"/>
    <w:rsid w:val="002F113E"/>
    <w:rsid w:val="002F1269"/>
    <w:rsid w:val="002F1276"/>
    <w:rsid w:val="002F1700"/>
    <w:rsid w:val="002F17CF"/>
    <w:rsid w:val="002F180A"/>
    <w:rsid w:val="002F1A70"/>
    <w:rsid w:val="002F1C8D"/>
    <w:rsid w:val="002F1CEE"/>
    <w:rsid w:val="002F250C"/>
    <w:rsid w:val="002F2527"/>
    <w:rsid w:val="002F2929"/>
    <w:rsid w:val="002F2989"/>
    <w:rsid w:val="002F2F62"/>
    <w:rsid w:val="002F305C"/>
    <w:rsid w:val="002F30C7"/>
    <w:rsid w:val="002F3166"/>
    <w:rsid w:val="002F319F"/>
    <w:rsid w:val="002F31A5"/>
    <w:rsid w:val="002F3467"/>
    <w:rsid w:val="002F38DB"/>
    <w:rsid w:val="002F3985"/>
    <w:rsid w:val="002F3AC4"/>
    <w:rsid w:val="002F3F34"/>
    <w:rsid w:val="002F4083"/>
    <w:rsid w:val="002F4210"/>
    <w:rsid w:val="002F430C"/>
    <w:rsid w:val="002F459A"/>
    <w:rsid w:val="002F4874"/>
    <w:rsid w:val="002F5073"/>
    <w:rsid w:val="002F5190"/>
    <w:rsid w:val="002F525D"/>
    <w:rsid w:val="002F553B"/>
    <w:rsid w:val="002F5599"/>
    <w:rsid w:val="002F55A2"/>
    <w:rsid w:val="002F56CC"/>
    <w:rsid w:val="002F5817"/>
    <w:rsid w:val="002F5877"/>
    <w:rsid w:val="002F5B81"/>
    <w:rsid w:val="002F5BC5"/>
    <w:rsid w:val="002F5BF4"/>
    <w:rsid w:val="002F5C73"/>
    <w:rsid w:val="002F5CBC"/>
    <w:rsid w:val="002F5E6D"/>
    <w:rsid w:val="002F60B0"/>
    <w:rsid w:val="002F6414"/>
    <w:rsid w:val="002F67B2"/>
    <w:rsid w:val="002F7005"/>
    <w:rsid w:val="002F7840"/>
    <w:rsid w:val="002F79FB"/>
    <w:rsid w:val="002F7C51"/>
    <w:rsid w:val="00300102"/>
    <w:rsid w:val="00300430"/>
    <w:rsid w:val="003004A9"/>
    <w:rsid w:val="003004E8"/>
    <w:rsid w:val="00300605"/>
    <w:rsid w:val="00300612"/>
    <w:rsid w:val="00300685"/>
    <w:rsid w:val="003006C3"/>
    <w:rsid w:val="00300777"/>
    <w:rsid w:val="00300A76"/>
    <w:rsid w:val="00301248"/>
    <w:rsid w:val="00301819"/>
    <w:rsid w:val="003019BB"/>
    <w:rsid w:val="00301C5A"/>
    <w:rsid w:val="00301DCC"/>
    <w:rsid w:val="0030221D"/>
    <w:rsid w:val="003022D4"/>
    <w:rsid w:val="0030242C"/>
    <w:rsid w:val="0030260F"/>
    <w:rsid w:val="00302630"/>
    <w:rsid w:val="00302693"/>
    <w:rsid w:val="00302A3F"/>
    <w:rsid w:val="00302A4A"/>
    <w:rsid w:val="00302B9C"/>
    <w:rsid w:val="00302C4B"/>
    <w:rsid w:val="003031CF"/>
    <w:rsid w:val="00303574"/>
    <w:rsid w:val="003036E7"/>
    <w:rsid w:val="0030382A"/>
    <w:rsid w:val="0030399F"/>
    <w:rsid w:val="00303AE9"/>
    <w:rsid w:val="00303E49"/>
    <w:rsid w:val="00303F79"/>
    <w:rsid w:val="00304030"/>
    <w:rsid w:val="00304290"/>
    <w:rsid w:val="00304ABE"/>
    <w:rsid w:val="00304B36"/>
    <w:rsid w:val="00304B55"/>
    <w:rsid w:val="0030512C"/>
    <w:rsid w:val="00305140"/>
    <w:rsid w:val="003051C6"/>
    <w:rsid w:val="0030532D"/>
    <w:rsid w:val="00305498"/>
    <w:rsid w:val="00305733"/>
    <w:rsid w:val="003058AA"/>
    <w:rsid w:val="00305B9F"/>
    <w:rsid w:val="00305C7A"/>
    <w:rsid w:val="00305D71"/>
    <w:rsid w:val="00305DDB"/>
    <w:rsid w:val="00305F80"/>
    <w:rsid w:val="00306247"/>
    <w:rsid w:val="00306313"/>
    <w:rsid w:val="00306360"/>
    <w:rsid w:val="00306472"/>
    <w:rsid w:val="003066D8"/>
    <w:rsid w:val="00306E16"/>
    <w:rsid w:val="0030709E"/>
    <w:rsid w:val="00307215"/>
    <w:rsid w:val="00307388"/>
    <w:rsid w:val="00307574"/>
    <w:rsid w:val="003076BA"/>
    <w:rsid w:val="00307803"/>
    <w:rsid w:val="0031014F"/>
    <w:rsid w:val="003101C6"/>
    <w:rsid w:val="003102FD"/>
    <w:rsid w:val="003103A8"/>
    <w:rsid w:val="0031049A"/>
    <w:rsid w:val="00310682"/>
    <w:rsid w:val="003106A8"/>
    <w:rsid w:val="0031097E"/>
    <w:rsid w:val="00311192"/>
    <w:rsid w:val="0031131E"/>
    <w:rsid w:val="00311594"/>
    <w:rsid w:val="00311DB6"/>
    <w:rsid w:val="00311ECD"/>
    <w:rsid w:val="00311F56"/>
    <w:rsid w:val="0031223B"/>
    <w:rsid w:val="003124E0"/>
    <w:rsid w:val="0031254C"/>
    <w:rsid w:val="003128B2"/>
    <w:rsid w:val="00312B16"/>
    <w:rsid w:val="00312CFE"/>
    <w:rsid w:val="00312D31"/>
    <w:rsid w:val="00312F14"/>
    <w:rsid w:val="003130C5"/>
    <w:rsid w:val="0031321C"/>
    <w:rsid w:val="0031337A"/>
    <w:rsid w:val="00313762"/>
    <w:rsid w:val="003137FB"/>
    <w:rsid w:val="003139CA"/>
    <w:rsid w:val="00313EA1"/>
    <w:rsid w:val="00314021"/>
    <w:rsid w:val="0031409F"/>
    <w:rsid w:val="0031422D"/>
    <w:rsid w:val="0031422E"/>
    <w:rsid w:val="00314492"/>
    <w:rsid w:val="00314F50"/>
    <w:rsid w:val="0031514C"/>
    <w:rsid w:val="00315528"/>
    <w:rsid w:val="003155E8"/>
    <w:rsid w:val="003160BA"/>
    <w:rsid w:val="00316557"/>
    <w:rsid w:val="003165E2"/>
    <w:rsid w:val="00316C01"/>
    <w:rsid w:val="00316C68"/>
    <w:rsid w:val="00316C9A"/>
    <w:rsid w:val="00316E80"/>
    <w:rsid w:val="00317225"/>
    <w:rsid w:val="00317285"/>
    <w:rsid w:val="0031728F"/>
    <w:rsid w:val="0031734D"/>
    <w:rsid w:val="003178D2"/>
    <w:rsid w:val="0031792E"/>
    <w:rsid w:val="0032000F"/>
    <w:rsid w:val="00320094"/>
    <w:rsid w:val="00320208"/>
    <w:rsid w:val="003202F3"/>
    <w:rsid w:val="003203B2"/>
    <w:rsid w:val="00320634"/>
    <w:rsid w:val="00320718"/>
    <w:rsid w:val="00320813"/>
    <w:rsid w:val="00320D47"/>
    <w:rsid w:val="00320DED"/>
    <w:rsid w:val="00320E13"/>
    <w:rsid w:val="00321120"/>
    <w:rsid w:val="00321456"/>
    <w:rsid w:val="00321470"/>
    <w:rsid w:val="003214B0"/>
    <w:rsid w:val="00321706"/>
    <w:rsid w:val="00321979"/>
    <w:rsid w:val="00321B9E"/>
    <w:rsid w:val="00321F6B"/>
    <w:rsid w:val="00322406"/>
    <w:rsid w:val="00322722"/>
    <w:rsid w:val="00322752"/>
    <w:rsid w:val="00322785"/>
    <w:rsid w:val="00322894"/>
    <w:rsid w:val="00322D0A"/>
    <w:rsid w:val="00323308"/>
    <w:rsid w:val="003233B0"/>
    <w:rsid w:val="003233F6"/>
    <w:rsid w:val="003236A8"/>
    <w:rsid w:val="003238BA"/>
    <w:rsid w:val="0032397E"/>
    <w:rsid w:val="0032420B"/>
    <w:rsid w:val="003244F9"/>
    <w:rsid w:val="00324831"/>
    <w:rsid w:val="003249A2"/>
    <w:rsid w:val="00324A19"/>
    <w:rsid w:val="00324ED6"/>
    <w:rsid w:val="00325092"/>
    <w:rsid w:val="003251C4"/>
    <w:rsid w:val="003254A4"/>
    <w:rsid w:val="00325690"/>
    <w:rsid w:val="0032579A"/>
    <w:rsid w:val="003259B4"/>
    <w:rsid w:val="00325C4E"/>
    <w:rsid w:val="00325C55"/>
    <w:rsid w:val="00325CD6"/>
    <w:rsid w:val="00326283"/>
    <w:rsid w:val="00326322"/>
    <w:rsid w:val="0032657A"/>
    <w:rsid w:val="003268C7"/>
    <w:rsid w:val="00326DA7"/>
    <w:rsid w:val="00326DDD"/>
    <w:rsid w:val="00326F33"/>
    <w:rsid w:val="00327017"/>
    <w:rsid w:val="00327550"/>
    <w:rsid w:val="00327909"/>
    <w:rsid w:val="003279D5"/>
    <w:rsid w:val="00327D1F"/>
    <w:rsid w:val="0033035B"/>
    <w:rsid w:val="00330831"/>
    <w:rsid w:val="0033088A"/>
    <w:rsid w:val="00330CEE"/>
    <w:rsid w:val="00330FDA"/>
    <w:rsid w:val="00331470"/>
    <w:rsid w:val="003317C7"/>
    <w:rsid w:val="00331F46"/>
    <w:rsid w:val="003325FA"/>
    <w:rsid w:val="003327E4"/>
    <w:rsid w:val="00332DA8"/>
    <w:rsid w:val="00332FAD"/>
    <w:rsid w:val="00332FCF"/>
    <w:rsid w:val="00332FEE"/>
    <w:rsid w:val="003332C8"/>
    <w:rsid w:val="00333315"/>
    <w:rsid w:val="00333332"/>
    <w:rsid w:val="00333555"/>
    <w:rsid w:val="00333666"/>
    <w:rsid w:val="00333CF3"/>
    <w:rsid w:val="0033411C"/>
    <w:rsid w:val="00334240"/>
    <w:rsid w:val="00334A85"/>
    <w:rsid w:val="00334AFF"/>
    <w:rsid w:val="00334DF8"/>
    <w:rsid w:val="00335032"/>
    <w:rsid w:val="003358C5"/>
    <w:rsid w:val="00335910"/>
    <w:rsid w:val="00335EBC"/>
    <w:rsid w:val="00335F85"/>
    <w:rsid w:val="00336874"/>
    <w:rsid w:val="00336B18"/>
    <w:rsid w:val="00336C47"/>
    <w:rsid w:val="00336CD7"/>
    <w:rsid w:val="00336DE9"/>
    <w:rsid w:val="00336F11"/>
    <w:rsid w:val="00337635"/>
    <w:rsid w:val="00337A1D"/>
    <w:rsid w:val="00337C35"/>
    <w:rsid w:val="00337FAC"/>
    <w:rsid w:val="003400BD"/>
    <w:rsid w:val="00340137"/>
    <w:rsid w:val="00340278"/>
    <w:rsid w:val="0034037A"/>
    <w:rsid w:val="0034058F"/>
    <w:rsid w:val="00340BE1"/>
    <w:rsid w:val="00340CAC"/>
    <w:rsid w:val="00340EA1"/>
    <w:rsid w:val="00341410"/>
    <w:rsid w:val="00341905"/>
    <w:rsid w:val="00341C63"/>
    <w:rsid w:val="00341D93"/>
    <w:rsid w:val="00342166"/>
    <w:rsid w:val="00342252"/>
    <w:rsid w:val="00342575"/>
    <w:rsid w:val="00342710"/>
    <w:rsid w:val="00342A87"/>
    <w:rsid w:val="00342B51"/>
    <w:rsid w:val="00342F32"/>
    <w:rsid w:val="003432E7"/>
    <w:rsid w:val="0034341A"/>
    <w:rsid w:val="00343493"/>
    <w:rsid w:val="003434B9"/>
    <w:rsid w:val="003436F7"/>
    <w:rsid w:val="00343894"/>
    <w:rsid w:val="003439AE"/>
    <w:rsid w:val="00343E7C"/>
    <w:rsid w:val="00344049"/>
    <w:rsid w:val="00344076"/>
    <w:rsid w:val="00344300"/>
    <w:rsid w:val="003448B1"/>
    <w:rsid w:val="003448D5"/>
    <w:rsid w:val="003449DE"/>
    <w:rsid w:val="00344B38"/>
    <w:rsid w:val="00344C0C"/>
    <w:rsid w:val="00344FBC"/>
    <w:rsid w:val="00345047"/>
    <w:rsid w:val="00345345"/>
    <w:rsid w:val="00345808"/>
    <w:rsid w:val="00345956"/>
    <w:rsid w:val="00345A5A"/>
    <w:rsid w:val="00345DE3"/>
    <w:rsid w:val="00345E1C"/>
    <w:rsid w:val="00345F05"/>
    <w:rsid w:val="003460A2"/>
    <w:rsid w:val="00346139"/>
    <w:rsid w:val="003461E9"/>
    <w:rsid w:val="00346239"/>
    <w:rsid w:val="0034658B"/>
    <w:rsid w:val="00346730"/>
    <w:rsid w:val="003469C4"/>
    <w:rsid w:val="00346CD6"/>
    <w:rsid w:val="00346E6B"/>
    <w:rsid w:val="003470F7"/>
    <w:rsid w:val="0034739F"/>
    <w:rsid w:val="003476CA"/>
    <w:rsid w:val="003477C9"/>
    <w:rsid w:val="00347B47"/>
    <w:rsid w:val="00347DE0"/>
    <w:rsid w:val="00347F85"/>
    <w:rsid w:val="0035003E"/>
    <w:rsid w:val="00350439"/>
    <w:rsid w:val="00350460"/>
    <w:rsid w:val="00350465"/>
    <w:rsid w:val="00350807"/>
    <w:rsid w:val="00350A05"/>
    <w:rsid w:val="00350AD3"/>
    <w:rsid w:val="00350CCE"/>
    <w:rsid w:val="00350CE7"/>
    <w:rsid w:val="00350E9D"/>
    <w:rsid w:val="003512BF"/>
    <w:rsid w:val="003512C0"/>
    <w:rsid w:val="0035165F"/>
    <w:rsid w:val="003518B7"/>
    <w:rsid w:val="003519C0"/>
    <w:rsid w:val="00351DE2"/>
    <w:rsid w:val="00351E10"/>
    <w:rsid w:val="0035236F"/>
    <w:rsid w:val="00352856"/>
    <w:rsid w:val="00352AC1"/>
    <w:rsid w:val="00352BB8"/>
    <w:rsid w:val="00352D4C"/>
    <w:rsid w:val="00352FC4"/>
    <w:rsid w:val="00353509"/>
    <w:rsid w:val="0035352F"/>
    <w:rsid w:val="003537A4"/>
    <w:rsid w:val="0035386B"/>
    <w:rsid w:val="00353B07"/>
    <w:rsid w:val="00353B13"/>
    <w:rsid w:val="00353B1D"/>
    <w:rsid w:val="00353B36"/>
    <w:rsid w:val="00353E76"/>
    <w:rsid w:val="003543A6"/>
    <w:rsid w:val="003543B4"/>
    <w:rsid w:val="00354463"/>
    <w:rsid w:val="003544D6"/>
    <w:rsid w:val="00354776"/>
    <w:rsid w:val="003547DF"/>
    <w:rsid w:val="00354BE3"/>
    <w:rsid w:val="00354BE4"/>
    <w:rsid w:val="0035511B"/>
    <w:rsid w:val="003553CE"/>
    <w:rsid w:val="003554F7"/>
    <w:rsid w:val="0035563D"/>
    <w:rsid w:val="0035588D"/>
    <w:rsid w:val="003558A1"/>
    <w:rsid w:val="003562A3"/>
    <w:rsid w:val="003563D4"/>
    <w:rsid w:val="003564D6"/>
    <w:rsid w:val="00356561"/>
    <w:rsid w:val="003568CD"/>
    <w:rsid w:val="0035703A"/>
    <w:rsid w:val="0035707A"/>
    <w:rsid w:val="003570CC"/>
    <w:rsid w:val="003570CE"/>
    <w:rsid w:val="003572B0"/>
    <w:rsid w:val="00357682"/>
    <w:rsid w:val="003578F7"/>
    <w:rsid w:val="00357A2F"/>
    <w:rsid w:val="00357BA8"/>
    <w:rsid w:val="00357D5D"/>
    <w:rsid w:val="00360036"/>
    <w:rsid w:val="00360791"/>
    <w:rsid w:val="0036079D"/>
    <w:rsid w:val="00360867"/>
    <w:rsid w:val="003609ED"/>
    <w:rsid w:val="00360A94"/>
    <w:rsid w:val="00360B46"/>
    <w:rsid w:val="00360CAA"/>
    <w:rsid w:val="00360F3D"/>
    <w:rsid w:val="00361047"/>
    <w:rsid w:val="0036118C"/>
    <w:rsid w:val="00361361"/>
    <w:rsid w:val="003617D8"/>
    <w:rsid w:val="003619A8"/>
    <w:rsid w:val="003619B1"/>
    <w:rsid w:val="00361A3B"/>
    <w:rsid w:val="00361BE2"/>
    <w:rsid w:val="00361C0A"/>
    <w:rsid w:val="00361C69"/>
    <w:rsid w:val="00361D03"/>
    <w:rsid w:val="00361EA8"/>
    <w:rsid w:val="00362493"/>
    <w:rsid w:val="00362766"/>
    <w:rsid w:val="00362AFF"/>
    <w:rsid w:val="00362B92"/>
    <w:rsid w:val="003630AC"/>
    <w:rsid w:val="003632BC"/>
    <w:rsid w:val="0036361B"/>
    <w:rsid w:val="00363883"/>
    <w:rsid w:val="003638C2"/>
    <w:rsid w:val="00364151"/>
    <w:rsid w:val="00364647"/>
    <w:rsid w:val="0036475E"/>
    <w:rsid w:val="00364833"/>
    <w:rsid w:val="00364961"/>
    <w:rsid w:val="00364B88"/>
    <w:rsid w:val="00364B9F"/>
    <w:rsid w:val="00364F0E"/>
    <w:rsid w:val="00365101"/>
    <w:rsid w:val="0036531A"/>
    <w:rsid w:val="003655D3"/>
    <w:rsid w:val="00365633"/>
    <w:rsid w:val="00365C17"/>
    <w:rsid w:val="00365D1D"/>
    <w:rsid w:val="00365F35"/>
    <w:rsid w:val="00366099"/>
    <w:rsid w:val="00366155"/>
    <w:rsid w:val="00366372"/>
    <w:rsid w:val="003665F3"/>
    <w:rsid w:val="00366725"/>
    <w:rsid w:val="00366BD6"/>
    <w:rsid w:val="00366FC1"/>
    <w:rsid w:val="0036705F"/>
    <w:rsid w:val="003670FD"/>
    <w:rsid w:val="00367203"/>
    <w:rsid w:val="00367365"/>
    <w:rsid w:val="0036744F"/>
    <w:rsid w:val="00367569"/>
    <w:rsid w:val="003676A1"/>
    <w:rsid w:val="003677FA"/>
    <w:rsid w:val="00367E89"/>
    <w:rsid w:val="0037006F"/>
    <w:rsid w:val="00370335"/>
    <w:rsid w:val="003703B6"/>
    <w:rsid w:val="0037057D"/>
    <w:rsid w:val="0037092B"/>
    <w:rsid w:val="0037095E"/>
    <w:rsid w:val="00370962"/>
    <w:rsid w:val="00370B94"/>
    <w:rsid w:val="0037105F"/>
    <w:rsid w:val="00371325"/>
    <w:rsid w:val="0037161D"/>
    <w:rsid w:val="00371A62"/>
    <w:rsid w:val="00371FAF"/>
    <w:rsid w:val="00372014"/>
    <w:rsid w:val="003720FC"/>
    <w:rsid w:val="003721A5"/>
    <w:rsid w:val="00372311"/>
    <w:rsid w:val="00372C16"/>
    <w:rsid w:val="00372CBD"/>
    <w:rsid w:val="00372D5C"/>
    <w:rsid w:val="00373256"/>
    <w:rsid w:val="00373838"/>
    <w:rsid w:val="00373B85"/>
    <w:rsid w:val="00373B98"/>
    <w:rsid w:val="00373D65"/>
    <w:rsid w:val="00373DEE"/>
    <w:rsid w:val="00374021"/>
    <w:rsid w:val="0037403D"/>
    <w:rsid w:val="00374118"/>
    <w:rsid w:val="00374124"/>
    <w:rsid w:val="0037423B"/>
    <w:rsid w:val="003742C1"/>
    <w:rsid w:val="0037441F"/>
    <w:rsid w:val="00374540"/>
    <w:rsid w:val="00374635"/>
    <w:rsid w:val="00374DCD"/>
    <w:rsid w:val="00374E81"/>
    <w:rsid w:val="00375042"/>
    <w:rsid w:val="003750B0"/>
    <w:rsid w:val="00375201"/>
    <w:rsid w:val="003756CA"/>
    <w:rsid w:val="00375F96"/>
    <w:rsid w:val="00376061"/>
    <w:rsid w:val="0037655F"/>
    <w:rsid w:val="00376703"/>
    <w:rsid w:val="00376806"/>
    <w:rsid w:val="00376949"/>
    <w:rsid w:val="00376F70"/>
    <w:rsid w:val="00376F93"/>
    <w:rsid w:val="003770F7"/>
    <w:rsid w:val="00377146"/>
    <w:rsid w:val="003771ED"/>
    <w:rsid w:val="003773ED"/>
    <w:rsid w:val="003774FC"/>
    <w:rsid w:val="0037787E"/>
    <w:rsid w:val="00377C3E"/>
    <w:rsid w:val="00377C54"/>
    <w:rsid w:val="00377DFC"/>
    <w:rsid w:val="00377F12"/>
    <w:rsid w:val="0038053D"/>
    <w:rsid w:val="00380A37"/>
    <w:rsid w:val="00380C00"/>
    <w:rsid w:val="00380D85"/>
    <w:rsid w:val="00380E41"/>
    <w:rsid w:val="00381300"/>
    <w:rsid w:val="00381405"/>
    <w:rsid w:val="003816DE"/>
    <w:rsid w:val="003817C8"/>
    <w:rsid w:val="00381860"/>
    <w:rsid w:val="003819AD"/>
    <w:rsid w:val="003819E3"/>
    <w:rsid w:val="00381A61"/>
    <w:rsid w:val="00381B58"/>
    <w:rsid w:val="00381E75"/>
    <w:rsid w:val="00382427"/>
    <w:rsid w:val="00382448"/>
    <w:rsid w:val="0038267D"/>
    <w:rsid w:val="0038271A"/>
    <w:rsid w:val="003829D1"/>
    <w:rsid w:val="003829DE"/>
    <w:rsid w:val="00382DE7"/>
    <w:rsid w:val="0038366C"/>
    <w:rsid w:val="003836C5"/>
    <w:rsid w:val="00383AD5"/>
    <w:rsid w:val="00383BF6"/>
    <w:rsid w:val="00383C7E"/>
    <w:rsid w:val="00383E83"/>
    <w:rsid w:val="00383EB7"/>
    <w:rsid w:val="0038421D"/>
    <w:rsid w:val="003847AB"/>
    <w:rsid w:val="003847BE"/>
    <w:rsid w:val="00384A19"/>
    <w:rsid w:val="00384B8E"/>
    <w:rsid w:val="00384BEE"/>
    <w:rsid w:val="00384D6A"/>
    <w:rsid w:val="00385380"/>
    <w:rsid w:val="00385389"/>
    <w:rsid w:val="0038542A"/>
    <w:rsid w:val="003854D6"/>
    <w:rsid w:val="003855CB"/>
    <w:rsid w:val="0038561C"/>
    <w:rsid w:val="0038596E"/>
    <w:rsid w:val="00385C35"/>
    <w:rsid w:val="00385CC0"/>
    <w:rsid w:val="00385EB7"/>
    <w:rsid w:val="0038603F"/>
    <w:rsid w:val="00386713"/>
    <w:rsid w:val="0038684E"/>
    <w:rsid w:val="00386CA9"/>
    <w:rsid w:val="0038710E"/>
    <w:rsid w:val="003873B5"/>
    <w:rsid w:val="0038745E"/>
    <w:rsid w:val="00387665"/>
    <w:rsid w:val="0038785A"/>
    <w:rsid w:val="003878E4"/>
    <w:rsid w:val="00387A1D"/>
    <w:rsid w:val="00387A93"/>
    <w:rsid w:val="00387B37"/>
    <w:rsid w:val="00387D76"/>
    <w:rsid w:val="003903CE"/>
    <w:rsid w:val="00390416"/>
    <w:rsid w:val="00390B0F"/>
    <w:rsid w:val="0039138F"/>
    <w:rsid w:val="003913C2"/>
    <w:rsid w:val="003916E1"/>
    <w:rsid w:val="00391760"/>
    <w:rsid w:val="00391A24"/>
    <w:rsid w:val="00391A98"/>
    <w:rsid w:val="00391BCD"/>
    <w:rsid w:val="00391C98"/>
    <w:rsid w:val="00391CD6"/>
    <w:rsid w:val="00391F26"/>
    <w:rsid w:val="00391FB1"/>
    <w:rsid w:val="00392041"/>
    <w:rsid w:val="0039257E"/>
    <w:rsid w:val="003925D7"/>
    <w:rsid w:val="00392656"/>
    <w:rsid w:val="00392811"/>
    <w:rsid w:val="00392863"/>
    <w:rsid w:val="00392B33"/>
    <w:rsid w:val="00392BFC"/>
    <w:rsid w:val="00393076"/>
    <w:rsid w:val="003933E6"/>
    <w:rsid w:val="003935D0"/>
    <w:rsid w:val="00393740"/>
    <w:rsid w:val="00393A6B"/>
    <w:rsid w:val="00393AE0"/>
    <w:rsid w:val="00393C49"/>
    <w:rsid w:val="003940C8"/>
    <w:rsid w:val="00394459"/>
    <w:rsid w:val="003947BF"/>
    <w:rsid w:val="00394825"/>
    <w:rsid w:val="003949EC"/>
    <w:rsid w:val="00394F16"/>
    <w:rsid w:val="00395287"/>
    <w:rsid w:val="003957A5"/>
    <w:rsid w:val="00395862"/>
    <w:rsid w:val="0039599D"/>
    <w:rsid w:val="003959D2"/>
    <w:rsid w:val="00395B8C"/>
    <w:rsid w:val="00395B95"/>
    <w:rsid w:val="00396199"/>
    <w:rsid w:val="00396210"/>
    <w:rsid w:val="00396289"/>
    <w:rsid w:val="003964E8"/>
    <w:rsid w:val="003966FD"/>
    <w:rsid w:val="003968BB"/>
    <w:rsid w:val="00396E35"/>
    <w:rsid w:val="00396E93"/>
    <w:rsid w:val="00396F3A"/>
    <w:rsid w:val="00397776"/>
    <w:rsid w:val="00397824"/>
    <w:rsid w:val="0039799B"/>
    <w:rsid w:val="00397A7D"/>
    <w:rsid w:val="00397B70"/>
    <w:rsid w:val="00397F39"/>
    <w:rsid w:val="003A0151"/>
    <w:rsid w:val="003A0168"/>
    <w:rsid w:val="003A0199"/>
    <w:rsid w:val="003A04ED"/>
    <w:rsid w:val="003A05FE"/>
    <w:rsid w:val="003A0918"/>
    <w:rsid w:val="003A0B38"/>
    <w:rsid w:val="003A0D52"/>
    <w:rsid w:val="003A0EDA"/>
    <w:rsid w:val="003A10F3"/>
    <w:rsid w:val="003A13BF"/>
    <w:rsid w:val="003A143F"/>
    <w:rsid w:val="003A1495"/>
    <w:rsid w:val="003A172E"/>
    <w:rsid w:val="003A178E"/>
    <w:rsid w:val="003A1936"/>
    <w:rsid w:val="003A19A2"/>
    <w:rsid w:val="003A1EEC"/>
    <w:rsid w:val="003A22AC"/>
    <w:rsid w:val="003A29BB"/>
    <w:rsid w:val="003A2BA6"/>
    <w:rsid w:val="003A2D1A"/>
    <w:rsid w:val="003A2F33"/>
    <w:rsid w:val="003A30D4"/>
    <w:rsid w:val="003A34EA"/>
    <w:rsid w:val="003A3565"/>
    <w:rsid w:val="003A36A7"/>
    <w:rsid w:val="003A3963"/>
    <w:rsid w:val="003A3AEA"/>
    <w:rsid w:val="003A3B3C"/>
    <w:rsid w:val="003A3C9B"/>
    <w:rsid w:val="003A3DB2"/>
    <w:rsid w:val="003A40D2"/>
    <w:rsid w:val="003A434B"/>
    <w:rsid w:val="003A493D"/>
    <w:rsid w:val="003A4B67"/>
    <w:rsid w:val="003A50CB"/>
    <w:rsid w:val="003A5110"/>
    <w:rsid w:val="003A51F7"/>
    <w:rsid w:val="003A5434"/>
    <w:rsid w:val="003A5A6C"/>
    <w:rsid w:val="003A5CF3"/>
    <w:rsid w:val="003A5DF2"/>
    <w:rsid w:val="003A6719"/>
    <w:rsid w:val="003A6805"/>
    <w:rsid w:val="003A688D"/>
    <w:rsid w:val="003A69AA"/>
    <w:rsid w:val="003A69C5"/>
    <w:rsid w:val="003A6B48"/>
    <w:rsid w:val="003A6D54"/>
    <w:rsid w:val="003A6E77"/>
    <w:rsid w:val="003A6FE0"/>
    <w:rsid w:val="003A70D7"/>
    <w:rsid w:val="003A71ED"/>
    <w:rsid w:val="003A7466"/>
    <w:rsid w:val="003A74DD"/>
    <w:rsid w:val="003A74F0"/>
    <w:rsid w:val="003A75A7"/>
    <w:rsid w:val="003A75D5"/>
    <w:rsid w:val="003A7632"/>
    <w:rsid w:val="003A7693"/>
    <w:rsid w:val="003A78F7"/>
    <w:rsid w:val="003A795A"/>
    <w:rsid w:val="003A7A50"/>
    <w:rsid w:val="003A7B55"/>
    <w:rsid w:val="003A7BCA"/>
    <w:rsid w:val="003A7BDC"/>
    <w:rsid w:val="003B083A"/>
    <w:rsid w:val="003B088F"/>
    <w:rsid w:val="003B0994"/>
    <w:rsid w:val="003B0A91"/>
    <w:rsid w:val="003B0D13"/>
    <w:rsid w:val="003B0E63"/>
    <w:rsid w:val="003B1350"/>
    <w:rsid w:val="003B1358"/>
    <w:rsid w:val="003B1C30"/>
    <w:rsid w:val="003B1E38"/>
    <w:rsid w:val="003B24F4"/>
    <w:rsid w:val="003B25D4"/>
    <w:rsid w:val="003B2649"/>
    <w:rsid w:val="003B27DD"/>
    <w:rsid w:val="003B2803"/>
    <w:rsid w:val="003B2A1B"/>
    <w:rsid w:val="003B2E65"/>
    <w:rsid w:val="003B2EA3"/>
    <w:rsid w:val="003B30AF"/>
    <w:rsid w:val="003B3539"/>
    <w:rsid w:val="003B38B6"/>
    <w:rsid w:val="003B39BC"/>
    <w:rsid w:val="003B3AC8"/>
    <w:rsid w:val="003B3F95"/>
    <w:rsid w:val="003B43D0"/>
    <w:rsid w:val="003B4447"/>
    <w:rsid w:val="003B45D7"/>
    <w:rsid w:val="003B4617"/>
    <w:rsid w:val="003B4756"/>
    <w:rsid w:val="003B4764"/>
    <w:rsid w:val="003B48D6"/>
    <w:rsid w:val="003B4935"/>
    <w:rsid w:val="003B4A4D"/>
    <w:rsid w:val="003B4D63"/>
    <w:rsid w:val="003B4E30"/>
    <w:rsid w:val="003B4FCA"/>
    <w:rsid w:val="003B5225"/>
    <w:rsid w:val="003B557C"/>
    <w:rsid w:val="003B563B"/>
    <w:rsid w:val="003B570A"/>
    <w:rsid w:val="003B5AFA"/>
    <w:rsid w:val="003B5BCC"/>
    <w:rsid w:val="003B63B0"/>
    <w:rsid w:val="003B6670"/>
    <w:rsid w:val="003B6809"/>
    <w:rsid w:val="003B6865"/>
    <w:rsid w:val="003B6949"/>
    <w:rsid w:val="003B696A"/>
    <w:rsid w:val="003B6A8F"/>
    <w:rsid w:val="003B6D9F"/>
    <w:rsid w:val="003B6F8E"/>
    <w:rsid w:val="003B730C"/>
    <w:rsid w:val="003B75D1"/>
    <w:rsid w:val="003B7988"/>
    <w:rsid w:val="003B7BA2"/>
    <w:rsid w:val="003B7F62"/>
    <w:rsid w:val="003C0381"/>
    <w:rsid w:val="003C03CD"/>
    <w:rsid w:val="003C0417"/>
    <w:rsid w:val="003C0467"/>
    <w:rsid w:val="003C0869"/>
    <w:rsid w:val="003C0B04"/>
    <w:rsid w:val="003C0B58"/>
    <w:rsid w:val="003C0BE8"/>
    <w:rsid w:val="003C0C1D"/>
    <w:rsid w:val="003C0E10"/>
    <w:rsid w:val="003C1152"/>
    <w:rsid w:val="003C14DB"/>
    <w:rsid w:val="003C1579"/>
    <w:rsid w:val="003C1654"/>
    <w:rsid w:val="003C17E3"/>
    <w:rsid w:val="003C17F6"/>
    <w:rsid w:val="003C19D8"/>
    <w:rsid w:val="003C1B37"/>
    <w:rsid w:val="003C1CD9"/>
    <w:rsid w:val="003C1D87"/>
    <w:rsid w:val="003C2123"/>
    <w:rsid w:val="003C2174"/>
    <w:rsid w:val="003C2341"/>
    <w:rsid w:val="003C23B2"/>
    <w:rsid w:val="003C25AB"/>
    <w:rsid w:val="003C26E9"/>
    <w:rsid w:val="003C2971"/>
    <w:rsid w:val="003C2B46"/>
    <w:rsid w:val="003C3024"/>
    <w:rsid w:val="003C3080"/>
    <w:rsid w:val="003C3135"/>
    <w:rsid w:val="003C315A"/>
    <w:rsid w:val="003C326C"/>
    <w:rsid w:val="003C3289"/>
    <w:rsid w:val="003C32C4"/>
    <w:rsid w:val="003C350B"/>
    <w:rsid w:val="003C36FD"/>
    <w:rsid w:val="003C3946"/>
    <w:rsid w:val="003C39DE"/>
    <w:rsid w:val="003C3A8F"/>
    <w:rsid w:val="003C3B1D"/>
    <w:rsid w:val="003C3ECD"/>
    <w:rsid w:val="003C41AC"/>
    <w:rsid w:val="003C41E0"/>
    <w:rsid w:val="003C4343"/>
    <w:rsid w:val="003C4392"/>
    <w:rsid w:val="003C4787"/>
    <w:rsid w:val="003C4AD3"/>
    <w:rsid w:val="003C5335"/>
    <w:rsid w:val="003C56A0"/>
    <w:rsid w:val="003C5BD8"/>
    <w:rsid w:val="003C65FB"/>
    <w:rsid w:val="003C664A"/>
    <w:rsid w:val="003C6772"/>
    <w:rsid w:val="003C67A5"/>
    <w:rsid w:val="003C6C06"/>
    <w:rsid w:val="003C6C23"/>
    <w:rsid w:val="003C6C80"/>
    <w:rsid w:val="003C6D92"/>
    <w:rsid w:val="003C6E96"/>
    <w:rsid w:val="003C6F59"/>
    <w:rsid w:val="003C6FF8"/>
    <w:rsid w:val="003C70BB"/>
    <w:rsid w:val="003C7381"/>
    <w:rsid w:val="003C79CD"/>
    <w:rsid w:val="003C7BC9"/>
    <w:rsid w:val="003C7D64"/>
    <w:rsid w:val="003C7FA3"/>
    <w:rsid w:val="003D019F"/>
    <w:rsid w:val="003D0371"/>
    <w:rsid w:val="003D0373"/>
    <w:rsid w:val="003D060B"/>
    <w:rsid w:val="003D069B"/>
    <w:rsid w:val="003D074B"/>
    <w:rsid w:val="003D08FB"/>
    <w:rsid w:val="003D09AA"/>
    <w:rsid w:val="003D0C57"/>
    <w:rsid w:val="003D1380"/>
    <w:rsid w:val="003D1991"/>
    <w:rsid w:val="003D1A0A"/>
    <w:rsid w:val="003D1A9C"/>
    <w:rsid w:val="003D20C7"/>
    <w:rsid w:val="003D25BB"/>
    <w:rsid w:val="003D25E7"/>
    <w:rsid w:val="003D2622"/>
    <w:rsid w:val="003D34CD"/>
    <w:rsid w:val="003D3610"/>
    <w:rsid w:val="003D392C"/>
    <w:rsid w:val="003D3AAB"/>
    <w:rsid w:val="003D3BA1"/>
    <w:rsid w:val="003D3CD1"/>
    <w:rsid w:val="003D4090"/>
    <w:rsid w:val="003D421F"/>
    <w:rsid w:val="003D4B2F"/>
    <w:rsid w:val="003D4CCF"/>
    <w:rsid w:val="003D4D48"/>
    <w:rsid w:val="003D4ED5"/>
    <w:rsid w:val="003D5647"/>
    <w:rsid w:val="003D5688"/>
    <w:rsid w:val="003D56D9"/>
    <w:rsid w:val="003D57DC"/>
    <w:rsid w:val="003D58B3"/>
    <w:rsid w:val="003D5994"/>
    <w:rsid w:val="003D5B25"/>
    <w:rsid w:val="003D5CEC"/>
    <w:rsid w:val="003D5F2D"/>
    <w:rsid w:val="003D6223"/>
    <w:rsid w:val="003D64EB"/>
    <w:rsid w:val="003D6735"/>
    <w:rsid w:val="003D6906"/>
    <w:rsid w:val="003D6BF9"/>
    <w:rsid w:val="003D7055"/>
    <w:rsid w:val="003D7239"/>
    <w:rsid w:val="003D7422"/>
    <w:rsid w:val="003D79F1"/>
    <w:rsid w:val="003D7DE3"/>
    <w:rsid w:val="003D7E2C"/>
    <w:rsid w:val="003E0441"/>
    <w:rsid w:val="003E0466"/>
    <w:rsid w:val="003E04FD"/>
    <w:rsid w:val="003E0646"/>
    <w:rsid w:val="003E0BBB"/>
    <w:rsid w:val="003E0BBC"/>
    <w:rsid w:val="003E0EEE"/>
    <w:rsid w:val="003E118A"/>
    <w:rsid w:val="003E11B4"/>
    <w:rsid w:val="003E11EE"/>
    <w:rsid w:val="003E1395"/>
    <w:rsid w:val="003E13AC"/>
    <w:rsid w:val="003E1408"/>
    <w:rsid w:val="003E1576"/>
    <w:rsid w:val="003E165C"/>
    <w:rsid w:val="003E188C"/>
    <w:rsid w:val="003E1CE9"/>
    <w:rsid w:val="003E1CFB"/>
    <w:rsid w:val="003E1D63"/>
    <w:rsid w:val="003E1E84"/>
    <w:rsid w:val="003E24F9"/>
    <w:rsid w:val="003E2833"/>
    <w:rsid w:val="003E2B50"/>
    <w:rsid w:val="003E2B81"/>
    <w:rsid w:val="003E2C32"/>
    <w:rsid w:val="003E2D85"/>
    <w:rsid w:val="003E2E6B"/>
    <w:rsid w:val="003E2EFA"/>
    <w:rsid w:val="003E3412"/>
    <w:rsid w:val="003E3510"/>
    <w:rsid w:val="003E3517"/>
    <w:rsid w:val="003E3799"/>
    <w:rsid w:val="003E38F7"/>
    <w:rsid w:val="003E39B9"/>
    <w:rsid w:val="003E3A48"/>
    <w:rsid w:val="003E3C43"/>
    <w:rsid w:val="003E3FEA"/>
    <w:rsid w:val="003E409D"/>
    <w:rsid w:val="003E41D4"/>
    <w:rsid w:val="003E43D7"/>
    <w:rsid w:val="003E46F3"/>
    <w:rsid w:val="003E47F4"/>
    <w:rsid w:val="003E4921"/>
    <w:rsid w:val="003E4A88"/>
    <w:rsid w:val="003E4DD0"/>
    <w:rsid w:val="003E4E1B"/>
    <w:rsid w:val="003E4EE1"/>
    <w:rsid w:val="003E51DC"/>
    <w:rsid w:val="003E5227"/>
    <w:rsid w:val="003E5302"/>
    <w:rsid w:val="003E585A"/>
    <w:rsid w:val="003E58E6"/>
    <w:rsid w:val="003E595E"/>
    <w:rsid w:val="003E5F72"/>
    <w:rsid w:val="003E5F79"/>
    <w:rsid w:val="003E60D5"/>
    <w:rsid w:val="003E6680"/>
    <w:rsid w:val="003E68CC"/>
    <w:rsid w:val="003E6B31"/>
    <w:rsid w:val="003E6BC8"/>
    <w:rsid w:val="003E6C41"/>
    <w:rsid w:val="003E6DE3"/>
    <w:rsid w:val="003E722A"/>
    <w:rsid w:val="003E7271"/>
    <w:rsid w:val="003E766E"/>
    <w:rsid w:val="003E774D"/>
    <w:rsid w:val="003E7922"/>
    <w:rsid w:val="003E7967"/>
    <w:rsid w:val="003E7A59"/>
    <w:rsid w:val="003E7AC7"/>
    <w:rsid w:val="003E7CA9"/>
    <w:rsid w:val="003E7D3A"/>
    <w:rsid w:val="003E7E7E"/>
    <w:rsid w:val="003F00C4"/>
    <w:rsid w:val="003F068D"/>
    <w:rsid w:val="003F0754"/>
    <w:rsid w:val="003F0838"/>
    <w:rsid w:val="003F08E0"/>
    <w:rsid w:val="003F09AB"/>
    <w:rsid w:val="003F0BD7"/>
    <w:rsid w:val="003F0E51"/>
    <w:rsid w:val="003F0F19"/>
    <w:rsid w:val="003F0F2F"/>
    <w:rsid w:val="003F1191"/>
    <w:rsid w:val="003F1411"/>
    <w:rsid w:val="003F15C8"/>
    <w:rsid w:val="003F18F9"/>
    <w:rsid w:val="003F1D5F"/>
    <w:rsid w:val="003F1E70"/>
    <w:rsid w:val="003F2026"/>
    <w:rsid w:val="003F2051"/>
    <w:rsid w:val="003F251B"/>
    <w:rsid w:val="003F2578"/>
    <w:rsid w:val="003F265A"/>
    <w:rsid w:val="003F2CE1"/>
    <w:rsid w:val="003F2D6A"/>
    <w:rsid w:val="003F2E4A"/>
    <w:rsid w:val="003F2F35"/>
    <w:rsid w:val="003F30F6"/>
    <w:rsid w:val="003F3206"/>
    <w:rsid w:val="003F36DC"/>
    <w:rsid w:val="003F37F4"/>
    <w:rsid w:val="003F3B2F"/>
    <w:rsid w:val="003F3C00"/>
    <w:rsid w:val="003F3C77"/>
    <w:rsid w:val="003F3CEE"/>
    <w:rsid w:val="003F3E74"/>
    <w:rsid w:val="003F3EEB"/>
    <w:rsid w:val="003F482F"/>
    <w:rsid w:val="003F496F"/>
    <w:rsid w:val="003F5096"/>
    <w:rsid w:val="003F5A2C"/>
    <w:rsid w:val="003F5E0D"/>
    <w:rsid w:val="003F5E40"/>
    <w:rsid w:val="003F5F1D"/>
    <w:rsid w:val="003F6035"/>
    <w:rsid w:val="003F60B4"/>
    <w:rsid w:val="003F614E"/>
    <w:rsid w:val="003F6687"/>
    <w:rsid w:val="003F67B9"/>
    <w:rsid w:val="003F6A3B"/>
    <w:rsid w:val="003F6D94"/>
    <w:rsid w:val="003F6DA0"/>
    <w:rsid w:val="003F6F6D"/>
    <w:rsid w:val="003F703A"/>
    <w:rsid w:val="003F7429"/>
    <w:rsid w:val="003F754F"/>
    <w:rsid w:val="003F75BD"/>
    <w:rsid w:val="003F780C"/>
    <w:rsid w:val="003F78C0"/>
    <w:rsid w:val="003F7BF5"/>
    <w:rsid w:val="003F7FD4"/>
    <w:rsid w:val="004000EE"/>
    <w:rsid w:val="00400D0E"/>
    <w:rsid w:val="00400EF7"/>
    <w:rsid w:val="00400F8F"/>
    <w:rsid w:val="00401254"/>
    <w:rsid w:val="004012AB"/>
    <w:rsid w:val="00401379"/>
    <w:rsid w:val="00401428"/>
    <w:rsid w:val="0040142E"/>
    <w:rsid w:val="00401497"/>
    <w:rsid w:val="004015DA"/>
    <w:rsid w:val="0040161D"/>
    <w:rsid w:val="004016B9"/>
    <w:rsid w:val="004016F4"/>
    <w:rsid w:val="00401722"/>
    <w:rsid w:val="00401848"/>
    <w:rsid w:val="00401888"/>
    <w:rsid w:val="00401D1C"/>
    <w:rsid w:val="00401FAA"/>
    <w:rsid w:val="004028D0"/>
    <w:rsid w:val="00402D15"/>
    <w:rsid w:val="00402E86"/>
    <w:rsid w:val="00403274"/>
    <w:rsid w:val="00403277"/>
    <w:rsid w:val="00403319"/>
    <w:rsid w:val="00403437"/>
    <w:rsid w:val="004036B7"/>
    <w:rsid w:val="004036E8"/>
    <w:rsid w:val="00403B49"/>
    <w:rsid w:val="00403C20"/>
    <w:rsid w:val="00403C82"/>
    <w:rsid w:val="0040406C"/>
    <w:rsid w:val="004041C2"/>
    <w:rsid w:val="00404465"/>
    <w:rsid w:val="004047E4"/>
    <w:rsid w:val="00404D8B"/>
    <w:rsid w:val="0040538C"/>
    <w:rsid w:val="00405483"/>
    <w:rsid w:val="004054C5"/>
    <w:rsid w:val="00405A9A"/>
    <w:rsid w:val="00405CE1"/>
    <w:rsid w:val="00406014"/>
    <w:rsid w:val="0040602F"/>
    <w:rsid w:val="0040655A"/>
    <w:rsid w:val="0040662B"/>
    <w:rsid w:val="004066C2"/>
    <w:rsid w:val="00406CFD"/>
    <w:rsid w:val="00406F08"/>
    <w:rsid w:val="0040703F"/>
    <w:rsid w:val="004077E9"/>
    <w:rsid w:val="00407989"/>
    <w:rsid w:val="00407CD3"/>
    <w:rsid w:val="0041016F"/>
    <w:rsid w:val="00410272"/>
    <w:rsid w:val="0041030B"/>
    <w:rsid w:val="00410A51"/>
    <w:rsid w:val="00410C7B"/>
    <w:rsid w:val="00410E34"/>
    <w:rsid w:val="00411033"/>
    <w:rsid w:val="00411057"/>
    <w:rsid w:val="00411088"/>
    <w:rsid w:val="004112DE"/>
    <w:rsid w:val="00411930"/>
    <w:rsid w:val="00411BB0"/>
    <w:rsid w:val="00411D87"/>
    <w:rsid w:val="00411F62"/>
    <w:rsid w:val="004121E3"/>
    <w:rsid w:val="00412234"/>
    <w:rsid w:val="00412721"/>
    <w:rsid w:val="00412983"/>
    <w:rsid w:val="00412A13"/>
    <w:rsid w:val="00412E48"/>
    <w:rsid w:val="004131DA"/>
    <w:rsid w:val="00413264"/>
    <w:rsid w:val="0041347F"/>
    <w:rsid w:val="00413F3F"/>
    <w:rsid w:val="0041418D"/>
    <w:rsid w:val="004143A4"/>
    <w:rsid w:val="00414520"/>
    <w:rsid w:val="00414734"/>
    <w:rsid w:val="004147CF"/>
    <w:rsid w:val="00414AC5"/>
    <w:rsid w:val="004152A9"/>
    <w:rsid w:val="00415337"/>
    <w:rsid w:val="004154FC"/>
    <w:rsid w:val="00415594"/>
    <w:rsid w:val="00415F53"/>
    <w:rsid w:val="00415F6A"/>
    <w:rsid w:val="0041607D"/>
    <w:rsid w:val="004162DD"/>
    <w:rsid w:val="0041649E"/>
    <w:rsid w:val="00416536"/>
    <w:rsid w:val="00416579"/>
    <w:rsid w:val="00416887"/>
    <w:rsid w:val="0041694B"/>
    <w:rsid w:val="00416994"/>
    <w:rsid w:val="00416AAD"/>
    <w:rsid w:val="00416ACF"/>
    <w:rsid w:val="00416CFF"/>
    <w:rsid w:val="004172A6"/>
    <w:rsid w:val="00417765"/>
    <w:rsid w:val="00417CD9"/>
    <w:rsid w:val="00417EE5"/>
    <w:rsid w:val="0042012E"/>
    <w:rsid w:val="004207E4"/>
    <w:rsid w:val="00420951"/>
    <w:rsid w:val="00420C19"/>
    <w:rsid w:val="00420C95"/>
    <w:rsid w:val="004210FB"/>
    <w:rsid w:val="00421350"/>
    <w:rsid w:val="0042148F"/>
    <w:rsid w:val="004215D6"/>
    <w:rsid w:val="0042164A"/>
    <w:rsid w:val="00421BD5"/>
    <w:rsid w:val="00421FC4"/>
    <w:rsid w:val="00422027"/>
    <w:rsid w:val="00422252"/>
    <w:rsid w:val="00422543"/>
    <w:rsid w:val="0042254E"/>
    <w:rsid w:val="00422569"/>
    <w:rsid w:val="00422715"/>
    <w:rsid w:val="0042271F"/>
    <w:rsid w:val="004227B1"/>
    <w:rsid w:val="00422BAA"/>
    <w:rsid w:val="00422CB3"/>
    <w:rsid w:val="00422D29"/>
    <w:rsid w:val="00422DC9"/>
    <w:rsid w:val="00422FD2"/>
    <w:rsid w:val="0042301F"/>
    <w:rsid w:val="004231E4"/>
    <w:rsid w:val="004234DD"/>
    <w:rsid w:val="004234F5"/>
    <w:rsid w:val="00423549"/>
    <w:rsid w:val="0042358D"/>
    <w:rsid w:val="004238C8"/>
    <w:rsid w:val="00423BCC"/>
    <w:rsid w:val="00423EDC"/>
    <w:rsid w:val="00424220"/>
    <w:rsid w:val="004243FE"/>
    <w:rsid w:val="0042453A"/>
    <w:rsid w:val="004246F2"/>
    <w:rsid w:val="004247E8"/>
    <w:rsid w:val="00424E07"/>
    <w:rsid w:val="00425286"/>
    <w:rsid w:val="00425AF1"/>
    <w:rsid w:val="00425B0C"/>
    <w:rsid w:val="00425CC7"/>
    <w:rsid w:val="00425CE8"/>
    <w:rsid w:val="00425D13"/>
    <w:rsid w:val="00425EC3"/>
    <w:rsid w:val="00426276"/>
    <w:rsid w:val="00426355"/>
    <w:rsid w:val="00426772"/>
    <w:rsid w:val="00426B02"/>
    <w:rsid w:val="00426FE1"/>
    <w:rsid w:val="00427002"/>
    <w:rsid w:val="004273BF"/>
    <w:rsid w:val="00427850"/>
    <w:rsid w:val="0042791B"/>
    <w:rsid w:val="00427AC2"/>
    <w:rsid w:val="00427DE1"/>
    <w:rsid w:val="004302A1"/>
    <w:rsid w:val="00430383"/>
    <w:rsid w:val="0043039C"/>
    <w:rsid w:val="0043055A"/>
    <w:rsid w:val="004305B1"/>
    <w:rsid w:val="00430622"/>
    <w:rsid w:val="00430BB7"/>
    <w:rsid w:val="0043129A"/>
    <w:rsid w:val="00431794"/>
    <w:rsid w:val="00431966"/>
    <w:rsid w:val="004319DB"/>
    <w:rsid w:val="00431A0D"/>
    <w:rsid w:val="00431BA0"/>
    <w:rsid w:val="00431E1A"/>
    <w:rsid w:val="00431E9C"/>
    <w:rsid w:val="00432624"/>
    <w:rsid w:val="00432753"/>
    <w:rsid w:val="00432A62"/>
    <w:rsid w:val="00432AD6"/>
    <w:rsid w:val="00432C5A"/>
    <w:rsid w:val="00432D17"/>
    <w:rsid w:val="00433164"/>
    <w:rsid w:val="0043335A"/>
    <w:rsid w:val="004335CD"/>
    <w:rsid w:val="004337C2"/>
    <w:rsid w:val="004338F1"/>
    <w:rsid w:val="00433DD8"/>
    <w:rsid w:val="0043407C"/>
    <w:rsid w:val="00434099"/>
    <w:rsid w:val="00434184"/>
    <w:rsid w:val="00434214"/>
    <w:rsid w:val="00434B26"/>
    <w:rsid w:val="00434E59"/>
    <w:rsid w:val="00434F1F"/>
    <w:rsid w:val="0043506B"/>
    <w:rsid w:val="004353DF"/>
    <w:rsid w:val="004354D1"/>
    <w:rsid w:val="0043568B"/>
    <w:rsid w:val="004356C1"/>
    <w:rsid w:val="00435931"/>
    <w:rsid w:val="00435A45"/>
    <w:rsid w:val="00435AC3"/>
    <w:rsid w:val="00435B8F"/>
    <w:rsid w:val="0043680F"/>
    <w:rsid w:val="00436956"/>
    <w:rsid w:val="00437221"/>
    <w:rsid w:val="00437552"/>
    <w:rsid w:val="004376E8"/>
    <w:rsid w:val="00437785"/>
    <w:rsid w:val="00437D9C"/>
    <w:rsid w:val="00440013"/>
    <w:rsid w:val="00440537"/>
    <w:rsid w:val="00440845"/>
    <w:rsid w:val="0044108D"/>
    <w:rsid w:val="0044128A"/>
    <w:rsid w:val="0044136A"/>
    <w:rsid w:val="00441AB1"/>
    <w:rsid w:val="00441EF7"/>
    <w:rsid w:val="00441F3C"/>
    <w:rsid w:val="00441FE6"/>
    <w:rsid w:val="00442295"/>
    <w:rsid w:val="00442621"/>
    <w:rsid w:val="0044269C"/>
    <w:rsid w:val="00442933"/>
    <w:rsid w:val="00443258"/>
    <w:rsid w:val="00443565"/>
    <w:rsid w:val="00443604"/>
    <w:rsid w:val="00443C38"/>
    <w:rsid w:val="00443C7A"/>
    <w:rsid w:val="00443CA9"/>
    <w:rsid w:val="00443D7B"/>
    <w:rsid w:val="00443F1C"/>
    <w:rsid w:val="004440DD"/>
    <w:rsid w:val="004447A5"/>
    <w:rsid w:val="00444882"/>
    <w:rsid w:val="00444C88"/>
    <w:rsid w:val="00444DEB"/>
    <w:rsid w:val="00444E59"/>
    <w:rsid w:val="004450B7"/>
    <w:rsid w:val="00445189"/>
    <w:rsid w:val="004451D2"/>
    <w:rsid w:val="004453AB"/>
    <w:rsid w:val="00445422"/>
    <w:rsid w:val="0044547E"/>
    <w:rsid w:val="004456AC"/>
    <w:rsid w:val="0044596C"/>
    <w:rsid w:val="00445ACA"/>
    <w:rsid w:val="00445FEC"/>
    <w:rsid w:val="00446281"/>
    <w:rsid w:val="0044650C"/>
    <w:rsid w:val="00446532"/>
    <w:rsid w:val="00446A75"/>
    <w:rsid w:val="00446C94"/>
    <w:rsid w:val="00446F56"/>
    <w:rsid w:val="00447010"/>
    <w:rsid w:val="004475AB"/>
    <w:rsid w:val="0044771A"/>
    <w:rsid w:val="0044785F"/>
    <w:rsid w:val="004478A4"/>
    <w:rsid w:val="00447912"/>
    <w:rsid w:val="00447B2F"/>
    <w:rsid w:val="00447D39"/>
    <w:rsid w:val="00447DC6"/>
    <w:rsid w:val="0045007E"/>
    <w:rsid w:val="004503E3"/>
    <w:rsid w:val="0045047C"/>
    <w:rsid w:val="00450525"/>
    <w:rsid w:val="00450663"/>
    <w:rsid w:val="00450A5F"/>
    <w:rsid w:val="00450A67"/>
    <w:rsid w:val="004512BE"/>
    <w:rsid w:val="004513A4"/>
    <w:rsid w:val="004514B6"/>
    <w:rsid w:val="00451641"/>
    <w:rsid w:val="0045183F"/>
    <w:rsid w:val="0045185C"/>
    <w:rsid w:val="00451922"/>
    <w:rsid w:val="00451B56"/>
    <w:rsid w:val="00451B94"/>
    <w:rsid w:val="00451CD0"/>
    <w:rsid w:val="00451D6B"/>
    <w:rsid w:val="00451DDF"/>
    <w:rsid w:val="00451E62"/>
    <w:rsid w:val="00451F41"/>
    <w:rsid w:val="004520A9"/>
    <w:rsid w:val="004520B9"/>
    <w:rsid w:val="004526B3"/>
    <w:rsid w:val="00452CF6"/>
    <w:rsid w:val="00452D95"/>
    <w:rsid w:val="00452DE8"/>
    <w:rsid w:val="00453004"/>
    <w:rsid w:val="00453045"/>
    <w:rsid w:val="004532E7"/>
    <w:rsid w:val="004533BA"/>
    <w:rsid w:val="00453467"/>
    <w:rsid w:val="004534C9"/>
    <w:rsid w:val="004537ED"/>
    <w:rsid w:val="0045381B"/>
    <w:rsid w:val="00453D26"/>
    <w:rsid w:val="00453F22"/>
    <w:rsid w:val="00454313"/>
    <w:rsid w:val="0045433A"/>
    <w:rsid w:val="004545E0"/>
    <w:rsid w:val="0045481E"/>
    <w:rsid w:val="004548F7"/>
    <w:rsid w:val="00454E6B"/>
    <w:rsid w:val="00454F14"/>
    <w:rsid w:val="00454F45"/>
    <w:rsid w:val="00455168"/>
    <w:rsid w:val="0045521E"/>
    <w:rsid w:val="004553E7"/>
    <w:rsid w:val="004555D1"/>
    <w:rsid w:val="00455902"/>
    <w:rsid w:val="00455925"/>
    <w:rsid w:val="00455AFD"/>
    <w:rsid w:val="00455CC9"/>
    <w:rsid w:val="00455D27"/>
    <w:rsid w:val="00455DD7"/>
    <w:rsid w:val="00455E2C"/>
    <w:rsid w:val="0045611C"/>
    <w:rsid w:val="0045624D"/>
    <w:rsid w:val="004564AC"/>
    <w:rsid w:val="004570FD"/>
    <w:rsid w:val="004571D5"/>
    <w:rsid w:val="0045770A"/>
    <w:rsid w:val="00457B2F"/>
    <w:rsid w:val="00457B93"/>
    <w:rsid w:val="00457CAE"/>
    <w:rsid w:val="00457EB6"/>
    <w:rsid w:val="00460025"/>
    <w:rsid w:val="00460079"/>
    <w:rsid w:val="004601F4"/>
    <w:rsid w:val="0046041F"/>
    <w:rsid w:val="00460426"/>
    <w:rsid w:val="004607D1"/>
    <w:rsid w:val="004608E6"/>
    <w:rsid w:val="00460B44"/>
    <w:rsid w:val="00460EAA"/>
    <w:rsid w:val="00460F8C"/>
    <w:rsid w:val="00460F9E"/>
    <w:rsid w:val="00461312"/>
    <w:rsid w:val="00461496"/>
    <w:rsid w:val="0046149E"/>
    <w:rsid w:val="0046168D"/>
    <w:rsid w:val="0046180E"/>
    <w:rsid w:val="00461938"/>
    <w:rsid w:val="00461A9A"/>
    <w:rsid w:val="00461C25"/>
    <w:rsid w:val="004620CB"/>
    <w:rsid w:val="00462839"/>
    <w:rsid w:val="00462924"/>
    <w:rsid w:val="004629B0"/>
    <w:rsid w:val="00462B04"/>
    <w:rsid w:val="00462C28"/>
    <w:rsid w:val="00462C6A"/>
    <w:rsid w:val="00462E53"/>
    <w:rsid w:val="00462EFD"/>
    <w:rsid w:val="0046309B"/>
    <w:rsid w:val="004630F0"/>
    <w:rsid w:val="00463228"/>
    <w:rsid w:val="004635E2"/>
    <w:rsid w:val="0046364F"/>
    <w:rsid w:val="004639C2"/>
    <w:rsid w:val="00463BE0"/>
    <w:rsid w:val="00463DB7"/>
    <w:rsid w:val="00463E84"/>
    <w:rsid w:val="004640AE"/>
    <w:rsid w:val="0046412A"/>
    <w:rsid w:val="004642B4"/>
    <w:rsid w:val="00464914"/>
    <w:rsid w:val="00464BAD"/>
    <w:rsid w:val="00464C38"/>
    <w:rsid w:val="00464EB9"/>
    <w:rsid w:val="00464F74"/>
    <w:rsid w:val="004656DE"/>
    <w:rsid w:val="0046587A"/>
    <w:rsid w:val="00466D2D"/>
    <w:rsid w:val="00466D61"/>
    <w:rsid w:val="00466DE2"/>
    <w:rsid w:val="00466FE7"/>
    <w:rsid w:val="00467008"/>
    <w:rsid w:val="004670D0"/>
    <w:rsid w:val="0046735B"/>
    <w:rsid w:val="004675BA"/>
    <w:rsid w:val="00467802"/>
    <w:rsid w:val="004678B5"/>
    <w:rsid w:val="004678EB"/>
    <w:rsid w:val="00467BF4"/>
    <w:rsid w:val="00467D20"/>
    <w:rsid w:val="00467E48"/>
    <w:rsid w:val="00467F29"/>
    <w:rsid w:val="0047014A"/>
    <w:rsid w:val="0047014F"/>
    <w:rsid w:val="00470272"/>
    <w:rsid w:val="00470278"/>
    <w:rsid w:val="00470439"/>
    <w:rsid w:val="004704E7"/>
    <w:rsid w:val="00470701"/>
    <w:rsid w:val="00470805"/>
    <w:rsid w:val="00470A7A"/>
    <w:rsid w:val="00470E42"/>
    <w:rsid w:val="00470F26"/>
    <w:rsid w:val="00470F42"/>
    <w:rsid w:val="0047145A"/>
    <w:rsid w:val="00471814"/>
    <w:rsid w:val="00471912"/>
    <w:rsid w:val="00471A8F"/>
    <w:rsid w:val="00471BA7"/>
    <w:rsid w:val="00471FAF"/>
    <w:rsid w:val="0047252F"/>
    <w:rsid w:val="004728DC"/>
    <w:rsid w:val="00472B53"/>
    <w:rsid w:val="00473010"/>
    <w:rsid w:val="00473170"/>
    <w:rsid w:val="00473492"/>
    <w:rsid w:val="0047352A"/>
    <w:rsid w:val="00473901"/>
    <w:rsid w:val="00473A76"/>
    <w:rsid w:val="00473AAB"/>
    <w:rsid w:val="00473BE8"/>
    <w:rsid w:val="00473CE5"/>
    <w:rsid w:val="00473F1C"/>
    <w:rsid w:val="00473FCA"/>
    <w:rsid w:val="00474043"/>
    <w:rsid w:val="00474165"/>
    <w:rsid w:val="004741DD"/>
    <w:rsid w:val="0047430E"/>
    <w:rsid w:val="00474413"/>
    <w:rsid w:val="00474531"/>
    <w:rsid w:val="0047456C"/>
    <w:rsid w:val="004745E1"/>
    <w:rsid w:val="0047487D"/>
    <w:rsid w:val="00474C2F"/>
    <w:rsid w:val="00474C60"/>
    <w:rsid w:val="00474EEF"/>
    <w:rsid w:val="00474FC5"/>
    <w:rsid w:val="00475266"/>
    <w:rsid w:val="004755DE"/>
    <w:rsid w:val="00475A7D"/>
    <w:rsid w:val="00475E2B"/>
    <w:rsid w:val="00475EFD"/>
    <w:rsid w:val="00475F63"/>
    <w:rsid w:val="00475FD1"/>
    <w:rsid w:val="0047603C"/>
    <w:rsid w:val="004761B4"/>
    <w:rsid w:val="00476263"/>
    <w:rsid w:val="004762FD"/>
    <w:rsid w:val="004764C4"/>
    <w:rsid w:val="00476E19"/>
    <w:rsid w:val="00476EC2"/>
    <w:rsid w:val="004773E9"/>
    <w:rsid w:val="004774B1"/>
    <w:rsid w:val="00477900"/>
    <w:rsid w:val="00477BDA"/>
    <w:rsid w:val="00477BE9"/>
    <w:rsid w:val="00477C6F"/>
    <w:rsid w:val="00480078"/>
    <w:rsid w:val="004804B8"/>
    <w:rsid w:val="004804E5"/>
    <w:rsid w:val="004807D0"/>
    <w:rsid w:val="00480CD8"/>
    <w:rsid w:val="00481109"/>
    <w:rsid w:val="00481377"/>
    <w:rsid w:val="004816E7"/>
    <w:rsid w:val="00481875"/>
    <w:rsid w:val="00481C53"/>
    <w:rsid w:val="0048247B"/>
    <w:rsid w:val="0048281A"/>
    <w:rsid w:val="004829D3"/>
    <w:rsid w:val="00482A58"/>
    <w:rsid w:val="00482B8F"/>
    <w:rsid w:val="0048326D"/>
    <w:rsid w:val="00483343"/>
    <w:rsid w:val="00483499"/>
    <w:rsid w:val="00483522"/>
    <w:rsid w:val="0048362E"/>
    <w:rsid w:val="0048364A"/>
    <w:rsid w:val="0048399C"/>
    <w:rsid w:val="004839A5"/>
    <w:rsid w:val="004839C7"/>
    <w:rsid w:val="00483B48"/>
    <w:rsid w:val="00483BAC"/>
    <w:rsid w:val="00483EEE"/>
    <w:rsid w:val="00484650"/>
    <w:rsid w:val="0048484D"/>
    <w:rsid w:val="00484B2A"/>
    <w:rsid w:val="00484CDD"/>
    <w:rsid w:val="00484F21"/>
    <w:rsid w:val="004850AA"/>
    <w:rsid w:val="0048511E"/>
    <w:rsid w:val="004851EC"/>
    <w:rsid w:val="00485323"/>
    <w:rsid w:val="00485515"/>
    <w:rsid w:val="00485727"/>
    <w:rsid w:val="004859A0"/>
    <w:rsid w:val="00485B09"/>
    <w:rsid w:val="00485C9A"/>
    <w:rsid w:val="00485D7D"/>
    <w:rsid w:val="00485DB0"/>
    <w:rsid w:val="004861ED"/>
    <w:rsid w:val="0048665B"/>
    <w:rsid w:val="0048667E"/>
    <w:rsid w:val="004867BC"/>
    <w:rsid w:val="00486896"/>
    <w:rsid w:val="00486919"/>
    <w:rsid w:val="00486AA9"/>
    <w:rsid w:val="00486D2E"/>
    <w:rsid w:val="00486E53"/>
    <w:rsid w:val="00486E64"/>
    <w:rsid w:val="00486F93"/>
    <w:rsid w:val="00486FD0"/>
    <w:rsid w:val="00486FD5"/>
    <w:rsid w:val="00487195"/>
    <w:rsid w:val="0048747C"/>
    <w:rsid w:val="00487764"/>
    <w:rsid w:val="0048777E"/>
    <w:rsid w:val="00487D28"/>
    <w:rsid w:val="00487EC7"/>
    <w:rsid w:val="00490085"/>
    <w:rsid w:val="004900AB"/>
    <w:rsid w:val="004900C6"/>
    <w:rsid w:val="0049013E"/>
    <w:rsid w:val="0049020F"/>
    <w:rsid w:val="004908D3"/>
    <w:rsid w:val="00490B20"/>
    <w:rsid w:val="00490BBE"/>
    <w:rsid w:val="00490C2A"/>
    <w:rsid w:val="0049102B"/>
    <w:rsid w:val="0049103E"/>
    <w:rsid w:val="0049106D"/>
    <w:rsid w:val="00491165"/>
    <w:rsid w:val="00491205"/>
    <w:rsid w:val="004913CB"/>
    <w:rsid w:val="004915B8"/>
    <w:rsid w:val="00491958"/>
    <w:rsid w:val="004919D2"/>
    <w:rsid w:val="00491C51"/>
    <w:rsid w:val="00491C6C"/>
    <w:rsid w:val="00491CE0"/>
    <w:rsid w:val="004920ED"/>
    <w:rsid w:val="004921D3"/>
    <w:rsid w:val="0049238B"/>
    <w:rsid w:val="00492541"/>
    <w:rsid w:val="00492801"/>
    <w:rsid w:val="0049289C"/>
    <w:rsid w:val="00492B65"/>
    <w:rsid w:val="00492BFD"/>
    <w:rsid w:val="00492CA4"/>
    <w:rsid w:val="00492D52"/>
    <w:rsid w:val="00492DA5"/>
    <w:rsid w:val="00492E95"/>
    <w:rsid w:val="00492F7A"/>
    <w:rsid w:val="004932FF"/>
    <w:rsid w:val="00493462"/>
    <w:rsid w:val="00493609"/>
    <w:rsid w:val="00493825"/>
    <w:rsid w:val="00493D5E"/>
    <w:rsid w:val="00493E36"/>
    <w:rsid w:val="00493FBC"/>
    <w:rsid w:val="00494031"/>
    <w:rsid w:val="004943AD"/>
    <w:rsid w:val="004944B6"/>
    <w:rsid w:val="004946EC"/>
    <w:rsid w:val="00494909"/>
    <w:rsid w:val="00494BB5"/>
    <w:rsid w:val="004950E3"/>
    <w:rsid w:val="004951BC"/>
    <w:rsid w:val="00495657"/>
    <w:rsid w:val="00495A8D"/>
    <w:rsid w:val="00495BC7"/>
    <w:rsid w:val="00495F32"/>
    <w:rsid w:val="0049605F"/>
    <w:rsid w:val="004960FA"/>
    <w:rsid w:val="0049614C"/>
    <w:rsid w:val="004961A8"/>
    <w:rsid w:val="004962AE"/>
    <w:rsid w:val="00496303"/>
    <w:rsid w:val="0049637D"/>
    <w:rsid w:val="0049656E"/>
    <w:rsid w:val="00496748"/>
    <w:rsid w:val="004969B5"/>
    <w:rsid w:val="00496E13"/>
    <w:rsid w:val="0049729D"/>
    <w:rsid w:val="004972E5"/>
    <w:rsid w:val="004973EB"/>
    <w:rsid w:val="004974B6"/>
    <w:rsid w:val="00497AC0"/>
    <w:rsid w:val="00497BBF"/>
    <w:rsid w:val="00497DA3"/>
    <w:rsid w:val="00497DA4"/>
    <w:rsid w:val="004A00F9"/>
    <w:rsid w:val="004A05A3"/>
    <w:rsid w:val="004A060A"/>
    <w:rsid w:val="004A07B0"/>
    <w:rsid w:val="004A0ED5"/>
    <w:rsid w:val="004A0FE2"/>
    <w:rsid w:val="004A1021"/>
    <w:rsid w:val="004A1247"/>
    <w:rsid w:val="004A1340"/>
    <w:rsid w:val="004A189A"/>
    <w:rsid w:val="004A1A5C"/>
    <w:rsid w:val="004A1BF2"/>
    <w:rsid w:val="004A1FD4"/>
    <w:rsid w:val="004A201D"/>
    <w:rsid w:val="004A2144"/>
    <w:rsid w:val="004A2522"/>
    <w:rsid w:val="004A2562"/>
    <w:rsid w:val="004A268C"/>
    <w:rsid w:val="004A2AB0"/>
    <w:rsid w:val="004A325A"/>
    <w:rsid w:val="004A325F"/>
    <w:rsid w:val="004A3670"/>
    <w:rsid w:val="004A36B2"/>
    <w:rsid w:val="004A36B3"/>
    <w:rsid w:val="004A36F3"/>
    <w:rsid w:val="004A36F9"/>
    <w:rsid w:val="004A376C"/>
    <w:rsid w:val="004A39DC"/>
    <w:rsid w:val="004A3AB0"/>
    <w:rsid w:val="004A4025"/>
    <w:rsid w:val="004A4149"/>
    <w:rsid w:val="004A4303"/>
    <w:rsid w:val="004A46B8"/>
    <w:rsid w:val="004A4817"/>
    <w:rsid w:val="004A48DC"/>
    <w:rsid w:val="004A4BA9"/>
    <w:rsid w:val="004A4BC6"/>
    <w:rsid w:val="004A4DD3"/>
    <w:rsid w:val="004A538A"/>
    <w:rsid w:val="004A550F"/>
    <w:rsid w:val="004A5945"/>
    <w:rsid w:val="004A59C0"/>
    <w:rsid w:val="004A5A9C"/>
    <w:rsid w:val="004A5D78"/>
    <w:rsid w:val="004A6053"/>
    <w:rsid w:val="004A65AF"/>
    <w:rsid w:val="004A669E"/>
    <w:rsid w:val="004A69F7"/>
    <w:rsid w:val="004A6B58"/>
    <w:rsid w:val="004A6CFA"/>
    <w:rsid w:val="004A6DE9"/>
    <w:rsid w:val="004A6FAB"/>
    <w:rsid w:val="004A7156"/>
    <w:rsid w:val="004A7324"/>
    <w:rsid w:val="004A73D0"/>
    <w:rsid w:val="004A7CAE"/>
    <w:rsid w:val="004A7D62"/>
    <w:rsid w:val="004B04A8"/>
    <w:rsid w:val="004B05B7"/>
    <w:rsid w:val="004B0849"/>
    <w:rsid w:val="004B1169"/>
    <w:rsid w:val="004B14AB"/>
    <w:rsid w:val="004B158A"/>
    <w:rsid w:val="004B15E3"/>
    <w:rsid w:val="004B1ACA"/>
    <w:rsid w:val="004B1F3D"/>
    <w:rsid w:val="004B213C"/>
    <w:rsid w:val="004B24ED"/>
    <w:rsid w:val="004B2545"/>
    <w:rsid w:val="004B2611"/>
    <w:rsid w:val="004B28D5"/>
    <w:rsid w:val="004B299B"/>
    <w:rsid w:val="004B2BC9"/>
    <w:rsid w:val="004B2ED3"/>
    <w:rsid w:val="004B363D"/>
    <w:rsid w:val="004B3A24"/>
    <w:rsid w:val="004B3CED"/>
    <w:rsid w:val="004B3CF2"/>
    <w:rsid w:val="004B40CB"/>
    <w:rsid w:val="004B4508"/>
    <w:rsid w:val="004B4957"/>
    <w:rsid w:val="004B4EBF"/>
    <w:rsid w:val="004B566D"/>
    <w:rsid w:val="004B56EE"/>
    <w:rsid w:val="004B592C"/>
    <w:rsid w:val="004B598D"/>
    <w:rsid w:val="004B5BD2"/>
    <w:rsid w:val="004B626E"/>
    <w:rsid w:val="004B64CA"/>
    <w:rsid w:val="004B6524"/>
    <w:rsid w:val="004B66E8"/>
    <w:rsid w:val="004B679C"/>
    <w:rsid w:val="004B6850"/>
    <w:rsid w:val="004B6BD8"/>
    <w:rsid w:val="004B6FD0"/>
    <w:rsid w:val="004B717B"/>
    <w:rsid w:val="004B731E"/>
    <w:rsid w:val="004B7400"/>
    <w:rsid w:val="004B76F6"/>
    <w:rsid w:val="004B79AA"/>
    <w:rsid w:val="004B7A26"/>
    <w:rsid w:val="004B7C00"/>
    <w:rsid w:val="004B7CD5"/>
    <w:rsid w:val="004B7D0B"/>
    <w:rsid w:val="004B7FA9"/>
    <w:rsid w:val="004C0287"/>
    <w:rsid w:val="004C07EB"/>
    <w:rsid w:val="004C0C08"/>
    <w:rsid w:val="004C0DED"/>
    <w:rsid w:val="004C12F2"/>
    <w:rsid w:val="004C1666"/>
    <w:rsid w:val="004C17CA"/>
    <w:rsid w:val="004C193A"/>
    <w:rsid w:val="004C1A25"/>
    <w:rsid w:val="004C2155"/>
    <w:rsid w:val="004C2190"/>
    <w:rsid w:val="004C2264"/>
    <w:rsid w:val="004C2293"/>
    <w:rsid w:val="004C280F"/>
    <w:rsid w:val="004C2848"/>
    <w:rsid w:val="004C298E"/>
    <w:rsid w:val="004C35D8"/>
    <w:rsid w:val="004C3A0E"/>
    <w:rsid w:val="004C3C86"/>
    <w:rsid w:val="004C3FD9"/>
    <w:rsid w:val="004C42E8"/>
    <w:rsid w:val="004C435B"/>
    <w:rsid w:val="004C44D5"/>
    <w:rsid w:val="004C451B"/>
    <w:rsid w:val="004C458B"/>
    <w:rsid w:val="004C4618"/>
    <w:rsid w:val="004C480E"/>
    <w:rsid w:val="004C4A50"/>
    <w:rsid w:val="004C4ADE"/>
    <w:rsid w:val="004C4C87"/>
    <w:rsid w:val="004C4E4A"/>
    <w:rsid w:val="004C4F39"/>
    <w:rsid w:val="004C5033"/>
    <w:rsid w:val="004C5A58"/>
    <w:rsid w:val="004C5AAA"/>
    <w:rsid w:val="004C5ADB"/>
    <w:rsid w:val="004C5B07"/>
    <w:rsid w:val="004C5D5B"/>
    <w:rsid w:val="004C5E1B"/>
    <w:rsid w:val="004C5F1D"/>
    <w:rsid w:val="004C616F"/>
    <w:rsid w:val="004C647C"/>
    <w:rsid w:val="004C64DB"/>
    <w:rsid w:val="004C6706"/>
    <w:rsid w:val="004C674A"/>
    <w:rsid w:val="004C69A4"/>
    <w:rsid w:val="004C6E73"/>
    <w:rsid w:val="004C7424"/>
    <w:rsid w:val="004C768C"/>
    <w:rsid w:val="004C7F48"/>
    <w:rsid w:val="004C7FBB"/>
    <w:rsid w:val="004D0041"/>
    <w:rsid w:val="004D01D8"/>
    <w:rsid w:val="004D03FD"/>
    <w:rsid w:val="004D05F6"/>
    <w:rsid w:val="004D0674"/>
    <w:rsid w:val="004D067B"/>
    <w:rsid w:val="004D0913"/>
    <w:rsid w:val="004D09F7"/>
    <w:rsid w:val="004D112F"/>
    <w:rsid w:val="004D133A"/>
    <w:rsid w:val="004D1573"/>
    <w:rsid w:val="004D1623"/>
    <w:rsid w:val="004D170E"/>
    <w:rsid w:val="004D1E6D"/>
    <w:rsid w:val="004D1F0E"/>
    <w:rsid w:val="004D1FC0"/>
    <w:rsid w:val="004D22FB"/>
    <w:rsid w:val="004D23F7"/>
    <w:rsid w:val="004D243A"/>
    <w:rsid w:val="004D2761"/>
    <w:rsid w:val="004D2ABA"/>
    <w:rsid w:val="004D310A"/>
    <w:rsid w:val="004D3201"/>
    <w:rsid w:val="004D3233"/>
    <w:rsid w:val="004D325D"/>
    <w:rsid w:val="004D3308"/>
    <w:rsid w:val="004D3393"/>
    <w:rsid w:val="004D344A"/>
    <w:rsid w:val="004D39FF"/>
    <w:rsid w:val="004D3BC6"/>
    <w:rsid w:val="004D3D82"/>
    <w:rsid w:val="004D3EC6"/>
    <w:rsid w:val="004D4447"/>
    <w:rsid w:val="004D44F5"/>
    <w:rsid w:val="004D454A"/>
    <w:rsid w:val="004D471A"/>
    <w:rsid w:val="004D48CE"/>
    <w:rsid w:val="004D4B9D"/>
    <w:rsid w:val="004D4BBE"/>
    <w:rsid w:val="004D4C00"/>
    <w:rsid w:val="004D57F3"/>
    <w:rsid w:val="004D58B7"/>
    <w:rsid w:val="004D59D1"/>
    <w:rsid w:val="004D5AE9"/>
    <w:rsid w:val="004D5B0B"/>
    <w:rsid w:val="004D5BFB"/>
    <w:rsid w:val="004D61B2"/>
    <w:rsid w:val="004D6257"/>
    <w:rsid w:val="004D6277"/>
    <w:rsid w:val="004D63DB"/>
    <w:rsid w:val="004D65CF"/>
    <w:rsid w:val="004D67CE"/>
    <w:rsid w:val="004D67FA"/>
    <w:rsid w:val="004D6967"/>
    <w:rsid w:val="004D6C00"/>
    <w:rsid w:val="004D6C87"/>
    <w:rsid w:val="004D6E5F"/>
    <w:rsid w:val="004D7348"/>
    <w:rsid w:val="004D7386"/>
    <w:rsid w:val="004D7394"/>
    <w:rsid w:val="004D7868"/>
    <w:rsid w:val="004D7C12"/>
    <w:rsid w:val="004D7C30"/>
    <w:rsid w:val="004D7F80"/>
    <w:rsid w:val="004E0006"/>
    <w:rsid w:val="004E02FD"/>
    <w:rsid w:val="004E0585"/>
    <w:rsid w:val="004E0BAA"/>
    <w:rsid w:val="004E0D20"/>
    <w:rsid w:val="004E1114"/>
    <w:rsid w:val="004E11E8"/>
    <w:rsid w:val="004E12CD"/>
    <w:rsid w:val="004E17FC"/>
    <w:rsid w:val="004E1E18"/>
    <w:rsid w:val="004E1F13"/>
    <w:rsid w:val="004E2258"/>
    <w:rsid w:val="004E2312"/>
    <w:rsid w:val="004E29AB"/>
    <w:rsid w:val="004E2C49"/>
    <w:rsid w:val="004E2EED"/>
    <w:rsid w:val="004E35E9"/>
    <w:rsid w:val="004E38B5"/>
    <w:rsid w:val="004E38CD"/>
    <w:rsid w:val="004E3B06"/>
    <w:rsid w:val="004E405A"/>
    <w:rsid w:val="004E48A2"/>
    <w:rsid w:val="004E4D6A"/>
    <w:rsid w:val="004E4DA2"/>
    <w:rsid w:val="004E5037"/>
    <w:rsid w:val="004E514A"/>
    <w:rsid w:val="004E5837"/>
    <w:rsid w:val="004E5AA5"/>
    <w:rsid w:val="004E5F9D"/>
    <w:rsid w:val="004E615C"/>
    <w:rsid w:val="004E6228"/>
    <w:rsid w:val="004E6FA8"/>
    <w:rsid w:val="004E7275"/>
    <w:rsid w:val="004E7749"/>
    <w:rsid w:val="004E78F1"/>
    <w:rsid w:val="004E7C44"/>
    <w:rsid w:val="004E7C84"/>
    <w:rsid w:val="004E7EEC"/>
    <w:rsid w:val="004E7FD2"/>
    <w:rsid w:val="004F018B"/>
    <w:rsid w:val="004F0292"/>
    <w:rsid w:val="004F086E"/>
    <w:rsid w:val="004F090B"/>
    <w:rsid w:val="004F0930"/>
    <w:rsid w:val="004F0BBD"/>
    <w:rsid w:val="004F0CA8"/>
    <w:rsid w:val="004F0CC4"/>
    <w:rsid w:val="004F0D6C"/>
    <w:rsid w:val="004F0D79"/>
    <w:rsid w:val="004F0F4A"/>
    <w:rsid w:val="004F1065"/>
    <w:rsid w:val="004F1218"/>
    <w:rsid w:val="004F1353"/>
    <w:rsid w:val="004F14CD"/>
    <w:rsid w:val="004F1536"/>
    <w:rsid w:val="004F1605"/>
    <w:rsid w:val="004F16A1"/>
    <w:rsid w:val="004F175D"/>
    <w:rsid w:val="004F1D3A"/>
    <w:rsid w:val="004F1DA3"/>
    <w:rsid w:val="004F204F"/>
    <w:rsid w:val="004F2455"/>
    <w:rsid w:val="004F245E"/>
    <w:rsid w:val="004F24A5"/>
    <w:rsid w:val="004F2799"/>
    <w:rsid w:val="004F27EF"/>
    <w:rsid w:val="004F323C"/>
    <w:rsid w:val="004F3361"/>
    <w:rsid w:val="004F351E"/>
    <w:rsid w:val="004F3629"/>
    <w:rsid w:val="004F3BE7"/>
    <w:rsid w:val="004F3D3B"/>
    <w:rsid w:val="004F3FC7"/>
    <w:rsid w:val="004F40B0"/>
    <w:rsid w:val="004F4255"/>
    <w:rsid w:val="004F4259"/>
    <w:rsid w:val="004F425E"/>
    <w:rsid w:val="004F459B"/>
    <w:rsid w:val="004F4793"/>
    <w:rsid w:val="004F47D8"/>
    <w:rsid w:val="004F49B9"/>
    <w:rsid w:val="004F5530"/>
    <w:rsid w:val="004F59C0"/>
    <w:rsid w:val="004F5B2C"/>
    <w:rsid w:val="004F5C08"/>
    <w:rsid w:val="004F5DF2"/>
    <w:rsid w:val="004F68CF"/>
    <w:rsid w:val="004F6EEE"/>
    <w:rsid w:val="004F7024"/>
    <w:rsid w:val="004F71B0"/>
    <w:rsid w:val="004F747E"/>
    <w:rsid w:val="004F7668"/>
    <w:rsid w:val="004F7762"/>
    <w:rsid w:val="004F7804"/>
    <w:rsid w:val="004F7A8D"/>
    <w:rsid w:val="004F7DA8"/>
    <w:rsid w:val="004F7FEC"/>
    <w:rsid w:val="005000D2"/>
    <w:rsid w:val="00500944"/>
    <w:rsid w:val="00500C5E"/>
    <w:rsid w:val="005012C9"/>
    <w:rsid w:val="005014D6"/>
    <w:rsid w:val="0050168C"/>
    <w:rsid w:val="00501701"/>
    <w:rsid w:val="00501737"/>
    <w:rsid w:val="005018A9"/>
    <w:rsid w:val="00501A4C"/>
    <w:rsid w:val="00501ADC"/>
    <w:rsid w:val="0050243C"/>
    <w:rsid w:val="00502574"/>
    <w:rsid w:val="00502AE3"/>
    <w:rsid w:val="005033DE"/>
    <w:rsid w:val="00503CFB"/>
    <w:rsid w:val="00503E54"/>
    <w:rsid w:val="00504002"/>
    <w:rsid w:val="0050437A"/>
    <w:rsid w:val="005044E4"/>
    <w:rsid w:val="00504661"/>
    <w:rsid w:val="00504877"/>
    <w:rsid w:val="00504A2B"/>
    <w:rsid w:val="00504B5B"/>
    <w:rsid w:val="00504E5E"/>
    <w:rsid w:val="00505851"/>
    <w:rsid w:val="005059BA"/>
    <w:rsid w:val="005059C7"/>
    <w:rsid w:val="00505BD1"/>
    <w:rsid w:val="00506133"/>
    <w:rsid w:val="0050618F"/>
    <w:rsid w:val="005063E5"/>
    <w:rsid w:val="0050658B"/>
    <w:rsid w:val="005065CD"/>
    <w:rsid w:val="00506778"/>
    <w:rsid w:val="0050699C"/>
    <w:rsid w:val="00506B4D"/>
    <w:rsid w:val="00506F77"/>
    <w:rsid w:val="00507814"/>
    <w:rsid w:val="005078F6"/>
    <w:rsid w:val="00507B8C"/>
    <w:rsid w:val="00507D56"/>
    <w:rsid w:val="00507D9A"/>
    <w:rsid w:val="00507E8B"/>
    <w:rsid w:val="00510270"/>
    <w:rsid w:val="00510389"/>
    <w:rsid w:val="005103BB"/>
    <w:rsid w:val="00510563"/>
    <w:rsid w:val="005105B6"/>
    <w:rsid w:val="00510F1D"/>
    <w:rsid w:val="00510FD7"/>
    <w:rsid w:val="0051101B"/>
    <w:rsid w:val="0051108E"/>
    <w:rsid w:val="005110ED"/>
    <w:rsid w:val="005112FF"/>
    <w:rsid w:val="005115A0"/>
    <w:rsid w:val="005115FF"/>
    <w:rsid w:val="00511AA2"/>
    <w:rsid w:val="00511B3C"/>
    <w:rsid w:val="00511D0F"/>
    <w:rsid w:val="00511EE4"/>
    <w:rsid w:val="00512238"/>
    <w:rsid w:val="0051236A"/>
    <w:rsid w:val="0051289D"/>
    <w:rsid w:val="005128B5"/>
    <w:rsid w:val="00512A47"/>
    <w:rsid w:val="00512A9B"/>
    <w:rsid w:val="00512C21"/>
    <w:rsid w:val="00512E2B"/>
    <w:rsid w:val="00512E50"/>
    <w:rsid w:val="00512E70"/>
    <w:rsid w:val="0051313A"/>
    <w:rsid w:val="005132E7"/>
    <w:rsid w:val="005135C6"/>
    <w:rsid w:val="005137A3"/>
    <w:rsid w:val="005139DB"/>
    <w:rsid w:val="00513A23"/>
    <w:rsid w:val="00513AEF"/>
    <w:rsid w:val="00513C1B"/>
    <w:rsid w:val="00513EF7"/>
    <w:rsid w:val="0051408D"/>
    <w:rsid w:val="0051408F"/>
    <w:rsid w:val="00514104"/>
    <w:rsid w:val="005141A6"/>
    <w:rsid w:val="00514258"/>
    <w:rsid w:val="005146CF"/>
    <w:rsid w:val="00514793"/>
    <w:rsid w:val="00514A6F"/>
    <w:rsid w:val="00514AD8"/>
    <w:rsid w:val="00514C42"/>
    <w:rsid w:val="00515030"/>
    <w:rsid w:val="00515134"/>
    <w:rsid w:val="00515201"/>
    <w:rsid w:val="00515447"/>
    <w:rsid w:val="00515610"/>
    <w:rsid w:val="005156ED"/>
    <w:rsid w:val="0051579E"/>
    <w:rsid w:val="005157C0"/>
    <w:rsid w:val="00515846"/>
    <w:rsid w:val="00515851"/>
    <w:rsid w:val="00515CF6"/>
    <w:rsid w:val="00515D79"/>
    <w:rsid w:val="00515E20"/>
    <w:rsid w:val="005160C8"/>
    <w:rsid w:val="00516186"/>
    <w:rsid w:val="005161DF"/>
    <w:rsid w:val="005163BC"/>
    <w:rsid w:val="00516412"/>
    <w:rsid w:val="005164CB"/>
    <w:rsid w:val="005165B2"/>
    <w:rsid w:val="005165F4"/>
    <w:rsid w:val="00516616"/>
    <w:rsid w:val="00516635"/>
    <w:rsid w:val="00516743"/>
    <w:rsid w:val="00516794"/>
    <w:rsid w:val="00516870"/>
    <w:rsid w:val="00516A17"/>
    <w:rsid w:val="00516D9B"/>
    <w:rsid w:val="00516DDA"/>
    <w:rsid w:val="00516F84"/>
    <w:rsid w:val="00517063"/>
    <w:rsid w:val="005175EE"/>
    <w:rsid w:val="00517640"/>
    <w:rsid w:val="00517869"/>
    <w:rsid w:val="00517894"/>
    <w:rsid w:val="00517AF3"/>
    <w:rsid w:val="00517ED9"/>
    <w:rsid w:val="00520133"/>
    <w:rsid w:val="005202AB"/>
    <w:rsid w:val="00520555"/>
    <w:rsid w:val="00520792"/>
    <w:rsid w:val="00520AEC"/>
    <w:rsid w:val="00520B9C"/>
    <w:rsid w:val="0052163F"/>
    <w:rsid w:val="005218FD"/>
    <w:rsid w:val="005220D0"/>
    <w:rsid w:val="005221DD"/>
    <w:rsid w:val="00522236"/>
    <w:rsid w:val="0052233B"/>
    <w:rsid w:val="0052234A"/>
    <w:rsid w:val="00522415"/>
    <w:rsid w:val="00522C02"/>
    <w:rsid w:val="00522DDD"/>
    <w:rsid w:val="0052308E"/>
    <w:rsid w:val="00523137"/>
    <w:rsid w:val="0052329D"/>
    <w:rsid w:val="00523377"/>
    <w:rsid w:val="0052373B"/>
    <w:rsid w:val="00523C26"/>
    <w:rsid w:val="005241FA"/>
    <w:rsid w:val="00524411"/>
    <w:rsid w:val="00524456"/>
    <w:rsid w:val="00524460"/>
    <w:rsid w:val="005244F8"/>
    <w:rsid w:val="005247B2"/>
    <w:rsid w:val="005247F2"/>
    <w:rsid w:val="00524939"/>
    <w:rsid w:val="005255A9"/>
    <w:rsid w:val="0052562C"/>
    <w:rsid w:val="005259E1"/>
    <w:rsid w:val="00525A8E"/>
    <w:rsid w:val="00525B44"/>
    <w:rsid w:val="00526561"/>
    <w:rsid w:val="005265DA"/>
    <w:rsid w:val="0052670F"/>
    <w:rsid w:val="0052671B"/>
    <w:rsid w:val="00526A26"/>
    <w:rsid w:val="00526BB0"/>
    <w:rsid w:val="00527169"/>
    <w:rsid w:val="005274D4"/>
    <w:rsid w:val="005274DE"/>
    <w:rsid w:val="005276BB"/>
    <w:rsid w:val="00527A25"/>
    <w:rsid w:val="00527DE9"/>
    <w:rsid w:val="00527EC9"/>
    <w:rsid w:val="00530473"/>
    <w:rsid w:val="005305AA"/>
    <w:rsid w:val="005306C1"/>
    <w:rsid w:val="005306F4"/>
    <w:rsid w:val="005307A5"/>
    <w:rsid w:val="00530820"/>
    <w:rsid w:val="00530D13"/>
    <w:rsid w:val="00530E02"/>
    <w:rsid w:val="00530FDF"/>
    <w:rsid w:val="00531115"/>
    <w:rsid w:val="005311CD"/>
    <w:rsid w:val="005315A6"/>
    <w:rsid w:val="005316FF"/>
    <w:rsid w:val="005319EC"/>
    <w:rsid w:val="00531B1B"/>
    <w:rsid w:val="00531EFD"/>
    <w:rsid w:val="005324DF"/>
    <w:rsid w:val="00532512"/>
    <w:rsid w:val="00532693"/>
    <w:rsid w:val="00532730"/>
    <w:rsid w:val="005329FA"/>
    <w:rsid w:val="00532A5E"/>
    <w:rsid w:val="00532B6D"/>
    <w:rsid w:val="00532E20"/>
    <w:rsid w:val="0053300B"/>
    <w:rsid w:val="00533070"/>
    <w:rsid w:val="005330DD"/>
    <w:rsid w:val="005332E3"/>
    <w:rsid w:val="005333F1"/>
    <w:rsid w:val="005341BE"/>
    <w:rsid w:val="005342C7"/>
    <w:rsid w:val="005345C5"/>
    <w:rsid w:val="00534693"/>
    <w:rsid w:val="0053497C"/>
    <w:rsid w:val="005349AE"/>
    <w:rsid w:val="00534A19"/>
    <w:rsid w:val="00534A46"/>
    <w:rsid w:val="00534CD6"/>
    <w:rsid w:val="00534D8F"/>
    <w:rsid w:val="00534EC2"/>
    <w:rsid w:val="00535219"/>
    <w:rsid w:val="00535933"/>
    <w:rsid w:val="00535A75"/>
    <w:rsid w:val="00535BE9"/>
    <w:rsid w:val="00535DE7"/>
    <w:rsid w:val="00535E53"/>
    <w:rsid w:val="0053603D"/>
    <w:rsid w:val="00536410"/>
    <w:rsid w:val="00536791"/>
    <w:rsid w:val="00536A7A"/>
    <w:rsid w:val="00536C49"/>
    <w:rsid w:val="00537002"/>
    <w:rsid w:val="0053709A"/>
    <w:rsid w:val="00537442"/>
    <w:rsid w:val="00537544"/>
    <w:rsid w:val="00537582"/>
    <w:rsid w:val="00537702"/>
    <w:rsid w:val="0053771E"/>
    <w:rsid w:val="00537799"/>
    <w:rsid w:val="005377C2"/>
    <w:rsid w:val="005377CD"/>
    <w:rsid w:val="00537A0C"/>
    <w:rsid w:val="00537AA7"/>
    <w:rsid w:val="00537AFF"/>
    <w:rsid w:val="00537B64"/>
    <w:rsid w:val="00537C2B"/>
    <w:rsid w:val="00537DB1"/>
    <w:rsid w:val="00540746"/>
    <w:rsid w:val="0054089B"/>
    <w:rsid w:val="00540A70"/>
    <w:rsid w:val="00541039"/>
    <w:rsid w:val="005410D7"/>
    <w:rsid w:val="00541150"/>
    <w:rsid w:val="00541737"/>
    <w:rsid w:val="005417C0"/>
    <w:rsid w:val="00541B86"/>
    <w:rsid w:val="00541C2A"/>
    <w:rsid w:val="00542081"/>
    <w:rsid w:val="005424AE"/>
    <w:rsid w:val="00542961"/>
    <w:rsid w:val="00542C62"/>
    <w:rsid w:val="00542DB7"/>
    <w:rsid w:val="005432CD"/>
    <w:rsid w:val="00543684"/>
    <w:rsid w:val="0054379D"/>
    <w:rsid w:val="00543A6C"/>
    <w:rsid w:val="00543ACC"/>
    <w:rsid w:val="00543CDE"/>
    <w:rsid w:val="005440DC"/>
    <w:rsid w:val="00544461"/>
    <w:rsid w:val="00544AF7"/>
    <w:rsid w:val="00544EDA"/>
    <w:rsid w:val="00545014"/>
    <w:rsid w:val="00545061"/>
    <w:rsid w:val="00545252"/>
    <w:rsid w:val="00545283"/>
    <w:rsid w:val="00545519"/>
    <w:rsid w:val="00545524"/>
    <w:rsid w:val="00545E04"/>
    <w:rsid w:val="00545E4B"/>
    <w:rsid w:val="00545FE8"/>
    <w:rsid w:val="00546168"/>
    <w:rsid w:val="00546448"/>
    <w:rsid w:val="005467AB"/>
    <w:rsid w:val="00546957"/>
    <w:rsid w:val="00546F83"/>
    <w:rsid w:val="00547067"/>
    <w:rsid w:val="005470E6"/>
    <w:rsid w:val="00547470"/>
    <w:rsid w:val="005478C0"/>
    <w:rsid w:val="00547CC3"/>
    <w:rsid w:val="00547D27"/>
    <w:rsid w:val="00547E46"/>
    <w:rsid w:val="00547EBC"/>
    <w:rsid w:val="00547FDA"/>
    <w:rsid w:val="0055006B"/>
    <w:rsid w:val="0055007B"/>
    <w:rsid w:val="00550169"/>
    <w:rsid w:val="0055017C"/>
    <w:rsid w:val="00550241"/>
    <w:rsid w:val="005504F2"/>
    <w:rsid w:val="0055091C"/>
    <w:rsid w:val="00550AC4"/>
    <w:rsid w:val="00550F0E"/>
    <w:rsid w:val="00550F6C"/>
    <w:rsid w:val="005514E4"/>
    <w:rsid w:val="005515AE"/>
    <w:rsid w:val="005517D7"/>
    <w:rsid w:val="00551938"/>
    <w:rsid w:val="00551BDB"/>
    <w:rsid w:val="00551C0E"/>
    <w:rsid w:val="00551D26"/>
    <w:rsid w:val="0055228E"/>
    <w:rsid w:val="00552453"/>
    <w:rsid w:val="005524D0"/>
    <w:rsid w:val="0055257D"/>
    <w:rsid w:val="00552769"/>
    <w:rsid w:val="00552773"/>
    <w:rsid w:val="0055287F"/>
    <w:rsid w:val="005529C8"/>
    <w:rsid w:val="00552B3F"/>
    <w:rsid w:val="00552C1F"/>
    <w:rsid w:val="00552DC7"/>
    <w:rsid w:val="00552DEF"/>
    <w:rsid w:val="00553575"/>
    <w:rsid w:val="0055359D"/>
    <w:rsid w:val="0055362F"/>
    <w:rsid w:val="005537FD"/>
    <w:rsid w:val="0055462B"/>
    <w:rsid w:val="00554659"/>
    <w:rsid w:val="00554797"/>
    <w:rsid w:val="0055490F"/>
    <w:rsid w:val="00554963"/>
    <w:rsid w:val="005549E3"/>
    <w:rsid w:val="00554A83"/>
    <w:rsid w:val="00554D6F"/>
    <w:rsid w:val="00554DF7"/>
    <w:rsid w:val="00554E18"/>
    <w:rsid w:val="00555060"/>
    <w:rsid w:val="005552EA"/>
    <w:rsid w:val="005553F3"/>
    <w:rsid w:val="00555499"/>
    <w:rsid w:val="0055566C"/>
    <w:rsid w:val="005557A0"/>
    <w:rsid w:val="005559F5"/>
    <w:rsid w:val="00555D8F"/>
    <w:rsid w:val="00555E32"/>
    <w:rsid w:val="00555E48"/>
    <w:rsid w:val="00555E79"/>
    <w:rsid w:val="00555F07"/>
    <w:rsid w:val="00556272"/>
    <w:rsid w:val="0055634B"/>
    <w:rsid w:val="00556715"/>
    <w:rsid w:val="00556B45"/>
    <w:rsid w:val="00557030"/>
    <w:rsid w:val="0055703E"/>
    <w:rsid w:val="005570ED"/>
    <w:rsid w:val="005578BA"/>
    <w:rsid w:val="00557A9B"/>
    <w:rsid w:val="00557BEA"/>
    <w:rsid w:val="00557C2C"/>
    <w:rsid w:val="00557E10"/>
    <w:rsid w:val="00557F6C"/>
    <w:rsid w:val="005601B5"/>
    <w:rsid w:val="005601EF"/>
    <w:rsid w:val="00560488"/>
    <w:rsid w:val="005609A7"/>
    <w:rsid w:val="00560AD8"/>
    <w:rsid w:val="00560C48"/>
    <w:rsid w:val="00560D8C"/>
    <w:rsid w:val="00560F3C"/>
    <w:rsid w:val="00561025"/>
    <w:rsid w:val="0056131B"/>
    <w:rsid w:val="00561CFD"/>
    <w:rsid w:val="00561E54"/>
    <w:rsid w:val="00561E8D"/>
    <w:rsid w:val="00561EB3"/>
    <w:rsid w:val="00561F1F"/>
    <w:rsid w:val="00561FA4"/>
    <w:rsid w:val="005620CE"/>
    <w:rsid w:val="005620F4"/>
    <w:rsid w:val="0056221A"/>
    <w:rsid w:val="0056244F"/>
    <w:rsid w:val="0056278B"/>
    <w:rsid w:val="00562D0B"/>
    <w:rsid w:val="00562E69"/>
    <w:rsid w:val="00563191"/>
    <w:rsid w:val="005632CC"/>
    <w:rsid w:val="0056330E"/>
    <w:rsid w:val="00563C10"/>
    <w:rsid w:val="00563DB1"/>
    <w:rsid w:val="00563F22"/>
    <w:rsid w:val="0056473E"/>
    <w:rsid w:val="0056474C"/>
    <w:rsid w:val="0056486C"/>
    <w:rsid w:val="00564CA3"/>
    <w:rsid w:val="00564CA8"/>
    <w:rsid w:val="00564DE4"/>
    <w:rsid w:val="00564F0E"/>
    <w:rsid w:val="00564F1A"/>
    <w:rsid w:val="00564FA1"/>
    <w:rsid w:val="0056546A"/>
    <w:rsid w:val="0056557B"/>
    <w:rsid w:val="0056572B"/>
    <w:rsid w:val="0056593A"/>
    <w:rsid w:val="00565ED9"/>
    <w:rsid w:val="00565F01"/>
    <w:rsid w:val="00566071"/>
    <w:rsid w:val="0056629B"/>
    <w:rsid w:val="0056630D"/>
    <w:rsid w:val="00566958"/>
    <w:rsid w:val="005669D6"/>
    <w:rsid w:val="00566B55"/>
    <w:rsid w:val="00566BAD"/>
    <w:rsid w:val="00566CF0"/>
    <w:rsid w:val="0056726C"/>
    <w:rsid w:val="00567744"/>
    <w:rsid w:val="00567E19"/>
    <w:rsid w:val="00567E72"/>
    <w:rsid w:val="00567F1D"/>
    <w:rsid w:val="00570112"/>
    <w:rsid w:val="005701E0"/>
    <w:rsid w:val="00570299"/>
    <w:rsid w:val="0057045A"/>
    <w:rsid w:val="0057085C"/>
    <w:rsid w:val="00570AB1"/>
    <w:rsid w:val="00570C57"/>
    <w:rsid w:val="00571086"/>
    <w:rsid w:val="00571733"/>
    <w:rsid w:val="00571A51"/>
    <w:rsid w:val="00571BAD"/>
    <w:rsid w:val="00571F4B"/>
    <w:rsid w:val="00571FEA"/>
    <w:rsid w:val="0057266A"/>
    <w:rsid w:val="00572673"/>
    <w:rsid w:val="005728BA"/>
    <w:rsid w:val="00572B6F"/>
    <w:rsid w:val="0057304C"/>
    <w:rsid w:val="00573290"/>
    <w:rsid w:val="00573402"/>
    <w:rsid w:val="00573ABE"/>
    <w:rsid w:val="00573AD2"/>
    <w:rsid w:val="00573CF9"/>
    <w:rsid w:val="00573F48"/>
    <w:rsid w:val="00573FD0"/>
    <w:rsid w:val="0057411A"/>
    <w:rsid w:val="0057470F"/>
    <w:rsid w:val="00574878"/>
    <w:rsid w:val="00574975"/>
    <w:rsid w:val="00574BAD"/>
    <w:rsid w:val="0057508C"/>
    <w:rsid w:val="00575437"/>
    <w:rsid w:val="005756CA"/>
    <w:rsid w:val="00575E6D"/>
    <w:rsid w:val="00576157"/>
    <w:rsid w:val="005764B4"/>
    <w:rsid w:val="00576521"/>
    <w:rsid w:val="00576D08"/>
    <w:rsid w:val="00576D28"/>
    <w:rsid w:val="00576FC2"/>
    <w:rsid w:val="00577185"/>
    <w:rsid w:val="00577272"/>
    <w:rsid w:val="0057752B"/>
    <w:rsid w:val="00577725"/>
    <w:rsid w:val="0057781C"/>
    <w:rsid w:val="00577A4C"/>
    <w:rsid w:val="00577B35"/>
    <w:rsid w:val="00577C0B"/>
    <w:rsid w:val="00577C19"/>
    <w:rsid w:val="00577D0D"/>
    <w:rsid w:val="00577DA4"/>
    <w:rsid w:val="00577EF6"/>
    <w:rsid w:val="00577F54"/>
    <w:rsid w:val="0058021F"/>
    <w:rsid w:val="0058026A"/>
    <w:rsid w:val="00580459"/>
    <w:rsid w:val="00580545"/>
    <w:rsid w:val="00581007"/>
    <w:rsid w:val="00581214"/>
    <w:rsid w:val="00581430"/>
    <w:rsid w:val="00581770"/>
    <w:rsid w:val="0058178B"/>
    <w:rsid w:val="00581948"/>
    <w:rsid w:val="00581BEE"/>
    <w:rsid w:val="00581CB4"/>
    <w:rsid w:val="00581F87"/>
    <w:rsid w:val="00582041"/>
    <w:rsid w:val="0058236A"/>
    <w:rsid w:val="0058239A"/>
    <w:rsid w:val="00582507"/>
    <w:rsid w:val="00582C38"/>
    <w:rsid w:val="00583175"/>
    <w:rsid w:val="0058318A"/>
    <w:rsid w:val="005831FC"/>
    <w:rsid w:val="00583347"/>
    <w:rsid w:val="005836B8"/>
    <w:rsid w:val="00583965"/>
    <w:rsid w:val="00583AAC"/>
    <w:rsid w:val="00583B97"/>
    <w:rsid w:val="00583D1F"/>
    <w:rsid w:val="0058405E"/>
    <w:rsid w:val="005840EC"/>
    <w:rsid w:val="00584346"/>
    <w:rsid w:val="0058435C"/>
    <w:rsid w:val="005844AF"/>
    <w:rsid w:val="005845E1"/>
    <w:rsid w:val="00584D8A"/>
    <w:rsid w:val="00584E21"/>
    <w:rsid w:val="00584E88"/>
    <w:rsid w:val="0058517B"/>
    <w:rsid w:val="00585251"/>
    <w:rsid w:val="005852F4"/>
    <w:rsid w:val="00585530"/>
    <w:rsid w:val="005855B4"/>
    <w:rsid w:val="00585683"/>
    <w:rsid w:val="00585706"/>
    <w:rsid w:val="005858C9"/>
    <w:rsid w:val="00585A2A"/>
    <w:rsid w:val="00585E9A"/>
    <w:rsid w:val="0058616F"/>
    <w:rsid w:val="005862EC"/>
    <w:rsid w:val="005863E5"/>
    <w:rsid w:val="0058651F"/>
    <w:rsid w:val="00586577"/>
    <w:rsid w:val="00586845"/>
    <w:rsid w:val="00586C78"/>
    <w:rsid w:val="00586D3F"/>
    <w:rsid w:val="00586D6C"/>
    <w:rsid w:val="00586DE7"/>
    <w:rsid w:val="00586F11"/>
    <w:rsid w:val="0058719C"/>
    <w:rsid w:val="005871BB"/>
    <w:rsid w:val="0058732D"/>
    <w:rsid w:val="005875EC"/>
    <w:rsid w:val="0058771B"/>
    <w:rsid w:val="00587AB9"/>
    <w:rsid w:val="00587AD6"/>
    <w:rsid w:val="0059011C"/>
    <w:rsid w:val="0059016E"/>
    <w:rsid w:val="00590560"/>
    <w:rsid w:val="005906FA"/>
    <w:rsid w:val="00591071"/>
    <w:rsid w:val="005918E7"/>
    <w:rsid w:val="00591A7F"/>
    <w:rsid w:val="00591B22"/>
    <w:rsid w:val="00592028"/>
    <w:rsid w:val="00592389"/>
    <w:rsid w:val="0059242E"/>
    <w:rsid w:val="00592751"/>
    <w:rsid w:val="00592A15"/>
    <w:rsid w:val="00592ACA"/>
    <w:rsid w:val="00592BAA"/>
    <w:rsid w:val="00592C11"/>
    <w:rsid w:val="00592DDB"/>
    <w:rsid w:val="0059306A"/>
    <w:rsid w:val="005933DF"/>
    <w:rsid w:val="00593672"/>
    <w:rsid w:val="00593931"/>
    <w:rsid w:val="00593DA9"/>
    <w:rsid w:val="0059408D"/>
    <w:rsid w:val="00594613"/>
    <w:rsid w:val="00594A5B"/>
    <w:rsid w:val="00594C93"/>
    <w:rsid w:val="00594D50"/>
    <w:rsid w:val="00594E07"/>
    <w:rsid w:val="005951AC"/>
    <w:rsid w:val="005951D8"/>
    <w:rsid w:val="00595405"/>
    <w:rsid w:val="00595729"/>
    <w:rsid w:val="00595C52"/>
    <w:rsid w:val="00595DFE"/>
    <w:rsid w:val="00595F90"/>
    <w:rsid w:val="0059646A"/>
    <w:rsid w:val="005966C7"/>
    <w:rsid w:val="00596ABC"/>
    <w:rsid w:val="00596C28"/>
    <w:rsid w:val="00596DBE"/>
    <w:rsid w:val="00596FFE"/>
    <w:rsid w:val="005971CF"/>
    <w:rsid w:val="0059737C"/>
    <w:rsid w:val="005979E1"/>
    <w:rsid w:val="00597ADB"/>
    <w:rsid w:val="00597E14"/>
    <w:rsid w:val="00597EB5"/>
    <w:rsid w:val="005A006E"/>
    <w:rsid w:val="005A0167"/>
    <w:rsid w:val="005A02D5"/>
    <w:rsid w:val="005A051C"/>
    <w:rsid w:val="005A06FF"/>
    <w:rsid w:val="005A097B"/>
    <w:rsid w:val="005A0B98"/>
    <w:rsid w:val="005A0DC5"/>
    <w:rsid w:val="005A0EA8"/>
    <w:rsid w:val="005A0F3C"/>
    <w:rsid w:val="005A11D5"/>
    <w:rsid w:val="005A12C8"/>
    <w:rsid w:val="005A13D4"/>
    <w:rsid w:val="005A16C2"/>
    <w:rsid w:val="005A1A5B"/>
    <w:rsid w:val="005A1AB6"/>
    <w:rsid w:val="005A1AE6"/>
    <w:rsid w:val="005A205C"/>
    <w:rsid w:val="005A23A0"/>
    <w:rsid w:val="005A2407"/>
    <w:rsid w:val="005A25F7"/>
    <w:rsid w:val="005A2F3B"/>
    <w:rsid w:val="005A302F"/>
    <w:rsid w:val="005A3445"/>
    <w:rsid w:val="005A34EF"/>
    <w:rsid w:val="005A3560"/>
    <w:rsid w:val="005A36AF"/>
    <w:rsid w:val="005A37EB"/>
    <w:rsid w:val="005A397B"/>
    <w:rsid w:val="005A3B2E"/>
    <w:rsid w:val="005A3DAB"/>
    <w:rsid w:val="005A3E0C"/>
    <w:rsid w:val="005A3F69"/>
    <w:rsid w:val="005A3FDB"/>
    <w:rsid w:val="005A4069"/>
    <w:rsid w:val="005A4213"/>
    <w:rsid w:val="005A4248"/>
    <w:rsid w:val="005A424C"/>
    <w:rsid w:val="005A42DA"/>
    <w:rsid w:val="005A43F9"/>
    <w:rsid w:val="005A4696"/>
    <w:rsid w:val="005A4977"/>
    <w:rsid w:val="005A49A4"/>
    <w:rsid w:val="005A5115"/>
    <w:rsid w:val="005A5386"/>
    <w:rsid w:val="005A5785"/>
    <w:rsid w:val="005A5821"/>
    <w:rsid w:val="005A5894"/>
    <w:rsid w:val="005A594E"/>
    <w:rsid w:val="005A5AA4"/>
    <w:rsid w:val="005A5EFB"/>
    <w:rsid w:val="005A5F82"/>
    <w:rsid w:val="005A618A"/>
    <w:rsid w:val="005A6284"/>
    <w:rsid w:val="005A6313"/>
    <w:rsid w:val="005A6675"/>
    <w:rsid w:val="005A6BA2"/>
    <w:rsid w:val="005A6BB6"/>
    <w:rsid w:val="005A6E2A"/>
    <w:rsid w:val="005A6EE1"/>
    <w:rsid w:val="005A70BB"/>
    <w:rsid w:val="005A75D3"/>
    <w:rsid w:val="005A769F"/>
    <w:rsid w:val="005A79FD"/>
    <w:rsid w:val="005A7D1E"/>
    <w:rsid w:val="005A7EA1"/>
    <w:rsid w:val="005B035A"/>
    <w:rsid w:val="005B0701"/>
    <w:rsid w:val="005B074B"/>
    <w:rsid w:val="005B0845"/>
    <w:rsid w:val="005B0893"/>
    <w:rsid w:val="005B09AE"/>
    <w:rsid w:val="005B09F1"/>
    <w:rsid w:val="005B0B00"/>
    <w:rsid w:val="005B0C5F"/>
    <w:rsid w:val="005B0CAD"/>
    <w:rsid w:val="005B0CDD"/>
    <w:rsid w:val="005B0E74"/>
    <w:rsid w:val="005B10FC"/>
    <w:rsid w:val="005B149D"/>
    <w:rsid w:val="005B14F9"/>
    <w:rsid w:val="005B160F"/>
    <w:rsid w:val="005B17EB"/>
    <w:rsid w:val="005B1A56"/>
    <w:rsid w:val="005B1B06"/>
    <w:rsid w:val="005B1BAD"/>
    <w:rsid w:val="005B1DC9"/>
    <w:rsid w:val="005B21DC"/>
    <w:rsid w:val="005B262D"/>
    <w:rsid w:val="005B2730"/>
    <w:rsid w:val="005B2D6B"/>
    <w:rsid w:val="005B33A0"/>
    <w:rsid w:val="005B3CDC"/>
    <w:rsid w:val="005B3DC5"/>
    <w:rsid w:val="005B4229"/>
    <w:rsid w:val="005B45D4"/>
    <w:rsid w:val="005B45D7"/>
    <w:rsid w:val="005B476F"/>
    <w:rsid w:val="005B48B9"/>
    <w:rsid w:val="005B4DA0"/>
    <w:rsid w:val="005B4F9F"/>
    <w:rsid w:val="005B50E3"/>
    <w:rsid w:val="005B5207"/>
    <w:rsid w:val="005B59F4"/>
    <w:rsid w:val="005B5C7F"/>
    <w:rsid w:val="005B5DD8"/>
    <w:rsid w:val="005B5FD7"/>
    <w:rsid w:val="005B60B1"/>
    <w:rsid w:val="005B60C5"/>
    <w:rsid w:val="005B62DC"/>
    <w:rsid w:val="005B65AF"/>
    <w:rsid w:val="005B6A58"/>
    <w:rsid w:val="005B6D74"/>
    <w:rsid w:val="005B6EC6"/>
    <w:rsid w:val="005B6FA1"/>
    <w:rsid w:val="005B7056"/>
    <w:rsid w:val="005B712F"/>
    <w:rsid w:val="005B7189"/>
    <w:rsid w:val="005B796C"/>
    <w:rsid w:val="005B7DDD"/>
    <w:rsid w:val="005B7E33"/>
    <w:rsid w:val="005B7E65"/>
    <w:rsid w:val="005C002C"/>
    <w:rsid w:val="005C0149"/>
    <w:rsid w:val="005C016F"/>
    <w:rsid w:val="005C0188"/>
    <w:rsid w:val="005C05C8"/>
    <w:rsid w:val="005C05CD"/>
    <w:rsid w:val="005C0852"/>
    <w:rsid w:val="005C0E52"/>
    <w:rsid w:val="005C15AF"/>
    <w:rsid w:val="005C1635"/>
    <w:rsid w:val="005C1679"/>
    <w:rsid w:val="005C176D"/>
    <w:rsid w:val="005C199F"/>
    <w:rsid w:val="005C1B3A"/>
    <w:rsid w:val="005C1EB3"/>
    <w:rsid w:val="005C1FBB"/>
    <w:rsid w:val="005C2171"/>
    <w:rsid w:val="005C219E"/>
    <w:rsid w:val="005C21BA"/>
    <w:rsid w:val="005C26AD"/>
    <w:rsid w:val="005C2BC5"/>
    <w:rsid w:val="005C2EEB"/>
    <w:rsid w:val="005C3120"/>
    <w:rsid w:val="005C3155"/>
    <w:rsid w:val="005C347C"/>
    <w:rsid w:val="005C367D"/>
    <w:rsid w:val="005C401C"/>
    <w:rsid w:val="005C4058"/>
    <w:rsid w:val="005C416F"/>
    <w:rsid w:val="005C422B"/>
    <w:rsid w:val="005C4275"/>
    <w:rsid w:val="005C4710"/>
    <w:rsid w:val="005C4775"/>
    <w:rsid w:val="005C480F"/>
    <w:rsid w:val="005C494E"/>
    <w:rsid w:val="005C4B00"/>
    <w:rsid w:val="005C4D69"/>
    <w:rsid w:val="005C4D90"/>
    <w:rsid w:val="005C4F0E"/>
    <w:rsid w:val="005C5127"/>
    <w:rsid w:val="005C5A5C"/>
    <w:rsid w:val="005C5B62"/>
    <w:rsid w:val="005C5BB5"/>
    <w:rsid w:val="005C5DBE"/>
    <w:rsid w:val="005C5EFD"/>
    <w:rsid w:val="005C6653"/>
    <w:rsid w:val="005C6F2C"/>
    <w:rsid w:val="005C6FF9"/>
    <w:rsid w:val="005C7142"/>
    <w:rsid w:val="005C75D9"/>
    <w:rsid w:val="005C783D"/>
    <w:rsid w:val="005C7C16"/>
    <w:rsid w:val="005D014F"/>
    <w:rsid w:val="005D03ED"/>
    <w:rsid w:val="005D04F2"/>
    <w:rsid w:val="005D0557"/>
    <w:rsid w:val="005D0916"/>
    <w:rsid w:val="005D09BF"/>
    <w:rsid w:val="005D0A08"/>
    <w:rsid w:val="005D107F"/>
    <w:rsid w:val="005D11FD"/>
    <w:rsid w:val="005D15D1"/>
    <w:rsid w:val="005D1605"/>
    <w:rsid w:val="005D19E5"/>
    <w:rsid w:val="005D1B6D"/>
    <w:rsid w:val="005D1E4F"/>
    <w:rsid w:val="005D2241"/>
    <w:rsid w:val="005D260A"/>
    <w:rsid w:val="005D264B"/>
    <w:rsid w:val="005D29AA"/>
    <w:rsid w:val="005D2F75"/>
    <w:rsid w:val="005D3671"/>
    <w:rsid w:val="005D369D"/>
    <w:rsid w:val="005D3A1D"/>
    <w:rsid w:val="005D3C16"/>
    <w:rsid w:val="005D3C2A"/>
    <w:rsid w:val="005D3E3D"/>
    <w:rsid w:val="005D407D"/>
    <w:rsid w:val="005D4436"/>
    <w:rsid w:val="005D452C"/>
    <w:rsid w:val="005D4559"/>
    <w:rsid w:val="005D473B"/>
    <w:rsid w:val="005D482D"/>
    <w:rsid w:val="005D5236"/>
    <w:rsid w:val="005D5301"/>
    <w:rsid w:val="005D5598"/>
    <w:rsid w:val="005D5A33"/>
    <w:rsid w:val="005D5D81"/>
    <w:rsid w:val="005D5F06"/>
    <w:rsid w:val="005D600A"/>
    <w:rsid w:val="005D6087"/>
    <w:rsid w:val="005D621F"/>
    <w:rsid w:val="005D6455"/>
    <w:rsid w:val="005D652C"/>
    <w:rsid w:val="005D6832"/>
    <w:rsid w:val="005D6A20"/>
    <w:rsid w:val="005D6B47"/>
    <w:rsid w:val="005D6D2C"/>
    <w:rsid w:val="005D6E16"/>
    <w:rsid w:val="005D71E9"/>
    <w:rsid w:val="005D737B"/>
    <w:rsid w:val="005D73C7"/>
    <w:rsid w:val="005D7DEF"/>
    <w:rsid w:val="005E03BC"/>
    <w:rsid w:val="005E0663"/>
    <w:rsid w:val="005E0806"/>
    <w:rsid w:val="005E0844"/>
    <w:rsid w:val="005E08AA"/>
    <w:rsid w:val="005E08D9"/>
    <w:rsid w:val="005E0A04"/>
    <w:rsid w:val="005E0CC5"/>
    <w:rsid w:val="005E0D7A"/>
    <w:rsid w:val="005E0DAB"/>
    <w:rsid w:val="005E10F1"/>
    <w:rsid w:val="005E11B5"/>
    <w:rsid w:val="005E16F8"/>
    <w:rsid w:val="005E1EA0"/>
    <w:rsid w:val="005E216E"/>
    <w:rsid w:val="005E21C6"/>
    <w:rsid w:val="005E2242"/>
    <w:rsid w:val="005E276E"/>
    <w:rsid w:val="005E28D2"/>
    <w:rsid w:val="005E290F"/>
    <w:rsid w:val="005E2CF6"/>
    <w:rsid w:val="005E2D16"/>
    <w:rsid w:val="005E3176"/>
    <w:rsid w:val="005E31D3"/>
    <w:rsid w:val="005E3362"/>
    <w:rsid w:val="005E3699"/>
    <w:rsid w:val="005E43F6"/>
    <w:rsid w:val="005E4407"/>
    <w:rsid w:val="005E4550"/>
    <w:rsid w:val="005E4B5C"/>
    <w:rsid w:val="005E4FDA"/>
    <w:rsid w:val="005E52B4"/>
    <w:rsid w:val="005E53DA"/>
    <w:rsid w:val="005E5648"/>
    <w:rsid w:val="005E5A17"/>
    <w:rsid w:val="005E5CA6"/>
    <w:rsid w:val="005E5D4C"/>
    <w:rsid w:val="005E5DDB"/>
    <w:rsid w:val="005E5F1D"/>
    <w:rsid w:val="005E5FCB"/>
    <w:rsid w:val="005E6275"/>
    <w:rsid w:val="005E6585"/>
    <w:rsid w:val="005E66C0"/>
    <w:rsid w:val="005E685A"/>
    <w:rsid w:val="005E6AF1"/>
    <w:rsid w:val="005E6C49"/>
    <w:rsid w:val="005E6D1A"/>
    <w:rsid w:val="005E6E18"/>
    <w:rsid w:val="005E6F19"/>
    <w:rsid w:val="005E702D"/>
    <w:rsid w:val="005E70F9"/>
    <w:rsid w:val="005E754C"/>
    <w:rsid w:val="005E7790"/>
    <w:rsid w:val="005E78B2"/>
    <w:rsid w:val="005E79C8"/>
    <w:rsid w:val="005E7A83"/>
    <w:rsid w:val="005E7C94"/>
    <w:rsid w:val="005F027F"/>
    <w:rsid w:val="005F0295"/>
    <w:rsid w:val="005F04AF"/>
    <w:rsid w:val="005F04C6"/>
    <w:rsid w:val="005F0579"/>
    <w:rsid w:val="005F058C"/>
    <w:rsid w:val="005F07C0"/>
    <w:rsid w:val="005F0993"/>
    <w:rsid w:val="005F0C2A"/>
    <w:rsid w:val="005F114D"/>
    <w:rsid w:val="005F14A3"/>
    <w:rsid w:val="005F1C90"/>
    <w:rsid w:val="005F1CDD"/>
    <w:rsid w:val="005F1EBD"/>
    <w:rsid w:val="005F2006"/>
    <w:rsid w:val="005F2139"/>
    <w:rsid w:val="005F21B5"/>
    <w:rsid w:val="005F230C"/>
    <w:rsid w:val="005F26E5"/>
    <w:rsid w:val="005F2957"/>
    <w:rsid w:val="005F2975"/>
    <w:rsid w:val="005F2A3F"/>
    <w:rsid w:val="005F2C78"/>
    <w:rsid w:val="005F304C"/>
    <w:rsid w:val="005F32C4"/>
    <w:rsid w:val="005F371A"/>
    <w:rsid w:val="005F37FC"/>
    <w:rsid w:val="005F41C6"/>
    <w:rsid w:val="005F429F"/>
    <w:rsid w:val="005F4717"/>
    <w:rsid w:val="005F4B4E"/>
    <w:rsid w:val="005F4CD0"/>
    <w:rsid w:val="005F4ECC"/>
    <w:rsid w:val="005F4EFF"/>
    <w:rsid w:val="005F4FD5"/>
    <w:rsid w:val="005F5426"/>
    <w:rsid w:val="005F5440"/>
    <w:rsid w:val="005F567A"/>
    <w:rsid w:val="005F5B3C"/>
    <w:rsid w:val="005F5F8F"/>
    <w:rsid w:val="005F5FC0"/>
    <w:rsid w:val="005F5FFA"/>
    <w:rsid w:val="005F6791"/>
    <w:rsid w:val="005F6979"/>
    <w:rsid w:val="005F6F93"/>
    <w:rsid w:val="005F71C0"/>
    <w:rsid w:val="005F7493"/>
    <w:rsid w:val="005F74C0"/>
    <w:rsid w:val="005F74CA"/>
    <w:rsid w:val="005F7ACB"/>
    <w:rsid w:val="005F7C67"/>
    <w:rsid w:val="005F7E43"/>
    <w:rsid w:val="0060014B"/>
    <w:rsid w:val="00600469"/>
    <w:rsid w:val="006004CF"/>
    <w:rsid w:val="00600A20"/>
    <w:rsid w:val="00600DBF"/>
    <w:rsid w:val="00601007"/>
    <w:rsid w:val="006016A3"/>
    <w:rsid w:val="0060199F"/>
    <w:rsid w:val="006019E7"/>
    <w:rsid w:val="00601CB3"/>
    <w:rsid w:val="00602337"/>
    <w:rsid w:val="00602404"/>
    <w:rsid w:val="006024E4"/>
    <w:rsid w:val="0060279F"/>
    <w:rsid w:val="006028C3"/>
    <w:rsid w:val="0060291E"/>
    <w:rsid w:val="006029F0"/>
    <w:rsid w:val="00602AA0"/>
    <w:rsid w:val="00602ADA"/>
    <w:rsid w:val="00602B82"/>
    <w:rsid w:val="00602C3D"/>
    <w:rsid w:val="006030E9"/>
    <w:rsid w:val="0060350C"/>
    <w:rsid w:val="006037B4"/>
    <w:rsid w:val="00603945"/>
    <w:rsid w:val="00603B1B"/>
    <w:rsid w:val="00603B41"/>
    <w:rsid w:val="00603B67"/>
    <w:rsid w:val="00603CEC"/>
    <w:rsid w:val="00603D73"/>
    <w:rsid w:val="00603FE6"/>
    <w:rsid w:val="0060452B"/>
    <w:rsid w:val="00604809"/>
    <w:rsid w:val="00604837"/>
    <w:rsid w:val="00604D69"/>
    <w:rsid w:val="00604D7C"/>
    <w:rsid w:val="006052CD"/>
    <w:rsid w:val="006054D7"/>
    <w:rsid w:val="006055F7"/>
    <w:rsid w:val="006056AA"/>
    <w:rsid w:val="00605AA4"/>
    <w:rsid w:val="00605C93"/>
    <w:rsid w:val="00605FD1"/>
    <w:rsid w:val="0060609B"/>
    <w:rsid w:val="006061F9"/>
    <w:rsid w:val="0060634F"/>
    <w:rsid w:val="00606562"/>
    <w:rsid w:val="00606BA2"/>
    <w:rsid w:val="00606D17"/>
    <w:rsid w:val="00606D77"/>
    <w:rsid w:val="006070F1"/>
    <w:rsid w:val="00607110"/>
    <w:rsid w:val="006071DB"/>
    <w:rsid w:val="006077FF"/>
    <w:rsid w:val="00607806"/>
    <w:rsid w:val="00607890"/>
    <w:rsid w:val="00607DF7"/>
    <w:rsid w:val="00610015"/>
    <w:rsid w:val="006101EF"/>
    <w:rsid w:val="006107E4"/>
    <w:rsid w:val="00610B1B"/>
    <w:rsid w:val="00610B95"/>
    <w:rsid w:val="0061135F"/>
    <w:rsid w:val="00611451"/>
    <w:rsid w:val="0061148E"/>
    <w:rsid w:val="006114C1"/>
    <w:rsid w:val="00611651"/>
    <w:rsid w:val="0061166A"/>
    <w:rsid w:val="00611711"/>
    <w:rsid w:val="0061176D"/>
    <w:rsid w:val="00611950"/>
    <w:rsid w:val="00611CE2"/>
    <w:rsid w:val="00611E91"/>
    <w:rsid w:val="006120CA"/>
    <w:rsid w:val="00612163"/>
    <w:rsid w:val="006121F1"/>
    <w:rsid w:val="0061246F"/>
    <w:rsid w:val="00612898"/>
    <w:rsid w:val="00612C3D"/>
    <w:rsid w:val="00612D88"/>
    <w:rsid w:val="00612F28"/>
    <w:rsid w:val="0061346D"/>
    <w:rsid w:val="006135F2"/>
    <w:rsid w:val="006135F5"/>
    <w:rsid w:val="006138B5"/>
    <w:rsid w:val="00613B50"/>
    <w:rsid w:val="00613EA6"/>
    <w:rsid w:val="0061426A"/>
    <w:rsid w:val="00614845"/>
    <w:rsid w:val="00614DD0"/>
    <w:rsid w:val="006154D3"/>
    <w:rsid w:val="0061564D"/>
    <w:rsid w:val="00615701"/>
    <w:rsid w:val="0061592C"/>
    <w:rsid w:val="006159F9"/>
    <w:rsid w:val="00615D2F"/>
    <w:rsid w:val="00615E36"/>
    <w:rsid w:val="00615F7B"/>
    <w:rsid w:val="00616080"/>
    <w:rsid w:val="00616083"/>
    <w:rsid w:val="006161C2"/>
    <w:rsid w:val="006163FD"/>
    <w:rsid w:val="006166B0"/>
    <w:rsid w:val="006168B4"/>
    <w:rsid w:val="00616C3C"/>
    <w:rsid w:val="00617258"/>
    <w:rsid w:val="006173A7"/>
    <w:rsid w:val="006175CA"/>
    <w:rsid w:val="00617613"/>
    <w:rsid w:val="006176CB"/>
    <w:rsid w:val="00617759"/>
    <w:rsid w:val="006179B2"/>
    <w:rsid w:val="00617ABB"/>
    <w:rsid w:val="00617BFC"/>
    <w:rsid w:val="00617D59"/>
    <w:rsid w:val="00617DC4"/>
    <w:rsid w:val="00617E9C"/>
    <w:rsid w:val="00617FB0"/>
    <w:rsid w:val="00620077"/>
    <w:rsid w:val="0062023F"/>
    <w:rsid w:val="00620558"/>
    <w:rsid w:val="006206E7"/>
    <w:rsid w:val="00620831"/>
    <w:rsid w:val="006208F7"/>
    <w:rsid w:val="0062091F"/>
    <w:rsid w:val="0062096A"/>
    <w:rsid w:val="00620AF5"/>
    <w:rsid w:val="00620D3C"/>
    <w:rsid w:val="00620F65"/>
    <w:rsid w:val="0062128D"/>
    <w:rsid w:val="00621384"/>
    <w:rsid w:val="00621485"/>
    <w:rsid w:val="00621963"/>
    <w:rsid w:val="00621A6B"/>
    <w:rsid w:val="00621A6E"/>
    <w:rsid w:val="00621B42"/>
    <w:rsid w:val="00621B86"/>
    <w:rsid w:val="00621CFC"/>
    <w:rsid w:val="00621D64"/>
    <w:rsid w:val="00621E70"/>
    <w:rsid w:val="00622173"/>
    <w:rsid w:val="006222F8"/>
    <w:rsid w:val="00622903"/>
    <w:rsid w:val="00622C68"/>
    <w:rsid w:val="00623294"/>
    <w:rsid w:val="0062342E"/>
    <w:rsid w:val="00623479"/>
    <w:rsid w:val="0062389D"/>
    <w:rsid w:val="00623B6F"/>
    <w:rsid w:val="00623E13"/>
    <w:rsid w:val="00623E2A"/>
    <w:rsid w:val="00623E4E"/>
    <w:rsid w:val="00623FCC"/>
    <w:rsid w:val="00624833"/>
    <w:rsid w:val="00624AD2"/>
    <w:rsid w:val="00624B9F"/>
    <w:rsid w:val="00624FE7"/>
    <w:rsid w:val="006253BE"/>
    <w:rsid w:val="0062540D"/>
    <w:rsid w:val="006254F0"/>
    <w:rsid w:val="0062565A"/>
    <w:rsid w:val="006256BB"/>
    <w:rsid w:val="00625816"/>
    <w:rsid w:val="0062585A"/>
    <w:rsid w:val="00625998"/>
    <w:rsid w:val="00625A9C"/>
    <w:rsid w:val="00625BD2"/>
    <w:rsid w:val="00625D29"/>
    <w:rsid w:val="00625E70"/>
    <w:rsid w:val="00625E81"/>
    <w:rsid w:val="00625F20"/>
    <w:rsid w:val="00625F61"/>
    <w:rsid w:val="006266F5"/>
    <w:rsid w:val="006267DE"/>
    <w:rsid w:val="00626997"/>
    <w:rsid w:val="006269E4"/>
    <w:rsid w:val="00626DBF"/>
    <w:rsid w:val="00626E46"/>
    <w:rsid w:val="00627029"/>
    <w:rsid w:val="00627108"/>
    <w:rsid w:val="006272B3"/>
    <w:rsid w:val="00627471"/>
    <w:rsid w:val="00627485"/>
    <w:rsid w:val="006274CD"/>
    <w:rsid w:val="0062774D"/>
    <w:rsid w:val="00627809"/>
    <w:rsid w:val="0062780B"/>
    <w:rsid w:val="006279B4"/>
    <w:rsid w:val="00627B59"/>
    <w:rsid w:val="00627CBA"/>
    <w:rsid w:val="00627E51"/>
    <w:rsid w:val="0063017F"/>
    <w:rsid w:val="0063023C"/>
    <w:rsid w:val="0063024A"/>
    <w:rsid w:val="006304D2"/>
    <w:rsid w:val="00630776"/>
    <w:rsid w:val="00630915"/>
    <w:rsid w:val="006309C7"/>
    <w:rsid w:val="00630BCE"/>
    <w:rsid w:val="00631838"/>
    <w:rsid w:val="00631923"/>
    <w:rsid w:val="00631B0E"/>
    <w:rsid w:val="00631D4A"/>
    <w:rsid w:val="00631E08"/>
    <w:rsid w:val="00632114"/>
    <w:rsid w:val="00632239"/>
    <w:rsid w:val="0063256B"/>
    <w:rsid w:val="006327DE"/>
    <w:rsid w:val="00632A56"/>
    <w:rsid w:val="00632B27"/>
    <w:rsid w:val="00632B94"/>
    <w:rsid w:val="00632EC0"/>
    <w:rsid w:val="00632FD8"/>
    <w:rsid w:val="006331C5"/>
    <w:rsid w:val="0063322D"/>
    <w:rsid w:val="006332E6"/>
    <w:rsid w:val="00633349"/>
    <w:rsid w:val="00633B23"/>
    <w:rsid w:val="00633B9F"/>
    <w:rsid w:val="00633C2D"/>
    <w:rsid w:val="00633CC2"/>
    <w:rsid w:val="00633F57"/>
    <w:rsid w:val="006340AD"/>
    <w:rsid w:val="006343B8"/>
    <w:rsid w:val="00634441"/>
    <w:rsid w:val="006349EF"/>
    <w:rsid w:val="00634D04"/>
    <w:rsid w:val="006352AD"/>
    <w:rsid w:val="0063538D"/>
    <w:rsid w:val="006353F1"/>
    <w:rsid w:val="0063540F"/>
    <w:rsid w:val="006359E2"/>
    <w:rsid w:val="00635B85"/>
    <w:rsid w:val="00635D5A"/>
    <w:rsid w:val="00636138"/>
    <w:rsid w:val="0063613B"/>
    <w:rsid w:val="006368EF"/>
    <w:rsid w:val="00636A48"/>
    <w:rsid w:val="00636BA2"/>
    <w:rsid w:val="00636DC7"/>
    <w:rsid w:val="00636E57"/>
    <w:rsid w:val="00636E8F"/>
    <w:rsid w:val="00637039"/>
    <w:rsid w:val="00637105"/>
    <w:rsid w:val="006377F3"/>
    <w:rsid w:val="00637E05"/>
    <w:rsid w:val="0064038C"/>
    <w:rsid w:val="006404CB"/>
    <w:rsid w:val="00640549"/>
    <w:rsid w:val="00640632"/>
    <w:rsid w:val="00640784"/>
    <w:rsid w:val="006408A1"/>
    <w:rsid w:val="00640BC7"/>
    <w:rsid w:val="00640D71"/>
    <w:rsid w:val="00640D92"/>
    <w:rsid w:val="00640DB0"/>
    <w:rsid w:val="00640EB0"/>
    <w:rsid w:val="00641216"/>
    <w:rsid w:val="00641670"/>
    <w:rsid w:val="00641749"/>
    <w:rsid w:val="006417C0"/>
    <w:rsid w:val="0064188A"/>
    <w:rsid w:val="006418FC"/>
    <w:rsid w:val="00641E17"/>
    <w:rsid w:val="00642056"/>
    <w:rsid w:val="006424F6"/>
    <w:rsid w:val="00642B39"/>
    <w:rsid w:val="00642B98"/>
    <w:rsid w:val="00642D6E"/>
    <w:rsid w:val="00643766"/>
    <w:rsid w:val="00643891"/>
    <w:rsid w:val="006438A4"/>
    <w:rsid w:val="00643919"/>
    <w:rsid w:val="00643A3B"/>
    <w:rsid w:val="00643C0F"/>
    <w:rsid w:val="00643D1C"/>
    <w:rsid w:val="00643E25"/>
    <w:rsid w:val="006440E6"/>
    <w:rsid w:val="00644497"/>
    <w:rsid w:val="0064479B"/>
    <w:rsid w:val="00644B61"/>
    <w:rsid w:val="00644C88"/>
    <w:rsid w:val="00644E0F"/>
    <w:rsid w:val="0064507C"/>
    <w:rsid w:val="0064520A"/>
    <w:rsid w:val="006457AE"/>
    <w:rsid w:val="006457CD"/>
    <w:rsid w:val="00645FAF"/>
    <w:rsid w:val="0064603A"/>
    <w:rsid w:val="006464C0"/>
    <w:rsid w:val="0064662E"/>
    <w:rsid w:val="00646B34"/>
    <w:rsid w:val="00646C89"/>
    <w:rsid w:val="00646DDC"/>
    <w:rsid w:val="00647378"/>
    <w:rsid w:val="0064767C"/>
    <w:rsid w:val="006477C4"/>
    <w:rsid w:val="006478AD"/>
    <w:rsid w:val="00647B09"/>
    <w:rsid w:val="00647B44"/>
    <w:rsid w:val="00647BAC"/>
    <w:rsid w:val="00647E3E"/>
    <w:rsid w:val="00647E52"/>
    <w:rsid w:val="00647F6F"/>
    <w:rsid w:val="006500CF"/>
    <w:rsid w:val="006502B2"/>
    <w:rsid w:val="006503C8"/>
    <w:rsid w:val="006505A2"/>
    <w:rsid w:val="0065066B"/>
    <w:rsid w:val="00650717"/>
    <w:rsid w:val="00650A90"/>
    <w:rsid w:val="00650B4B"/>
    <w:rsid w:val="00651426"/>
    <w:rsid w:val="0065169C"/>
    <w:rsid w:val="006516BA"/>
    <w:rsid w:val="006518FF"/>
    <w:rsid w:val="0065199E"/>
    <w:rsid w:val="00652066"/>
    <w:rsid w:val="00652635"/>
    <w:rsid w:val="006530BD"/>
    <w:rsid w:val="00653923"/>
    <w:rsid w:val="00653D5D"/>
    <w:rsid w:val="00653EE3"/>
    <w:rsid w:val="00653FA9"/>
    <w:rsid w:val="0065432F"/>
    <w:rsid w:val="0065468A"/>
    <w:rsid w:val="00654730"/>
    <w:rsid w:val="0065532D"/>
    <w:rsid w:val="00655577"/>
    <w:rsid w:val="006557F5"/>
    <w:rsid w:val="00655832"/>
    <w:rsid w:val="00655C22"/>
    <w:rsid w:val="00655FB8"/>
    <w:rsid w:val="00655FBE"/>
    <w:rsid w:val="0065619E"/>
    <w:rsid w:val="006561BD"/>
    <w:rsid w:val="006562F4"/>
    <w:rsid w:val="00656A33"/>
    <w:rsid w:val="00656F56"/>
    <w:rsid w:val="00656FDF"/>
    <w:rsid w:val="006571B9"/>
    <w:rsid w:val="006575B8"/>
    <w:rsid w:val="00657667"/>
    <w:rsid w:val="00657B37"/>
    <w:rsid w:val="00657B96"/>
    <w:rsid w:val="00657C41"/>
    <w:rsid w:val="00657E8A"/>
    <w:rsid w:val="00660A7A"/>
    <w:rsid w:val="00660C14"/>
    <w:rsid w:val="00660CE1"/>
    <w:rsid w:val="0066102B"/>
    <w:rsid w:val="0066119D"/>
    <w:rsid w:val="00661338"/>
    <w:rsid w:val="00661741"/>
    <w:rsid w:val="00661852"/>
    <w:rsid w:val="00661A90"/>
    <w:rsid w:val="00661B8F"/>
    <w:rsid w:val="00661BC7"/>
    <w:rsid w:val="00661CDD"/>
    <w:rsid w:val="00661DDD"/>
    <w:rsid w:val="00661EF4"/>
    <w:rsid w:val="0066208C"/>
    <w:rsid w:val="0066306D"/>
    <w:rsid w:val="006630D2"/>
    <w:rsid w:val="00663143"/>
    <w:rsid w:val="0066353C"/>
    <w:rsid w:val="0066377C"/>
    <w:rsid w:val="00663AE3"/>
    <w:rsid w:val="00663F29"/>
    <w:rsid w:val="00663FC3"/>
    <w:rsid w:val="006640B2"/>
    <w:rsid w:val="00664232"/>
    <w:rsid w:val="006645AF"/>
    <w:rsid w:val="006645CE"/>
    <w:rsid w:val="0066465D"/>
    <w:rsid w:val="006646F6"/>
    <w:rsid w:val="00664D35"/>
    <w:rsid w:val="00664E25"/>
    <w:rsid w:val="00664E4F"/>
    <w:rsid w:val="00665365"/>
    <w:rsid w:val="00665466"/>
    <w:rsid w:val="00665794"/>
    <w:rsid w:val="006659C0"/>
    <w:rsid w:val="006659E6"/>
    <w:rsid w:val="006659F7"/>
    <w:rsid w:val="00665D00"/>
    <w:rsid w:val="00665D2F"/>
    <w:rsid w:val="00665D68"/>
    <w:rsid w:val="00665F7B"/>
    <w:rsid w:val="006661D9"/>
    <w:rsid w:val="006672BA"/>
    <w:rsid w:val="0066743F"/>
    <w:rsid w:val="006674CD"/>
    <w:rsid w:val="006675B4"/>
    <w:rsid w:val="0066772C"/>
    <w:rsid w:val="006677CE"/>
    <w:rsid w:val="00667804"/>
    <w:rsid w:val="00667AC8"/>
    <w:rsid w:val="00667C63"/>
    <w:rsid w:val="00667D65"/>
    <w:rsid w:val="00667FE0"/>
    <w:rsid w:val="00670153"/>
    <w:rsid w:val="0067035A"/>
    <w:rsid w:val="00670508"/>
    <w:rsid w:val="0067053E"/>
    <w:rsid w:val="00670703"/>
    <w:rsid w:val="006707B2"/>
    <w:rsid w:val="00670BD1"/>
    <w:rsid w:val="00670FBE"/>
    <w:rsid w:val="006713C1"/>
    <w:rsid w:val="0067150B"/>
    <w:rsid w:val="0067183A"/>
    <w:rsid w:val="00671B26"/>
    <w:rsid w:val="00671C02"/>
    <w:rsid w:val="00671C58"/>
    <w:rsid w:val="00671C67"/>
    <w:rsid w:val="00671F94"/>
    <w:rsid w:val="0067216E"/>
    <w:rsid w:val="006723C3"/>
    <w:rsid w:val="006723E2"/>
    <w:rsid w:val="0067253D"/>
    <w:rsid w:val="00672AF7"/>
    <w:rsid w:val="00672C3A"/>
    <w:rsid w:val="00672C7E"/>
    <w:rsid w:val="00672E71"/>
    <w:rsid w:val="00672E81"/>
    <w:rsid w:val="00673073"/>
    <w:rsid w:val="00673441"/>
    <w:rsid w:val="006736A0"/>
    <w:rsid w:val="006736C0"/>
    <w:rsid w:val="0067395E"/>
    <w:rsid w:val="00673BFE"/>
    <w:rsid w:val="00673F25"/>
    <w:rsid w:val="0067436D"/>
    <w:rsid w:val="0067491B"/>
    <w:rsid w:val="00674A9A"/>
    <w:rsid w:val="00674DDE"/>
    <w:rsid w:val="00674F73"/>
    <w:rsid w:val="00675093"/>
    <w:rsid w:val="006751EC"/>
    <w:rsid w:val="00675499"/>
    <w:rsid w:val="00675591"/>
    <w:rsid w:val="00675639"/>
    <w:rsid w:val="0067591C"/>
    <w:rsid w:val="0067599B"/>
    <w:rsid w:val="00675E8B"/>
    <w:rsid w:val="00675EA5"/>
    <w:rsid w:val="0067627C"/>
    <w:rsid w:val="0067653A"/>
    <w:rsid w:val="00676729"/>
    <w:rsid w:val="006771D3"/>
    <w:rsid w:val="00677255"/>
    <w:rsid w:val="0067742F"/>
    <w:rsid w:val="00677554"/>
    <w:rsid w:val="00677622"/>
    <w:rsid w:val="006777DC"/>
    <w:rsid w:val="0067789A"/>
    <w:rsid w:val="0067797D"/>
    <w:rsid w:val="00677A9F"/>
    <w:rsid w:val="00677CB1"/>
    <w:rsid w:val="00677CC2"/>
    <w:rsid w:val="00677D21"/>
    <w:rsid w:val="00677E35"/>
    <w:rsid w:val="00680768"/>
    <w:rsid w:val="0068084A"/>
    <w:rsid w:val="0068099A"/>
    <w:rsid w:val="00680C43"/>
    <w:rsid w:val="00680F3A"/>
    <w:rsid w:val="00680FB8"/>
    <w:rsid w:val="006813BB"/>
    <w:rsid w:val="006818D3"/>
    <w:rsid w:val="006818DF"/>
    <w:rsid w:val="00681AD4"/>
    <w:rsid w:val="00681C83"/>
    <w:rsid w:val="00681D23"/>
    <w:rsid w:val="00682048"/>
    <w:rsid w:val="006820E1"/>
    <w:rsid w:val="006823B1"/>
    <w:rsid w:val="00682447"/>
    <w:rsid w:val="006825D0"/>
    <w:rsid w:val="006828A3"/>
    <w:rsid w:val="00682A3D"/>
    <w:rsid w:val="00682AF9"/>
    <w:rsid w:val="00682C0F"/>
    <w:rsid w:val="00682CF4"/>
    <w:rsid w:val="0068339B"/>
    <w:rsid w:val="0068341E"/>
    <w:rsid w:val="0068354D"/>
    <w:rsid w:val="00683550"/>
    <w:rsid w:val="0068368C"/>
    <w:rsid w:val="00683906"/>
    <w:rsid w:val="00683A93"/>
    <w:rsid w:val="00683CD2"/>
    <w:rsid w:val="0068410B"/>
    <w:rsid w:val="006843E5"/>
    <w:rsid w:val="006847D9"/>
    <w:rsid w:val="0068495A"/>
    <w:rsid w:val="00684B52"/>
    <w:rsid w:val="00684E50"/>
    <w:rsid w:val="00684E6F"/>
    <w:rsid w:val="0068507A"/>
    <w:rsid w:val="00685147"/>
    <w:rsid w:val="00685301"/>
    <w:rsid w:val="0068534E"/>
    <w:rsid w:val="00685645"/>
    <w:rsid w:val="006856BA"/>
    <w:rsid w:val="00686005"/>
    <w:rsid w:val="006863DF"/>
    <w:rsid w:val="006867B7"/>
    <w:rsid w:val="00686804"/>
    <w:rsid w:val="006868A1"/>
    <w:rsid w:val="00686BF5"/>
    <w:rsid w:val="00687438"/>
    <w:rsid w:val="00687844"/>
    <w:rsid w:val="00687975"/>
    <w:rsid w:val="00687E6D"/>
    <w:rsid w:val="00690334"/>
    <w:rsid w:val="00690656"/>
    <w:rsid w:val="00690CFC"/>
    <w:rsid w:val="006914F9"/>
    <w:rsid w:val="006915D4"/>
    <w:rsid w:val="00691617"/>
    <w:rsid w:val="00691A37"/>
    <w:rsid w:val="00691B57"/>
    <w:rsid w:val="00691E13"/>
    <w:rsid w:val="00691F4D"/>
    <w:rsid w:val="00692086"/>
    <w:rsid w:val="00692374"/>
    <w:rsid w:val="00692599"/>
    <w:rsid w:val="006925F3"/>
    <w:rsid w:val="006925F7"/>
    <w:rsid w:val="006926E0"/>
    <w:rsid w:val="006927AD"/>
    <w:rsid w:val="00692BE4"/>
    <w:rsid w:val="00692D19"/>
    <w:rsid w:val="00692FBE"/>
    <w:rsid w:val="00693023"/>
    <w:rsid w:val="00693712"/>
    <w:rsid w:val="0069385A"/>
    <w:rsid w:val="00693897"/>
    <w:rsid w:val="006938B4"/>
    <w:rsid w:val="0069391A"/>
    <w:rsid w:val="0069392B"/>
    <w:rsid w:val="00693AA5"/>
    <w:rsid w:val="00694569"/>
    <w:rsid w:val="006946F1"/>
    <w:rsid w:val="00694AE9"/>
    <w:rsid w:val="00694C36"/>
    <w:rsid w:val="00694DC1"/>
    <w:rsid w:val="0069502C"/>
    <w:rsid w:val="0069514D"/>
    <w:rsid w:val="00695321"/>
    <w:rsid w:val="006954A5"/>
    <w:rsid w:val="006956BD"/>
    <w:rsid w:val="00695B73"/>
    <w:rsid w:val="0069600B"/>
    <w:rsid w:val="006960F5"/>
    <w:rsid w:val="00696100"/>
    <w:rsid w:val="0069616B"/>
    <w:rsid w:val="006961D7"/>
    <w:rsid w:val="00696558"/>
    <w:rsid w:val="00696591"/>
    <w:rsid w:val="006966C3"/>
    <w:rsid w:val="00696885"/>
    <w:rsid w:val="00696ACD"/>
    <w:rsid w:val="00696B46"/>
    <w:rsid w:val="00696D8E"/>
    <w:rsid w:val="00696D8F"/>
    <w:rsid w:val="00696E46"/>
    <w:rsid w:val="00696F95"/>
    <w:rsid w:val="006970E4"/>
    <w:rsid w:val="00697106"/>
    <w:rsid w:val="00697146"/>
    <w:rsid w:val="00697324"/>
    <w:rsid w:val="00697392"/>
    <w:rsid w:val="00697724"/>
    <w:rsid w:val="00697C97"/>
    <w:rsid w:val="006A0101"/>
    <w:rsid w:val="006A0335"/>
    <w:rsid w:val="006A034D"/>
    <w:rsid w:val="006A0355"/>
    <w:rsid w:val="006A0487"/>
    <w:rsid w:val="006A071A"/>
    <w:rsid w:val="006A073B"/>
    <w:rsid w:val="006A088F"/>
    <w:rsid w:val="006A0AD4"/>
    <w:rsid w:val="006A0B03"/>
    <w:rsid w:val="006A0C8C"/>
    <w:rsid w:val="006A0DB8"/>
    <w:rsid w:val="006A0F43"/>
    <w:rsid w:val="006A1009"/>
    <w:rsid w:val="006A1422"/>
    <w:rsid w:val="006A1B14"/>
    <w:rsid w:val="006A1BBF"/>
    <w:rsid w:val="006A1C33"/>
    <w:rsid w:val="006A1C8C"/>
    <w:rsid w:val="006A2076"/>
    <w:rsid w:val="006A2117"/>
    <w:rsid w:val="006A2274"/>
    <w:rsid w:val="006A2836"/>
    <w:rsid w:val="006A2B94"/>
    <w:rsid w:val="006A2C54"/>
    <w:rsid w:val="006A2D4D"/>
    <w:rsid w:val="006A2E3D"/>
    <w:rsid w:val="006A2EB3"/>
    <w:rsid w:val="006A2EBB"/>
    <w:rsid w:val="006A2F70"/>
    <w:rsid w:val="006A30BC"/>
    <w:rsid w:val="006A31B3"/>
    <w:rsid w:val="006A31EA"/>
    <w:rsid w:val="006A3238"/>
    <w:rsid w:val="006A3690"/>
    <w:rsid w:val="006A3909"/>
    <w:rsid w:val="006A3A6A"/>
    <w:rsid w:val="006A4108"/>
    <w:rsid w:val="006A44BC"/>
    <w:rsid w:val="006A4AD6"/>
    <w:rsid w:val="006A4B4F"/>
    <w:rsid w:val="006A508F"/>
    <w:rsid w:val="006A51FC"/>
    <w:rsid w:val="006A5338"/>
    <w:rsid w:val="006A5393"/>
    <w:rsid w:val="006A53D5"/>
    <w:rsid w:val="006A5D3A"/>
    <w:rsid w:val="006A5DA1"/>
    <w:rsid w:val="006A61C7"/>
    <w:rsid w:val="006A6515"/>
    <w:rsid w:val="006A65AE"/>
    <w:rsid w:val="006A65E6"/>
    <w:rsid w:val="006A6997"/>
    <w:rsid w:val="006A6B17"/>
    <w:rsid w:val="006A7388"/>
    <w:rsid w:val="006A74BF"/>
    <w:rsid w:val="006A7E67"/>
    <w:rsid w:val="006A7F2B"/>
    <w:rsid w:val="006A7FD7"/>
    <w:rsid w:val="006B079E"/>
    <w:rsid w:val="006B1112"/>
    <w:rsid w:val="006B11C3"/>
    <w:rsid w:val="006B137B"/>
    <w:rsid w:val="006B158F"/>
    <w:rsid w:val="006B1801"/>
    <w:rsid w:val="006B189A"/>
    <w:rsid w:val="006B18D2"/>
    <w:rsid w:val="006B1DA7"/>
    <w:rsid w:val="006B1EC1"/>
    <w:rsid w:val="006B217F"/>
    <w:rsid w:val="006B2218"/>
    <w:rsid w:val="006B26B8"/>
    <w:rsid w:val="006B2774"/>
    <w:rsid w:val="006B2A29"/>
    <w:rsid w:val="006B2AA8"/>
    <w:rsid w:val="006B376C"/>
    <w:rsid w:val="006B3CA3"/>
    <w:rsid w:val="006B43D3"/>
    <w:rsid w:val="006B446D"/>
    <w:rsid w:val="006B45A5"/>
    <w:rsid w:val="006B4A4F"/>
    <w:rsid w:val="006B4EB3"/>
    <w:rsid w:val="006B509E"/>
    <w:rsid w:val="006B559E"/>
    <w:rsid w:val="006B56ED"/>
    <w:rsid w:val="006B6039"/>
    <w:rsid w:val="006B6130"/>
    <w:rsid w:val="006B673C"/>
    <w:rsid w:val="006B689C"/>
    <w:rsid w:val="006B6928"/>
    <w:rsid w:val="006B6D38"/>
    <w:rsid w:val="006B6E14"/>
    <w:rsid w:val="006B7108"/>
    <w:rsid w:val="006B7161"/>
    <w:rsid w:val="006B768B"/>
    <w:rsid w:val="006B79A9"/>
    <w:rsid w:val="006B7AC8"/>
    <w:rsid w:val="006C0B54"/>
    <w:rsid w:val="006C0BDE"/>
    <w:rsid w:val="006C0F72"/>
    <w:rsid w:val="006C12C0"/>
    <w:rsid w:val="006C1350"/>
    <w:rsid w:val="006C177C"/>
    <w:rsid w:val="006C1A53"/>
    <w:rsid w:val="006C2025"/>
    <w:rsid w:val="006C21B8"/>
    <w:rsid w:val="006C21DC"/>
    <w:rsid w:val="006C246F"/>
    <w:rsid w:val="006C24B5"/>
    <w:rsid w:val="006C2661"/>
    <w:rsid w:val="006C29EE"/>
    <w:rsid w:val="006C2A4A"/>
    <w:rsid w:val="006C2A87"/>
    <w:rsid w:val="006C2A9E"/>
    <w:rsid w:val="006C2E73"/>
    <w:rsid w:val="006C31D9"/>
    <w:rsid w:val="006C3605"/>
    <w:rsid w:val="006C362E"/>
    <w:rsid w:val="006C36D4"/>
    <w:rsid w:val="006C3981"/>
    <w:rsid w:val="006C3DF2"/>
    <w:rsid w:val="006C3E58"/>
    <w:rsid w:val="006C3EE7"/>
    <w:rsid w:val="006C3F11"/>
    <w:rsid w:val="006C404D"/>
    <w:rsid w:val="006C46DE"/>
    <w:rsid w:val="006C4754"/>
    <w:rsid w:val="006C48AA"/>
    <w:rsid w:val="006C4941"/>
    <w:rsid w:val="006C499D"/>
    <w:rsid w:val="006C4A56"/>
    <w:rsid w:val="006C4BA1"/>
    <w:rsid w:val="006C4D1B"/>
    <w:rsid w:val="006C4E8B"/>
    <w:rsid w:val="006C50E7"/>
    <w:rsid w:val="006C5A92"/>
    <w:rsid w:val="006C5B4F"/>
    <w:rsid w:val="006C5EC6"/>
    <w:rsid w:val="006C6186"/>
    <w:rsid w:val="006C61D5"/>
    <w:rsid w:val="006C625C"/>
    <w:rsid w:val="006C6471"/>
    <w:rsid w:val="006C6474"/>
    <w:rsid w:val="006C64DA"/>
    <w:rsid w:val="006C68B7"/>
    <w:rsid w:val="006C6A3B"/>
    <w:rsid w:val="006C6CC4"/>
    <w:rsid w:val="006C6E0E"/>
    <w:rsid w:val="006C6E76"/>
    <w:rsid w:val="006C6FDF"/>
    <w:rsid w:val="006C7222"/>
    <w:rsid w:val="006C776C"/>
    <w:rsid w:val="006C78D6"/>
    <w:rsid w:val="006C7FE4"/>
    <w:rsid w:val="006D0143"/>
    <w:rsid w:val="006D02C9"/>
    <w:rsid w:val="006D0617"/>
    <w:rsid w:val="006D078F"/>
    <w:rsid w:val="006D081D"/>
    <w:rsid w:val="006D0BC7"/>
    <w:rsid w:val="006D150E"/>
    <w:rsid w:val="006D1630"/>
    <w:rsid w:val="006D1AD0"/>
    <w:rsid w:val="006D1B46"/>
    <w:rsid w:val="006D1BAB"/>
    <w:rsid w:val="006D2295"/>
    <w:rsid w:val="006D23A8"/>
    <w:rsid w:val="006D2435"/>
    <w:rsid w:val="006D24CC"/>
    <w:rsid w:val="006D276C"/>
    <w:rsid w:val="006D278C"/>
    <w:rsid w:val="006D27DF"/>
    <w:rsid w:val="006D2843"/>
    <w:rsid w:val="006D294A"/>
    <w:rsid w:val="006D2A4C"/>
    <w:rsid w:val="006D2E40"/>
    <w:rsid w:val="006D2FB1"/>
    <w:rsid w:val="006D30E3"/>
    <w:rsid w:val="006D36C3"/>
    <w:rsid w:val="006D371B"/>
    <w:rsid w:val="006D38E8"/>
    <w:rsid w:val="006D38F3"/>
    <w:rsid w:val="006D3933"/>
    <w:rsid w:val="006D3AAD"/>
    <w:rsid w:val="006D3EE7"/>
    <w:rsid w:val="006D41C7"/>
    <w:rsid w:val="006D41F9"/>
    <w:rsid w:val="006D4233"/>
    <w:rsid w:val="006D4312"/>
    <w:rsid w:val="006D4366"/>
    <w:rsid w:val="006D4782"/>
    <w:rsid w:val="006D48F2"/>
    <w:rsid w:val="006D4AF3"/>
    <w:rsid w:val="006D4B57"/>
    <w:rsid w:val="006D4B91"/>
    <w:rsid w:val="006D4D0C"/>
    <w:rsid w:val="006D4EC8"/>
    <w:rsid w:val="006D5082"/>
    <w:rsid w:val="006D50DB"/>
    <w:rsid w:val="006D51C1"/>
    <w:rsid w:val="006D5248"/>
    <w:rsid w:val="006D5314"/>
    <w:rsid w:val="006D5AC4"/>
    <w:rsid w:val="006D5AF2"/>
    <w:rsid w:val="006D5EA5"/>
    <w:rsid w:val="006D5EE3"/>
    <w:rsid w:val="006D5EFB"/>
    <w:rsid w:val="006D5F74"/>
    <w:rsid w:val="006D60F1"/>
    <w:rsid w:val="006D6223"/>
    <w:rsid w:val="006D6442"/>
    <w:rsid w:val="006D667F"/>
    <w:rsid w:val="006D69DA"/>
    <w:rsid w:val="006D6AB2"/>
    <w:rsid w:val="006D6B8E"/>
    <w:rsid w:val="006D6D06"/>
    <w:rsid w:val="006D72D4"/>
    <w:rsid w:val="006D7586"/>
    <w:rsid w:val="006D7640"/>
    <w:rsid w:val="006D76A1"/>
    <w:rsid w:val="006D7831"/>
    <w:rsid w:val="006D78C8"/>
    <w:rsid w:val="006E0091"/>
    <w:rsid w:val="006E009A"/>
    <w:rsid w:val="006E0273"/>
    <w:rsid w:val="006E03EC"/>
    <w:rsid w:val="006E0807"/>
    <w:rsid w:val="006E0C54"/>
    <w:rsid w:val="006E0F5C"/>
    <w:rsid w:val="006E1337"/>
    <w:rsid w:val="006E1500"/>
    <w:rsid w:val="006E18FE"/>
    <w:rsid w:val="006E1A51"/>
    <w:rsid w:val="006E1C28"/>
    <w:rsid w:val="006E1CA9"/>
    <w:rsid w:val="006E1FAF"/>
    <w:rsid w:val="006E2187"/>
    <w:rsid w:val="006E21E6"/>
    <w:rsid w:val="006E2593"/>
    <w:rsid w:val="006E25BC"/>
    <w:rsid w:val="006E28DF"/>
    <w:rsid w:val="006E2ADA"/>
    <w:rsid w:val="006E3029"/>
    <w:rsid w:val="006E31BB"/>
    <w:rsid w:val="006E31D0"/>
    <w:rsid w:val="006E3464"/>
    <w:rsid w:val="006E39D9"/>
    <w:rsid w:val="006E3CC3"/>
    <w:rsid w:val="006E3F92"/>
    <w:rsid w:val="006E4023"/>
    <w:rsid w:val="006E4349"/>
    <w:rsid w:val="006E4653"/>
    <w:rsid w:val="006E5239"/>
    <w:rsid w:val="006E527C"/>
    <w:rsid w:val="006E536B"/>
    <w:rsid w:val="006E5382"/>
    <w:rsid w:val="006E5431"/>
    <w:rsid w:val="006E55DD"/>
    <w:rsid w:val="006E563F"/>
    <w:rsid w:val="006E5855"/>
    <w:rsid w:val="006E5CD5"/>
    <w:rsid w:val="006E5FA8"/>
    <w:rsid w:val="006E62F2"/>
    <w:rsid w:val="006E67AE"/>
    <w:rsid w:val="006E6BE0"/>
    <w:rsid w:val="006E70A6"/>
    <w:rsid w:val="006E70FF"/>
    <w:rsid w:val="006E7389"/>
    <w:rsid w:val="006E781B"/>
    <w:rsid w:val="006E7B92"/>
    <w:rsid w:val="006E7E92"/>
    <w:rsid w:val="006F0459"/>
    <w:rsid w:val="006F048A"/>
    <w:rsid w:val="006F06CE"/>
    <w:rsid w:val="006F07D5"/>
    <w:rsid w:val="006F0CDF"/>
    <w:rsid w:val="006F11F9"/>
    <w:rsid w:val="006F154B"/>
    <w:rsid w:val="006F1CCF"/>
    <w:rsid w:val="006F1E15"/>
    <w:rsid w:val="006F2038"/>
    <w:rsid w:val="006F212B"/>
    <w:rsid w:val="006F21B0"/>
    <w:rsid w:val="006F22AB"/>
    <w:rsid w:val="006F2302"/>
    <w:rsid w:val="006F24B0"/>
    <w:rsid w:val="006F251E"/>
    <w:rsid w:val="006F2D73"/>
    <w:rsid w:val="006F2ECF"/>
    <w:rsid w:val="006F2F51"/>
    <w:rsid w:val="006F3684"/>
    <w:rsid w:val="006F3940"/>
    <w:rsid w:val="006F3A2E"/>
    <w:rsid w:val="006F3E02"/>
    <w:rsid w:val="006F3F66"/>
    <w:rsid w:val="006F4086"/>
    <w:rsid w:val="006F4F6A"/>
    <w:rsid w:val="006F50BA"/>
    <w:rsid w:val="006F511A"/>
    <w:rsid w:val="006F5322"/>
    <w:rsid w:val="006F536F"/>
    <w:rsid w:val="006F5385"/>
    <w:rsid w:val="006F564E"/>
    <w:rsid w:val="006F5AA6"/>
    <w:rsid w:val="006F5D13"/>
    <w:rsid w:val="006F5E4B"/>
    <w:rsid w:val="006F5F92"/>
    <w:rsid w:val="006F609C"/>
    <w:rsid w:val="006F6171"/>
    <w:rsid w:val="006F62DF"/>
    <w:rsid w:val="006F636C"/>
    <w:rsid w:val="006F63EA"/>
    <w:rsid w:val="006F64E4"/>
    <w:rsid w:val="006F64FD"/>
    <w:rsid w:val="006F6837"/>
    <w:rsid w:val="006F6A34"/>
    <w:rsid w:val="006F6B66"/>
    <w:rsid w:val="006F6C59"/>
    <w:rsid w:val="006F6EDA"/>
    <w:rsid w:val="006F7561"/>
    <w:rsid w:val="006F76D7"/>
    <w:rsid w:val="006F793E"/>
    <w:rsid w:val="006F7982"/>
    <w:rsid w:val="006F79D2"/>
    <w:rsid w:val="006F7B33"/>
    <w:rsid w:val="006F7B4A"/>
    <w:rsid w:val="0070006E"/>
    <w:rsid w:val="00700464"/>
    <w:rsid w:val="00700501"/>
    <w:rsid w:val="00700590"/>
    <w:rsid w:val="007006EB"/>
    <w:rsid w:val="00700E68"/>
    <w:rsid w:val="0070102C"/>
    <w:rsid w:val="00701208"/>
    <w:rsid w:val="0070130C"/>
    <w:rsid w:val="00701A3C"/>
    <w:rsid w:val="00701B32"/>
    <w:rsid w:val="00701C17"/>
    <w:rsid w:val="00702A44"/>
    <w:rsid w:val="00702ACA"/>
    <w:rsid w:val="00702E49"/>
    <w:rsid w:val="00702E6D"/>
    <w:rsid w:val="00702F61"/>
    <w:rsid w:val="00703161"/>
    <w:rsid w:val="00703574"/>
    <w:rsid w:val="00703680"/>
    <w:rsid w:val="0070375E"/>
    <w:rsid w:val="007041E3"/>
    <w:rsid w:val="00704336"/>
    <w:rsid w:val="00704472"/>
    <w:rsid w:val="007045EB"/>
    <w:rsid w:val="007047C1"/>
    <w:rsid w:val="007047DC"/>
    <w:rsid w:val="007047F4"/>
    <w:rsid w:val="007047FF"/>
    <w:rsid w:val="00704A05"/>
    <w:rsid w:val="00704AC2"/>
    <w:rsid w:val="00704DFD"/>
    <w:rsid w:val="00704E47"/>
    <w:rsid w:val="0070544D"/>
    <w:rsid w:val="0070561F"/>
    <w:rsid w:val="007057E0"/>
    <w:rsid w:val="007058F8"/>
    <w:rsid w:val="00705BF8"/>
    <w:rsid w:val="00705C77"/>
    <w:rsid w:val="00705CBF"/>
    <w:rsid w:val="00705E82"/>
    <w:rsid w:val="007060B7"/>
    <w:rsid w:val="007066E4"/>
    <w:rsid w:val="00706BD2"/>
    <w:rsid w:val="00706BE5"/>
    <w:rsid w:val="00706E4D"/>
    <w:rsid w:val="00706E5B"/>
    <w:rsid w:val="00707288"/>
    <w:rsid w:val="007072B5"/>
    <w:rsid w:val="007072EF"/>
    <w:rsid w:val="0070794C"/>
    <w:rsid w:val="0070798E"/>
    <w:rsid w:val="00707A52"/>
    <w:rsid w:val="00707B04"/>
    <w:rsid w:val="00707D30"/>
    <w:rsid w:val="00707E49"/>
    <w:rsid w:val="00707EF4"/>
    <w:rsid w:val="00710081"/>
    <w:rsid w:val="00710438"/>
    <w:rsid w:val="00710675"/>
    <w:rsid w:val="00710696"/>
    <w:rsid w:val="007109BC"/>
    <w:rsid w:val="00710B7B"/>
    <w:rsid w:val="00710C56"/>
    <w:rsid w:val="00710DB5"/>
    <w:rsid w:val="00710E69"/>
    <w:rsid w:val="00710FE9"/>
    <w:rsid w:val="0071109B"/>
    <w:rsid w:val="00711120"/>
    <w:rsid w:val="00711D81"/>
    <w:rsid w:val="007120A3"/>
    <w:rsid w:val="00712298"/>
    <w:rsid w:val="007123F7"/>
    <w:rsid w:val="00712977"/>
    <w:rsid w:val="00712ECD"/>
    <w:rsid w:val="007133CC"/>
    <w:rsid w:val="007133D6"/>
    <w:rsid w:val="007133E2"/>
    <w:rsid w:val="00713448"/>
    <w:rsid w:val="00713BBE"/>
    <w:rsid w:val="00713E8E"/>
    <w:rsid w:val="0071414B"/>
    <w:rsid w:val="0071421E"/>
    <w:rsid w:val="007142CC"/>
    <w:rsid w:val="007146B6"/>
    <w:rsid w:val="007147AA"/>
    <w:rsid w:val="00714859"/>
    <w:rsid w:val="00714CE6"/>
    <w:rsid w:val="00714D5D"/>
    <w:rsid w:val="00714DDE"/>
    <w:rsid w:val="0071516E"/>
    <w:rsid w:val="007155CF"/>
    <w:rsid w:val="007158A4"/>
    <w:rsid w:val="00715D15"/>
    <w:rsid w:val="007160FB"/>
    <w:rsid w:val="00716104"/>
    <w:rsid w:val="00716295"/>
    <w:rsid w:val="00716640"/>
    <w:rsid w:val="007168E5"/>
    <w:rsid w:val="00716D56"/>
    <w:rsid w:val="00716D7B"/>
    <w:rsid w:val="0071718E"/>
    <w:rsid w:val="00717787"/>
    <w:rsid w:val="00717B4C"/>
    <w:rsid w:val="00717DD8"/>
    <w:rsid w:val="00717E20"/>
    <w:rsid w:val="0072023C"/>
    <w:rsid w:val="0072032D"/>
    <w:rsid w:val="007203AF"/>
    <w:rsid w:val="00720433"/>
    <w:rsid w:val="00720511"/>
    <w:rsid w:val="0072074E"/>
    <w:rsid w:val="0072082A"/>
    <w:rsid w:val="00720954"/>
    <w:rsid w:val="007209B5"/>
    <w:rsid w:val="007209B6"/>
    <w:rsid w:val="00720F11"/>
    <w:rsid w:val="00721167"/>
    <w:rsid w:val="00721173"/>
    <w:rsid w:val="0072134A"/>
    <w:rsid w:val="00721584"/>
    <w:rsid w:val="007218E2"/>
    <w:rsid w:val="00721CA7"/>
    <w:rsid w:val="00721DE9"/>
    <w:rsid w:val="00721E1F"/>
    <w:rsid w:val="00721E72"/>
    <w:rsid w:val="00722015"/>
    <w:rsid w:val="007221EA"/>
    <w:rsid w:val="007221F4"/>
    <w:rsid w:val="00722219"/>
    <w:rsid w:val="0072234A"/>
    <w:rsid w:val="0072237C"/>
    <w:rsid w:val="007223F4"/>
    <w:rsid w:val="00722670"/>
    <w:rsid w:val="007226F1"/>
    <w:rsid w:val="00722A90"/>
    <w:rsid w:val="00722CFB"/>
    <w:rsid w:val="00722D6C"/>
    <w:rsid w:val="00722E44"/>
    <w:rsid w:val="00722EA7"/>
    <w:rsid w:val="00722F49"/>
    <w:rsid w:val="007230C3"/>
    <w:rsid w:val="0072336D"/>
    <w:rsid w:val="007234E6"/>
    <w:rsid w:val="00723747"/>
    <w:rsid w:val="007237A6"/>
    <w:rsid w:val="007238D0"/>
    <w:rsid w:val="00723A19"/>
    <w:rsid w:val="00723A5B"/>
    <w:rsid w:val="00723B34"/>
    <w:rsid w:val="00723C30"/>
    <w:rsid w:val="00723D9D"/>
    <w:rsid w:val="00723F31"/>
    <w:rsid w:val="007240A0"/>
    <w:rsid w:val="0072419A"/>
    <w:rsid w:val="007242AF"/>
    <w:rsid w:val="0072460D"/>
    <w:rsid w:val="0072468A"/>
    <w:rsid w:val="00724994"/>
    <w:rsid w:val="00724D97"/>
    <w:rsid w:val="00724FB7"/>
    <w:rsid w:val="0072521B"/>
    <w:rsid w:val="00725700"/>
    <w:rsid w:val="00725F69"/>
    <w:rsid w:val="00726139"/>
    <w:rsid w:val="00726F88"/>
    <w:rsid w:val="00727192"/>
    <w:rsid w:val="0072729D"/>
    <w:rsid w:val="0072739B"/>
    <w:rsid w:val="007274BF"/>
    <w:rsid w:val="007277D3"/>
    <w:rsid w:val="00727976"/>
    <w:rsid w:val="00727BE6"/>
    <w:rsid w:val="007304D0"/>
    <w:rsid w:val="00730648"/>
    <w:rsid w:val="00731353"/>
    <w:rsid w:val="00731391"/>
    <w:rsid w:val="0073147B"/>
    <w:rsid w:val="00731529"/>
    <w:rsid w:val="00731CEA"/>
    <w:rsid w:val="00731E42"/>
    <w:rsid w:val="0073214B"/>
    <w:rsid w:val="0073237C"/>
    <w:rsid w:val="00732659"/>
    <w:rsid w:val="00732ABF"/>
    <w:rsid w:val="00732C68"/>
    <w:rsid w:val="00732C78"/>
    <w:rsid w:val="00732E2A"/>
    <w:rsid w:val="0073316D"/>
    <w:rsid w:val="007331FA"/>
    <w:rsid w:val="00733828"/>
    <w:rsid w:val="00733956"/>
    <w:rsid w:val="00733A00"/>
    <w:rsid w:val="00733B00"/>
    <w:rsid w:val="00733E77"/>
    <w:rsid w:val="00733F18"/>
    <w:rsid w:val="0073402F"/>
    <w:rsid w:val="007342DC"/>
    <w:rsid w:val="00734359"/>
    <w:rsid w:val="007343DF"/>
    <w:rsid w:val="00734501"/>
    <w:rsid w:val="007347A9"/>
    <w:rsid w:val="007347FD"/>
    <w:rsid w:val="007349E4"/>
    <w:rsid w:val="00734B3A"/>
    <w:rsid w:val="00734B95"/>
    <w:rsid w:val="00734DB5"/>
    <w:rsid w:val="00734E0D"/>
    <w:rsid w:val="00735839"/>
    <w:rsid w:val="00735B7C"/>
    <w:rsid w:val="00735E23"/>
    <w:rsid w:val="00735FA9"/>
    <w:rsid w:val="00736159"/>
    <w:rsid w:val="00736319"/>
    <w:rsid w:val="0073636A"/>
    <w:rsid w:val="00736370"/>
    <w:rsid w:val="007365D8"/>
    <w:rsid w:val="00736AE0"/>
    <w:rsid w:val="00736B8B"/>
    <w:rsid w:val="00736B9B"/>
    <w:rsid w:val="00736BE4"/>
    <w:rsid w:val="00736F42"/>
    <w:rsid w:val="00737007"/>
    <w:rsid w:val="007370EE"/>
    <w:rsid w:val="0073710E"/>
    <w:rsid w:val="007371DA"/>
    <w:rsid w:val="0073746D"/>
    <w:rsid w:val="00737534"/>
    <w:rsid w:val="00737B57"/>
    <w:rsid w:val="00737B83"/>
    <w:rsid w:val="00737C02"/>
    <w:rsid w:val="00737F05"/>
    <w:rsid w:val="00740C00"/>
    <w:rsid w:val="00740C70"/>
    <w:rsid w:val="00740D00"/>
    <w:rsid w:val="00740EEE"/>
    <w:rsid w:val="00741012"/>
    <w:rsid w:val="0074115C"/>
    <w:rsid w:val="0074117D"/>
    <w:rsid w:val="007414C2"/>
    <w:rsid w:val="00741543"/>
    <w:rsid w:val="0074156B"/>
    <w:rsid w:val="0074159B"/>
    <w:rsid w:val="007416C1"/>
    <w:rsid w:val="0074177B"/>
    <w:rsid w:val="00741953"/>
    <w:rsid w:val="007419F6"/>
    <w:rsid w:val="0074212B"/>
    <w:rsid w:val="0074222A"/>
    <w:rsid w:val="0074241E"/>
    <w:rsid w:val="0074244F"/>
    <w:rsid w:val="00742B61"/>
    <w:rsid w:val="00742C1B"/>
    <w:rsid w:val="00742F64"/>
    <w:rsid w:val="007432E3"/>
    <w:rsid w:val="00743343"/>
    <w:rsid w:val="00743353"/>
    <w:rsid w:val="007434C6"/>
    <w:rsid w:val="0074373A"/>
    <w:rsid w:val="0074393F"/>
    <w:rsid w:val="00743D0E"/>
    <w:rsid w:val="00744020"/>
    <w:rsid w:val="0074451C"/>
    <w:rsid w:val="00744971"/>
    <w:rsid w:val="0074499A"/>
    <w:rsid w:val="00744AAB"/>
    <w:rsid w:val="00744DE7"/>
    <w:rsid w:val="00744E26"/>
    <w:rsid w:val="00745108"/>
    <w:rsid w:val="007451EF"/>
    <w:rsid w:val="00745263"/>
    <w:rsid w:val="0074528F"/>
    <w:rsid w:val="007452BD"/>
    <w:rsid w:val="0074540B"/>
    <w:rsid w:val="00745443"/>
    <w:rsid w:val="007454F2"/>
    <w:rsid w:val="007457EB"/>
    <w:rsid w:val="00745924"/>
    <w:rsid w:val="007459A0"/>
    <w:rsid w:val="00745D96"/>
    <w:rsid w:val="00745E12"/>
    <w:rsid w:val="00745E5F"/>
    <w:rsid w:val="00745E8A"/>
    <w:rsid w:val="00745ECE"/>
    <w:rsid w:val="00745F06"/>
    <w:rsid w:val="007460CE"/>
    <w:rsid w:val="00746874"/>
    <w:rsid w:val="007468D3"/>
    <w:rsid w:val="00746940"/>
    <w:rsid w:val="00746B47"/>
    <w:rsid w:val="00746BA2"/>
    <w:rsid w:val="00746DAE"/>
    <w:rsid w:val="007472E3"/>
    <w:rsid w:val="00747CC4"/>
    <w:rsid w:val="00750337"/>
    <w:rsid w:val="00750472"/>
    <w:rsid w:val="00750497"/>
    <w:rsid w:val="0075049E"/>
    <w:rsid w:val="007504FE"/>
    <w:rsid w:val="0075062E"/>
    <w:rsid w:val="0075065B"/>
    <w:rsid w:val="00750BB3"/>
    <w:rsid w:val="00750CF4"/>
    <w:rsid w:val="007514C6"/>
    <w:rsid w:val="007514DC"/>
    <w:rsid w:val="007517C7"/>
    <w:rsid w:val="0075180B"/>
    <w:rsid w:val="007518A1"/>
    <w:rsid w:val="00751940"/>
    <w:rsid w:val="00751BF4"/>
    <w:rsid w:val="0075212C"/>
    <w:rsid w:val="00752161"/>
    <w:rsid w:val="007522E3"/>
    <w:rsid w:val="00752388"/>
    <w:rsid w:val="00752398"/>
    <w:rsid w:val="00752835"/>
    <w:rsid w:val="007528AF"/>
    <w:rsid w:val="007528D9"/>
    <w:rsid w:val="00752A96"/>
    <w:rsid w:val="00753105"/>
    <w:rsid w:val="00753238"/>
    <w:rsid w:val="007535D1"/>
    <w:rsid w:val="00753E47"/>
    <w:rsid w:val="00753F66"/>
    <w:rsid w:val="0075434C"/>
    <w:rsid w:val="00754390"/>
    <w:rsid w:val="00754828"/>
    <w:rsid w:val="0075488F"/>
    <w:rsid w:val="0075490D"/>
    <w:rsid w:val="00754C16"/>
    <w:rsid w:val="00754DFB"/>
    <w:rsid w:val="00754EDB"/>
    <w:rsid w:val="00755145"/>
    <w:rsid w:val="00755239"/>
    <w:rsid w:val="00755857"/>
    <w:rsid w:val="007559F3"/>
    <w:rsid w:val="00755B99"/>
    <w:rsid w:val="00755EF3"/>
    <w:rsid w:val="00755F1E"/>
    <w:rsid w:val="00756627"/>
    <w:rsid w:val="007566FF"/>
    <w:rsid w:val="0075694D"/>
    <w:rsid w:val="00756BD6"/>
    <w:rsid w:val="00756E57"/>
    <w:rsid w:val="00756FB8"/>
    <w:rsid w:val="0075700B"/>
    <w:rsid w:val="007570F7"/>
    <w:rsid w:val="00757474"/>
    <w:rsid w:val="0075757D"/>
    <w:rsid w:val="00757809"/>
    <w:rsid w:val="007578A0"/>
    <w:rsid w:val="007578BF"/>
    <w:rsid w:val="00757BCE"/>
    <w:rsid w:val="00757C90"/>
    <w:rsid w:val="00757CB6"/>
    <w:rsid w:val="00757DCA"/>
    <w:rsid w:val="00760081"/>
    <w:rsid w:val="007600C2"/>
    <w:rsid w:val="00760391"/>
    <w:rsid w:val="007607D9"/>
    <w:rsid w:val="007608B2"/>
    <w:rsid w:val="00760CA4"/>
    <w:rsid w:val="00760D95"/>
    <w:rsid w:val="00761081"/>
    <w:rsid w:val="00761280"/>
    <w:rsid w:val="007614C3"/>
    <w:rsid w:val="007614C8"/>
    <w:rsid w:val="007617CB"/>
    <w:rsid w:val="00761978"/>
    <w:rsid w:val="00761F9A"/>
    <w:rsid w:val="00762193"/>
    <w:rsid w:val="007627EC"/>
    <w:rsid w:val="00762B68"/>
    <w:rsid w:val="00762B75"/>
    <w:rsid w:val="00762BC4"/>
    <w:rsid w:val="00762D60"/>
    <w:rsid w:val="007630D9"/>
    <w:rsid w:val="007631E0"/>
    <w:rsid w:val="007633C4"/>
    <w:rsid w:val="007634EC"/>
    <w:rsid w:val="007635D1"/>
    <w:rsid w:val="00763780"/>
    <w:rsid w:val="00763B4D"/>
    <w:rsid w:val="00764003"/>
    <w:rsid w:val="007641E6"/>
    <w:rsid w:val="00764367"/>
    <w:rsid w:val="00764577"/>
    <w:rsid w:val="00764716"/>
    <w:rsid w:val="007647A1"/>
    <w:rsid w:val="00764D3A"/>
    <w:rsid w:val="00764D4C"/>
    <w:rsid w:val="00764E49"/>
    <w:rsid w:val="00764FA8"/>
    <w:rsid w:val="0076550A"/>
    <w:rsid w:val="00765881"/>
    <w:rsid w:val="00765B85"/>
    <w:rsid w:val="00765CA9"/>
    <w:rsid w:val="00765E85"/>
    <w:rsid w:val="007663E7"/>
    <w:rsid w:val="007666DE"/>
    <w:rsid w:val="007669B9"/>
    <w:rsid w:val="00766CD6"/>
    <w:rsid w:val="007675DB"/>
    <w:rsid w:val="00767856"/>
    <w:rsid w:val="00767D36"/>
    <w:rsid w:val="0077018B"/>
    <w:rsid w:val="0077021A"/>
    <w:rsid w:val="007706BC"/>
    <w:rsid w:val="007707C4"/>
    <w:rsid w:val="00770B81"/>
    <w:rsid w:val="00770C75"/>
    <w:rsid w:val="00770C89"/>
    <w:rsid w:val="00770DCD"/>
    <w:rsid w:val="0077113F"/>
    <w:rsid w:val="00771164"/>
    <w:rsid w:val="007713BF"/>
    <w:rsid w:val="007716AD"/>
    <w:rsid w:val="00771805"/>
    <w:rsid w:val="0077189D"/>
    <w:rsid w:val="007719F5"/>
    <w:rsid w:val="00771A2C"/>
    <w:rsid w:val="00771A53"/>
    <w:rsid w:val="00771C7D"/>
    <w:rsid w:val="00771CE4"/>
    <w:rsid w:val="00771E59"/>
    <w:rsid w:val="0077240E"/>
    <w:rsid w:val="007727FA"/>
    <w:rsid w:val="00773579"/>
    <w:rsid w:val="0077357C"/>
    <w:rsid w:val="00773968"/>
    <w:rsid w:val="00773A41"/>
    <w:rsid w:val="00773C92"/>
    <w:rsid w:val="00773EBD"/>
    <w:rsid w:val="00774931"/>
    <w:rsid w:val="00774A41"/>
    <w:rsid w:val="00774A5B"/>
    <w:rsid w:val="00774ADF"/>
    <w:rsid w:val="00775256"/>
    <w:rsid w:val="0077549D"/>
    <w:rsid w:val="007755B3"/>
    <w:rsid w:val="0077566C"/>
    <w:rsid w:val="00775900"/>
    <w:rsid w:val="007759A8"/>
    <w:rsid w:val="00775A85"/>
    <w:rsid w:val="00775B23"/>
    <w:rsid w:val="00775C89"/>
    <w:rsid w:val="00775D1F"/>
    <w:rsid w:val="00775EE2"/>
    <w:rsid w:val="00775EEC"/>
    <w:rsid w:val="00775F4A"/>
    <w:rsid w:val="0077609E"/>
    <w:rsid w:val="007760F9"/>
    <w:rsid w:val="00776179"/>
    <w:rsid w:val="007761BD"/>
    <w:rsid w:val="00776539"/>
    <w:rsid w:val="00776AC7"/>
    <w:rsid w:val="00776C90"/>
    <w:rsid w:val="00777071"/>
    <w:rsid w:val="007772A5"/>
    <w:rsid w:val="00777523"/>
    <w:rsid w:val="00777C9D"/>
    <w:rsid w:val="00777D40"/>
    <w:rsid w:val="00780227"/>
    <w:rsid w:val="00780405"/>
    <w:rsid w:val="007806A6"/>
    <w:rsid w:val="0078083E"/>
    <w:rsid w:val="00780959"/>
    <w:rsid w:val="00780A39"/>
    <w:rsid w:val="00780B84"/>
    <w:rsid w:val="0078108C"/>
    <w:rsid w:val="00781121"/>
    <w:rsid w:val="007811EF"/>
    <w:rsid w:val="00781270"/>
    <w:rsid w:val="007813F9"/>
    <w:rsid w:val="007816C5"/>
    <w:rsid w:val="007817E1"/>
    <w:rsid w:val="00781B54"/>
    <w:rsid w:val="00781EEF"/>
    <w:rsid w:val="00782104"/>
    <w:rsid w:val="0078216D"/>
    <w:rsid w:val="00782889"/>
    <w:rsid w:val="00782A41"/>
    <w:rsid w:val="00782CF5"/>
    <w:rsid w:val="00782E23"/>
    <w:rsid w:val="00782EA0"/>
    <w:rsid w:val="0078301D"/>
    <w:rsid w:val="007832AB"/>
    <w:rsid w:val="00783B45"/>
    <w:rsid w:val="00784200"/>
    <w:rsid w:val="00784618"/>
    <w:rsid w:val="007846B4"/>
    <w:rsid w:val="00784894"/>
    <w:rsid w:val="00784DD7"/>
    <w:rsid w:val="00785256"/>
    <w:rsid w:val="00785283"/>
    <w:rsid w:val="007854B2"/>
    <w:rsid w:val="007855A6"/>
    <w:rsid w:val="007855C1"/>
    <w:rsid w:val="0078585E"/>
    <w:rsid w:val="0078588C"/>
    <w:rsid w:val="007858AD"/>
    <w:rsid w:val="00785B32"/>
    <w:rsid w:val="00785C04"/>
    <w:rsid w:val="00785DCF"/>
    <w:rsid w:val="00785EE2"/>
    <w:rsid w:val="00786068"/>
    <w:rsid w:val="00786264"/>
    <w:rsid w:val="00786306"/>
    <w:rsid w:val="0078634E"/>
    <w:rsid w:val="00786579"/>
    <w:rsid w:val="00786595"/>
    <w:rsid w:val="0078676A"/>
    <w:rsid w:val="00786867"/>
    <w:rsid w:val="00786D10"/>
    <w:rsid w:val="007870D9"/>
    <w:rsid w:val="0078782E"/>
    <w:rsid w:val="0078786F"/>
    <w:rsid w:val="00787900"/>
    <w:rsid w:val="00787999"/>
    <w:rsid w:val="00787FA3"/>
    <w:rsid w:val="00790159"/>
    <w:rsid w:val="00790224"/>
    <w:rsid w:val="00790366"/>
    <w:rsid w:val="00790708"/>
    <w:rsid w:val="00790A90"/>
    <w:rsid w:val="0079104A"/>
    <w:rsid w:val="007910DC"/>
    <w:rsid w:val="007912B9"/>
    <w:rsid w:val="007914E1"/>
    <w:rsid w:val="0079156D"/>
    <w:rsid w:val="00791792"/>
    <w:rsid w:val="007917C3"/>
    <w:rsid w:val="00791945"/>
    <w:rsid w:val="00791FBB"/>
    <w:rsid w:val="0079265A"/>
    <w:rsid w:val="00792883"/>
    <w:rsid w:val="007928F4"/>
    <w:rsid w:val="0079309F"/>
    <w:rsid w:val="0079371C"/>
    <w:rsid w:val="00793A89"/>
    <w:rsid w:val="00794011"/>
    <w:rsid w:val="00794232"/>
    <w:rsid w:val="00794702"/>
    <w:rsid w:val="00794A5C"/>
    <w:rsid w:val="00794C19"/>
    <w:rsid w:val="00794D93"/>
    <w:rsid w:val="007950E4"/>
    <w:rsid w:val="00795165"/>
    <w:rsid w:val="0079539F"/>
    <w:rsid w:val="00795494"/>
    <w:rsid w:val="0079557E"/>
    <w:rsid w:val="00795B97"/>
    <w:rsid w:val="00795BFB"/>
    <w:rsid w:val="00795D12"/>
    <w:rsid w:val="00795D51"/>
    <w:rsid w:val="00795E8F"/>
    <w:rsid w:val="00795F9F"/>
    <w:rsid w:val="0079603F"/>
    <w:rsid w:val="00796207"/>
    <w:rsid w:val="007962DE"/>
    <w:rsid w:val="00796437"/>
    <w:rsid w:val="007965D5"/>
    <w:rsid w:val="00797004"/>
    <w:rsid w:val="00797095"/>
    <w:rsid w:val="00797174"/>
    <w:rsid w:val="00797207"/>
    <w:rsid w:val="0079734F"/>
    <w:rsid w:val="007974AB"/>
    <w:rsid w:val="0079768F"/>
    <w:rsid w:val="0079782E"/>
    <w:rsid w:val="00797875"/>
    <w:rsid w:val="00797B3F"/>
    <w:rsid w:val="00797C8C"/>
    <w:rsid w:val="00797EC4"/>
    <w:rsid w:val="007A0052"/>
    <w:rsid w:val="007A0086"/>
    <w:rsid w:val="007A031E"/>
    <w:rsid w:val="007A0505"/>
    <w:rsid w:val="007A05E4"/>
    <w:rsid w:val="007A0BE3"/>
    <w:rsid w:val="007A0D5E"/>
    <w:rsid w:val="007A0D95"/>
    <w:rsid w:val="007A1024"/>
    <w:rsid w:val="007A127D"/>
    <w:rsid w:val="007A12EB"/>
    <w:rsid w:val="007A18D5"/>
    <w:rsid w:val="007A2042"/>
    <w:rsid w:val="007A218B"/>
    <w:rsid w:val="007A2472"/>
    <w:rsid w:val="007A2724"/>
    <w:rsid w:val="007A282E"/>
    <w:rsid w:val="007A288A"/>
    <w:rsid w:val="007A2B38"/>
    <w:rsid w:val="007A2BFE"/>
    <w:rsid w:val="007A2C0A"/>
    <w:rsid w:val="007A2E08"/>
    <w:rsid w:val="007A2EF5"/>
    <w:rsid w:val="007A32E5"/>
    <w:rsid w:val="007A334E"/>
    <w:rsid w:val="007A3361"/>
    <w:rsid w:val="007A3669"/>
    <w:rsid w:val="007A3A9B"/>
    <w:rsid w:val="007A3AC4"/>
    <w:rsid w:val="007A3B6B"/>
    <w:rsid w:val="007A3E95"/>
    <w:rsid w:val="007A4425"/>
    <w:rsid w:val="007A44C7"/>
    <w:rsid w:val="007A477F"/>
    <w:rsid w:val="007A4970"/>
    <w:rsid w:val="007A4A00"/>
    <w:rsid w:val="007A4A81"/>
    <w:rsid w:val="007A4AFA"/>
    <w:rsid w:val="007A4C2E"/>
    <w:rsid w:val="007A4C8D"/>
    <w:rsid w:val="007A4D9D"/>
    <w:rsid w:val="007A517F"/>
    <w:rsid w:val="007A567E"/>
    <w:rsid w:val="007A5905"/>
    <w:rsid w:val="007A5DE9"/>
    <w:rsid w:val="007A5F98"/>
    <w:rsid w:val="007A60F3"/>
    <w:rsid w:val="007A61D3"/>
    <w:rsid w:val="007A6678"/>
    <w:rsid w:val="007A6725"/>
    <w:rsid w:val="007A67BF"/>
    <w:rsid w:val="007A6A3C"/>
    <w:rsid w:val="007A6A74"/>
    <w:rsid w:val="007A6B1B"/>
    <w:rsid w:val="007A6B7E"/>
    <w:rsid w:val="007A6C39"/>
    <w:rsid w:val="007A6CB5"/>
    <w:rsid w:val="007A6F6F"/>
    <w:rsid w:val="007A7268"/>
    <w:rsid w:val="007A78FF"/>
    <w:rsid w:val="007A7C4A"/>
    <w:rsid w:val="007B0045"/>
    <w:rsid w:val="007B0109"/>
    <w:rsid w:val="007B051A"/>
    <w:rsid w:val="007B05E7"/>
    <w:rsid w:val="007B0609"/>
    <w:rsid w:val="007B07C4"/>
    <w:rsid w:val="007B0817"/>
    <w:rsid w:val="007B0876"/>
    <w:rsid w:val="007B08DB"/>
    <w:rsid w:val="007B0BA7"/>
    <w:rsid w:val="007B0CB1"/>
    <w:rsid w:val="007B0D67"/>
    <w:rsid w:val="007B0E2B"/>
    <w:rsid w:val="007B118C"/>
    <w:rsid w:val="007B11B0"/>
    <w:rsid w:val="007B1314"/>
    <w:rsid w:val="007B1475"/>
    <w:rsid w:val="007B1C69"/>
    <w:rsid w:val="007B1D30"/>
    <w:rsid w:val="007B1DFD"/>
    <w:rsid w:val="007B2A81"/>
    <w:rsid w:val="007B2BBB"/>
    <w:rsid w:val="007B2ECB"/>
    <w:rsid w:val="007B37AB"/>
    <w:rsid w:val="007B4019"/>
    <w:rsid w:val="007B4319"/>
    <w:rsid w:val="007B4349"/>
    <w:rsid w:val="007B46F6"/>
    <w:rsid w:val="007B4856"/>
    <w:rsid w:val="007B4A9B"/>
    <w:rsid w:val="007B4B81"/>
    <w:rsid w:val="007B4C28"/>
    <w:rsid w:val="007B4D45"/>
    <w:rsid w:val="007B4D52"/>
    <w:rsid w:val="007B4E60"/>
    <w:rsid w:val="007B4FFB"/>
    <w:rsid w:val="007B500A"/>
    <w:rsid w:val="007B5081"/>
    <w:rsid w:val="007B56E4"/>
    <w:rsid w:val="007B58DC"/>
    <w:rsid w:val="007B59C6"/>
    <w:rsid w:val="007B5B0C"/>
    <w:rsid w:val="007B5BD3"/>
    <w:rsid w:val="007B5FA5"/>
    <w:rsid w:val="007B63C0"/>
    <w:rsid w:val="007B6599"/>
    <w:rsid w:val="007B66AC"/>
    <w:rsid w:val="007B690F"/>
    <w:rsid w:val="007B6956"/>
    <w:rsid w:val="007B6A79"/>
    <w:rsid w:val="007B6CFC"/>
    <w:rsid w:val="007B7147"/>
    <w:rsid w:val="007B722B"/>
    <w:rsid w:val="007B76BC"/>
    <w:rsid w:val="007B776D"/>
    <w:rsid w:val="007B77AF"/>
    <w:rsid w:val="007B7BCF"/>
    <w:rsid w:val="007C04E0"/>
    <w:rsid w:val="007C0C27"/>
    <w:rsid w:val="007C1D1D"/>
    <w:rsid w:val="007C1DAA"/>
    <w:rsid w:val="007C1EB2"/>
    <w:rsid w:val="007C1F9C"/>
    <w:rsid w:val="007C22A8"/>
    <w:rsid w:val="007C25EC"/>
    <w:rsid w:val="007C2869"/>
    <w:rsid w:val="007C3012"/>
    <w:rsid w:val="007C348B"/>
    <w:rsid w:val="007C3729"/>
    <w:rsid w:val="007C37D8"/>
    <w:rsid w:val="007C3AB8"/>
    <w:rsid w:val="007C3B9B"/>
    <w:rsid w:val="007C3BE3"/>
    <w:rsid w:val="007C3D7A"/>
    <w:rsid w:val="007C3E86"/>
    <w:rsid w:val="007C423D"/>
    <w:rsid w:val="007C46B7"/>
    <w:rsid w:val="007C4DA9"/>
    <w:rsid w:val="007C4E96"/>
    <w:rsid w:val="007C51CE"/>
    <w:rsid w:val="007C5C83"/>
    <w:rsid w:val="007C5CA4"/>
    <w:rsid w:val="007C6062"/>
    <w:rsid w:val="007C6B66"/>
    <w:rsid w:val="007C6D80"/>
    <w:rsid w:val="007C6E92"/>
    <w:rsid w:val="007C6F64"/>
    <w:rsid w:val="007C7484"/>
    <w:rsid w:val="007C7497"/>
    <w:rsid w:val="007C751D"/>
    <w:rsid w:val="007C771F"/>
    <w:rsid w:val="007C7814"/>
    <w:rsid w:val="007C7879"/>
    <w:rsid w:val="007C78BF"/>
    <w:rsid w:val="007C7A12"/>
    <w:rsid w:val="007C7B90"/>
    <w:rsid w:val="007D003A"/>
    <w:rsid w:val="007D0043"/>
    <w:rsid w:val="007D017B"/>
    <w:rsid w:val="007D025C"/>
    <w:rsid w:val="007D028B"/>
    <w:rsid w:val="007D0958"/>
    <w:rsid w:val="007D0ABE"/>
    <w:rsid w:val="007D0B81"/>
    <w:rsid w:val="007D1090"/>
    <w:rsid w:val="007D10F9"/>
    <w:rsid w:val="007D10FE"/>
    <w:rsid w:val="007D111F"/>
    <w:rsid w:val="007D1239"/>
    <w:rsid w:val="007D14F3"/>
    <w:rsid w:val="007D1678"/>
    <w:rsid w:val="007D16FF"/>
    <w:rsid w:val="007D1858"/>
    <w:rsid w:val="007D1873"/>
    <w:rsid w:val="007D190E"/>
    <w:rsid w:val="007D1DC5"/>
    <w:rsid w:val="007D1DC7"/>
    <w:rsid w:val="007D1F5F"/>
    <w:rsid w:val="007D1F6C"/>
    <w:rsid w:val="007D212E"/>
    <w:rsid w:val="007D213B"/>
    <w:rsid w:val="007D2237"/>
    <w:rsid w:val="007D2419"/>
    <w:rsid w:val="007D25A9"/>
    <w:rsid w:val="007D261E"/>
    <w:rsid w:val="007D2631"/>
    <w:rsid w:val="007D27BD"/>
    <w:rsid w:val="007D27F9"/>
    <w:rsid w:val="007D2DEE"/>
    <w:rsid w:val="007D2F63"/>
    <w:rsid w:val="007D34FB"/>
    <w:rsid w:val="007D36E3"/>
    <w:rsid w:val="007D370E"/>
    <w:rsid w:val="007D3B01"/>
    <w:rsid w:val="007D3B21"/>
    <w:rsid w:val="007D3B6D"/>
    <w:rsid w:val="007D3E4F"/>
    <w:rsid w:val="007D3FE0"/>
    <w:rsid w:val="007D4312"/>
    <w:rsid w:val="007D476F"/>
    <w:rsid w:val="007D47D9"/>
    <w:rsid w:val="007D4993"/>
    <w:rsid w:val="007D4AED"/>
    <w:rsid w:val="007D4E3D"/>
    <w:rsid w:val="007D4FCC"/>
    <w:rsid w:val="007D51AE"/>
    <w:rsid w:val="007D566E"/>
    <w:rsid w:val="007D5946"/>
    <w:rsid w:val="007D5EDF"/>
    <w:rsid w:val="007D6003"/>
    <w:rsid w:val="007D63DD"/>
    <w:rsid w:val="007D645C"/>
    <w:rsid w:val="007D64F3"/>
    <w:rsid w:val="007D659A"/>
    <w:rsid w:val="007D66F7"/>
    <w:rsid w:val="007D6C2D"/>
    <w:rsid w:val="007D6C90"/>
    <w:rsid w:val="007D6F4F"/>
    <w:rsid w:val="007D7360"/>
    <w:rsid w:val="007D7426"/>
    <w:rsid w:val="007D746D"/>
    <w:rsid w:val="007D74B7"/>
    <w:rsid w:val="007D74CF"/>
    <w:rsid w:val="007D75D1"/>
    <w:rsid w:val="007D7622"/>
    <w:rsid w:val="007D7AC3"/>
    <w:rsid w:val="007D7AC5"/>
    <w:rsid w:val="007D7BDB"/>
    <w:rsid w:val="007E0088"/>
    <w:rsid w:val="007E015B"/>
    <w:rsid w:val="007E0403"/>
    <w:rsid w:val="007E05E4"/>
    <w:rsid w:val="007E0800"/>
    <w:rsid w:val="007E091B"/>
    <w:rsid w:val="007E099E"/>
    <w:rsid w:val="007E0A2B"/>
    <w:rsid w:val="007E0A56"/>
    <w:rsid w:val="007E0F9E"/>
    <w:rsid w:val="007E0FFE"/>
    <w:rsid w:val="007E107A"/>
    <w:rsid w:val="007E114C"/>
    <w:rsid w:val="007E14DB"/>
    <w:rsid w:val="007E1923"/>
    <w:rsid w:val="007E1B26"/>
    <w:rsid w:val="007E1CBF"/>
    <w:rsid w:val="007E1CDC"/>
    <w:rsid w:val="007E1D54"/>
    <w:rsid w:val="007E1EA5"/>
    <w:rsid w:val="007E1F0B"/>
    <w:rsid w:val="007E252F"/>
    <w:rsid w:val="007E269A"/>
    <w:rsid w:val="007E275F"/>
    <w:rsid w:val="007E294C"/>
    <w:rsid w:val="007E2D27"/>
    <w:rsid w:val="007E2DFB"/>
    <w:rsid w:val="007E2E62"/>
    <w:rsid w:val="007E3046"/>
    <w:rsid w:val="007E35CC"/>
    <w:rsid w:val="007E37D2"/>
    <w:rsid w:val="007E37FA"/>
    <w:rsid w:val="007E3D9B"/>
    <w:rsid w:val="007E400A"/>
    <w:rsid w:val="007E4284"/>
    <w:rsid w:val="007E42B5"/>
    <w:rsid w:val="007E4748"/>
    <w:rsid w:val="007E49E3"/>
    <w:rsid w:val="007E4B3A"/>
    <w:rsid w:val="007E4C30"/>
    <w:rsid w:val="007E4D61"/>
    <w:rsid w:val="007E4FED"/>
    <w:rsid w:val="007E540E"/>
    <w:rsid w:val="007E5529"/>
    <w:rsid w:val="007E5752"/>
    <w:rsid w:val="007E589F"/>
    <w:rsid w:val="007E59F0"/>
    <w:rsid w:val="007E5BEC"/>
    <w:rsid w:val="007E6095"/>
    <w:rsid w:val="007E6191"/>
    <w:rsid w:val="007E6311"/>
    <w:rsid w:val="007E64AD"/>
    <w:rsid w:val="007E67B7"/>
    <w:rsid w:val="007E68E4"/>
    <w:rsid w:val="007E697A"/>
    <w:rsid w:val="007E6A33"/>
    <w:rsid w:val="007E6B4C"/>
    <w:rsid w:val="007E6E67"/>
    <w:rsid w:val="007E72D6"/>
    <w:rsid w:val="007E73FE"/>
    <w:rsid w:val="007E76A4"/>
    <w:rsid w:val="007E7710"/>
    <w:rsid w:val="007E7791"/>
    <w:rsid w:val="007E79BC"/>
    <w:rsid w:val="007E7EF9"/>
    <w:rsid w:val="007F0407"/>
    <w:rsid w:val="007F081C"/>
    <w:rsid w:val="007F094F"/>
    <w:rsid w:val="007F0A80"/>
    <w:rsid w:val="007F0B09"/>
    <w:rsid w:val="007F0F37"/>
    <w:rsid w:val="007F107E"/>
    <w:rsid w:val="007F121E"/>
    <w:rsid w:val="007F15A8"/>
    <w:rsid w:val="007F18EA"/>
    <w:rsid w:val="007F193B"/>
    <w:rsid w:val="007F1B93"/>
    <w:rsid w:val="007F1C74"/>
    <w:rsid w:val="007F1C7B"/>
    <w:rsid w:val="007F1D79"/>
    <w:rsid w:val="007F1FB2"/>
    <w:rsid w:val="007F212C"/>
    <w:rsid w:val="007F2137"/>
    <w:rsid w:val="007F2158"/>
    <w:rsid w:val="007F220B"/>
    <w:rsid w:val="007F2255"/>
    <w:rsid w:val="007F239E"/>
    <w:rsid w:val="007F24E7"/>
    <w:rsid w:val="007F2687"/>
    <w:rsid w:val="007F26DA"/>
    <w:rsid w:val="007F2920"/>
    <w:rsid w:val="007F2E44"/>
    <w:rsid w:val="007F32F3"/>
    <w:rsid w:val="007F34BF"/>
    <w:rsid w:val="007F34D8"/>
    <w:rsid w:val="007F3502"/>
    <w:rsid w:val="007F3537"/>
    <w:rsid w:val="007F3636"/>
    <w:rsid w:val="007F3AD9"/>
    <w:rsid w:val="007F3CEF"/>
    <w:rsid w:val="007F4405"/>
    <w:rsid w:val="007F46EE"/>
    <w:rsid w:val="007F47F5"/>
    <w:rsid w:val="007F50CE"/>
    <w:rsid w:val="007F5111"/>
    <w:rsid w:val="007F583D"/>
    <w:rsid w:val="007F5A66"/>
    <w:rsid w:val="007F5B5D"/>
    <w:rsid w:val="007F5F16"/>
    <w:rsid w:val="007F608F"/>
    <w:rsid w:val="007F63AD"/>
    <w:rsid w:val="007F69FB"/>
    <w:rsid w:val="007F6CF0"/>
    <w:rsid w:val="007F6E9A"/>
    <w:rsid w:val="007F71D1"/>
    <w:rsid w:val="007F736C"/>
    <w:rsid w:val="007F73EA"/>
    <w:rsid w:val="007F7498"/>
    <w:rsid w:val="007F7ACB"/>
    <w:rsid w:val="007F7B7B"/>
    <w:rsid w:val="007F7FF5"/>
    <w:rsid w:val="008002CF"/>
    <w:rsid w:val="008004AD"/>
    <w:rsid w:val="00800573"/>
    <w:rsid w:val="008009B4"/>
    <w:rsid w:val="00800DFF"/>
    <w:rsid w:val="00800E50"/>
    <w:rsid w:val="00800E79"/>
    <w:rsid w:val="00801056"/>
    <w:rsid w:val="0080106B"/>
    <w:rsid w:val="0080140C"/>
    <w:rsid w:val="008015DB"/>
    <w:rsid w:val="00801673"/>
    <w:rsid w:val="00801801"/>
    <w:rsid w:val="00801905"/>
    <w:rsid w:val="00801B0A"/>
    <w:rsid w:val="008021F9"/>
    <w:rsid w:val="00802364"/>
    <w:rsid w:val="008024D7"/>
    <w:rsid w:val="00802B44"/>
    <w:rsid w:val="00802BBB"/>
    <w:rsid w:val="00802BEE"/>
    <w:rsid w:val="00802D12"/>
    <w:rsid w:val="00803203"/>
    <w:rsid w:val="0080322B"/>
    <w:rsid w:val="008033B4"/>
    <w:rsid w:val="00803CB6"/>
    <w:rsid w:val="00803D53"/>
    <w:rsid w:val="00804217"/>
    <w:rsid w:val="00804325"/>
    <w:rsid w:val="0080448E"/>
    <w:rsid w:val="0080456A"/>
    <w:rsid w:val="0080457F"/>
    <w:rsid w:val="008045F7"/>
    <w:rsid w:val="00804755"/>
    <w:rsid w:val="00804899"/>
    <w:rsid w:val="008049B7"/>
    <w:rsid w:val="00804A3B"/>
    <w:rsid w:val="00804C69"/>
    <w:rsid w:val="00805150"/>
    <w:rsid w:val="00805274"/>
    <w:rsid w:val="00805313"/>
    <w:rsid w:val="00805546"/>
    <w:rsid w:val="008057DC"/>
    <w:rsid w:val="00805941"/>
    <w:rsid w:val="00805D71"/>
    <w:rsid w:val="00805ED7"/>
    <w:rsid w:val="00806025"/>
    <w:rsid w:val="0080651E"/>
    <w:rsid w:val="008065DC"/>
    <w:rsid w:val="00806796"/>
    <w:rsid w:val="008068A4"/>
    <w:rsid w:val="00806B21"/>
    <w:rsid w:val="00806CC3"/>
    <w:rsid w:val="00806E0B"/>
    <w:rsid w:val="008070F1"/>
    <w:rsid w:val="00807119"/>
    <w:rsid w:val="00807782"/>
    <w:rsid w:val="00807A1B"/>
    <w:rsid w:val="00807A8D"/>
    <w:rsid w:val="00807DC4"/>
    <w:rsid w:val="00807DEF"/>
    <w:rsid w:val="008102A3"/>
    <w:rsid w:val="0081038D"/>
    <w:rsid w:val="008109FC"/>
    <w:rsid w:val="00810CD7"/>
    <w:rsid w:val="00810D36"/>
    <w:rsid w:val="00810E47"/>
    <w:rsid w:val="00810EC0"/>
    <w:rsid w:val="0081109C"/>
    <w:rsid w:val="0081148A"/>
    <w:rsid w:val="008116D9"/>
    <w:rsid w:val="0081178E"/>
    <w:rsid w:val="00811851"/>
    <w:rsid w:val="00812038"/>
    <w:rsid w:val="00812652"/>
    <w:rsid w:val="00812C47"/>
    <w:rsid w:val="00812C50"/>
    <w:rsid w:val="00812D6A"/>
    <w:rsid w:val="00812E35"/>
    <w:rsid w:val="00812E65"/>
    <w:rsid w:val="00812F89"/>
    <w:rsid w:val="00813014"/>
    <w:rsid w:val="008130AC"/>
    <w:rsid w:val="008130B2"/>
    <w:rsid w:val="008130C7"/>
    <w:rsid w:val="00813161"/>
    <w:rsid w:val="00813A92"/>
    <w:rsid w:val="00813AB2"/>
    <w:rsid w:val="00813F13"/>
    <w:rsid w:val="00814131"/>
    <w:rsid w:val="00814179"/>
    <w:rsid w:val="0081443C"/>
    <w:rsid w:val="008144F6"/>
    <w:rsid w:val="0081482C"/>
    <w:rsid w:val="00814B77"/>
    <w:rsid w:val="00814E3D"/>
    <w:rsid w:val="00814E92"/>
    <w:rsid w:val="008152C7"/>
    <w:rsid w:val="008154DF"/>
    <w:rsid w:val="008155C6"/>
    <w:rsid w:val="00815791"/>
    <w:rsid w:val="00815D99"/>
    <w:rsid w:val="00815E02"/>
    <w:rsid w:val="008165F2"/>
    <w:rsid w:val="00816702"/>
    <w:rsid w:val="0081675A"/>
    <w:rsid w:val="00816B1E"/>
    <w:rsid w:val="00816B57"/>
    <w:rsid w:val="00816C8F"/>
    <w:rsid w:val="00816DA5"/>
    <w:rsid w:val="00817379"/>
    <w:rsid w:val="0081746E"/>
    <w:rsid w:val="008175D4"/>
    <w:rsid w:val="00817954"/>
    <w:rsid w:val="00817C5E"/>
    <w:rsid w:val="00817E65"/>
    <w:rsid w:val="00820779"/>
    <w:rsid w:val="008207D5"/>
    <w:rsid w:val="00820850"/>
    <w:rsid w:val="008208AC"/>
    <w:rsid w:val="0082097D"/>
    <w:rsid w:val="00820C43"/>
    <w:rsid w:val="00820CE7"/>
    <w:rsid w:val="00820D25"/>
    <w:rsid w:val="008212C4"/>
    <w:rsid w:val="0082143B"/>
    <w:rsid w:val="00821489"/>
    <w:rsid w:val="008214A1"/>
    <w:rsid w:val="008214DA"/>
    <w:rsid w:val="00821767"/>
    <w:rsid w:val="008218CA"/>
    <w:rsid w:val="00821AD0"/>
    <w:rsid w:val="00821CAF"/>
    <w:rsid w:val="00821E62"/>
    <w:rsid w:val="0082231A"/>
    <w:rsid w:val="008225F9"/>
    <w:rsid w:val="00822917"/>
    <w:rsid w:val="00822A3B"/>
    <w:rsid w:val="00822B23"/>
    <w:rsid w:val="00822B30"/>
    <w:rsid w:val="00823055"/>
    <w:rsid w:val="008231B1"/>
    <w:rsid w:val="00823223"/>
    <w:rsid w:val="00823393"/>
    <w:rsid w:val="008236F7"/>
    <w:rsid w:val="00823A01"/>
    <w:rsid w:val="00823C27"/>
    <w:rsid w:val="00823E43"/>
    <w:rsid w:val="00823E69"/>
    <w:rsid w:val="00823E8E"/>
    <w:rsid w:val="00823E98"/>
    <w:rsid w:val="00823F87"/>
    <w:rsid w:val="008241BB"/>
    <w:rsid w:val="008243A6"/>
    <w:rsid w:val="00824867"/>
    <w:rsid w:val="00824C93"/>
    <w:rsid w:val="00825121"/>
    <w:rsid w:val="0082557A"/>
    <w:rsid w:val="0082565F"/>
    <w:rsid w:val="00825990"/>
    <w:rsid w:val="00825B12"/>
    <w:rsid w:val="00825C1B"/>
    <w:rsid w:val="00825CC4"/>
    <w:rsid w:val="00825CCB"/>
    <w:rsid w:val="00825DCE"/>
    <w:rsid w:val="00825E90"/>
    <w:rsid w:val="00825F20"/>
    <w:rsid w:val="00825FF2"/>
    <w:rsid w:val="008268FA"/>
    <w:rsid w:val="00826D0C"/>
    <w:rsid w:val="00827162"/>
    <w:rsid w:val="008274E9"/>
    <w:rsid w:val="008275B0"/>
    <w:rsid w:val="00827797"/>
    <w:rsid w:val="00827B6C"/>
    <w:rsid w:val="00827EDC"/>
    <w:rsid w:val="008301B0"/>
    <w:rsid w:val="0083029E"/>
    <w:rsid w:val="00830766"/>
    <w:rsid w:val="008308E0"/>
    <w:rsid w:val="0083114E"/>
    <w:rsid w:val="0083118A"/>
    <w:rsid w:val="008315B7"/>
    <w:rsid w:val="00831964"/>
    <w:rsid w:val="00831A94"/>
    <w:rsid w:val="00831CBC"/>
    <w:rsid w:val="0083237A"/>
    <w:rsid w:val="008323F0"/>
    <w:rsid w:val="0083256D"/>
    <w:rsid w:val="0083298C"/>
    <w:rsid w:val="00832B79"/>
    <w:rsid w:val="00832C90"/>
    <w:rsid w:val="00832CC9"/>
    <w:rsid w:val="00832E7D"/>
    <w:rsid w:val="0083318F"/>
    <w:rsid w:val="008331F0"/>
    <w:rsid w:val="00833562"/>
    <w:rsid w:val="00833B8F"/>
    <w:rsid w:val="00833BC0"/>
    <w:rsid w:val="00833C07"/>
    <w:rsid w:val="00833E3E"/>
    <w:rsid w:val="00834294"/>
    <w:rsid w:val="00834817"/>
    <w:rsid w:val="008349EA"/>
    <w:rsid w:val="00834F79"/>
    <w:rsid w:val="008353C6"/>
    <w:rsid w:val="008359A8"/>
    <w:rsid w:val="008359AA"/>
    <w:rsid w:val="00835C0B"/>
    <w:rsid w:val="00835E52"/>
    <w:rsid w:val="00835FD7"/>
    <w:rsid w:val="0083633D"/>
    <w:rsid w:val="0083650B"/>
    <w:rsid w:val="008365CB"/>
    <w:rsid w:val="00836701"/>
    <w:rsid w:val="008369BA"/>
    <w:rsid w:val="00837337"/>
    <w:rsid w:val="008374DE"/>
    <w:rsid w:val="008377B9"/>
    <w:rsid w:val="00837AA5"/>
    <w:rsid w:val="00837B42"/>
    <w:rsid w:val="00837BAD"/>
    <w:rsid w:val="00837DA7"/>
    <w:rsid w:val="00837E79"/>
    <w:rsid w:val="00840212"/>
    <w:rsid w:val="008402B1"/>
    <w:rsid w:val="0084084A"/>
    <w:rsid w:val="00840B4E"/>
    <w:rsid w:val="00840CFF"/>
    <w:rsid w:val="00840E19"/>
    <w:rsid w:val="00840EE2"/>
    <w:rsid w:val="00840F61"/>
    <w:rsid w:val="008413E7"/>
    <w:rsid w:val="00841493"/>
    <w:rsid w:val="008415D1"/>
    <w:rsid w:val="0084161D"/>
    <w:rsid w:val="00841AC4"/>
    <w:rsid w:val="00841ADF"/>
    <w:rsid w:val="00841B2F"/>
    <w:rsid w:val="00841B7A"/>
    <w:rsid w:val="00841D27"/>
    <w:rsid w:val="00841E74"/>
    <w:rsid w:val="008420C3"/>
    <w:rsid w:val="0084223D"/>
    <w:rsid w:val="0084236F"/>
    <w:rsid w:val="008423AD"/>
    <w:rsid w:val="008428C4"/>
    <w:rsid w:val="008428FF"/>
    <w:rsid w:val="0084319E"/>
    <w:rsid w:val="008431E2"/>
    <w:rsid w:val="00843202"/>
    <w:rsid w:val="00843207"/>
    <w:rsid w:val="0084374A"/>
    <w:rsid w:val="00843BD2"/>
    <w:rsid w:val="00843D92"/>
    <w:rsid w:val="00843E29"/>
    <w:rsid w:val="00844334"/>
    <w:rsid w:val="00844362"/>
    <w:rsid w:val="00844883"/>
    <w:rsid w:val="00844A5B"/>
    <w:rsid w:val="00844B4D"/>
    <w:rsid w:val="00844E48"/>
    <w:rsid w:val="00844F37"/>
    <w:rsid w:val="00844F54"/>
    <w:rsid w:val="0084510D"/>
    <w:rsid w:val="00845363"/>
    <w:rsid w:val="00845861"/>
    <w:rsid w:val="00845A2E"/>
    <w:rsid w:val="00845D3A"/>
    <w:rsid w:val="00845D75"/>
    <w:rsid w:val="00846309"/>
    <w:rsid w:val="008464A1"/>
    <w:rsid w:val="008464F5"/>
    <w:rsid w:val="0084661D"/>
    <w:rsid w:val="0084691E"/>
    <w:rsid w:val="00846A34"/>
    <w:rsid w:val="00846A66"/>
    <w:rsid w:val="00846D47"/>
    <w:rsid w:val="008471DD"/>
    <w:rsid w:val="008473AC"/>
    <w:rsid w:val="00847600"/>
    <w:rsid w:val="008476A4"/>
    <w:rsid w:val="00847797"/>
    <w:rsid w:val="00847BD7"/>
    <w:rsid w:val="0085002A"/>
    <w:rsid w:val="008503EF"/>
    <w:rsid w:val="008503FE"/>
    <w:rsid w:val="00850678"/>
    <w:rsid w:val="008509E0"/>
    <w:rsid w:val="00850A05"/>
    <w:rsid w:val="00850B0C"/>
    <w:rsid w:val="00850C43"/>
    <w:rsid w:val="00850C52"/>
    <w:rsid w:val="00850C6E"/>
    <w:rsid w:val="00850C86"/>
    <w:rsid w:val="00850EFF"/>
    <w:rsid w:val="0085178F"/>
    <w:rsid w:val="0085183F"/>
    <w:rsid w:val="00851BF6"/>
    <w:rsid w:val="00851F14"/>
    <w:rsid w:val="00851FDA"/>
    <w:rsid w:val="008520F3"/>
    <w:rsid w:val="008522BD"/>
    <w:rsid w:val="008523E2"/>
    <w:rsid w:val="00852752"/>
    <w:rsid w:val="008527F2"/>
    <w:rsid w:val="00852818"/>
    <w:rsid w:val="00852954"/>
    <w:rsid w:val="0085298D"/>
    <w:rsid w:val="00852A6B"/>
    <w:rsid w:val="00852B6F"/>
    <w:rsid w:val="00852C1D"/>
    <w:rsid w:val="008530F1"/>
    <w:rsid w:val="0085378F"/>
    <w:rsid w:val="00853BB2"/>
    <w:rsid w:val="00853BF2"/>
    <w:rsid w:val="00853BFD"/>
    <w:rsid w:val="00853E4C"/>
    <w:rsid w:val="00853E94"/>
    <w:rsid w:val="00853F50"/>
    <w:rsid w:val="0085409C"/>
    <w:rsid w:val="008541AF"/>
    <w:rsid w:val="00854209"/>
    <w:rsid w:val="008543FF"/>
    <w:rsid w:val="008544D0"/>
    <w:rsid w:val="008549B8"/>
    <w:rsid w:val="00854A14"/>
    <w:rsid w:val="00854CB2"/>
    <w:rsid w:val="00854CFC"/>
    <w:rsid w:val="008550AD"/>
    <w:rsid w:val="00855435"/>
    <w:rsid w:val="00855BC9"/>
    <w:rsid w:val="00855CBC"/>
    <w:rsid w:val="00855CFC"/>
    <w:rsid w:val="00855EE2"/>
    <w:rsid w:val="00856329"/>
    <w:rsid w:val="00856476"/>
    <w:rsid w:val="00856688"/>
    <w:rsid w:val="00856CC1"/>
    <w:rsid w:val="008572C7"/>
    <w:rsid w:val="0085736F"/>
    <w:rsid w:val="008573D4"/>
    <w:rsid w:val="008573EA"/>
    <w:rsid w:val="00857450"/>
    <w:rsid w:val="00857AC1"/>
    <w:rsid w:val="00860173"/>
    <w:rsid w:val="00860213"/>
    <w:rsid w:val="0086038F"/>
    <w:rsid w:val="008603DD"/>
    <w:rsid w:val="0086084C"/>
    <w:rsid w:val="00860927"/>
    <w:rsid w:val="00860A4E"/>
    <w:rsid w:val="00860CC3"/>
    <w:rsid w:val="00860EF7"/>
    <w:rsid w:val="00861401"/>
    <w:rsid w:val="00861493"/>
    <w:rsid w:val="008615A9"/>
    <w:rsid w:val="0086166A"/>
    <w:rsid w:val="00861ADB"/>
    <w:rsid w:val="00861D13"/>
    <w:rsid w:val="0086209E"/>
    <w:rsid w:val="0086215E"/>
    <w:rsid w:val="00862160"/>
    <w:rsid w:val="0086218E"/>
    <w:rsid w:val="008621C1"/>
    <w:rsid w:val="00862365"/>
    <w:rsid w:val="00862560"/>
    <w:rsid w:val="008625D6"/>
    <w:rsid w:val="00862955"/>
    <w:rsid w:val="00862CD2"/>
    <w:rsid w:val="00862D1A"/>
    <w:rsid w:val="00862D91"/>
    <w:rsid w:val="00863023"/>
    <w:rsid w:val="0086326C"/>
    <w:rsid w:val="0086351D"/>
    <w:rsid w:val="008635F3"/>
    <w:rsid w:val="00863678"/>
    <w:rsid w:val="00863AE5"/>
    <w:rsid w:val="00863AEB"/>
    <w:rsid w:val="00863E6B"/>
    <w:rsid w:val="00863F81"/>
    <w:rsid w:val="00864125"/>
    <w:rsid w:val="008644CA"/>
    <w:rsid w:val="00864839"/>
    <w:rsid w:val="00864979"/>
    <w:rsid w:val="00864B05"/>
    <w:rsid w:val="00864BB1"/>
    <w:rsid w:val="00864C41"/>
    <w:rsid w:val="00864D99"/>
    <w:rsid w:val="00864EC9"/>
    <w:rsid w:val="00865084"/>
    <w:rsid w:val="0086543A"/>
    <w:rsid w:val="0086566B"/>
    <w:rsid w:val="00865782"/>
    <w:rsid w:val="008659BD"/>
    <w:rsid w:val="00865BD9"/>
    <w:rsid w:val="00865D94"/>
    <w:rsid w:val="0086632E"/>
    <w:rsid w:val="00866401"/>
    <w:rsid w:val="0086640E"/>
    <w:rsid w:val="00866651"/>
    <w:rsid w:val="00866952"/>
    <w:rsid w:val="00866B51"/>
    <w:rsid w:val="00867175"/>
    <w:rsid w:val="0086739E"/>
    <w:rsid w:val="00867BE0"/>
    <w:rsid w:val="00867E0A"/>
    <w:rsid w:val="00870063"/>
    <w:rsid w:val="0087016F"/>
    <w:rsid w:val="008701C1"/>
    <w:rsid w:val="008708C9"/>
    <w:rsid w:val="00870A10"/>
    <w:rsid w:val="00870AED"/>
    <w:rsid w:val="008710AE"/>
    <w:rsid w:val="0087115C"/>
    <w:rsid w:val="0087127C"/>
    <w:rsid w:val="0087141E"/>
    <w:rsid w:val="008715D3"/>
    <w:rsid w:val="0087160C"/>
    <w:rsid w:val="008719D8"/>
    <w:rsid w:val="00871A1D"/>
    <w:rsid w:val="00871A5D"/>
    <w:rsid w:val="00871B7B"/>
    <w:rsid w:val="00871D71"/>
    <w:rsid w:val="00871FEB"/>
    <w:rsid w:val="008722D2"/>
    <w:rsid w:val="00872350"/>
    <w:rsid w:val="00872560"/>
    <w:rsid w:val="008726E4"/>
    <w:rsid w:val="00872AC0"/>
    <w:rsid w:val="00872B36"/>
    <w:rsid w:val="00872C7A"/>
    <w:rsid w:val="00872F43"/>
    <w:rsid w:val="00873258"/>
    <w:rsid w:val="00873549"/>
    <w:rsid w:val="008736C3"/>
    <w:rsid w:val="00873716"/>
    <w:rsid w:val="00873871"/>
    <w:rsid w:val="00873A62"/>
    <w:rsid w:val="00873A8C"/>
    <w:rsid w:val="00873C80"/>
    <w:rsid w:val="00873C9E"/>
    <w:rsid w:val="00873D2F"/>
    <w:rsid w:val="0087437D"/>
    <w:rsid w:val="0087477B"/>
    <w:rsid w:val="00874C37"/>
    <w:rsid w:val="00874E12"/>
    <w:rsid w:val="00874FB0"/>
    <w:rsid w:val="0087544E"/>
    <w:rsid w:val="00875733"/>
    <w:rsid w:val="00875AC1"/>
    <w:rsid w:val="00875E42"/>
    <w:rsid w:val="00875FB8"/>
    <w:rsid w:val="0087605B"/>
    <w:rsid w:val="00876282"/>
    <w:rsid w:val="0087673B"/>
    <w:rsid w:val="0087698A"/>
    <w:rsid w:val="00876A52"/>
    <w:rsid w:val="00876B1B"/>
    <w:rsid w:val="00876E6F"/>
    <w:rsid w:val="00877342"/>
    <w:rsid w:val="008773EC"/>
    <w:rsid w:val="00877461"/>
    <w:rsid w:val="008774C1"/>
    <w:rsid w:val="008774EE"/>
    <w:rsid w:val="008776B8"/>
    <w:rsid w:val="00877993"/>
    <w:rsid w:val="00877A51"/>
    <w:rsid w:val="00877A96"/>
    <w:rsid w:val="00877E2D"/>
    <w:rsid w:val="0088015A"/>
    <w:rsid w:val="00880AB3"/>
    <w:rsid w:val="00880BFA"/>
    <w:rsid w:val="00880C0E"/>
    <w:rsid w:val="00881108"/>
    <w:rsid w:val="0088118D"/>
    <w:rsid w:val="00881741"/>
    <w:rsid w:val="008817D8"/>
    <w:rsid w:val="00881FC6"/>
    <w:rsid w:val="008820EC"/>
    <w:rsid w:val="00882227"/>
    <w:rsid w:val="008823EC"/>
    <w:rsid w:val="00882543"/>
    <w:rsid w:val="008825AD"/>
    <w:rsid w:val="00882753"/>
    <w:rsid w:val="008827E9"/>
    <w:rsid w:val="008828D5"/>
    <w:rsid w:val="008829C1"/>
    <w:rsid w:val="00882A3A"/>
    <w:rsid w:val="00882B16"/>
    <w:rsid w:val="00882CE7"/>
    <w:rsid w:val="00882D7B"/>
    <w:rsid w:val="0088303A"/>
    <w:rsid w:val="008831A6"/>
    <w:rsid w:val="00883388"/>
    <w:rsid w:val="00883399"/>
    <w:rsid w:val="00883609"/>
    <w:rsid w:val="008836AE"/>
    <w:rsid w:val="00883CF9"/>
    <w:rsid w:val="00883F5C"/>
    <w:rsid w:val="0088403E"/>
    <w:rsid w:val="00884043"/>
    <w:rsid w:val="00884241"/>
    <w:rsid w:val="0088461E"/>
    <w:rsid w:val="008846AE"/>
    <w:rsid w:val="00884782"/>
    <w:rsid w:val="008848C6"/>
    <w:rsid w:val="00884B43"/>
    <w:rsid w:val="00884CE7"/>
    <w:rsid w:val="00884EA9"/>
    <w:rsid w:val="00885BD0"/>
    <w:rsid w:val="00885CE3"/>
    <w:rsid w:val="00885E98"/>
    <w:rsid w:val="00885F4C"/>
    <w:rsid w:val="00886005"/>
    <w:rsid w:val="00886056"/>
    <w:rsid w:val="008860EE"/>
    <w:rsid w:val="00886185"/>
    <w:rsid w:val="0088664D"/>
    <w:rsid w:val="00886682"/>
    <w:rsid w:val="008869AF"/>
    <w:rsid w:val="00886A39"/>
    <w:rsid w:val="00886E15"/>
    <w:rsid w:val="00887293"/>
    <w:rsid w:val="008872F8"/>
    <w:rsid w:val="008873A1"/>
    <w:rsid w:val="008874FE"/>
    <w:rsid w:val="0088768A"/>
    <w:rsid w:val="0088769D"/>
    <w:rsid w:val="008877A5"/>
    <w:rsid w:val="008877DC"/>
    <w:rsid w:val="00887C7E"/>
    <w:rsid w:val="00887D7F"/>
    <w:rsid w:val="0089020E"/>
    <w:rsid w:val="00890453"/>
    <w:rsid w:val="008909D7"/>
    <w:rsid w:val="00890A68"/>
    <w:rsid w:val="00890C23"/>
    <w:rsid w:val="00890C92"/>
    <w:rsid w:val="00890EBF"/>
    <w:rsid w:val="00890EEF"/>
    <w:rsid w:val="00891020"/>
    <w:rsid w:val="00891412"/>
    <w:rsid w:val="008914EE"/>
    <w:rsid w:val="008915A5"/>
    <w:rsid w:val="008915AA"/>
    <w:rsid w:val="00891781"/>
    <w:rsid w:val="008919A9"/>
    <w:rsid w:val="00891A65"/>
    <w:rsid w:val="00891AC6"/>
    <w:rsid w:val="00891DA9"/>
    <w:rsid w:val="00891FAC"/>
    <w:rsid w:val="008923D5"/>
    <w:rsid w:val="008923DA"/>
    <w:rsid w:val="00892E54"/>
    <w:rsid w:val="00892EA3"/>
    <w:rsid w:val="00892FC8"/>
    <w:rsid w:val="00893030"/>
    <w:rsid w:val="008930E3"/>
    <w:rsid w:val="0089330E"/>
    <w:rsid w:val="0089338E"/>
    <w:rsid w:val="008935F2"/>
    <w:rsid w:val="00893A43"/>
    <w:rsid w:val="00893A91"/>
    <w:rsid w:val="00893B2D"/>
    <w:rsid w:val="00894420"/>
    <w:rsid w:val="00894842"/>
    <w:rsid w:val="0089484C"/>
    <w:rsid w:val="00894B55"/>
    <w:rsid w:val="00894CFC"/>
    <w:rsid w:val="00894EF3"/>
    <w:rsid w:val="0089549D"/>
    <w:rsid w:val="00895959"/>
    <w:rsid w:val="00895B87"/>
    <w:rsid w:val="00895FC1"/>
    <w:rsid w:val="0089602D"/>
    <w:rsid w:val="00896479"/>
    <w:rsid w:val="00896828"/>
    <w:rsid w:val="00896F9F"/>
    <w:rsid w:val="00897074"/>
    <w:rsid w:val="008971CB"/>
    <w:rsid w:val="00897343"/>
    <w:rsid w:val="0089737F"/>
    <w:rsid w:val="00897973"/>
    <w:rsid w:val="00897A8F"/>
    <w:rsid w:val="00897ABB"/>
    <w:rsid w:val="00897BB1"/>
    <w:rsid w:val="00897C01"/>
    <w:rsid w:val="00897D4D"/>
    <w:rsid w:val="008A0033"/>
    <w:rsid w:val="008A003B"/>
    <w:rsid w:val="008A00CB"/>
    <w:rsid w:val="008A0145"/>
    <w:rsid w:val="008A022D"/>
    <w:rsid w:val="008A0412"/>
    <w:rsid w:val="008A0603"/>
    <w:rsid w:val="008A0818"/>
    <w:rsid w:val="008A0F7F"/>
    <w:rsid w:val="008A12F7"/>
    <w:rsid w:val="008A1448"/>
    <w:rsid w:val="008A155B"/>
    <w:rsid w:val="008A17A3"/>
    <w:rsid w:val="008A1898"/>
    <w:rsid w:val="008A1A6A"/>
    <w:rsid w:val="008A1E6B"/>
    <w:rsid w:val="008A1EF2"/>
    <w:rsid w:val="008A1F09"/>
    <w:rsid w:val="008A22E2"/>
    <w:rsid w:val="008A2490"/>
    <w:rsid w:val="008A260B"/>
    <w:rsid w:val="008A26A4"/>
    <w:rsid w:val="008A26E1"/>
    <w:rsid w:val="008A2B3C"/>
    <w:rsid w:val="008A2CB6"/>
    <w:rsid w:val="008A2F1C"/>
    <w:rsid w:val="008A3890"/>
    <w:rsid w:val="008A3C90"/>
    <w:rsid w:val="008A3CBF"/>
    <w:rsid w:val="008A3D5B"/>
    <w:rsid w:val="008A3D60"/>
    <w:rsid w:val="008A3D64"/>
    <w:rsid w:val="008A3E9B"/>
    <w:rsid w:val="008A4162"/>
    <w:rsid w:val="008A4294"/>
    <w:rsid w:val="008A44E4"/>
    <w:rsid w:val="008A44FE"/>
    <w:rsid w:val="008A4597"/>
    <w:rsid w:val="008A467E"/>
    <w:rsid w:val="008A468D"/>
    <w:rsid w:val="008A4B4A"/>
    <w:rsid w:val="008A4CE9"/>
    <w:rsid w:val="008A50AF"/>
    <w:rsid w:val="008A5BC3"/>
    <w:rsid w:val="008A5CED"/>
    <w:rsid w:val="008A637F"/>
    <w:rsid w:val="008A6528"/>
    <w:rsid w:val="008A65B4"/>
    <w:rsid w:val="008A68B3"/>
    <w:rsid w:val="008A6D66"/>
    <w:rsid w:val="008A6DEA"/>
    <w:rsid w:val="008A709F"/>
    <w:rsid w:val="008A7186"/>
    <w:rsid w:val="008A73A3"/>
    <w:rsid w:val="008A73B4"/>
    <w:rsid w:val="008A764E"/>
    <w:rsid w:val="008A79F9"/>
    <w:rsid w:val="008A7E69"/>
    <w:rsid w:val="008B0026"/>
    <w:rsid w:val="008B00A2"/>
    <w:rsid w:val="008B0256"/>
    <w:rsid w:val="008B029B"/>
    <w:rsid w:val="008B0BA3"/>
    <w:rsid w:val="008B0E32"/>
    <w:rsid w:val="008B0E72"/>
    <w:rsid w:val="008B1D3F"/>
    <w:rsid w:val="008B1FF4"/>
    <w:rsid w:val="008B2235"/>
    <w:rsid w:val="008B2331"/>
    <w:rsid w:val="008B23A5"/>
    <w:rsid w:val="008B2404"/>
    <w:rsid w:val="008B2522"/>
    <w:rsid w:val="008B25BF"/>
    <w:rsid w:val="008B27E2"/>
    <w:rsid w:val="008B2B52"/>
    <w:rsid w:val="008B32EB"/>
    <w:rsid w:val="008B3378"/>
    <w:rsid w:val="008B356E"/>
    <w:rsid w:val="008B3645"/>
    <w:rsid w:val="008B3814"/>
    <w:rsid w:val="008B3903"/>
    <w:rsid w:val="008B393F"/>
    <w:rsid w:val="008B3B1B"/>
    <w:rsid w:val="008B3DE4"/>
    <w:rsid w:val="008B43A4"/>
    <w:rsid w:val="008B45C6"/>
    <w:rsid w:val="008B45E0"/>
    <w:rsid w:val="008B4665"/>
    <w:rsid w:val="008B478F"/>
    <w:rsid w:val="008B481F"/>
    <w:rsid w:val="008B4967"/>
    <w:rsid w:val="008B49D4"/>
    <w:rsid w:val="008B49D9"/>
    <w:rsid w:val="008B4B8D"/>
    <w:rsid w:val="008B4D99"/>
    <w:rsid w:val="008B4E3B"/>
    <w:rsid w:val="008B516B"/>
    <w:rsid w:val="008B520F"/>
    <w:rsid w:val="008B54A1"/>
    <w:rsid w:val="008B593C"/>
    <w:rsid w:val="008B5BF6"/>
    <w:rsid w:val="008B5E8D"/>
    <w:rsid w:val="008B5EC4"/>
    <w:rsid w:val="008B6554"/>
    <w:rsid w:val="008B665D"/>
    <w:rsid w:val="008B685D"/>
    <w:rsid w:val="008B687B"/>
    <w:rsid w:val="008B68F9"/>
    <w:rsid w:val="008B68FC"/>
    <w:rsid w:val="008B699A"/>
    <w:rsid w:val="008B69E2"/>
    <w:rsid w:val="008B6A0E"/>
    <w:rsid w:val="008B6C19"/>
    <w:rsid w:val="008B6CE1"/>
    <w:rsid w:val="008B6E20"/>
    <w:rsid w:val="008B6F8D"/>
    <w:rsid w:val="008B6FF9"/>
    <w:rsid w:val="008B7205"/>
    <w:rsid w:val="008B787C"/>
    <w:rsid w:val="008B7C9B"/>
    <w:rsid w:val="008B7EA5"/>
    <w:rsid w:val="008C0740"/>
    <w:rsid w:val="008C074E"/>
    <w:rsid w:val="008C09A3"/>
    <w:rsid w:val="008C0C5A"/>
    <w:rsid w:val="008C1099"/>
    <w:rsid w:val="008C1603"/>
    <w:rsid w:val="008C1A23"/>
    <w:rsid w:val="008C1A38"/>
    <w:rsid w:val="008C1D44"/>
    <w:rsid w:val="008C1D81"/>
    <w:rsid w:val="008C1EDF"/>
    <w:rsid w:val="008C2304"/>
    <w:rsid w:val="008C230E"/>
    <w:rsid w:val="008C237D"/>
    <w:rsid w:val="008C23BB"/>
    <w:rsid w:val="008C2650"/>
    <w:rsid w:val="008C26FE"/>
    <w:rsid w:val="008C27B0"/>
    <w:rsid w:val="008C2B9C"/>
    <w:rsid w:val="008C2CD7"/>
    <w:rsid w:val="008C2D6F"/>
    <w:rsid w:val="008C2DAB"/>
    <w:rsid w:val="008C2F6E"/>
    <w:rsid w:val="008C310D"/>
    <w:rsid w:val="008C3123"/>
    <w:rsid w:val="008C3713"/>
    <w:rsid w:val="008C37DA"/>
    <w:rsid w:val="008C3B7D"/>
    <w:rsid w:val="008C43D7"/>
    <w:rsid w:val="008C46E4"/>
    <w:rsid w:val="008C472B"/>
    <w:rsid w:val="008C4AD8"/>
    <w:rsid w:val="008C4CCF"/>
    <w:rsid w:val="008C4F99"/>
    <w:rsid w:val="008C56AA"/>
    <w:rsid w:val="008C56E2"/>
    <w:rsid w:val="008C58C2"/>
    <w:rsid w:val="008C58E0"/>
    <w:rsid w:val="008C5F19"/>
    <w:rsid w:val="008C60D9"/>
    <w:rsid w:val="008C611F"/>
    <w:rsid w:val="008C615A"/>
    <w:rsid w:val="008C62E5"/>
    <w:rsid w:val="008C667C"/>
    <w:rsid w:val="008C66BE"/>
    <w:rsid w:val="008C67C6"/>
    <w:rsid w:val="008C6972"/>
    <w:rsid w:val="008C6DDE"/>
    <w:rsid w:val="008C74BF"/>
    <w:rsid w:val="008C74DC"/>
    <w:rsid w:val="008C7612"/>
    <w:rsid w:val="008C7698"/>
    <w:rsid w:val="008C7A18"/>
    <w:rsid w:val="008C7CE1"/>
    <w:rsid w:val="008C7E87"/>
    <w:rsid w:val="008D00B9"/>
    <w:rsid w:val="008D03E4"/>
    <w:rsid w:val="008D0608"/>
    <w:rsid w:val="008D081D"/>
    <w:rsid w:val="008D0DB0"/>
    <w:rsid w:val="008D0E46"/>
    <w:rsid w:val="008D1025"/>
    <w:rsid w:val="008D123B"/>
    <w:rsid w:val="008D12D1"/>
    <w:rsid w:val="008D1B05"/>
    <w:rsid w:val="008D1B36"/>
    <w:rsid w:val="008D1D80"/>
    <w:rsid w:val="008D1F50"/>
    <w:rsid w:val="008D1F5D"/>
    <w:rsid w:val="008D240A"/>
    <w:rsid w:val="008D2705"/>
    <w:rsid w:val="008D2878"/>
    <w:rsid w:val="008D2901"/>
    <w:rsid w:val="008D2A0B"/>
    <w:rsid w:val="008D2C4E"/>
    <w:rsid w:val="008D2C9B"/>
    <w:rsid w:val="008D2E92"/>
    <w:rsid w:val="008D2EBE"/>
    <w:rsid w:val="008D2F7E"/>
    <w:rsid w:val="008D303E"/>
    <w:rsid w:val="008D30A5"/>
    <w:rsid w:val="008D3124"/>
    <w:rsid w:val="008D342A"/>
    <w:rsid w:val="008D3519"/>
    <w:rsid w:val="008D37C4"/>
    <w:rsid w:val="008D392E"/>
    <w:rsid w:val="008D3B9A"/>
    <w:rsid w:val="008D3BC1"/>
    <w:rsid w:val="008D3C7C"/>
    <w:rsid w:val="008D3DEA"/>
    <w:rsid w:val="008D40C9"/>
    <w:rsid w:val="008D40CF"/>
    <w:rsid w:val="008D42A3"/>
    <w:rsid w:val="008D43A7"/>
    <w:rsid w:val="008D43F7"/>
    <w:rsid w:val="008D4495"/>
    <w:rsid w:val="008D46BA"/>
    <w:rsid w:val="008D4D87"/>
    <w:rsid w:val="008D4E51"/>
    <w:rsid w:val="008D4EA1"/>
    <w:rsid w:val="008D4FA7"/>
    <w:rsid w:val="008D5083"/>
    <w:rsid w:val="008D5237"/>
    <w:rsid w:val="008D5383"/>
    <w:rsid w:val="008D5454"/>
    <w:rsid w:val="008D55D5"/>
    <w:rsid w:val="008D5642"/>
    <w:rsid w:val="008D564D"/>
    <w:rsid w:val="008D57FF"/>
    <w:rsid w:val="008D5B45"/>
    <w:rsid w:val="008D5FA9"/>
    <w:rsid w:val="008D60D4"/>
    <w:rsid w:val="008D68AB"/>
    <w:rsid w:val="008D6AC4"/>
    <w:rsid w:val="008D6BB9"/>
    <w:rsid w:val="008D6EAE"/>
    <w:rsid w:val="008D6F64"/>
    <w:rsid w:val="008D73B0"/>
    <w:rsid w:val="008D763F"/>
    <w:rsid w:val="008D764E"/>
    <w:rsid w:val="008D76FA"/>
    <w:rsid w:val="008D7780"/>
    <w:rsid w:val="008D7C83"/>
    <w:rsid w:val="008D7F24"/>
    <w:rsid w:val="008D7F40"/>
    <w:rsid w:val="008E0037"/>
    <w:rsid w:val="008E0347"/>
    <w:rsid w:val="008E066C"/>
    <w:rsid w:val="008E0906"/>
    <w:rsid w:val="008E09B0"/>
    <w:rsid w:val="008E0B73"/>
    <w:rsid w:val="008E0E10"/>
    <w:rsid w:val="008E0E14"/>
    <w:rsid w:val="008E145F"/>
    <w:rsid w:val="008E1520"/>
    <w:rsid w:val="008E16B4"/>
    <w:rsid w:val="008E180B"/>
    <w:rsid w:val="008E181F"/>
    <w:rsid w:val="008E18EE"/>
    <w:rsid w:val="008E1F2A"/>
    <w:rsid w:val="008E1F8D"/>
    <w:rsid w:val="008E20B4"/>
    <w:rsid w:val="008E2111"/>
    <w:rsid w:val="008E2279"/>
    <w:rsid w:val="008E2663"/>
    <w:rsid w:val="008E267A"/>
    <w:rsid w:val="008E2950"/>
    <w:rsid w:val="008E2D98"/>
    <w:rsid w:val="008E2FA3"/>
    <w:rsid w:val="008E31E4"/>
    <w:rsid w:val="008E3300"/>
    <w:rsid w:val="008E3962"/>
    <w:rsid w:val="008E3CA0"/>
    <w:rsid w:val="008E428A"/>
    <w:rsid w:val="008E4572"/>
    <w:rsid w:val="008E465A"/>
    <w:rsid w:val="008E46FA"/>
    <w:rsid w:val="008E49E5"/>
    <w:rsid w:val="008E4A70"/>
    <w:rsid w:val="008E4B58"/>
    <w:rsid w:val="008E4DEE"/>
    <w:rsid w:val="008E5280"/>
    <w:rsid w:val="008E5332"/>
    <w:rsid w:val="008E53AC"/>
    <w:rsid w:val="008E5BF8"/>
    <w:rsid w:val="008E5DDB"/>
    <w:rsid w:val="008E6128"/>
    <w:rsid w:val="008E6545"/>
    <w:rsid w:val="008E65C1"/>
    <w:rsid w:val="008E66CB"/>
    <w:rsid w:val="008E67FD"/>
    <w:rsid w:val="008E6BC3"/>
    <w:rsid w:val="008E6CCB"/>
    <w:rsid w:val="008E6E0C"/>
    <w:rsid w:val="008E6E2F"/>
    <w:rsid w:val="008E6FA7"/>
    <w:rsid w:val="008E6FB9"/>
    <w:rsid w:val="008E7009"/>
    <w:rsid w:val="008E7043"/>
    <w:rsid w:val="008E71E2"/>
    <w:rsid w:val="008E7247"/>
    <w:rsid w:val="008E7354"/>
    <w:rsid w:val="008E7612"/>
    <w:rsid w:val="008E76EC"/>
    <w:rsid w:val="008E78CD"/>
    <w:rsid w:val="008E7AD2"/>
    <w:rsid w:val="008E7C81"/>
    <w:rsid w:val="008E7CBC"/>
    <w:rsid w:val="008E7E59"/>
    <w:rsid w:val="008F00A1"/>
    <w:rsid w:val="008F0534"/>
    <w:rsid w:val="008F05CF"/>
    <w:rsid w:val="008F092F"/>
    <w:rsid w:val="008F0B9C"/>
    <w:rsid w:val="008F0C98"/>
    <w:rsid w:val="008F0D45"/>
    <w:rsid w:val="008F0DBF"/>
    <w:rsid w:val="008F117F"/>
    <w:rsid w:val="008F16B2"/>
    <w:rsid w:val="008F1904"/>
    <w:rsid w:val="008F1919"/>
    <w:rsid w:val="008F1BFA"/>
    <w:rsid w:val="008F1D07"/>
    <w:rsid w:val="008F1D41"/>
    <w:rsid w:val="008F1F56"/>
    <w:rsid w:val="008F2049"/>
    <w:rsid w:val="008F22FA"/>
    <w:rsid w:val="008F2828"/>
    <w:rsid w:val="008F29C8"/>
    <w:rsid w:val="008F2A79"/>
    <w:rsid w:val="008F2AEF"/>
    <w:rsid w:val="008F2C8E"/>
    <w:rsid w:val="008F2F6A"/>
    <w:rsid w:val="008F336D"/>
    <w:rsid w:val="008F3864"/>
    <w:rsid w:val="008F38DE"/>
    <w:rsid w:val="008F3B78"/>
    <w:rsid w:val="008F3E4D"/>
    <w:rsid w:val="008F4172"/>
    <w:rsid w:val="008F442D"/>
    <w:rsid w:val="008F4501"/>
    <w:rsid w:val="008F45B9"/>
    <w:rsid w:val="008F467C"/>
    <w:rsid w:val="008F4B56"/>
    <w:rsid w:val="008F4EF2"/>
    <w:rsid w:val="008F5133"/>
    <w:rsid w:val="008F52FC"/>
    <w:rsid w:val="008F5311"/>
    <w:rsid w:val="008F54A2"/>
    <w:rsid w:val="008F57A4"/>
    <w:rsid w:val="008F57B2"/>
    <w:rsid w:val="008F5909"/>
    <w:rsid w:val="008F5A5A"/>
    <w:rsid w:val="008F5D40"/>
    <w:rsid w:val="008F6183"/>
    <w:rsid w:val="008F629B"/>
    <w:rsid w:val="008F6EF3"/>
    <w:rsid w:val="008F72FD"/>
    <w:rsid w:val="008F78B5"/>
    <w:rsid w:val="008F78C8"/>
    <w:rsid w:val="008F79A1"/>
    <w:rsid w:val="008F7EBD"/>
    <w:rsid w:val="009002D8"/>
    <w:rsid w:val="009003EF"/>
    <w:rsid w:val="00900628"/>
    <w:rsid w:val="00900698"/>
    <w:rsid w:val="00900763"/>
    <w:rsid w:val="00900858"/>
    <w:rsid w:val="00900931"/>
    <w:rsid w:val="00900C6B"/>
    <w:rsid w:val="00900CE9"/>
    <w:rsid w:val="00900FAF"/>
    <w:rsid w:val="0090105E"/>
    <w:rsid w:val="0090118A"/>
    <w:rsid w:val="00901314"/>
    <w:rsid w:val="009013C4"/>
    <w:rsid w:val="009016E8"/>
    <w:rsid w:val="00901727"/>
    <w:rsid w:val="00901760"/>
    <w:rsid w:val="009017E4"/>
    <w:rsid w:val="009019DB"/>
    <w:rsid w:val="00901E36"/>
    <w:rsid w:val="00901E6F"/>
    <w:rsid w:val="00902023"/>
    <w:rsid w:val="00902112"/>
    <w:rsid w:val="009022DC"/>
    <w:rsid w:val="00902868"/>
    <w:rsid w:val="00902897"/>
    <w:rsid w:val="00902BFE"/>
    <w:rsid w:val="00902CDE"/>
    <w:rsid w:val="00902DB5"/>
    <w:rsid w:val="00902ED9"/>
    <w:rsid w:val="00902FCD"/>
    <w:rsid w:val="00903211"/>
    <w:rsid w:val="0090349E"/>
    <w:rsid w:val="009039E2"/>
    <w:rsid w:val="00903B80"/>
    <w:rsid w:val="00903E99"/>
    <w:rsid w:val="00903F57"/>
    <w:rsid w:val="00903F7F"/>
    <w:rsid w:val="00904127"/>
    <w:rsid w:val="00904247"/>
    <w:rsid w:val="0090427C"/>
    <w:rsid w:val="00904444"/>
    <w:rsid w:val="00904516"/>
    <w:rsid w:val="009045D7"/>
    <w:rsid w:val="00904765"/>
    <w:rsid w:val="00904796"/>
    <w:rsid w:val="009048DE"/>
    <w:rsid w:val="00904ACD"/>
    <w:rsid w:val="00904D22"/>
    <w:rsid w:val="00904DB1"/>
    <w:rsid w:val="00904E33"/>
    <w:rsid w:val="00905210"/>
    <w:rsid w:val="00905401"/>
    <w:rsid w:val="0090549D"/>
    <w:rsid w:val="0090580A"/>
    <w:rsid w:val="00905A89"/>
    <w:rsid w:val="00905B1A"/>
    <w:rsid w:val="00905D40"/>
    <w:rsid w:val="00905DD9"/>
    <w:rsid w:val="00905E0B"/>
    <w:rsid w:val="00905EA8"/>
    <w:rsid w:val="0090639E"/>
    <w:rsid w:val="0090641D"/>
    <w:rsid w:val="0090677B"/>
    <w:rsid w:val="00906BEC"/>
    <w:rsid w:val="00906D1A"/>
    <w:rsid w:val="00906F15"/>
    <w:rsid w:val="009074A2"/>
    <w:rsid w:val="009078B9"/>
    <w:rsid w:val="009078CE"/>
    <w:rsid w:val="00907910"/>
    <w:rsid w:val="0090793E"/>
    <w:rsid w:val="00907AEB"/>
    <w:rsid w:val="00907B82"/>
    <w:rsid w:val="00907C93"/>
    <w:rsid w:val="00907CB0"/>
    <w:rsid w:val="00907DBB"/>
    <w:rsid w:val="009101A6"/>
    <w:rsid w:val="00910615"/>
    <w:rsid w:val="009107B2"/>
    <w:rsid w:val="00910C76"/>
    <w:rsid w:val="00910EBA"/>
    <w:rsid w:val="00911290"/>
    <w:rsid w:val="00911BB6"/>
    <w:rsid w:val="00911E1B"/>
    <w:rsid w:val="00911EB2"/>
    <w:rsid w:val="00911FA3"/>
    <w:rsid w:val="00912242"/>
    <w:rsid w:val="0091262E"/>
    <w:rsid w:val="00912915"/>
    <w:rsid w:val="00912A6E"/>
    <w:rsid w:val="00912C0F"/>
    <w:rsid w:val="00912EDE"/>
    <w:rsid w:val="00912F4F"/>
    <w:rsid w:val="009130F1"/>
    <w:rsid w:val="00913413"/>
    <w:rsid w:val="00913677"/>
    <w:rsid w:val="00913CA1"/>
    <w:rsid w:val="00913CC8"/>
    <w:rsid w:val="00913D3B"/>
    <w:rsid w:val="0091405A"/>
    <w:rsid w:val="009142DF"/>
    <w:rsid w:val="009142FE"/>
    <w:rsid w:val="00914A33"/>
    <w:rsid w:val="00914D78"/>
    <w:rsid w:val="009151A6"/>
    <w:rsid w:val="009154C9"/>
    <w:rsid w:val="0091554D"/>
    <w:rsid w:val="0091592D"/>
    <w:rsid w:val="00915B89"/>
    <w:rsid w:val="00915F3B"/>
    <w:rsid w:val="00916104"/>
    <w:rsid w:val="009174B8"/>
    <w:rsid w:val="0091772C"/>
    <w:rsid w:val="009177A9"/>
    <w:rsid w:val="00917CE0"/>
    <w:rsid w:val="00917F3F"/>
    <w:rsid w:val="009200B9"/>
    <w:rsid w:val="009205B9"/>
    <w:rsid w:val="009206D5"/>
    <w:rsid w:val="009206DC"/>
    <w:rsid w:val="009207ED"/>
    <w:rsid w:val="00920A20"/>
    <w:rsid w:val="00920C9F"/>
    <w:rsid w:val="00920E3E"/>
    <w:rsid w:val="009215F9"/>
    <w:rsid w:val="0092171A"/>
    <w:rsid w:val="0092191B"/>
    <w:rsid w:val="00921AC5"/>
    <w:rsid w:val="00921AF3"/>
    <w:rsid w:val="00921EF3"/>
    <w:rsid w:val="00921F23"/>
    <w:rsid w:val="00922079"/>
    <w:rsid w:val="009223C0"/>
    <w:rsid w:val="009223CA"/>
    <w:rsid w:val="009224E7"/>
    <w:rsid w:val="00922925"/>
    <w:rsid w:val="00922AE2"/>
    <w:rsid w:val="00922BB6"/>
    <w:rsid w:val="00922D0E"/>
    <w:rsid w:val="00922D3D"/>
    <w:rsid w:val="00922EBA"/>
    <w:rsid w:val="00922FD7"/>
    <w:rsid w:val="00923494"/>
    <w:rsid w:val="009236DA"/>
    <w:rsid w:val="009238A7"/>
    <w:rsid w:val="009238BC"/>
    <w:rsid w:val="00923BBA"/>
    <w:rsid w:val="00923C16"/>
    <w:rsid w:val="00923C82"/>
    <w:rsid w:val="0092408E"/>
    <w:rsid w:val="009240D6"/>
    <w:rsid w:val="00924369"/>
    <w:rsid w:val="009243FB"/>
    <w:rsid w:val="0092452E"/>
    <w:rsid w:val="00924568"/>
    <w:rsid w:val="00924694"/>
    <w:rsid w:val="00924AFA"/>
    <w:rsid w:val="00924B0D"/>
    <w:rsid w:val="00924EFC"/>
    <w:rsid w:val="00925039"/>
    <w:rsid w:val="00925064"/>
    <w:rsid w:val="0092532F"/>
    <w:rsid w:val="00925525"/>
    <w:rsid w:val="009255A5"/>
    <w:rsid w:val="00925676"/>
    <w:rsid w:val="0092578E"/>
    <w:rsid w:val="009257F5"/>
    <w:rsid w:val="009258FA"/>
    <w:rsid w:val="00925A4D"/>
    <w:rsid w:val="00925B5F"/>
    <w:rsid w:val="00925C87"/>
    <w:rsid w:val="0092606D"/>
    <w:rsid w:val="0092618D"/>
    <w:rsid w:val="0092636A"/>
    <w:rsid w:val="00926490"/>
    <w:rsid w:val="00926599"/>
    <w:rsid w:val="00926602"/>
    <w:rsid w:val="009267E3"/>
    <w:rsid w:val="00926816"/>
    <w:rsid w:val="00926822"/>
    <w:rsid w:val="009268DA"/>
    <w:rsid w:val="0092697B"/>
    <w:rsid w:val="00926A3D"/>
    <w:rsid w:val="00926B22"/>
    <w:rsid w:val="00926CC7"/>
    <w:rsid w:val="00926D1C"/>
    <w:rsid w:val="00926D39"/>
    <w:rsid w:val="0092724F"/>
    <w:rsid w:val="009275BD"/>
    <w:rsid w:val="0092773F"/>
    <w:rsid w:val="0092795B"/>
    <w:rsid w:val="009279DA"/>
    <w:rsid w:val="00927A28"/>
    <w:rsid w:val="00927D16"/>
    <w:rsid w:val="00927DDF"/>
    <w:rsid w:val="0093032C"/>
    <w:rsid w:val="009303A8"/>
    <w:rsid w:val="009306A9"/>
    <w:rsid w:val="009307CF"/>
    <w:rsid w:val="00930A62"/>
    <w:rsid w:val="00930AE3"/>
    <w:rsid w:val="00930C0D"/>
    <w:rsid w:val="00930DE8"/>
    <w:rsid w:val="0093104D"/>
    <w:rsid w:val="009310A6"/>
    <w:rsid w:val="00931298"/>
    <w:rsid w:val="0093134E"/>
    <w:rsid w:val="0093137C"/>
    <w:rsid w:val="00931470"/>
    <w:rsid w:val="00931520"/>
    <w:rsid w:val="00931692"/>
    <w:rsid w:val="0093174C"/>
    <w:rsid w:val="00931947"/>
    <w:rsid w:val="00931A10"/>
    <w:rsid w:val="00931BA1"/>
    <w:rsid w:val="00931CB2"/>
    <w:rsid w:val="009326CD"/>
    <w:rsid w:val="0093273D"/>
    <w:rsid w:val="0093277E"/>
    <w:rsid w:val="00932DF5"/>
    <w:rsid w:val="00932ECC"/>
    <w:rsid w:val="009330A4"/>
    <w:rsid w:val="009333FB"/>
    <w:rsid w:val="00933492"/>
    <w:rsid w:val="009335EB"/>
    <w:rsid w:val="00933719"/>
    <w:rsid w:val="00933AD0"/>
    <w:rsid w:val="00933C5F"/>
    <w:rsid w:val="0093411E"/>
    <w:rsid w:val="00934132"/>
    <w:rsid w:val="0093413F"/>
    <w:rsid w:val="009342FA"/>
    <w:rsid w:val="00934766"/>
    <w:rsid w:val="009349B9"/>
    <w:rsid w:val="00934A88"/>
    <w:rsid w:val="00934AA2"/>
    <w:rsid w:val="00934BD5"/>
    <w:rsid w:val="00934D85"/>
    <w:rsid w:val="00935079"/>
    <w:rsid w:val="0093517C"/>
    <w:rsid w:val="00935224"/>
    <w:rsid w:val="00935539"/>
    <w:rsid w:val="00935A41"/>
    <w:rsid w:val="00935B3F"/>
    <w:rsid w:val="00935BAE"/>
    <w:rsid w:val="00935C7B"/>
    <w:rsid w:val="00935C98"/>
    <w:rsid w:val="00935EBD"/>
    <w:rsid w:val="009363CB"/>
    <w:rsid w:val="00936992"/>
    <w:rsid w:val="00936DFA"/>
    <w:rsid w:val="00937A34"/>
    <w:rsid w:val="00940025"/>
    <w:rsid w:val="009402B3"/>
    <w:rsid w:val="0094036B"/>
    <w:rsid w:val="00940566"/>
    <w:rsid w:val="0094097E"/>
    <w:rsid w:val="00940C03"/>
    <w:rsid w:val="00940E1C"/>
    <w:rsid w:val="00940E71"/>
    <w:rsid w:val="00940F66"/>
    <w:rsid w:val="00940FD0"/>
    <w:rsid w:val="009410A4"/>
    <w:rsid w:val="0094145A"/>
    <w:rsid w:val="00941496"/>
    <w:rsid w:val="009414D2"/>
    <w:rsid w:val="009416A9"/>
    <w:rsid w:val="00941781"/>
    <w:rsid w:val="009418F2"/>
    <w:rsid w:val="00941BB3"/>
    <w:rsid w:val="00941D94"/>
    <w:rsid w:val="00941DD4"/>
    <w:rsid w:val="00941E52"/>
    <w:rsid w:val="00941F48"/>
    <w:rsid w:val="00941FD5"/>
    <w:rsid w:val="00942060"/>
    <w:rsid w:val="00942157"/>
    <w:rsid w:val="0094223F"/>
    <w:rsid w:val="0094229A"/>
    <w:rsid w:val="009423C4"/>
    <w:rsid w:val="0094251D"/>
    <w:rsid w:val="00942690"/>
    <w:rsid w:val="009429A2"/>
    <w:rsid w:val="00942A51"/>
    <w:rsid w:val="00942B58"/>
    <w:rsid w:val="00942C42"/>
    <w:rsid w:val="00942D35"/>
    <w:rsid w:val="00942F45"/>
    <w:rsid w:val="009430B7"/>
    <w:rsid w:val="00943372"/>
    <w:rsid w:val="009433EC"/>
    <w:rsid w:val="00943618"/>
    <w:rsid w:val="009436E9"/>
    <w:rsid w:val="00943898"/>
    <w:rsid w:val="00943BCD"/>
    <w:rsid w:val="00943D79"/>
    <w:rsid w:val="00943DB3"/>
    <w:rsid w:val="0094410B"/>
    <w:rsid w:val="00944710"/>
    <w:rsid w:val="00944C9C"/>
    <w:rsid w:val="00944D2E"/>
    <w:rsid w:val="00944D8C"/>
    <w:rsid w:val="009452B0"/>
    <w:rsid w:val="009452B5"/>
    <w:rsid w:val="00945530"/>
    <w:rsid w:val="00945587"/>
    <w:rsid w:val="009455D5"/>
    <w:rsid w:val="00945698"/>
    <w:rsid w:val="00945773"/>
    <w:rsid w:val="00945778"/>
    <w:rsid w:val="009458D8"/>
    <w:rsid w:val="00945F88"/>
    <w:rsid w:val="00945F8A"/>
    <w:rsid w:val="00945FCE"/>
    <w:rsid w:val="00946001"/>
    <w:rsid w:val="00946A01"/>
    <w:rsid w:val="00946AD3"/>
    <w:rsid w:val="00946AF4"/>
    <w:rsid w:val="00947158"/>
    <w:rsid w:val="00947223"/>
    <w:rsid w:val="00947949"/>
    <w:rsid w:val="00947B85"/>
    <w:rsid w:val="00947BD3"/>
    <w:rsid w:val="00947E5C"/>
    <w:rsid w:val="00947F86"/>
    <w:rsid w:val="0095005F"/>
    <w:rsid w:val="009500ED"/>
    <w:rsid w:val="00950648"/>
    <w:rsid w:val="0095097C"/>
    <w:rsid w:val="0095098D"/>
    <w:rsid w:val="0095110A"/>
    <w:rsid w:val="0095146E"/>
    <w:rsid w:val="0095181A"/>
    <w:rsid w:val="009518E8"/>
    <w:rsid w:val="00951DCE"/>
    <w:rsid w:val="0095207D"/>
    <w:rsid w:val="00952137"/>
    <w:rsid w:val="0095218C"/>
    <w:rsid w:val="00952388"/>
    <w:rsid w:val="00952893"/>
    <w:rsid w:val="009538F8"/>
    <w:rsid w:val="00953939"/>
    <w:rsid w:val="00953B42"/>
    <w:rsid w:val="00953D64"/>
    <w:rsid w:val="00954179"/>
    <w:rsid w:val="00954413"/>
    <w:rsid w:val="00954590"/>
    <w:rsid w:val="009547B6"/>
    <w:rsid w:val="009548AB"/>
    <w:rsid w:val="009548ED"/>
    <w:rsid w:val="00954EB0"/>
    <w:rsid w:val="009550AE"/>
    <w:rsid w:val="009550C9"/>
    <w:rsid w:val="009556AB"/>
    <w:rsid w:val="009557FB"/>
    <w:rsid w:val="00955840"/>
    <w:rsid w:val="00955AAF"/>
    <w:rsid w:val="00955ACA"/>
    <w:rsid w:val="00955B36"/>
    <w:rsid w:val="00955BE3"/>
    <w:rsid w:val="00955C00"/>
    <w:rsid w:val="00955CEC"/>
    <w:rsid w:val="00955F79"/>
    <w:rsid w:val="0095608C"/>
    <w:rsid w:val="00956125"/>
    <w:rsid w:val="0095639D"/>
    <w:rsid w:val="009566A8"/>
    <w:rsid w:val="0095695B"/>
    <w:rsid w:val="009569FA"/>
    <w:rsid w:val="00956B52"/>
    <w:rsid w:val="00956F76"/>
    <w:rsid w:val="00956FDC"/>
    <w:rsid w:val="00957427"/>
    <w:rsid w:val="00957840"/>
    <w:rsid w:val="00957B86"/>
    <w:rsid w:val="00957C6B"/>
    <w:rsid w:val="00957E0D"/>
    <w:rsid w:val="009601C2"/>
    <w:rsid w:val="0096058F"/>
    <w:rsid w:val="009605C7"/>
    <w:rsid w:val="00960847"/>
    <w:rsid w:val="00960857"/>
    <w:rsid w:val="00960AAB"/>
    <w:rsid w:val="00960FFD"/>
    <w:rsid w:val="009610B8"/>
    <w:rsid w:val="009610B9"/>
    <w:rsid w:val="009611F5"/>
    <w:rsid w:val="00961229"/>
    <w:rsid w:val="0096138F"/>
    <w:rsid w:val="009613A3"/>
    <w:rsid w:val="00961453"/>
    <w:rsid w:val="00961656"/>
    <w:rsid w:val="009616FB"/>
    <w:rsid w:val="009618BB"/>
    <w:rsid w:val="00961CF1"/>
    <w:rsid w:val="00961D28"/>
    <w:rsid w:val="00961D92"/>
    <w:rsid w:val="00961E3F"/>
    <w:rsid w:val="0096218A"/>
    <w:rsid w:val="009623F2"/>
    <w:rsid w:val="009626BA"/>
    <w:rsid w:val="0096276B"/>
    <w:rsid w:val="009627DC"/>
    <w:rsid w:val="00962D4E"/>
    <w:rsid w:val="009630C6"/>
    <w:rsid w:val="0096312A"/>
    <w:rsid w:val="009631C7"/>
    <w:rsid w:val="009632AB"/>
    <w:rsid w:val="009635B8"/>
    <w:rsid w:val="0096379D"/>
    <w:rsid w:val="009638A8"/>
    <w:rsid w:val="00963939"/>
    <w:rsid w:val="00963A98"/>
    <w:rsid w:val="00963F7D"/>
    <w:rsid w:val="00964037"/>
    <w:rsid w:val="009642CE"/>
    <w:rsid w:val="009642E3"/>
    <w:rsid w:val="00964637"/>
    <w:rsid w:val="0096487C"/>
    <w:rsid w:val="00964A38"/>
    <w:rsid w:val="00964B05"/>
    <w:rsid w:val="00964E46"/>
    <w:rsid w:val="00965089"/>
    <w:rsid w:val="0096550B"/>
    <w:rsid w:val="0096551C"/>
    <w:rsid w:val="0096560A"/>
    <w:rsid w:val="009657F3"/>
    <w:rsid w:val="009658BE"/>
    <w:rsid w:val="009658E0"/>
    <w:rsid w:val="00965C24"/>
    <w:rsid w:val="00965FD4"/>
    <w:rsid w:val="00966027"/>
    <w:rsid w:val="00966585"/>
    <w:rsid w:val="00966619"/>
    <w:rsid w:val="00966661"/>
    <w:rsid w:val="009667B2"/>
    <w:rsid w:val="009669CA"/>
    <w:rsid w:val="00966AF9"/>
    <w:rsid w:val="00966C1C"/>
    <w:rsid w:val="00966E0E"/>
    <w:rsid w:val="00966E61"/>
    <w:rsid w:val="009671EB"/>
    <w:rsid w:val="009673FF"/>
    <w:rsid w:val="009674CF"/>
    <w:rsid w:val="009676C2"/>
    <w:rsid w:val="00967891"/>
    <w:rsid w:val="00967F60"/>
    <w:rsid w:val="0097003A"/>
    <w:rsid w:val="00970249"/>
    <w:rsid w:val="009702E7"/>
    <w:rsid w:val="00970763"/>
    <w:rsid w:val="0097076C"/>
    <w:rsid w:val="009709B6"/>
    <w:rsid w:val="00970BEB"/>
    <w:rsid w:val="00970CB2"/>
    <w:rsid w:val="00970E3D"/>
    <w:rsid w:val="00970F8A"/>
    <w:rsid w:val="0097119E"/>
    <w:rsid w:val="009714B2"/>
    <w:rsid w:val="009716A2"/>
    <w:rsid w:val="00971953"/>
    <w:rsid w:val="00971B89"/>
    <w:rsid w:val="00971EC9"/>
    <w:rsid w:val="00971ECD"/>
    <w:rsid w:val="009720F0"/>
    <w:rsid w:val="009721BB"/>
    <w:rsid w:val="0097224D"/>
    <w:rsid w:val="00972449"/>
    <w:rsid w:val="009724F2"/>
    <w:rsid w:val="00972678"/>
    <w:rsid w:val="009727E1"/>
    <w:rsid w:val="00972ABB"/>
    <w:rsid w:val="00972AE4"/>
    <w:rsid w:val="00972F80"/>
    <w:rsid w:val="0097313E"/>
    <w:rsid w:val="0097331C"/>
    <w:rsid w:val="00973331"/>
    <w:rsid w:val="009733F7"/>
    <w:rsid w:val="00973694"/>
    <w:rsid w:val="009738E7"/>
    <w:rsid w:val="00973A57"/>
    <w:rsid w:val="00973CC2"/>
    <w:rsid w:val="00974013"/>
    <w:rsid w:val="00974014"/>
    <w:rsid w:val="009742FB"/>
    <w:rsid w:val="009749A3"/>
    <w:rsid w:val="009749F2"/>
    <w:rsid w:val="00974B67"/>
    <w:rsid w:val="00974C29"/>
    <w:rsid w:val="00974CD1"/>
    <w:rsid w:val="00975064"/>
    <w:rsid w:val="00975359"/>
    <w:rsid w:val="0097550C"/>
    <w:rsid w:val="0097566D"/>
    <w:rsid w:val="009759B3"/>
    <w:rsid w:val="00975CCF"/>
    <w:rsid w:val="00975D0A"/>
    <w:rsid w:val="00975E06"/>
    <w:rsid w:val="0097610B"/>
    <w:rsid w:val="0097633A"/>
    <w:rsid w:val="00976493"/>
    <w:rsid w:val="00976574"/>
    <w:rsid w:val="009767DC"/>
    <w:rsid w:val="00976BBD"/>
    <w:rsid w:val="00977004"/>
    <w:rsid w:val="009772E6"/>
    <w:rsid w:val="00977382"/>
    <w:rsid w:val="009773F9"/>
    <w:rsid w:val="009774F8"/>
    <w:rsid w:val="00977703"/>
    <w:rsid w:val="0097772B"/>
    <w:rsid w:val="00977A24"/>
    <w:rsid w:val="00977B33"/>
    <w:rsid w:val="00977FB2"/>
    <w:rsid w:val="00980045"/>
    <w:rsid w:val="00980422"/>
    <w:rsid w:val="0098057B"/>
    <w:rsid w:val="009808C3"/>
    <w:rsid w:val="00980D46"/>
    <w:rsid w:val="00980F6D"/>
    <w:rsid w:val="00981045"/>
    <w:rsid w:val="00981283"/>
    <w:rsid w:val="00981432"/>
    <w:rsid w:val="00981586"/>
    <w:rsid w:val="00981808"/>
    <w:rsid w:val="00981835"/>
    <w:rsid w:val="009818B0"/>
    <w:rsid w:val="00981EFD"/>
    <w:rsid w:val="00982D19"/>
    <w:rsid w:val="00982D83"/>
    <w:rsid w:val="00982E24"/>
    <w:rsid w:val="00982E8A"/>
    <w:rsid w:val="00982EC4"/>
    <w:rsid w:val="0098325D"/>
    <w:rsid w:val="00983442"/>
    <w:rsid w:val="00983445"/>
    <w:rsid w:val="009837FC"/>
    <w:rsid w:val="00983896"/>
    <w:rsid w:val="00983A0B"/>
    <w:rsid w:val="00983AE1"/>
    <w:rsid w:val="00983BC6"/>
    <w:rsid w:val="00983C0E"/>
    <w:rsid w:val="00983D71"/>
    <w:rsid w:val="0098401F"/>
    <w:rsid w:val="009843EA"/>
    <w:rsid w:val="00984645"/>
    <w:rsid w:val="00984851"/>
    <w:rsid w:val="0098496F"/>
    <w:rsid w:val="00984BD4"/>
    <w:rsid w:val="00984BFD"/>
    <w:rsid w:val="00984C0C"/>
    <w:rsid w:val="00984C8D"/>
    <w:rsid w:val="00985357"/>
    <w:rsid w:val="00985C78"/>
    <w:rsid w:val="009863D8"/>
    <w:rsid w:val="00986415"/>
    <w:rsid w:val="00986625"/>
    <w:rsid w:val="0098669D"/>
    <w:rsid w:val="009866B2"/>
    <w:rsid w:val="00986A38"/>
    <w:rsid w:val="00986B00"/>
    <w:rsid w:val="00986B5E"/>
    <w:rsid w:val="00986B5F"/>
    <w:rsid w:val="00986CC5"/>
    <w:rsid w:val="00986F17"/>
    <w:rsid w:val="00986F70"/>
    <w:rsid w:val="009871DD"/>
    <w:rsid w:val="009871F2"/>
    <w:rsid w:val="009873BD"/>
    <w:rsid w:val="0098788B"/>
    <w:rsid w:val="00987E38"/>
    <w:rsid w:val="00990177"/>
    <w:rsid w:val="0099038E"/>
    <w:rsid w:val="00990960"/>
    <w:rsid w:val="00990E1A"/>
    <w:rsid w:val="00991280"/>
    <w:rsid w:val="009912E3"/>
    <w:rsid w:val="00991AAC"/>
    <w:rsid w:val="00991E3C"/>
    <w:rsid w:val="00991F22"/>
    <w:rsid w:val="009923C5"/>
    <w:rsid w:val="009924D6"/>
    <w:rsid w:val="0099283E"/>
    <w:rsid w:val="00992878"/>
    <w:rsid w:val="00992C2F"/>
    <w:rsid w:val="00992E22"/>
    <w:rsid w:val="00992EC1"/>
    <w:rsid w:val="0099314E"/>
    <w:rsid w:val="0099347B"/>
    <w:rsid w:val="0099354E"/>
    <w:rsid w:val="00993611"/>
    <w:rsid w:val="00993956"/>
    <w:rsid w:val="00993BA4"/>
    <w:rsid w:val="00993DF1"/>
    <w:rsid w:val="00993E6C"/>
    <w:rsid w:val="00993F70"/>
    <w:rsid w:val="00993FA7"/>
    <w:rsid w:val="0099433E"/>
    <w:rsid w:val="00994393"/>
    <w:rsid w:val="0099461B"/>
    <w:rsid w:val="0099489E"/>
    <w:rsid w:val="00994B9A"/>
    <w:rsid w:val="00994C80"/>
    <w:rsid w:val="00995166"/>
    <w:rsid w:val="009952EF"/>
    <w:rsid w:val="009952F8"/>
    <w:rsid w:val="0099547D"/>
    <w:rsid w:val="009956D6"/>
    <w:rsid w:val="009957B4"/>
    <w:rsid w:val="009957B7"/>
    <w:rsid w:val="009959B3"/>
    <w:rsid w:val="00995B90"/>
    <w:rsid w:val="00996221"/>
    <w:rsid w:val="00996547"/>
    <w:rsid w:val="00996724"/>
    <w:rsid w:val="00996B05"/>
    <w:rsid w:val="00996B09"/>
    <w:rsid w:val="00996BD7"/>
    <w:rsid w:val="00996BE1"/>
    <w:rsid w:val="00996CDB"/>
    <w:rsid w:val="00996DA3"/>
    <w:rsid w:val="00996E87"/>
    <w:rsid w:val="0099731F"/>
    <w:rsid w:val="009973C4"/>
    <w:rsid w:val="009975EB"/>
    <w:rsid w:val="00997700"/>
    <w:rsid w:val="009A0462"/>
    <w:rsid w:val="009A04D1"/>
    <w:rsid w:val="009A05A6"/>
    <w:rsid w:val="009A05C7"/>
    <w:rsid w:val="009A0BD1"/>
    <w:rsid w:val="009A0DBC"/>
    <w:rsid w:val="009A0DFD"/>
    <w:rsid w:val="009A0F8C"/>
    <w:rsid w:val="009A10B9"/>
    <w:rsid w:val="009A11FB"/>
    <w:rsid w:val="009A1348"/>
    <w:rsid w:val="009A1550"/>
    <w:rsid w:val="009A15A8"/>
    <w:rsid w:val="009A166B"/>
    <w:rsid w:val="009A194C"/>
    <w:rsid w:val="009A19B3"/>
    <w:rsid w:val="009A1A53"/>
    <w:rsid w:val="009A1AD0"/>
    <w:rsid w:val="009A1CD0"/>
    <w:rsid w:val="009A1D96"/>
    <w:rsid w:val="009A1EB5"/>
    <w:rsid w:val="009A2233"/>
    <w:rsid w:val="009A2776"/>
    <w:rsid w:val="009A2785"/>
    <w:rsid w:val="009A2AEB"/>
    <w:rsid w:val="009A2F8A"/>
    <w:rsid w:val="009A3112"/>
    <w:rsid w:val="009A3193"/>
    <w:rsid w:val="009A3257"/>
    <w:rsid w:val="009A327B"/>
    <w:rsid w:val="009A3436"/>
    <w:rsid w:val="009A34CC"/>
    <w:rsid w:val="009A35CE"/>
    <w:rsid w:val="009A37C8"/>
    <w:rsid w:val="009A40BC"/>
    <w:rsid w:val="009A4105"/>
    <w:rsid w:val="009A4207"/>
    <w:rsid w:val="009A43B8"/>
    <w:rsid w:val="009A455C"/>
    <w:rsid w:val="009A45BE"/>
    <w:rsid w:val="009A46F8"/>
    <w:rsid w:val="009A490B"/>
    <w:rsid w:val="009A4B9D"/>
    <w:rsid w:val="009A4C5E"/>
    <w:rsid w:val="009A4F54"/>
    <w:rsid w:val="009A4F69"/>
    <w:rsid w:val="009A5124"/>
    <w:rsid w:val="009A58B0"/>
    <w:rsid w:val="009A5F5A"/>
    <w:rsid w:val="009A6311"/>
    <w:rsid w:val="009A634B"/>
    <w:rsid w:val="009A649F"/>
    <w:rsid w:val="009A6509"/>
    <w:rsid w:val="009A6736"/>
    <w:rsid w:val="009A681C"/>
    <w:rsid w:val="009A6AEC"/>
    <w:rsid w:val="009A6FA0"/>
    <w:rsid w:val="009A7898"/>
    <w:rsid w:val="009A7EA3"/>
    <w:rsid w:val="009B023A"/>
    <w:rsid w:val="009B02E4"/>
    <w:rsid w:val="009B02FD"/>
    <w:rsid w:val="009B04C7"/>
    <w:rsid w:val="009B06D4"/>
    <w:rsid w:val="009B0848"/>
    <w:rsid w:val="009B0A3A"/>
    <w:rsid w:val="009B0B2F"/>
    <w:rsid w:val="009B1224"/>
    <w:rsid w:val="009B15E3"/>
    <w:rsid w:val="009B1B52"/>
    <w:rsid w:val="009B1F8E"/>
    <w:rsid w:val="009B1FAF"/>
    <w:rsid w:val="009B2449"/>
    <w:rsid w:val="009B2586"/>
    <w:rsid w:val="009B2642"/>
    <w:rsid w:val="009B266D"/>
    <w:rsid w:val="009B280D"/>
    <w:rsid w:val="009B2A43"/>
    <w:rsid w:val="009B2F8C"/>
    <w:rsid w:val="009B308E"/>
    <w:rsid w:val="009B343E"/>
    <w:rsid w:val="009B3441"/>
    <w:rsid w:val="009B3527"/>
    <w:rsid w:val="009B3760"/>
    <w:rsid w:val="009B3B72"/>
    <w:rsid w:val="009B3E3D"/>
    <w:rsid w:val="009B3F10"/>
    <w:rsid w:val="009B46DB"/>
    <w:rsid w:val="009B46E0"/>
    <w:rsid w:val="009B4E0A"/>
    <w:rsid w:val="009B4EBB"/>
    <w:rsid w:val="009B507C"/>
    <w:rsid w:val="009B50A9"/>
    <w:rsid w:val="009B515B"/>
    <w:rsid w:val="009B525A"/>
    <w:rsid w:val="009B5AFE"/>
    <w:rsid w:val="009B5B2F"/>
    <w:rsid w:val="009B5DD1"/>
    <w:rsid w:val="009B60B9"/>
    <w:rsid w:val="009B613C"/>
    <w:rsid w:val="009B6275"/>
    <w:rsid w:val="009B63C6"/>
    <w:rsid w:val="009B645B"/>
    <w:rsid w:val="009B6902"/>
    <w:rsid w:val="009B6904"/>
    <w:rsid w:val="009B6A51"/>
    <w:rsid w:val="009B6D82"/>
    <w:rsid w:val="009B6D8E"/>
    <w:rsid w:val="009B7054"/>
    <w:rsid w:val="009B7077"/>
    <w:rsid w:val="009B7094"/>
    <w:rsid w:val="009B713E"/>
    <w:rsid w:val="009B7357"/>
    <w:rsid w:val="009B78FB"/>
    <w:rsid w:val="009B7C06"/>
    <w:rsid w:val="009B7D2B"/>
    <w:rsid w:val="009B7E8B"/>
    <w:rsid w:val="009B7E92"/>
    <w:rsid w:val="009C056E"/>
    <w:rsid w:val="009C058C"/>
    <w:rsid w:val="009C066D"/>
    <w:rsid w:val="009C07C6"/>
    <w:rsid w:val="009C0CC4"/>
    <w:rsid w:val="009C155E"/>
    <w:rsid w:val="009C1B08"/>
    <w:rsid w:val="009C1BC2"/>
    <w:rsid w:val="009C1C6C"/>
    <w:rsid w:val="009C1CE4"/>
    <w:rsid w:val="009C1D2F"/>
    <w:rsid w:val="009C1DF4"/>
    <w:rsid w:val="009C2110"/>
    <w:rsid w:val="009C217B"/>
    <w:rsid w:val="009C22AC"/>
    <w:rsid w:val="009C245E"/>
    <w:rsid w:val="009C2785"/>
    <w:rsid w:val="009C2F89"/>
    <w:rsid w:val="009C32A9"/>
    <w:rsid w:val="009C356C"/>
    <w:rsid w:val="009C3682"/>
    <w:rsid w:val="009C3786"/>
    <w:rsid w:val="009C3CC9"/>
    <w:rsid w:val="009C3EE8"/>
    <w:rsid w:val="009C4062"/>
    <w:rsid w:val="009C40F5"/>
    <w:rsid w:val="009C4555"/>
    <w:rsid w:val="009C5030"/>
    <w:rsid w:val="009C51A3"/>
    <w:rsid w:val="009C5205"/>
    <w:rsid w:val="009C54FA"/>
    <w:rsid w:val="009C563C"/>
    <w:rsid w:val="009C58A7"/>
    <w:rsid w:val="009C58D4"/>
    <w:rsid w:val="009C58E8"/>
    <w:rsid w:val="009C5980"/>
    <w:rsid w:val="009C5B49"/>
    <w:rsid w:val="009C5C63"/>
    <w:rsid w:val="009C5D2D"/>
    <w:rsid w:val="009C5D96"/>
    <w:rsid w:val="009C5E62"/>
    <w:rsid w:val="009C627B"/>
    <w:rsid w:val="009C64C5"/>
    <w:rsid w:val="009C68B8"/>
    <w:rsid w:val="009C6969"/>
    <w:rsid w:val="009C6A49"/>
    <w:rsid w:val="009C6CD5"/>
    <w:rsid w:val="009C6D11"/>
    <w:rsid w:val="009C6E3F"/>
    <w:rsid w:val="009C6F1E"/>
    <w:rsid w:val="009C73B6"/>
    <w:rsid w:val="009C751A"/>
    <w:rsid w:val="009C7B68"/>
    <w:rsid w:val="009D0241"/>
    <w:rsid w:val="009D072B"/>
    <w:rsid w:val="009D0A44"/>
    <w:rsid w:val="009D0AEF"/>
    <w:rsid w:val="009D0B8A"/>
    <w:rsid w:val="009D158F"/>
    <w:rsid w:val="009D172F"/>
    <w:rsid w:val="009D1817"/>
    <w:rsid w:val="009D199C"/>
    <w:rsid w:val="009D1A5C"/>
    <w:rsid w:val="009D1D6B"/>
    <w:rsid w:val="009D1F53"/>
    <w:rsid w:val="009D1FBF"/>
    <w:rsid w:val="009D2138"/>
    <w:rsid w:val="009D2191"/>
    <w:rsid w:val="009D21CC"/>
    <w:rsid w:val="009D242A"/>
    <w:rsid w:val="009D261B"/>
    <w:rsid w:val="009D2A77"/>
    <w:rsid w:val="009D2A84"/>
    <w:rsid w:val="009D2B60"/>
    <w:rsid w:val="009D2B62"/>
    <w:rsid w:val="009D2D80"/>
    <w:rsid w:val="009D2ED6"/>
    <w:rsid w:val="009D2F48"/>
    <w:rsid w:val="009D31B7"/>
    <w:rsid w:val="009D321B"/>
    <w:rsid w:val="009D3374"/>
    <w:rsid w:val="009D33CE"/>
    <w:rsid w:val="009D37A3"/>
    <w:rsid w:val="009D3C4F"/>
    <w:rsid w:val="009D4662"/>
    <w:rsid w:val="009D46E6"/>
    <w:rsid w:val="009D4D14"/>
    <w:rsid w:val="009D4DB6"/>
    <w:rsid w:val="009D4E7A"/>
    <w:rsid w:val="009D4F00"/>
    <w:rsid w:val="009D5031"/>
    <w:rsid w:val="009D50BD"/>
    <w:rsid w:val="009D54A6"/>
    <w:rsid w:val="009D564E"/>
    <w:rsid w:val="009D565E"/>
    <w:rsid w:val="009D5851"/>
    <w:rsid w:val="009D5D6E"/>
    <w:rsid w:val="009D5F74"/>
    <w:rsid w:val="009D60CB"/>
    <w:rsid w:val="009D6DAC"/>
    <w:rsid w:val="009D6DE4"/>
    <w:rsid w:val="009D75F7"/>
    <w:rsid w:val="009D769F"/>
    <w:rsid w:val="009D7EAD"/>
    <w:rsid w:val="009D7EC5"/>
    <w:rsid w:val="009E0B41"/>
    <w:rsid w:val="009E1077"/>
    <w:rsid w:val="009E110F"/>
    <w:rsid w:val="009E1351"/>
    <w:rsid w:val="009E16BE"/>
    <w:rsid w:val="009E1C84"/>
    <w:rsid w:val="009E1D20"/>
    <w:rsid w:val="009E20D9"/>
    <w:rsid w:val="009E2148"/>
    <w:rsid w:val="009E217E"/>
    <w:rsid w:val="009E256A"/>
    <w:rsid w:val="009E2641"/>
    <w:rsid w:val="009E2899"/>
    <w:rsid w:val="009E29F7"/>
    <w:rsid w:val="009E2C42"/>
    <w:rsid w:val="009E2D2B"/>
    <w:rsid w:val="009E2D66"/>
    <w:rsid w:val="009E2EF2"/>
    <w:rsid w:val="009E3052"/>
    <w:rsid w:val="009E31BF"/>
    <w:rsid w:val="009E3206"/>
    <w:rsid w:val="009E34B1"/>
    <w:rsid w:val="009E3640"/>
    <w:rsid w:val="009E374C"/>
    <w:rsid w:val="009E3880"/>
    <w:rsid w:val="009E3A31"/>
    <w:rsid w:val="009E3C53"/>
    <w:rsid w:val="009E3D21"/>
    <w:rsid w:val="009E3EF8"/>
    <w:rsid w:val="009E40E3"/>
    <w:rsid w:val="009E40E4"/>
    <w:rsid w:val="009E42CD"/>
    <w:rsid w:val="009E4314"/>
    <w:rsid w:val="009E4404"/>
    <w:rsid w:val="009E4422"/>
    <w:rsid w:val="009E465A"/>
    <w:rsid w:val="009E4983"/>
    <w:rsid w:val="009E4BD2"/>
    <w:rsid w:val="009E4C0A"/>
    <w:rsid w:val="009E4CD9"/>
    <w:rsid w:val="009E4EEA"/>
    <w:rsid w:val="009E4F42"/>
    <w:rsid w:val="009E5098"/>
    <w:rsid w:val="009E52AC"/>
    <w:rsid w:val="009E5450"/>
    <w:rsid w:val="009E5580"/>
    <w:rsid w:val="009E5724"/>
    <w:rsid w:val="009E57C6"/>
    <w:rsid w:val="009E5AD8"/>
    <w:rsid w:val="009E5B88"/>
    <w:rsid w:val="009E5F4F"/>
    <w:rsid w:val="009E6201"/>
    <w:rsid w:val="009E6334"/>
    <w:rsid w:val="009E6371"/>
    <w:rsid w:val="009E6618"/>
    <w:rsid w:val="009E6722"/>
    <w:rsid w:val="009E6807"/>
    <w:rsid w:val="009E6859"/>
    <w:rsid w:val="009E6AA1"/>
    <w:rsid w:val="009E6C01"/>
    <w:rsid w:val="009E6DBA"/>
    <w:rsid w:val="009E721B"/>
    <w:rsid w:val="009E726D"/>
    <w:rsid w:val="009E74B7"/>
    <w:rsid w:val="009E74E5"/>
    <w:rsid w:val="009F0046"/>
    <w:rsid w:val="009F061B"/>
    <w:rsid w:val="009F0945"/>
    <w:rsid w:val="009F0B29"/>
    <w:rsid w:val="009F0BE9"/>
    <w:rsid w:val="009F0ED1"/>
    <w:rsid w:val="009F0FEE"/>
    <w:rsid w:val="009F10F1"/>
    <w:rsid w:val="009F1149"/>
    <w:rsid w:val="009F147C"/>
    <w:rsid w:val="009F1878"/>
    <w:rsid w:val="009F18A2"/>
    <w:rsid w:val="009F2272"/>
    <w:rsid w:val="009F2A75"/>
    <w:rsid w:val="009F2BF2"/>
    <w:rsid w:val="009F2C21"/>
    <w:rsid w:val="009F2C6C"/>
    <w:rsid w:val="009F3057"/>
    <w:rsid w:val="009F3162"/>
    <w:rsid w:val="009F31FF"/>
    <w:rsid w:val="009F3937"/>
    <w:rsid w:val="009F3B05"/>
    <w:rsid w:val="009F3D74"/>
    <w:rsid w:val="009F422E"/>
    <w:rsid w:val="009F4282"/>
    <w:rsid w:val="009F4341"/>
    <w:rsid w:val="009F4678"/>
    <w:rsid w:val="009F4D5C"/>
    <w:rsid w:val="009F4DA8"/>
    <w:rsid w:val="009F505C"/>
    <w:rsid w:val="009F52A0"/>
    <w:rsid w:val="009F573E"/>
    <w:rsid w:val="009F6231"/>
    <w:rsid w:val="009F63F2"/>
    <w:rsid w:val="009F6494"/>
    <w:rsid w:val="009F6637"/>
    <w:rsid w:val="009F6CB6"/>
    <w:rsid w:val="009F6E47"/>
    <w:rsid w:val="009F71A5"/>
    <w:rsid w:val="009F74E5"/>
    <w:rsid w:val="009F752D"/>
    <w:rsid w:val="009F75AE"/>
    <w:rsid w:val="009F76E6"/>
    <w:rsid w:val="009F77A1"/>
    <w:rsid w:val="009F7CBE"/>
    <w:rsid w:val="009F7FD2"/>
    <w:rsid w:val="00A0027C"/>
    <w:rsid w:val="00A00495"/>
    <w:rsid w:val="00A0079F"/>
    <w:rsid w:val="00A00811"/>
    <w:rsid w:val="00A01063"/>
    <w:rsid w:val="00A010D2"/>
    <w:rsid w:val="00A01423"/>
    <w:rsid w:val="00A0147C"/>
    <w:rsid w:val="00A01555"/>
    <w:rsid w:val="00A016A3"/>
    <w:rsid w:val="00A01997"/>
    <w:rsid w:val="00A01A0B"/>
    <w:rsid w:val="00A01EDD"/>
    <w:rsid w:val="00A01F8D"/>
    <w:rsid w:val="00A02659"/>
    <w:rsid w:val="00A02799"/>
    <w:rsid w:val="00A02D13"/>
    <w:rsid w:val="00A02D68"/>
    <w:rsid w:val="00A02DC0"/>
    <w:rsid w:val="00A02F63"/>
    <w:rsid w:val="00A0327A"/>
    <w:rsid w:val="00A03838"/>
    <w:rsid w:val="00A03913"/>
    <w:rsid w:val="00A03EE3"/>
    <w:rsid w:val="00A03FF9"/>
    <w:rsid w:val="00A045C4"/>
    <w:rsid w:val="00A048F1"/>
    <w:rsid w:val="00A04BAF"/>
    <w:rsid w:val="00A05108"/>
    <w:rsid w:val="00A051E8"/>
    <w:rsid w:val="00A05539"/>
    <w:rsid w:val="00A05B2D"/>
    <w:rsid w:val="00A05E85"/>
    <w:rsid w:val="00A06219"/>
    <w:rsid w:val="00A062D2"/>
    <w:rsid w:val="00A065B9"/>
    <w:rsid w:val="00A06639"/>
    <w:rsid w:val="00A0668A"/>
    <w:rsid w:val="00A069E9"/>
    <w:rsid w:val="00A074D8"/>
    <w:rsid w:val="00A075DB"/>
    <w:rsid w:val="00A0774A"/>
    <w:rsid w:val="00A07756"/>
    <w:rsid w:val="00A07839"/>
    <w:rsid w:val="00A07EAF"/>
    <w:rsid w:val="00A1015D"/>
    <w:rsid w:val="00A101CC"/>
    <w:rsid w:val="00A10610"/>
    <w:rsid w:val="00A107F8"/>
    <w:rsid w:val="00A107FB"/>
    <w:rsid w:val="00A10A13"/>
    <w:rsid w:val="00A10A73"/>
    <w:rsid w:val="00A111A9"/>
    <w:rsid w:val="00A117CC"/>
    <w:rsid w:val="00A11A43"/>
    <w:rsid w:val="00A11D68"/>
    <w:rsid w:val="00A11DD3"/>
    <w:rsid w:val="00A11E10"/>
    <w:rsid w:val="00A12044"/>
    <w:rsid w:val="00A12051"/>
    <w:rsid w:val="00A1213A"/>
    <w:rsid w:val="00A123C2"/>
    <w:rsid w:val="00A1244E"/>
    <w:rsid w:val="00A12D38"/>
    <w:rsid w:val="00A13096"/>
    <w:rsid w:val="00A13196"/>
    <w:rsid w:val="00A13353"/>
    <w:rsid w:val="00A1343B"/>
    <w:rsid w:val="00A134A0"/>
    <w:rsid w:val="00A1350E"/>
    <w:rsid w:val="00A136DF"/>
    <w:rsid w:val="00A13708"/>
    <w:rsid w:val="00A1466D"/>
    <w:rsid w:val="00A14783"/>
    <w:rsid w:val="00A1499F"/>
    <w:rsid w:val="00A14A5E"/>
    <w:rsid w:val="00A14C80"/>
    <w:rsid w:val="00A14FD7"/>
    <w:rsid w:val="00A15059"/>
    <w:rsid w:val="00A153A4"/>
    <w:rsid w:val="00A154B0"/>
    <w:rsid w:val="00A158D8"/>
    <w:rsid w:val="00A15A60"/>
    <w:rsid w:val="00A15F53"/>
    <w:rsid w:val="00A16307"/>
    <w:rsid w:val="00A1658A"/>
    <w:rsid w:val="00A1660B"/>
    <w:rsid w:val="00A16AF4"/>
    <w:rsid w:val="00A16E99"/>
    <w:rsid w:val="00A173F2"/>
    <w:rsid w:val="00A174B2"/>
    <w:rsid w:val="00A174D7"/>
    <w:rsid w:val="00A174F0"/>
    <w:rsid w:val="00A177C8"/>
    <w:rsid w:val="00A17860"/>
    <w:rsid w:val="00A17B5D"/>
    <w:rsid w:val="00A17CB8"/>
    <w:rsid w:val="00A17F77"/>
    <w:rsid w:val="00A20242"/>
    <w:rsid w:val="00A20439"/>
    <w:rsid w:val="00A2048E"/>
    <w:rsid w:val="00A207B8"/>
    <w:rsid w:val="00A207BD"/>
    <w:rsid w:val="00A20802"/>
    <w:rsid w:val="00A20EC9"/>
    <w:rsid w:val="00A20EFF"/>
    <w:rsid w:val="00A211E2"/>
    <w:rsid w:val="00A21354"/>
    <w:rsid w:val="00A21570"/>
    <w:rsid w:val="00A21675"/>
    <w:rsid w:val="00A216AA"/>
    <w:rsid w:val="00A21A4B"/>
    <w:rsid w:val="00A21BC9"/>
    <w:rsid w:val="00A21E07"/>
    <w:rsid w:val="00A21E84"/>
    <w:rsid w:val="00A21EB7"/>
    <w:rsid w:val="00A21F37"/>
    <w:rsid w:val="00A21F85"/>
    <w:rsid w:val="00A22025"/>
    <w:rsid w:val="00A2271C"/>
    <w:rsid w:val="00A22A82"/>
    <w:rsid w:val="00A22AB7"/>
    <w:rsid w:val="00A22C15"/>
    <w:rsid w:val="00A22DB8"/>
    <w:rsid w:val="00A22FB8"/>
    <w:rsid w:val="00A23174"/>
    <w:rsid w:val="00A233A3"/>
    <w:rsid w:val="00A23B96"/>
    <w:rsid w:val="00A23F10"/>
    <w:rsid w:val="00A2425A"/>
    <w:rsid w:val="00A24353"/>
    <w:rsid w:val="00A244A6"/>
    <w:rsid w:val="00A2486A"/>
    <w:rsid w:val="00A2495A"/>
    <w:rsid w:val="00A24A31"/>
    <w:rsid w:val="00A24B3E"/>
    <w:rsid w:val="00A24C05"/>
    <w:rsid w:val="00A24CE7"/>
    <w:rsid w:val="00A24DA6"/>
    <w:rsid w:val="00A250DC"/>
    <w:rsid w:val="00A2549A"/>
    <w:rsid w:val="00A257E4"/>
    <w:rsid w:val="00A25D0C"/>
    <w:rsid w:val="00A25DAF"/>
    <w:rsid w:val="00A2611B"/>
    <w:rsid w:val="00A2617C"/>
    <w:rsid w:val="00A26594"/>
    <w:rsid w:val="00A267CB"/>
    <w:rsid w:val="00A269B9"/>
    <w:rsid w:val="00A26B5D"/>
    <w:rsid w:val="00A26D07"/>
    <w:rsid w:val="00A26D28"/>
    <w:rsid w:val="00A26DD0"/>
    <w:rsid w:val="00A26E1B"/>
    <w:rsid w:val="00A27220"/>
    <w:rsid w:val="00A2724F"/>
    <w:rsid w:val="00A2748E"/>
    <w:rsid w:val="00A274A9"/>
    <w:rsid w:val="00A27606"/>
    <w:rsid w:val="00A27ABE"/>
    <w:rsid w:val="00A27AF4"/>
    <w:rsid w:val="00A27E6A"/>
    <w:rsid w:val="00A3017C"/>
    <w:rsid w:val="00A30704"/>
    <w:rsid w:val="00A307D7"/>
    <w:rsid w:val="00A30811"/>
    <w:rsid w:val="00A31209"/>
    <w:rsid w:val="00A31440"/>
    <w:rsid w:val="00A314A8"/>
    <w:rsid w:val="00A31643"/>
    <w:rsid w:val="00A31648"/>
    <w:rsid w:val="00A31B6F"/>
    <w:rsid w:val="00A31D70"/>
    <w:rsid w:val="00A3200A"/>
    <w:rsid w:val="00A32099"/>
    <w:rsid w:val="00A3211D"/>
    <w:rsid w:val="00A32170"/>
    <w:rsid w:val="00A322F3"/>
    <w:rsid w:val="00A323EE"/>
    <w:rsid w:val="00A324DC"/>
    <w:rsid w:val="00A3279F"/>
    <w:rsid w:val="00A32CFE"/>
    <w:rsid w:val="00A32D5A"/>
    <w:rsid w:val="00A32F78"/>
    <w:rsid w:val="00A330AD"/>
    <w:rsid w:val="00A3374F"/>
    <w:rsid w:val="00A338AB"/>
    <w:rsid w:val="00A33930"/>
    <w:rsid w:val="00A33A2F"/>
    <w:rsid w:val="00A33A82"/>
    <w:rsid w:val="00A33AA2"/>
    <w:rsid w:val="00A33AE1"/>
    <w:rsid w:val="00A33D72"/>
    <w:rsid w:val="00A33E45"/>
    <w:rsid w:val="00A34365"/>
    <w:rsid w:val="00A3458B"/>
    <w:rsid w:val="00A34639"/>
    <w:rsid w:val="00A348ED"/>
    <w:rsid w:val="00A34BB6"/>
    <w:rsid w:val="00A34DBA"/>
    <w:rsid w:val="00A34DD7"/>
    <w:rsid w:val="00A35353"/>
    <w:rsid w:val="00A357F4"/>
    <w:rsid w:val="00A35961"/>
    <w:rsid w:val="00A35B7D"/>
    <w:rsid w:val="00A35F38"/>
    <w:rsid w:val="00A35FD0"/>
    <w:rsid w:val="00A362CD"/>
    <w:rsid w:val="00A3642F"/>
    <w:rsid w:val="00A36955"/>
    <w:rsid w:val="00A36BA2"/>
    <w:rsid w:val="00A36C33"/>
    <w:rsid w:val="00A372DC"/>
    <w:rsid w:val="00A37306"/>
    <w:rsid w:val="00A37404"/>
    <w:rsid w:val="00A3749F"/>
    <w:rsid w:val="00A37777"/>
    <w:rsid w:val="00A37AA1"/>
    <w:rsid w:val="00A37B04"/>
    <w:rsid w:val="00A37C15"/>
    <w:rsid w:val="00A40253"/>
    <w:rsid w:val="00A40266"/>
    <w:rsid w:val="00A405F4"/>
    <w:rsid w:val="00A40705"/>
    <w:rsid w:val="00A40AE0"/>
    <w:rsid w:val="00A40E0E"/>
    <w:rsid w:val="00A410DA"/>
    <w:rsid w:val="00A41410"/>
    <w:rsid w:val="00A4169D"/>
    <w:rsid w:val="00A41780"/>
    <w:rsid w:val="00A41C71"/>
    <w:rsid w:val="00A41DE3"/>
    <w:rsid w:val="00A41F8B"/>
    <w:rsid w:val="00A42308"/>
    <w:rsid w:val="00A428D9"/>
    <w:rsid w:val="00A42B1E"/>
    <w:rsid w:val="00A42B85"/>
    <w:rsid w:val="00A42C02"/>
    <w:rsid w:val="00A42E3C"/>
    <w:rsid w:val="00A43010"/>
    <w:rsid w:val="00A4331B"/>
    <w:rsid w:val="00A43320"/>
    <w:rsid w:val="00A4347F"/>
    <w:rsid w:val="00A434DF"/>
    <w:rsid w:val="00A43615"/>
    <w:rsid w:val="00A43627"/>
    <w:rsid w:val="00A43916"/>
    <w:rsid w:val="00A43AD7"/>
    <w:rsid w:val="00A43BBB"/>
    <w:rsid w:val="00A43CAC"/>
    <w:rsid w:val="00A44940"/>
    <w:rsid w:val="00A44CF3"/>
    <w:rsid w:val="00A44E85"/>
    <w:rsid w:val="00A44EF2"/>
    <w:rsid w:val="00A45456"/>
    <w:rsid w:val="00A458A5"/>
    <w:rsid w:val="00A4596F"/>
    <w:rsid w:val="00A45A2F"/>
    <w:rsid w:val="00A45A94"/>
    <w:rsid w:val="00A45B3A"/>
    <w:rsid w:val="00A4609B"/>
    <w:rsid w:val="00A4630C"/>
    <w:rsid w:val="00A46956"/>
    <w:rsid w:val="00A469B3"/>
    <w:rsid w:val="00A46A91"/>
    <w:rsid w:val="00A46AD7"/>
    <w:rsid w:val="00A46D18"/>
    <w:rsid w:val="00A474BF"/>
    <w:rsid w:val="00A478BD"/>
    <w:rsid w:val="00A47B3D"/>
    <w:rsid w:val="00A47B70"/>
    <w:rsid w:val="00A47B8E"/>
    <w:rsid w:val="00A47C68"/>
    <w:rsid w:val="00A47E19"/>
    <w:rsid w:val="00A5052B"/>
    <w:rsid w:val="00A505E3"/>
    <w:rsid w:val="00A506CF"/>
    <w:rsid w:val="00A5085B"/>
    <w:rsid w:val="00A50891"/>
    <w:rsid w:val="00A5089B"/>
    <w:rsid w:val="00A50AEE"/>
    <w:rsid w:val="00A50E1A"/>
    <w:rsid w:val="00A50F40"/>
    <w:rsid w:val="00A5126B"/>
    <w:rsid w:val="00A5164A"/>
    <w:rsid w:val="00A519E4"/>
    <w:rsid w:val="00A51D42"/>
    <w:rsid w:val="00A52596"/>
    <w:rsid w:val="00A525BD"/>
    <w:rsid w:val="00A52A4E"/>
    <w:rsid w:val="00A52A61"/>
    <w:rsid w:val="00A52D7F"/>
    <w:rsid w:val="00A53033"/>
    <w:rsid w:val="00A5303B"/>
    <w:rsid w:val="00A5313E"/>
    <w:rsid w:val="00A533F8"/>
    <w:rsid w:val="00A535BE"/>
    <w:rsid w:val="00A536FE"/>
    <w:rsid w:val="00A53851"/>
    <w:rsid w:val="00A53A47"/>
    <w:rsid w:val="00A53CAC"/>
    <w:rsid w:val="00A53F05"/>
    <w:rsid w:val="00A53F0D"/>
    <w:rsid w:val="00A54649"/>
    <w:rsid w:val="00A54AC5"/>
    <w:rsid w:val="00A54B44"/>
    <w:rsid w:val="00A54BD6"/>
    <w:rsid w:val="00A54F08"/>
    <w:rsid w:val="00A54F81"/>
    <w:rsid w:val="00A5523B"/>
    <w:rsid w:val="00A55243"/>
    <w:rsid w:val="00A556EF"/>
    <w:rsid w:val="00A558CB"/>
    <w:rsid w:val="00A55AFF"/>
    <w:rsid w:val="00A55C9F"/>
    <w:rsid w:val="00A55DB2"/>
    <w:rsid w:val="00A55EF5"/>
    <w:rsid w:val="00A56184"/>
    <w:rsid w:val="00A562EE"/>
    <w:rsid w:val="00A5638C"/>
    <w:rsid w:val="00A56585"/>
    <w:rsid w:val="00A56803"/>
    <w:rsid w:val="00A56A20"/>
    <w:rsid w:val="00A56B36"/>
    <w:rsid w:val="00A570DD"/>
    <w:rsid w:val="00A571F7"/>
    <w:rsid w:val="00A57388"/>
    <w:rsid w:val="00A578C6"/>
    <w:rsid w:val="00A57917"/>
    <w:rsid w:val="00A579BD"/>
    <w:rsid w:val="00A57EA1"/>
    <w:rsid w:val="00A57FA6"/>
    <w:rsid w:val="00A60105"/>
    <w:rsid w:val="00A60292"/>
    <w:rsid w:val="00A602D6"/>
    <w:rsid w:val="00A6046D"/>
    <w:rsid w:val="00A606E5"/>
    <w:rsid w:val="00A6084F"/>
    <w:rsid w:val="00A61261"/>
    <w:rsid w:val="00A612DA"/>
    <w:rsid w:val="00A6131A"/>
    <w:rsid w:val="00A6133C"/>
    <w:rsid w:val="00A613A8"/>
    <w:rsid w:val="00A61410"/>
    <w:rsid w:val="00A6156D"/>
    <w:rsid w:val="00A619AF"/>
    <w:rsid w:val="00A61B75"/>
    <w:rsid w:val="00A61D2E"/>
    <w:rsid w:val="00A61D56"/>
    <w:rsid w:val="00A61DDB"/>
    <w:rsid w:val="00A62006"/>
    <w:rsid w:val="00A62271"/>
    <w:rsid w:val="00A623CF"/>
    <w:rsid w:val="00A6240B"/>
    <w:rsid w:val="00A625A7"/>
    <w:rsid w:val="00A62641"/>
    <w:rsid w:val="00A6276A"/>
    <w:rsid w:val="00A627C2"/>
    <w:rsid w:val="00A62AD7"/>
    <w:rsid w:val="00A62B1D"/>
    <w:rsid w:val="00A62FB2"/>
    <w:rsid w:val="00A63216"/>
    <w:rsid w:val="00A6338D"/>
    <w:rsid w:val="00A636BC"/>
    <w:rsid w:val="00A636DB"/>
    <w:rsid w:val="00A63700"/>
    <w:rsid w:val="00A63D73"/>
    <w:rsid w:val="00A63E41"/>
    <w:rsid w:val="00A63F93"/>
    <w:rsid w:val="00A64008"/>
    <w:rsid w:val="00A64300"/>
    <w:rsid w:val="00A64383"/>
    <w:rsid w:val="00A645C8"/>
    <w:rsid w:val="00A64C68"/>
    <w:rsid w:val="00A651FF"/>
    <w:rsid w:val="00A65561"/>
    <w:rsid w:val="00A655BC"/>
    <w:rsid w:val="00A65764"/>
    <w:rsid w:val="00A65780"/>
    <w:rsid w:val="00A65A0D"/>
    <w:rsid w:val="00A65C5C"/>
    <w:rsid w:val="00A65D22"/>
    <w:rsid w:val="00A65F02"/>
    <w:rsid w:val="00A65F1E"/>
    <w:rsid w:val="00A6612C"/>
    <w:rsid w:val="00A663CC"/>
    <w:rsid w:val="00A66430"/>
    <w:rsid w:val="00A6695C"/>
    <w:rsid w:val="00A66EFA"/>
    <w:rsid w:val="00A66F33"/>
    <w:rsid w:val="00A671B7"/>
    <w:rsid w:val="00A671C7"/>
    <w:rsid w:val="00A6731A"/>
    <w:rsid w:val="00A6739B"/>
    <w:rsid w:val="00A6746B"/>
    <w:rsid w:val="00A6747E"/>
    <w:rsid w:val="00A67587"/>
    <w:rsid w:val="00A67737"/>
    <w:rsid w:val="00A677E3"/>
    <w:rsid w:val="00A677F3"/>
    <w:rsid w:val="00A67905"/>
    <w:rsid w:val="00A70054"/>
    <w:rsid w:val="00A702FC"/>
    <w:rsid w:val="00A70607"/>
    <w:rsid w:val="00A706D3"/>
    <w:rsid w:val="00A708A9"/>
    <w:rsid w:val="00A70D99"/>
    <w:rsid w:val="00A71766"/>
    <w:rsid w:val="00A71AC2"/>
    <w:rsid w:val="00A71AD2"/>
    <w:rsid w:val="00A71C83"/>
    <w:rsid w:val="00A7210C"/>
    <w:rsid w:val="00A72741"/>
    <w:rsid w:val="00A72B02"/>
    <w:rsid w:val="00A72E50"/>
    <w:rsid w:val="00A72E7E"/>
    <w:rsid w:val="00A72FB0"/>
    <w:rsid w:val="00A72FE8"/>
    <w:rsid w:val="00A7309C"/>
    <w:rsid w:val="00A730EF"/>
    <w:rsid w:val="00A73208"/>
    <w:rsid w:val="00A73247"/>
    <w:rsid w:val="00A735C2"/>
    <w:rsid w:val="00A7375E"/>
    <w:rsid w:val="00A73760"/>
    <w:rsid w:val="00A7384A"/>
    <w:rsid w:val="00A73AD6"/>
    <w:rsid w:val="00A73B95"/>
    <w:rsid w:val="00A73D30"/>
    <w:rsid w:val="00A73DFB"/>
    <w:rsid w:val="00A73F61"/>
    <w:rsid w:val="00A74268"/>
    <w:rsid w:val="00A7434B"/>
    <w:rsid w:val="00A7436D"/>
    <w:rsid w:val="00A74524"/>
    <w:rsid w:val="00A746F6"/>
    <w:rsid w:val="00A74835"/>
    <w:rsid w:val="00A74EA9"/>
    <w:rsid w:val="00A75291"/>
    <w:rsid w:val="00A752A0"/>
    <w:rsid w:val="00A75322"/>
    <w:rsid w:val="00A753E9"/>
    <w:rsid w:val="00A757A2"/>
    <w:rsid w:val="00A75E12"/>
    <w:rsid w:val="00A76062"/>
    <w:rsid w:val="00A76485"/>
    <w:rsid w:val="00A76A95"/>
    <w:rsid w:val="00A76A99"/>
    <w:rsid w:val="00A76EB1"/>
    <w:rsid w:val="00A770E3"/>
    <w:rsid w:val="00A77144"/>
    <w:rsid w:val="00A77234"/>
    <w:rsid w:val="00A77243"/>
    <w:rsid w:val="00A7760E"/>
    <w:rsid w:val="00A77634"/>
    <w:rsid w:val="00A77641"/>
    <w:rsid w:val="00A7771A"/>
    <w:rsid w:val="00A7794D"/>
    <w:rsid w:val="00A779D3"/>
    <w:rsid w:val="00A77D07"/>
    <w:rsid w:val="00A77DC8"/>
    <w:rsid w:val="00A80165"/>
    <w:rsid w:val="00A805B2"/>
    <w:rsid w:val="00A80914"/>
    <w:rsid w:val="00A80A35"/>
    <w:rsid w:val="00A80EE4"/>
    <w:rsid w:val="00A8136A"/>
    <w:rsid w:val="00A81391"/>
    <w:rsid w:val="00A818E9"/>
    <w:rsid w:val="00A81B6B"/>
    <w:rsid w:val="00A81BD7"/>
    <w:rsid w:val="00A8201D"/>
    <w:rsid w:val="00A82053"/>
    <w:rsid w:val="00A82128"/>
    <w:rsid w:val="00A82416"/>
    <w:rsid w:val="00A82730"/>
    <w:rsid w:val="00A82B4B"/>
    <w:rsid w:val="00A82EED"/>
    <w:rsid w:val="00A82F09"/>
    <w:rsid w:val="00A82FB0"/>
    <w:rsid w:val="00A83147"/>
    <w:rsid w:val="00A833FD"/>
    <w:rsid w:val="00A83815"/>
    <w:rsid w:val="00A83DE3"/>
    <w:rsid w:val="00A83F04"/>
    <w:rsid w:val="00A8404B"/>
    <w:rsid w:val="00A846D8"/>
    <w:rsid w:val="00A846E8"/>
    <w:rsid w:val="00A84803"/>
    <w:rsid w:val="00A84822"/>
    <w:rsid w:val="00A84999"/>
    <w:rsid w:val="00A84B7D"/>
    <w:rsid w:val="00A85259"/>
    <w:rsid w:val="00A85340"/>
    <w:rsid w:val="00A8536A"/>
    <w:rsid w:val="00A854D7"/>
    <w:rsid w:val="00A854F2"/>
    <w:rsid w:val="00A8553C"/>
    <w:rsid w:val="00A855B8"/>
    <w:rsid w:val="00A855E5"/>
    <w:rsid w:val="00A8573C"/>
    <w:rsid w:val="00A85A89"/>
    <w:rsid w:val="00A860B9"/>
    <w:rsid w:val="00A86265"/>
    <w:rsid w:val="00A865A3"/>
    <w:rsid w:val="00A868F5"/>
    <w:rsid w:val="00A86D48"/>
    <w:rsid w:val="00A86EEF"/>
    <w:rsid w:val="00A8764B"/>
    <w:rsid w:val="00A877B5"/>
    <w:rsid w:val="00A879C2"/>
    <w:rsid w:val="00A87AEA"/>
    <w:rsid w:val="00A87BB9"/>
    <w:rsid w:val="00A87DA0"/>
    <w:rsid w:val="00A87DFD"/>
    <w:rsid w:val="00A903A2"/>
    <w:rsid w:val="00A903EA"/>
    <w:rsid w:val="00A90520"/>
    <w:rsid w:val="00A907D4"/>
    <w:rsid w:val="00A9097B"/>
    <w:rsid w:val="00A90BCA"/>
    <w:rsid w:val="00A90E95"/>
    <w:rsid w:val="00A90F28"/>
    <w:rsid w:val="00A90F81"/>
    <w:rsid w:val="00A91340"/>
    <w:rsid w:val="00A91442"/>
    <w:rsid w:val="00A914E1"/>
    <w:rsid w:val="00A91990"/>
    <w:rsid w:val="00A91BA9"/>
    <w:rsid w:val="00A91D12"/>
    <w:rsid w:val="00A91F2F"/>
    <w:rsid w:val="00A922BE"/>
    <w:rsid w:val="00A923CA"/>
    <w:rsid w:val="00A9279F"/>
    <w:rsid w:val="00A93098"/>
    <w:rsid w:val="00A932EB"/>
    <w:rsid w:val="00A9332F"/>
    <w:rsid w:val="00A93343"/>
    <w:rsid w:val="00A9342E"/>
    <w:rsid w:val="00A936D0"/>
    <w:rsid w:val="00A938FA"/>
    <w:rsid w:val="00A93E31"/>
    <w:rsid w:val="00A93E95"/>
    <w:rsid w:val="00A941A7"/>
    <w:rsid w:val="00A942B5"/>
    <w:rsid w:val="00A949B0"/>
    <w:rsid w:val="00A949E5"/>
    <w:rsid w:val="00A94A26"/>
    <w:rsid w:val="00A94D60"/>
    <w:rsid w:val="00A94D98"/>
    <w:rsid w:val="00A94FB7"/>
    <w:rsid w:val="00A9535F"/>
    <w:rsid w:val="00A9538C"/>
    <w:rsid w:val="00A953CE"/>
    <w:rsid w:val="00A95681"/>
    <w:rsid w:val="00A958F3"/>
    <w:rsid w:val="00A95928"/>
    <w:rsid w:val="00A95AAC"/>
    <w:rsid w:val="00A95B7C"/>
    <w:rsid w:val="00A95C38"/>
    <w:rsid w:val="00A95D34"/>
    <w:rsid w:val="00A95D50"/>
    <w:rsid w:val="00A95D52"/>
    <w:rsid w:val="00A962ED"/>
    <w:rsid w:val="00A96318"/>
    <w:rsid w:val="00A963B4"/>
    <w:rsid w:val="00A967BF"/>
    <w:rsid w:val="00A96A4F"/>
    <w:rsid w:val="00A96D67"/>
    <w:rsid w:val="00A96EF3"/>
    <w:rsid w:val="00A9701F"/>
    <w:rsid w:val="00A971F5"/>
    <w:rsid w:val="00A972C4"/>
    <w:rsid w:val="00A97336"/>
    <w:rsid w:val="00A97AC6"/>
    <w:rsid w:val="00A97B04"/>
    <w:rsid w:val="00A97ED6"/>
    <w:rsid w:val="00AA09FA"/>
    <w:rsid w:val="00AA0B0A"/>
    <w:rsid w:val="00AA0BBA"/>
    <w:rsid w:val="00AA0BDA"/>
    <w:rsid w:val="00AA101D"/>
    <w:rsid w:val="00AA1036"/>
    <w:rsid w:val="00AA10A8"/>
    <w:rsid w:val="00AA1322"/>
    <w:rsid w:val="00AA137E"/>
    <w:rsid w:val="00AA1511"/>
    <w:rsid w:val="00AA15F0"/>
    <w:rsid w:val="00AA193B"/>
    <w:rsid w:val="00AA1B8D"/>
    <w:rsid w:val="00AA1C1F"/>
    <w:rsid w:val="00AA1E27"/>
    <w:rsid w:val="00AA201D"/>
    <w:rsid w:val="00AA20C5"/>
    <w:rsid w:val="00AA22E1"/>
    <w:rsid w:val="00AA2456"/>
    <w:rsid w:val="00AA24FC"/>
    <w:rsid w:val="00AA2562"/>
    <w:rsid w:val="00AA25E3"/>
    <w:rsid w:val="00AA2896"/>
    <w:rsid w:val="00AA28AC"/>
    <w:rsid w:val="00AA28CE"/>
    <w:rsid w:val="00AA31EE"/>
    <w:rsid w:val="00AA37DD"/>
    <w:rsid w:val="00AA382A"/>
    <w:rsid w:val="00AA3C28"/>
    <w:rsid w:val="00AA3C99"/>
    <w:rsid w:val="00AA3D59"/>
    <w:rsid w:val="00AA429B"/>
    <w:rsid w:val="00AA42FE"/>
    <w:rsid w:val="00AA4B2B"/>
    <w:rsid w:val="00AA4CB0"/>
    <w:rsid w:val="00AA4E1A"/>
    <w:rsid w:val="00AA4F4B"/>
    <w:rsid w:val="00AA5501"/>
    <w:rsid w:val="00AA5AE7"/>
    <w:rsid w:val="00AA5B8E"/>
    <w:rsid w:val="00AA5E43"/>
    <w:rsid w:val="00AA5F94"/>
    <w:rsid w:val="00AA60BF"/>
    <w:rsid w:val="00AA611D"/>
    <w:rsid w:val="00AA61B3"/>
    <w:rsid w:val="00AA62B5"/>
    <w:rsid w:val="00AA63C7"/>
    <w:rsid w:val="00AA6571"/>
    <w:rsid w:val="00AA6616"/>
    <w:rsid w:val="00AA6A60"/>
    <w:rsid w:val="00AA6B3D"/>
    <w:rsid w:val="00AA6BDB"/>
    <w:rsid w:val="00AA6E15"/>
    <w:rsid w:val="00AA7149"/>
    <w:rsid w:val="00AA71CA"/>
    <w:rsid w:val="00AA7393"/>
    <w:rsid w:val="00AA7500"/>
    <w:rsid w:val="00AA77E2"/>
    <w:rsid w:val="00AA782F"/>
    <w:rsid w:val="00AA790A"/>
    <w:rsid w:val="00AA7E95"/>
    <w:rsid w:val="00AB0003"/>
    <w:rsid w:val="00AB0111"/>
    <w:rsid w:val="00AB0568"/>
    <w:rsid w:val="00AB098C"/>
    <w:rsid w:val="00AB098D"/>
    <w:rsid w:val="00AB0AE5"/>
    <w:rsid w:val="00AB13DA"/>
    <w:rsid w:val="00AB1454"/>
    <w:rsid w:val="00AB15AA"/>
    <w:rsid w:val="00AB18DC"/>
    <w:rsid w:val="00AB19E6"/>
    <w:rsid w:val="00AB1AC1"/>
    <w:rsid w:val="00AB1E07"/>
    <w:rsid w:val="00AB1E0E"/>
    <w:rsid w:val="00AB1E58"/>
    <w:rsid w:val="00AB2394"/>
    <w:rsid w:val="00AB276F"/>
    <w:rsid w:val="00AB289E"/>
    <w:rsid w:val="00AB2A66"/>
    <w:rsid w:val="00AB2DF6"/>
    <w:rsid w:val="00AB312F"/>
    <w:rsid w:val="00AB3155"/>
    <w:rsid w:val="00AB31C6"/>
    <w:rsid w:val="00AB34C6"/>
    <w:rsid w:val="00AB378B"/>
    <w:rsid w:val="00AB3913"/>
    <w:rsid w:val="00AB3C89"/>
    <w:rsid w:val="00AB3EB5"/>
    <w:rsid w:val="00AB3FF5"/>
    <w:rsid w:val="00AB43A0"/>
    <w:rsid w:val="00AB44D8"/>
    <w:rsid w:val="00AB4772"/>
    <w:rsid w:val="00AB4874"/>
    <w:rsid w:val="00AB49A5"/>
    <w:rsid w:val="00AB4E2F"/>
    <w:rsid w:val="00AB4F81"/>
    <w:rsid w:val="00AB55DA"/>
    <w:rsid w:val="00AB55EB"/>
    <w:rsid w:val="00AB56A5"/>
    <w:rsid w:val="00AB5C0A"/>
    <w:rsid w:val="00AB5CB8"/>
    <w:rsid w:val="00AB5EED"/>
    <w:rsid w:val="00AB6230"/>
    <w:rsid w:val="00AB64D2"/>
    <w:rsid w:val="00AB6789"/>
    <w:rsid w:val="00AB686D"/>
    <w:rsid w:val="00AB6A7D"/>
    <w:rsid w:val="00AB6CE8"/>
    <w:rsid w:val="00AB72A0"/>
    <w:rsid w:val="00AB7370"/>
    <w:rsid w:val="00AB737D"/>
    <w:rsid w:val="00AB75F5"/>
    <w:rsid w:val="00AB7679"/>
    <w:rsid w:val="00AB7706"/>
    <w:rsid w:val="00AB7996"/>
    <w:rsid w:val="00AB79A3"/>
    <w:rsid w:val="00AB7A4A"/>
    <w:rsid w:val="00AB7D50"/>
    <w:rsid w:val="00AC0416"/>
    <w:rsid w:val="00AC0C8C"/>
    <w:rsid w:val="00AC0EBD"/>
    <w:rsid w:val="00AC13DC"/>
    <w:rsid w:val="00AC1707"/>
    <w:rsid w:val="00AC17D4"/>
    <w:rsid w:val="00AC1B61"/>
    <w:rsid w:val="00AC1D02"/>
    <w:rsid w:val="00AC1E88"/>
    <w:rsid w:val="00AC1ECA"/>
    <w:rsid w:val="00AC1F33"/>
    <w:rsid w:val="00AC1FE0"/>
    <w:rsid w:val="00AC237D"/>
    <w:rsid w:val="00AC243E"/>
    <w:rsid w:val="00AC25CA"/>
    <w:rsid w:val="00AC26BF"/>
    <w:rsid w:val="00AC2761"/>
    <w:rsid w:val="00AC28CA"/>
    <w:rsid w:val="00AC2A27"/>
    <w:rsid w:val="00AC318F"/>
    <w:rsid w:val="00AC341E"/>
    <w:rsid w:val="00AC3C1C"/>
    <w:rsid w:val="00AC3DFC"/>
    <w:rsid w:val="00AC401E"/>
    <w:rsid w:val="00AC4418"/>
    <w:rsid w:val="00AC463A"/>
    <w:rsid w:val="00AC4702"/>
    <w:rsid w:val="00AC48BE"/>
    <w:rsid w:val="00AC4DFB"/>
    <w:rsid w:val="00AC4EA9"/>
    <w:rsid w:val="00AC525A"/>
    <w:rsid w:val="00AC5685"/>
    <w:rsid w:val="00AC596B"/>
    <w:rsid w:val="00AC59E0"/>
    <w:rsid w:val="00AC5D3E"/>
    <w:rsid w:val="00AC651E"/>
    <w:rsid w:val="00AC66C4"/>
    <w:rsid w:val="00AC6711"/>
    <w:rsid w:val="00AC682D"/>
    <w:rsid w:val="00AC68C9"/>
    <w:rsid w:val="00AC69AC"/>
    <w:rsid w:val="00AC6CCF"/>
    <w:rsid w:val="00AC6FE2"/>
    <w:rsid w:val="00AC70DE"/>
    <w:rsid w:val="00AC725B"/>
    <w:rsid w:val="00AC7441"/>
    <w:rsid w:val="00AC7556"/>
    <w:rsid w:val="00AC76F5"/>
    <w:rsid w:val="00AC7A16"/>
    <w:rsid w:val="00AC7B1F"/>
    <w:rsid w:val="00AC7E3E"/>
    <w:rsid w:val="00AD0184"/>
    <w:rsid w:val="00AD0278"/>
    <w:rsid w:val="00AD0EF9"/>
    <w:rsid w:val="00AD14C1"/>
    <w:rsid w:val="00AD15AF"/>
    <w:rsid w:val="00AD173D"/>
    <w:rsid w:val="00AD17A0"/>
    <w:rsid w:val="00AD18FC"/>
    <w:rsid w:val="00AD1AD8"/>
    <w:rsid w:val="00AD1CBF"/>
    <w:rsid w:val="00AD1F17"/>
    <w:rsid w:val="00AD1FE2"/>
    <w:rsid w:val="00AD2128"/>
    <w:rsid w:val="00AD24A4"/>
    <w:rsid w:val="00AD254D"/>
    <w:rsid w:val="00AD25B8"/>
    <w:rsid w:val="00AD26ED"/>
    <w:rsid w:val="00AD2B46"/>
    <w:rsid w:val="00AD306B"/>
    <w:rsid w:val="00AD3233"/>
    <w:rsid w:val="00AD3287"/>
    <w:rsid w:val="00AD3340"/>
    <w:rsid w:val="00AD37F4"/>
    <w:rsid w:val="00AD3A2C"/>
    <w:rsid w:val="00AD3E22"/>
    <w:rsid w:val="00AD3F5A"/>
    <w:rsid w:val="00AD4229"/>
    <w:rsid w:val="00AD45A6"/>
    <w:rsid w:val="00AD48F4"/>
    <w:rsid w:val="00AD4DA0"/>
    <w:rsid w:val="00AD4E3B"/>
    <w:rsid w:val="00AD502F"/>
    <w:rsid w:val="00AD51BB"/>
    <w:rsid w:val="00AD51C2"/>
    <w:rsid w:val="00AD531D"/>
    <w:rsid w:val="00AD5332"/>
    <w:rsid w:val="00AD5862"/>
    <w:rsid w:val="00AD58F2"/>
    <w:rsid w:val="00AD5A76"/>
    <w:rsid w:val="00AD5A8F"/>
    <w:rsid w:val="00AD5EF8"/>
    <w:rsid w:val="00AD5F0C"/>
    <w:rsid w:val="00AD61CD"/>
    <w:rsid w:val="00AD6315"/>
    <w:rsid w:val="00AD6B1F"/>
    <w:rsid w:val="00AD6D86"/>
    <w:rsid w:val="00AD6E26"/>
    <w:rsid w:val="00AD7065"/>
    <w:rsid w:val="00AD70A4"/>
    <w:rsid w:val="00AD70C8"/>
    <w:rsid w:val="00AD71CD"/>
    <w:rsid w:val="00AD7A21"/>
    <w:rsid w:val="00AE0122"/>
    <w:rsid w:val="00AE021F"/>
    <w:rsid w:val="00AE055D"/>
    <w:rsid w:val="00AE07F1"/>
    <w:rsid w:val="00AE093A"/>
    <w:rsid w:val="00AE0D71"/>
    <w:rsid w:val="00AE1246"/>
    <w:rsid w:val="00AE13B6"/>
    <w:rsid w:val="00AE168D"/>
    <w:rsid w:val="00AE17E7"/>
    <w:rsid w:val="00AE17F3"/>
    <w:rsid w:val="00AE1A84"/>
    <w:rsid w:val="00AE1ACC"/>
    <w:rsid w:val="00AE21FF"/>
    <w:rsid w:val="00AE2211"/>
    <w:rsid w:val="00AE25EC"/>
    <w:rsid w:val="00AE2631"/>
    <w:rsid w:val="00AE283A"/>
    <w:rsid w:val="00AE2959"/>
    <w:rsid w:val="00AE2B6B"/>
    <w:rsid w:val="00AE2C3B"/>
    <w:rsid w:val="00AE2C87"/>
    <w:rsid w:val="00AE2E42"/>
    <w:rsid w:val="00AE3014"/>
    <w:rsid w:val="00AE3094"/>
    <w:rsid w:val="00AE31D9"/>
    <w:rsid w:val="00AE3828"/>
    <w:rsid w:val="00AE3990"/>
    <w:rsid w:val="00AE39BF"/>
    <w:rsid w:val="00AE3CEB"/>
    <w:rsid w:val="00AE3D29"/>
    <w:rsid w:val="00AE3E36"/>
    <w:rsid w:val="00AE3EB6"/>
    <w:rsid w:val="00AE3EEE"/>
    <w:rsid w:val="00AE4131"/>
    <w:rsid w:val="00AE428F"/>
    <w:rsid w:val="00AE44C6"/>
    <w:rsid w:val="00AE44DD"/>
    <w:rsid w:val="00AE4758"/>
    <w:rsid w:val="00AE47DC"/>
    <w:rsid w:val="00AE4802"/>
    <w:rsid w:val="00AE49E0"/>
    <w:rsid w:val="00AE4C11"/>
    <w:rsid w:val="00AE4CAD"/>
    <w:rsid w:val="00AE55BA"/>
    <w:rsid w:val="00AE5755"/>
    <w:rsid w:val="00AE5E95"/>
    <w:rsid w:val="00AE5F9C"/>
    <w:rsid w:val="00AE6148"/>
    <w:rsid w:val="00AE63C1"/>
    <w:rsid w:val="00AE64E3"/>
    <w:rsid w:val="00AE678C"/>
    <w:rsid w:val="00AE6D8C"/>
    <w:rsid w:val="00AE6E96"/>
    <w:rsid w:val="00AE7365"/>
    <w:rsid w:val="00AE7572"/>
    <w:rsid w:val="00AE75CC"/>
    <w:rsid w:val="00AE7BA9"/>
    <w:rsid w:val="00AE7BAB"/>
    <w:rsid w:val="00AE7C2F"/>
    <w:rsid w:val="00AE7C9E"/>
    <w:rsid w:val="00AE7F4D"/>
    <w:rsid w:val="00AF00B8"/>
    <w:rsid w:val="00AF02B4"/>
    <w:rsid w:val="00AF0340"/>
    <w:rsid w:val="00AF0410"/>
    <w:rsid w:val="00AF043E"/>
    <w:rsid w:val="00AF07E1"/>
    <w:rsid w:val="00AF0AA9"/>
    <w:rsid w:val="00AF0DEF"/>
    <w:rsid w:val="00AF11A1"/>
    <w:rsid w:val="00AF1652"/>
    <w:rsid w:val="00AF1737"/>
    <w:rsid w:val="00AF1C81"/>
    <w:rsid w:val="00AF1E64"/>
    <w:rsid w:val="00AF1FCE"/>
    <w:rsid w:val="00AF2687"/>
    <w:rsid w:val="00AF2695"/>
    <w:rsid w:val="00AF2769"/>
    <w:rsid w:val="00AF2937"/>
    <w:rsid w:val="00AF295A"/>
    <w:rsid w:val="00AF2A76"/>
    <w:rsid w:val="00AF2D76"/>
    <w:rsid w:val="00AF3314"/>
    <w:rsid w:val="00AF346B"/>
    <w:rsid w:val="00AF3558"/>
    <w:rsid w:val="00AF3719"/>
    <w:rsid w:val="00AF372F"/>
    <w:rsid w:val="00AF37F4"/>
    <w:rsid w:val="00AF38C3"/>
    <w:rsid w:val="00AF3BA3"/>
    <w:rsid w:val="00AF4342"/>
    <w:rsid w:val="00AF45C0"/>
    <w:rsid w:val="00AF4654"/>
    <w:rsid w:val="00AF4726"/>
    <w:rsid w:val="00AF4F9D"/>
    <w:rsid w:val="00AF5077"/>
    <w:rsid w:val="00AF51B3"/>
    <w:rsid w:val="00AF5451"/>
    <w:rsid w:val="00AF596C"/>
    <w:rsid w:val="00AF59AD"/>
    <w:rsid w:val="00AF5F72"/>
    <w:rsid w:val="00AF6320"/>
    <w:rsid w:val="00AF644A"/>
    <w:rsid w:val="00AF678B"/>
    <w:rsid w:val="00AF69FE"/>
    <w:rsid w:val="00AF6E6C"/>
    <w:rsid w:val="00AF6FA7"/>
    <w:rsid w:val="00AF7013"/>
    <w:rsid w:val="00AF714F"/>
    <w:rsid w:val="00AF756B"/>
    <w:rsid w:val="00AF7771"/>
    <w:rsid w:val="00AF77BF"/>
    <w:rsid w:val="00AF77FE"/>
    <w:rsid w:val="00AF798C"/>
    <w:rsid w:val="00AF79B8"/>
    <w:rsid w:val="00AF7C1F"/>
    <w:rsid w:val="00AF7D85"/>
    <w:rsid w:val="00B001DA"/>
    <w:rsid w:val="00B006F3"/>
    <w:rsid w:val="00B009EF"/>
    <w:rsid w:val="00B00B41"/>
    <w:rsid w:val="00B01023"/>
    <w:rsid w:val="00B013FE"/>
    <w:rsid w:val="00B015D5"/>
    <w:rsid w:val="00B01A8E"/>
    <w:rsid w:val="00B01B77"/>
    <w:rsid w:val="00B02101"/>
    <w:rsid w:val="00B027F0"/>
    <w:rsid w:val="00B02A35"/>
    <w:rsid w:val="00B02AFB"/>
    <w:rsid w:val="00B02CA0"/>
    <w:rsid w:val="00B033DF"/>
    <w:rsid w:val="00B03533"/>
    <w:rsid w:val="00B035AF"/>
    <w:rsid w:val="00B035B0"/>
    <w:rsid w:val="00B03929"/>
    <w:rsid w:val="00B0397D"/>
    <w:rsid w:val="00B039D8"/>
    <w:rsid w:val="00B03A50"/>
    <w:rsid w:val="00B03A64"/>
    <w:rsid w:val="00B03B4A"/>
    <w:rsid w:val="00B040EF"/>
    <w:rsid w:val="00B0428C"/>
    <w:rsid w:val="00B04443"/>
    <w:rsid w:val="00B04529"/>
    <w:rsid w:val="00B0464E"/>
    <w:rsid w:val="00B04A26"/>
    <w:rsid w:val="00B04C6E"/>
    <w:rsid w:val="00B04DBF"/>
    <w:rsid w:val="00B050B1"/>
    <w:rsid w:val="00B050F8"/>
    <w:rsid w:val="00B05408"/>
    <w:rsid w:val="00B0563D"/>
    <w:rsid w:val="00B058BE"/>
    <w:rsid w:val="00B058C5"/>
    <w:rsid w:val="00B05ADA"/>
    <w:rsid w:val="00B05BBF"/>
    <w:rsid w:val="00B05D68"/>
    <w:rsid w:val="00B06005"/>
    <w:rsid w:val="00B06161"/>
    <w:rsid w:val="00B0619A"/>
    <w:rsid w:val="00B064F5"/>
    <w:rsid w:val="00B066D6"/>
    <w:rsid w:val="00B06938"/>
    <w:rsid w:val="00B06B02"/>
    <w:rsid w:val="00B06B91"/>
    <w:rsid w:val="00B06DE1"/>
    <w:rsid w:val="00B06F48"/>
    <w:rsid w:val="00B06FD1"/>
    <w:rsid w:val="00B07136"/>
    <w:rsid w:val="00B07419"/>
    <w:rsid w:val="00B0741B"/>
    <w:rsid w:val="00B07DCB"/>
    <w:rsid w:val="00B07E8E"/>
    <w:rsid w:val="00B07E9A"/>
    <w:rsid w:val="00B10135"/>
    <w:rsid w:val="00B102E0"/>
    <w:rsid w:val="00B10700"/>
    <w:rsid w:val="00B107B6"/>
    <w:rsid w:val="00B10A1A"/>
    <w:rsid w:val="00B10DF8"/>
    <w:rsid w:val="00B111FB"/>
    <w:rsid w:val="00B1121E"/>
    <w:rsid w:val="00B117BE"/>
    <w:rsid w:val="00B11A3A"/>
    <w:rsid w:val="00B11B52"/>
    <w:rsid w:val="00B11CAD"/>
    <w:rsid w:val="00B11CD5"/>
    <w:rsid w:val="00B11F8E"/>
    <w:rsid w:val="00B12705"/>
    <w:rsid w:val="00B1295B"/>
    <w:rsid w:val="00B12981"/>
    <w:rsid w:val="00B129AC"/>
    <w:rsid w:val="00B12AB7"/>
    <w:rsid w:val="00B12AE9"/>
    <w:rsid w:val="00B12BA5"/>
    <w:rsid w:val="00B12D98"/>
    <w:rsid w:val="00B12E1B"/>
    <w:rsid w:val="00B12E68"/>
    <w:rsid w:val="00B13084"/>
    <w:rsid w:val="00B131B9"/>
    <w:rsid w:val="00B133B6"/>
    <w:rsid w:val="00B133EB"/>
    <w:rsid w:val="00B139A1"/>
    <w:rsid w:val="00B13A1F"/>
    <w:rsid w:val="00B13B18"/>
    <w:rsid w:val="00B13CAD"/>
    <w:rsid w:val="00B13CD4"/>
    <w:rsid w:val="00B13CE6"/>
    <w:rsid w:val="00B13EA6"/>
    <w:rsid w:val="00B13FAA"/>
    <w:rsid w:val="00B14048"/>
    <w:rsid w:val="00B14466"/>
    <w:rsid w:val="00B144BE"/>
    <w:rsid w:val="00B15016"/>
    <w:rsid w:val="00B15352"/>
    <w:rsid w:val="00B15422"/>
    <w:rsid w:val="00B154C2"/>
    <w:rsid w:val="00B156A8"/>
    <w:rsid w:val="00B1570C"/>
    <w:rsid w:val="00B15ACD"/>
    <w:rsid w:val="00B15D1B"/>
    <w:rsid w:val="00B161A3"/>
    <w:rsid w:val="00B163A8"/>
    <w:rsid w:val="00B16415"/>
    <w:rsid w:val="00B1641A"/>
    <w:rsid w:val="00B16668"/>
    <w:rsid w:val="00B166BA"/>
    <w:rsid w:val="00B16758"/>
    <w:rsid w:val="00B16A55"/>
    <w:rsid w:val="00B16C43"/>
    <w:rsid w:val="00B17006"/>
    <w:rsid w:val="00B17CAB"/>
    <w:rsid w:val="00B20096"/>
    <w:rsid w:val="00B20893"/>
    <w:rsid w:val="00B20935"/>
    <w:rsid w:val="00B20A00"/>
    <w:rsid w:val="00B20CBE"/>
    <w:rsid w:val="00B20E48"/>
    <w:rsid w:val="00B2106C"/>
    <w:rsid w:val="00B210BE"/>
    <w:rsid w:val="00B21258"/>
    <w:rsid w:val="00B21311"/>
    <w:rsid w:val="00B21393"/>
    <w:rsid w:val="00B21439"/>
    <w:rsid w:val="00B21795"/>
    <w:rsid w:val="00B217BC"/>
    <w:rsid w:val="00B21994"/>
    <w:rsid w:val="00B21B0C"/>
    <w:rsid w:val="00B21D70"/>
    <w:rsid w:val="00B2255B"/>
    <w:rsid w:val="00B2263F"/>
    <w:rsid w:val="00B228C4"/>
    <w:rsid w:val="00B22A93"/>
    <w:rsid w:val="00B22B54"/>
    <w:rsid w:val="00B22BD9"/>
    <w:rsid w:val="00B23127"/>
    <w:rsid w:val="00B2317A"/>
    <w:rsid w:val="00B233C8"/>
    <w:rsid w:val="00B236B1"/>
    <w:rsid w:val="00B2396D"/>
    <w:rsid w:val="00B23AA6"/>
    <w:rsid w:val="00B23F8C"/>
    <w:rsid w:val="00B247B3"/>
    <w:rsid w:val="00B24B85"/>
    <w:rsid w:val="00B24C24"/>
    <w:rsid w:val="00B24CD8"/>
    <w:rsid w:val="00B2504F"/>
    <w:rsid w:val="00B2509C"/>
    <w:rsid w:val="00B2513F"/>
    <w:rsid w:val="00B25182"/>
    <w:rsid w:val="00B2526D"/>
    <w:rsid w:val="00B252BF"/>
    <w:rsid w:val="00B252DA"/>
    <w:rsid w:val="00B2547A"/>
    <w:rsid w:val="00B254C5"/>
    <w:rsid w:val="00B25A0C"/>
    <w:rsid w:val="00B25EFE"/>
    <w:rsid w:val="00B26068"/>
    <w:rsid w:val="00B268E0"/>
    <w:rsid w:val="00B26B9D"/>
    <w:rsid w:val="00B2721A"/>
    <w:rsid w:val="00B27341"/>
    <w:rsid w:val="00B27399"/>
    <w:rsid w:val="00B2743A"/>
    <w:rsid w:val="00B27446"/>
    <w:rsid w:val="00B275DE"/>
    <w:rsid w:val="00B279F2"/>
    <w:rsid w:val="00B27B9B"/>
    <w:rsid w:val="00B27C43"/>
    <w:rsid w:val="00B27CF7"/>
    <w:rsid w:val="00B27F8B"/>
    <w:rsid w:val="00B300F1"/>
    <w:rsid w:val="00B30391"/>
    <w:rsid w:val="00B30416"/>
    <w:rsid w:val="00B305CA"/>
    <w:rsid w:val="00B30662"/>
    <w:rsid w:val="00B30696"/>
    <w:rsid w:val="00B30C1A"/>
    <w:rsid w:val="00B30C86"/>
    <w:rsid w:val="00B30EE3"/>
    <w:rsid w:val="00B3125F"/>
    <w:rsid w:val="00B31529"/>
    <w:rsid w:val="00B315B4"/>
    <w:rsid w:val="00B3164D"/>
    <w:rsid w:val="00B3177C"/>
    <w:rsid w:val="00B31A01"/>
    <w:rsid w:val="00B31FBA"/>
    <w:rsid w:val="00B320A4"/>
    <w:rsid w:val="00B322E8"/>
    <w:rsid w:val="00B32438"/>
    <w:rsid w:val="00B32768"/>
    <w:rsid w:val="00B327C2"/>
    <w:rsid w:val="00B3284C"/>
    <w:rsid w:val="00B32A95"/>
    <w:rsid w:val="00B32AA8"/>
    <w:rsid w:val="00B32AA9"/>
    <w:rsid w:val="00B32E10"/>
    <w:rsid w:val="00B330C8"/>
    <w:rsid w:val="00B33280"/>
    <w:rsid w:val="00B333AE"/>
    <w:rsid w:val="00B33786"/>
    <w:rsid w:val="00B33CBD"/>
    <w:rsid w:val="00B342E2"/>
    <w:rsid w:val="00B343B2"/>
    <w:rsid w:val="00B34909"/>
    <w:rsid w:val="00B34A14"/>
    <w:rsid w:val="00B34AFF"/>
    <w:rsid w:val="00B34B28"/>
    <w:rsid w:val="00B34B59"/>
    <w:rsid w:val="00B34D27"/>
    <w:rsid w:val="00B34F1A"/>
    <w:rsid w:val="00B35295"/>
    <w:rsid w:val="00B352BE"/>
    <w:rsid w:val="00B35489"/>
    <w:rsid w:val="00B3550B"/>
    <w:rsid w:val="00B356AA"/>
    <w:rsid w:val="00B35863"/>
    <w:rsid w:val="00B35B84"/>
    <w:rsid w:val="00B35CF0"/>
    <w:rsid w:val="00B361A1"/>
    <w:rsid w:val="00B3628A"/>
    <w:rsid w:val="00B36425"/>
    <w:rsid w:val="00B367FA"/>
    <w:rsid w:val="00B36936"/>
    <w:rsid w:val="00B36B7B"/>
    <w:rsid w:val="00B36C1F"/>
    <w:rsid w:val="00B36C40"/>
    <w:rsid w:val="00B37035"/>
    <w:rsid w:val="00B37604"/>
    <w:rsid w:val="00B378F9"/>
    <w:rsid w:val="00B37AFF"/>
    <w:rsid w:val="00B37D00"/>
    <w:rsid w:val="00B37DB2"/>
    <w:rsid w:val="00B37DBC"/>
    <w:rsid w:val="00B37FB6"/>
    <w:rsid w:val="00B4061B"/>
    <w:rsid w:val="00B4078F"/>
    <w:rsid w:val="00B40CDF"/>
    <w:rsid w:val="00B41058"/>
    <w:rsid w:val="00B411E8"/>
    <w:rsid w:val="00B4120F"/>
    <w:rsid w:val="00B413BB"/>
    <w:rsid w:val="00B41460"/>
    <w:rsid w:val="00B41656"/>
    <w:rsid w:val="00B418D8"/>
    <w:rsid w:val="00B41B5B"/>
    <w:rsid w:val="00B41BAB"/>
    <w:rsid w:val="00B41CC6"/>
    <w:rsid w:val="00B41DBD"/>
    <w:rsid w:val="00B41E81"/>
    <w:rsid w:val="00B41FB6"/>
    <w:rsid w:val="00B420BD"/>
    <w:rsid w:val="00B4254E"/>
    <w:rsid w:val="00B42691"/>
    <w:rsid w:val="00B429AE"/>
    <w:rsid w:val="00B42A10"/>
    <w:rsid w:val="00B42CB5"/>
    <w:rsid w:val="00B42CED"/>
    <w:rsid w:val="00B42EFE"/>
    <w:rsid w:val="00B42FDE"/>
    <w:rsid w:val="00B43170"/>
    <w:rsid w:val="00B43ED1"/>
    <w:rsid w:val="00B44027"/>
    <w:rsid w:val="00B444B3"/>
    <w:rsid w:val="00B444EB"/>
    <w:rsid w:val="00B44631"/>
    <w:rsid w:val="00B44972"/>
    <w:rsid w:val="00B44995"/>
    <w:rsid w:val="00B44E0B"/>
    <w:rsid w:val="00B44FA2"/>
    <w:rsid w:val="00B4512F"/>
    <w:rsid w:val="00B45226"/>
    <w:rsid w:val="00B452D9"/>
    <w:rsid w:val="00B45612"/>
    <w:rsid w:val="00B45982"/>
    <w:rsid w:val="00B45B42"/>
    <w:rsid w:val="00B45CE3"/>
    <w:rsid w:val="00B45D33"/>
    <w:rsid w:val="00B4647A"/>
    <w:rsid w:val="00B46752"/>
    <w:rsid w:val="00B4677C"/>
    <w:rsid w:val="00B468FD"/>
    <w:rsid w:val="00B46AE3"/>
    <w:rsid w:val="00B46B15"/>
    <w:rsid w:val="00B475A8"/>
    <w:rsid w:val="00B4775E"/>
    <w:rsid w:val="00B477AD"/>
    <w:rsid w:val="00B47838"/>
    <w:rsid w:val="00B47957"/>
    <w:rsid w:val="00B4797D"/>
    <w:rsid w:val="00B47B82"/>
    <w:rsid w:val="00B47BC1"/>
    <w:rsid w:val="00B47C76"/>
    <w:rsid w:val="00B5073A"/>
    <w:rsid w:val="00B5078B"/>
    <w:rsid w:val="00B50A44"/>
    <w:rsid w:val="00B50B6D"/>
    <w:rsid w:val="00B50F8A"/>
    <w:rsid w:val="00B5123C"/>
    <w:rsid w:val="00B514C5"/>
    <w:rsid w:val="00B515C7"/>
    <w:rsid w:val="00B51884"/>
    <w:rsid w:val="00B51AD1"/>
    <w:rsid w:val="00B52262"/>
    <w:rsid w:val="00B52618"/>
    <w:rsid w:val="00B528BE"/>
    <w:rsid w:val="00B5290C"/>
    <w:rsid w:val="00B52BB1"/>
    <w:rsid w:val="00B52DC4"/>
    <w:rsid w:val="00B53108"/>
    <w:rsid w:val="00B533E3"/>
    <w:rsid w:val="00B53A82"/>
    <w:rsid w:val="00B53BEB"/>
    <w:rsid w:val="00B541D7"/>
    <w:rsid w:val="00B541DB"/>
    <w:rsid w:val="00B54465"/>
    <w:rsid w:val="00B5449F"/>
    <w:rsid w:val="00B54780"/>
    <w:rsid w:val="00B54A15"/>
    <w:rsid w:val="00B54A7F"/>
    <w:rsid w:val="00B54C13"/>
    <w:rsid w:val="00B54C21"/>
    <w:rsid w:val="00B54C5F"/>
    <w:rsid w:val="00B54D77"/>
    <w:rsid w:val="00B551A5"/>
    <w:rsid w:val="00B5586B"/>
    <w:rsid w:val="00B55936"/>
    <w:rsid w:val="00B55E47"/>
    <w:rsid w:val="00B55F91"/>
    <w:rsid w:val="00B563A5"/>
    <w:rsid w:val="00B564EC"/>
    <w:rsid w:val="00B56603"/>
    <w:rsid w:val="00B568F6"/>
    <w:rsid w:val="00B56B13"/>
    <w:rsid w:val="00B56BF6"/>
    <w:rsid w:val="00B575D5"/>
    <w:rsid w:val="00B57741"/>
    <w:rsid w:val="00B57964"/>
    <w:rsid w:val="00B57B0B"/>
    <w:rsid w:val="00B57EFD"/>
    <w:rsid w:val="00B6003E"/>
    <w:rsid w:val="00B6017D"/>
    <w:rsid w:val="00B601AE"/>
    <w:rsid w:val="00B604D5"/>
    <w:rsid w:val="00B605E4"/>
    <w:rsid w:val="00B606AB"/>
    <w:rsid w:val="00B6081B"/>
    <w:rsid w:val="00B60A67"/>
    <w:rsid w:val="00B60F6E"/>
    <w:rsid w:val="00B6105D"/>
    <w:rsid w:val="00B61225"/>
    <w:rsid w:val="00B61A05"/>
    <w:rsid w:val="00B61B67"/>
    <w:rsid w:val="00B61C41"/>
    <w:rsid w:val="00B61EB1"/>
    <w:rsid w:val="00B61EB6"/>
    <w:rsid w:val="00B61EE3"/>
    <w:rsid w:val="00B61F26"/>
    <w:rsid w:val="00B62092"/>
    <w:rsid w:val="00B620B9"/>
    <w:rsid w:val="00B620E6"/>
    <w:rsid w:val="00B62DA2"/>
    <w:rsid w:val="00B62DA8"/>
    <w:rsid w:val="00B63030"/>
    <w:rsid w:val="00B630B5"/>
    <w:rsid w:val="00B6311E"/>
    <w:rsid w:val="00B63185"/>
    <w:rsid w:val="00B6320B"/>
    <w:rsid w:val="00B632D3"/>
    <w:rsid w:val="00B63730"/>
    <w:rsid w:val="00B63816"/>
    <w:rsid w:val="00B6381D"/>
    <w:rsid w:val="00B638CB"/>
    <w:rsid w:val="00B63A87"/>
    <w:rsid w:val="00B63B51"/>
    <w:rsid w:val="00B63D26"/>
    <w:rsid w:val="00B63DFF"/>
    <w:rsid w:val="00B63E14"/>
    <w:rsid w:val="00B63EA3"/>
    <w:rsid w:val="00B6420C"/>
    <w:rsid w:val="00B646C0"/>
    <w:rsid w:val="00B64BC7"/>
    <w:rsid w:val="00B64D16"/>
    <w:rsid w:val="00B64F4B"/>
    <w:rsid w:val="00B65524"/>
    <w:rsid w:val="00B65535"/>
    <w:rsid w:val="00B66413"/>
    <w:rsid w:val="00B66756"/>
    <w:rsid w:val="00B66760"/>
    <w:rsid w:val="00B66990"/>
    <w:rsid w:val="00B66A9E"/>
    <w:rsid w:val="00B66AA9"/>
    <w:rsid w:val="00B66BD2"/>
    <w:rsid w:val="00B66D18"/>
    <w:rsid w:val="00B6715E"/>
    <w:rsid w:val="00B67494"/>
    <w:rsid w:val="00B675B9"/>
    <w:rsid w:val="00B677C1"/>
    <w:rsid w:val="00B67912"/>
    <w:rsid w:val="00B67970"/>
    <w:rsid w:val="00B70039"/>
    <w:rsid w:val="00B7050A"/>
    <w:rsid w:val="00B709B4"/>
    <w:rsid w:val="00B70A27"/>
    <w:rsid w:val="00B70A37"/>
    <w:rsid w:val="00B70C78"/>
    <w:rsid w:val="00B70CA4"/>
    <w:rsid w:val="00B70E9C"/>
    <w:rsid w:val="00B7116E"/>
    <w:rsid w:val="00B71200"/>
    <w:rsid w:val="00B7147A"/>
    <w:rsid w:val="00B7172C"/>
    <w:rsid w:val="00B71B24"/>
    <w:rsid w:val="00B71B43"/>
    <w:rsid w:val="00B71CD7"/>
    <w:rsid w:val="00B71F89"/>
    <w:rsid w:val="00B720B3"/>
    <w:rsid w:val="00B72144"/>
    <w:rsid w:val="00B72384"/>
    <w:rsid w:val="00B7247F"/>
    <w:rsid w:val="00B72503"/>
    <w:rsid w:val="00B726C2"/>
    <w:rsid w:val="00B72A18"/>
    <w:rsid w:val="00B72A48"/>
    <w:rsid w:val="00B72E70"/>
    <w:rsid w:val="00B72EE0"/>
    <w:rsid w:val="00B72F6C"/>
    <w:rsid w:val="00B732A1"/>
    <w:rsid w:val="00B734A7"/>
    <w:rsid w:val="00B73697"/>
    <w:rsid w:val="00B73FB6"/>
    <w:rsid w:val="00B740F7"/>
    <w:rsid w:val="00B74214"/>
    <w:rsid w:val="00B7427F"/>
    <w:rsid w:val="00B74513"/>
    <w:rsid w:val="00B74524"/>
    <w:rsid w:val="00B74AA9"/>
    <w:rsid w:val="00B74AFF"/>
    <w:rsid w:val="00B74E1A"/>
    <w:rsid w:val="00B75148"/>
    <w:rsid w:val="00B75271"/>
    <w:rsid w:val="00B7569C"/>
    <w:rsid w:val="00B75B35"/>
    <w:rsid w:val="00B75EAB"/>
    <w:rsid w:val="00B7607F"/>
    <w:rsid w:val="00B7686A"/>
    <w:rsid w:val="00B76A34"/>
    <w:rsid w:val="00B77092"/>
    <w:rsid w:val="00B770A2"/>
    <w:rsid w:val="00B7724E"/>
    <w:rsid w:val="00B77485"/>
    <w:rsid w:val="00B7763E"/>
    <w:rsid w:val="00B77845"/>
    <w:rsid w:val="00B779F9"/>
    <w:rsid w:val="00B77C1D"/>
    <w:rsid w:val="00B8012B"/>
    <w:rsid w:val="00B80150"/>
    <w:rsid w:val="00B80258"/>
    <w:rsid w:val="00B802E9"/>
    <w:rsid w:val="00B803BC"/>
    <w:rsid w:val="00B804AF"/>
    <w:rsid w:val="00B806DB"/>
    <w:rsid w:val="00B807E4"/>
    <w:rsid w:val="00B80996"/>
    <w:rsid w:val="00B80DD6"/>
    <w:rsid w:val="00B80EAC"/>
    <w:rsid w:val="00B81289"/>
    <w:rsid w:val="00B81293"/>
    <w:rsid w:val="00B812E2"/>
    <w:rsid w:val="00B81388"/>
    <w:rsid w:val="00B81554"/>
    <w:rsid w:val="00B81759"/>
    <w:rsid w:val="00B8183C"/>
    <w:rsid w:val="00B81AB1"/>
    <w:rsid w:val="00B81BED"/>
    <w:rsid w:val="00B81FFF"/>
    <w:rsid w:val="00B821F3"/>
    <w:rsid w:val="00B824A8"/>
    <w:rsid w:val="00B82520"/>
    <w:rsid w:val="00B825A1"/>
    <w:rsid w:val="00B825AB"/>
    <w:rsid w:val="00B828B9"/>
    <w:rsid w:val="00B82CF5"/>
    <w:rsid w:val="00B82D39"/>
    <w:rsid w:val="00B82EC1"/>
    <w:rsid w:val="00B82FF4"/>
    <w:rsid w:val="00B8302D"/>
    <w:rsid w:val="00B83063"/>
    <w:rsid w:val="00B8314F"/>
    <w:rsid w:val="00B8345D"/>
    <w:rsid w:val="00B83484"/>
    <w:rsid w:val="00B8377C"/>
    <w:rsid w:val="00B837B6"/>
    <w:rsid w:val="00B8391F"/>
    <w:rsid w:val="00B83F05"/>
    <w:rsid w:val="00B83F8C"/>
    <w:rsid w:val="00B843F9"/>
    <w:rsid w:val="00B844BD"/>
    <w:rsid w:val="00B8463E"/>
    <w:rsid w:val="00B84BD4"/>
    <w:rsid w:val="00B84C1F"/>
    <w:rsid w:val="00B84C4A"/>
    <w:rsid w:val="00B84F2B"/>
    <w:rsid w:val="00B84F3C"/>
    <w:rsid w:val="00B84FDA"/>
    <w:rsid w:val="00B8517C"/>
    <w:rsid w:val="00B8530E"/>
    <w:rsid w:val="00B85485"/>
    <w:rsid w:val="00B8553E"/>
    <w:rsid w:val="00B856CA"/>
    <w:rsid w:val="00B858E6"/>
    <w:rsid w:val="00B85C7A"/>
    <w:rsid w:val="00B85D41"/>
    <w:rsid w:val="00B861A6"/>
    <w:rsid w:val="00B864FE"/>
    <w:rsid w:val="00B865FD"/>
    <w:rsid w:val="00B86741"/>
    <w:rsid w:val="00B86FB9"/>
    <w:rsid w:val="00B8737C"/>
    <w:rsid w:val="00B873CE"/>
    <w:rsid w:val="00B87446"/>
    <w:rsid w:val="00B874E9"/>
    <w:rsid w:val="00B87759"/>
    <w:rsid w:val="00B878E2"/>
    <w:rsid w:val="00B87A1F"/>
    <w:rsid w:val="00B87A83"/>
    <w:rsid w:val="00B87D9E"/>
    <w:rsid w:val="00B87DF6"/>
    <w:rsid w:val="00B87F2B"/>
    <w:rsid w:val="00B9003A"/>
    <w:rsid w:val="00B90391"/>
    <w:rsid w:val="00B90573"/>
    <w:rsid w:val="00B90BCA"/>
    <w:rsid w:val="00B90F90"/>
    <w:rsid w:val="00B9105E"/>
    <w:rsid w:val="00B911CB"/>
    <w:rsid w:val="00B911E4"/>
    <w:rsid w:val="00B912AA"/>
    <w:rsid w:val="00B9179A"/>
    <w:rsid w:val="00B9192E"/>
    <w:rsid w:val="00B91C33"/>
    <w:rsid w:val="00B91CA1"/>
    <w:rsid w:val="00B91CDC"/>
    <w:rsid w:val="00B9264F"/>
    <w:rsid w:val="00B92761"/>
    <w:rsid w:val="00B929DF"/>
    <w:rsid w:val="00B92B56"/>
    <w:rsid w:val="00B92E02"/>
    <w:rsid w:val="00B92E1C"/>
    <w:rsid w:val="00B92F6E"/>
    <w:rsid w:val="00B931FD"/>
    <w:rsid w:val="00B93206"/>
    <w:rsid w:val="00B93639"/>
    <w:rsid w:val="00B938B9"/>
    <w:rsid w:val="00B93A29"/>
    <w:rsid w:val="00B93BD2"/>
    <w:rsid w:val="00B93ED0"/>
    <w:rsid w:val="00B9405C"/>
    <w:rsid w:val="00B9451F"/>
    <w:rsid w:val="00B94760"/>
    <w:rsid w:val="00B94D78"/>
    <w:rsid w:val="00B951B9"/>
    <w:rsid w:val="00B953A7"/>
    <w:rsid w:val="00B95551"/>
    <w:rsid w:val="00B956F2"/>
    <w:rsid w:val="00B9575D"/>
    <w:rsid w:val="00B959AA"/>
    <w:rsid w:val="00B959F8"/>
    <w:rsid w:val="00B95DAF"/>
    <w:rsid w:val="00B95E33"/>
    <w:rsid w:val="00B95FAA"/>
    <w:rsid w:val="00B961FB"/>
    <w:rsid w:val="00B96525"/>
    <w:rsid w:val="00B9677F"/>
    <w:rsid w:val="00B96D90"/>
    <w:rsid w:val="00B96FA1"/>
    <w:rsid w:val="00B97151"/>
    <w:rsid w:val="00B9716A"/>
    <w:rsid w:val="00B97376"/>
    <w:rsid w:val="00B976CE"/>
    <w:rsid w:val="00B9771A"/>
    <w:rsid w:val="00B97A9F"/>
    <w:rsid w:val="00B97CCA"/>
    <w:rsid w:val="00B97DBC"/>
    <w:rsid w:val="00BA003B"/>
    <w:rsid w:val="00BA00D1"/>
    <w:rsid w:val="00BA07BE"/>
    <w:rsid w:val="00BA0EE2"/>
    <w:rsid w:val="00BA0F1C"/>
    <w:rsid w:val="00BA0FAD"/>
    <w:rsid w:val="00BA1134"/>
    <w:rsid w:val="00BA1389"/>
    <w:rsid w:val="00BA1397"/>
    <w:rsid w:val="00BA13D6"/>
    <w:rsid w:val="00BA1400"/>
    <w:rsid w:val="00BA1AD1"/>
    <w:rsid w:val="00BA1B90"/>
    <w:rsid w:val="00BA1C08"/>
    <w:rsid w:val="00BA1CA8"/>
    <w:rsid w:val="00BA1EA9"/>
    <w:rsid w:val="00BA2133"/>
    <w:rsid w:val="00BA2149"/>
    <w:rsid w:val="00BA2608"/>
    <w:rsid w:val="00BA27C0"/>
    <w:rsid w:val="00BA2DD8"/>
    <w:rsid w:val="00BA2E90"/>
    <w:rsid w:val="00BA3414"/>
    <w:rsid w:val="00BA3419"/>
    <w:rsid w:val="00BA356F"/>
    <w:rsid w:val="00BA35F1"/>
    <w:rsid w:val="00BA37C9"/>
    <w:rsid w:val="00BA38E6"/>
    <w:rsid w:val="00BA3DAF"/>
    <w:rsid w:val="00BA3F65"/>
    <w:rsid w:val="00BA434D"/>
    <w:rsid w:val="00BA446E"/>
    <w:rsid w:val="00BA4556"/>
    <w:rsid w:val="00BA4A5E"/>
    <w:rsid w:val="00BA4E3F"/>
    <w:rsid w:val="00BA5389"/>
    <w:rsid w:val="00BA5CDD"/>
    <w:rsid w:val="00BA5D43"/>
    <w:rsid w:val="00BA5E3C"/>
    <w:rsid w:val="00BA5E93"/>
    <w:rsid w:val="00BA5EE7"/>
    <w:rsid w:val="00BA5F95"/>
    <w:rsid w:val="00BA69D3"/>
    <w:rsid w:val="00BA6A5F"/>
    <w:rsid w:val="00BA6B14"/>
    <w:rsid w:val="00BA6C22"/>
    <w:rsid w:val="00BA6D6A"/>
    <w:rsid w:val="00BA6FAF"/>
    <w:rsid w:val="00BA7336"/>
    <w:rsid w:val="00BA74E7"/>
    <w:rsid w:val="00BA7751"/>
    <w:rsid w:val="00BA782F"/>
    <w:rsid w:val="00BA79EE"/>
    <w:rsid w:val="00BA7B90"/>
    <w:rsid w:val="00BA7C3C"/>
    <w:rsid w:val="00BA7CDF"/>
    <w:rsid w:val="00BA7F57"/>
    <w:rsid w:val="00BA7F86"/>
    <w:rsid w:val="00BA7FBC"/>
    <w:rsid w:val="00BB01C1"/>
    <w:rsid w:val="00BB01EF"/>
    <w:rsid w:val="00BB03A2"/>
    <w:rsid w:val="00BB05E0"/>
    <w:rsid w:val="00BB0657"/>
    <w:rsid w:val="00BB0999"/>
    <w:rsid w:val="00BB0C3E"/>
    <w:rsid w:val="00BB0D69"/>
    <w:rsid w:val="00BB0DF6"/>
    <w:rsid w:val="00BB11E4"/>
    <w:rsid w:val="00BB1392"/>
    <w:rsid w:val="00BB14E9"/>
    <w:rsid w:val="00BB1617"/>
    <w:rsid w:val="00BB1734"/>
    <w:rsid w:val="00BB18A6"/>
    <w:rsid w:val="00BB1B3E"/>
    <w:rsid w:val="00BB1DF5"/>
    <w:rsid w:val="00BB2013"/>
    <w:rsid w:val="00BB20A2"/>
    <w:rsid w:val="00BB21FA"/>
    <w:rsid w:val="00BB23DA"/>
    <w:rsid w:val="00BB24D7"/>
    <w:rsid w:val="00BB251A"/>
    <w:rsid w:val="00BB25A7"/>
    <w:rsid w:val="00BB2E90"/>
    <w:rsid w:val="00BB31D8"/>
    <w:rsid w:val="00BB3385"/>
    <w:rsid w:val="00BB3B4A"/>
    <w:rsid w:val="00BB4043"/>
    <w:rsid w:val="00BB4115"/>
    <w:rsid w:val="00BB4289"/>
    <w:rsid w:val="00BB4516"/>
    <w:rsid w:val="00BB4600"/>
    <w:rsid w:val="00BB4719"/>
    <w:rsid w:val="00BB4737"/>
    <w:rsid w:val="00BB47A2"/>
    <w:rsid w:val="00BB499F"/>
    <w:rsid w:val="00BB4C7A"/>
    <w:rsid w:val="00BB53DD"/>
    <w:rsid w:val="00BB5606"/>
    <w:rsid w:val="00BB57D6"/>
    <w:rsid w:val="00BB58BD"/>
    <w:rsid w:val="00BB5A2D"/>
    <w:rsid w:val="00BB5CBE"/>
    <w:rsid w:val="00BB5DB6"/>
    <w:rsid w:val="00BB5F0E"/>
    <w:rsid w:val="00BB5F41"/>
    <w:rsid w:val="00BB67AF"/>
    <w:rsid w:val="00BB6A3C"/>
    <w:rsid w:val="00BB6BC2"/>
    <w:rsid w:val="00BB6F52"/>
    <w:rsid w:val="00BB6F9A"/>
    <w:rsid w:val="00BB6FE4"/>
    <w:rsid w:val="00BB70D5"/>
    <w:rsid w:val="00BB71D3"/>
    <w:rsid w:val="00BB71F1"/>
    <w:rsid w:val="00BB74CA"/>
    <w:rsid w:val="00BB786E"/>
    <w:rsid w:val="00BB7B91"/>
    <w:rsid w:val="00BB7CD8"/>
    <w:rsid w:val="00BB7F5E"/>
    <w:rsid w:val="00BB7FD4"/>
    <w:rsid w:val="00BC012E"/>
    <w:rsid w:val="00BC0198"/>
    <w:rsid w:val="00BC0395"/>
    <w:rsid w:val="00BC03B7"/>
    <w:rsid w:val="00BC0805"/>
    <w:rsid w:val="00BC0A04"/>
    <w:rsid w:val="00BC0EDB"/>
    <w:rsid w:val="00BC101B"/>
    <w:rsid w:val="00BC1020"/>
    <w:rsid w:val="00BC1055"/>
    <w:rsid w:val="00BC115C"/>
    <w:rsid w:val="00BC1254"/>
    <w:rsid w:val="00BC1275"/>
    <w:rsid w:val="00BC15E3"/>
    <w:rsid w:val="00BC20B3"/>
    <w:rsid w:val="00BC21F9"/>
    <w:rsid w:val="00BC2337"/>
    <w:rsid w:val="00BC24DD"/>
    <w:rsid w:val="00BC257D"/>
    <w:rsid w:val="00BC25D7"/>
    <w:rsid w:val="00BC25DA"/>
    <w:rsid w:val="00BC2986"/>
    <w:rsid w:val="00BC2AD1"/>
    <w:rsid w:val="00BC30FE"/>
    <w:rsid w:val="00BC3129"/>
    <w:rsid w:val="00BC31BC"/>
    <w:rsid w:val="00BC3341"/>
    <w:rsid w:val="00BC334E"/>
    <w:rsid w:val="00BC33E2"/>
    <w:rsid w:val="00BC34FF"/>
    <w:rsid w:val="00BC3B91"/>
    <w:rsid w:val="00BC3B9D"/>
    <w:rsid w:val="00BC3BE1"/>
    <w:rsid w:val="00BC3E6B"/>
    <w:rsid w:val="00BC42F2"/>
    <w:rsid w:val="00BC444D"/>
    <w:rsid w:val="00BC4B52"/>
    <w:rsid w:val="00BC4C97"/>
    <w:rsid w:val="00BC4DC7"/>
    <w:rsid w:val="00BC4F0A"/>
    <w:rsid w:val="00BC4F81"/>
    <w:rsid w:val="00BC5204"/>
    <w:rsid w:val="00BC531C"/>
    <w:rsid w:val="00BC5701"/>
    <w:rsid w:val="00BC5B2E"/>
    <w:rsid w:val="00BC5C1D"/>
    <w:rsid w:val="00BC5D7A"/>
    <w:rsid w:val="00BC5D96"/>
    <w:rsid w:val="00BC5EF7"/>
    <w:rsid w:val="00BC600D"/>
    <w:rsid w:val="00BC62B0"/>
    <w:rsid w:val="00BC6445"/>
    <w:rsid w:val="00BC6474"/>
    <w:rsid w:val="00BC67F9"/>
    <w:rsid w:val="00BC6AF8"/>
    <w:rsid w:val="00BC6BD1"/>
    <w:rsid w:val="00BC6EA6"/>
    <w:rsid w:val="00BC72F7"/>
    <w:rsid w:val="00BC7B87"/>
    <w:rsid w:val="00BC7D08"/>
    <w:rsid w:val="00BC7DDD"/>
    <w:rsid w:val="00BC7E7A"/>
    <w:rsid w:val="00BC7F4C"/>
    <w:rsid w:val="00BD049F"/>
    <w:rsid w:val="00BD0644"/>
    <w:rsid w:val="00BD06FB"/>
    <w:rsid w:val="00BD0712"/>
    <w:rsid w:val="00BD0739"/>
    <w:rsid w:val="00BD0A5E"/>
    <w:rsid w:val="00BD0D15"/>
    <w:rsid w:val="00BD0FA7"/>
    <w:rsid w:val="00BD168F"/>
    <w:rsid w:val="00BD16EA"/>
    <w:rsid w:val="00BD1716"/>
    <w:rsid w:val="00BD1900"/>
    <w:rsid w:val="00BD1B6A"/>
    <w:rsid w:val="00BD1EB9"/>
    <w:rsid w:val="00BD21D5"/>
    <w:rsid w:val="00BD22AA"/>
    <w:rsid w:val="00BD24B4"/>
    <w:rsid w:val="00BD2521"/>
    <w:rsid w:val="00BD2680"/>
    <w:rsid w:val="00BD2D1E"/>
    <w:rsid w:val="00BD2D57"/>
    <w:rsid w:val="00BD2DE8"/>
    <w:rsid w:val="00BD320D"/>
    <w:rsid w:val="00BD3363"/>
    <w:rsid w:val="00BD33CB"/>
    <w:rsid w:val="00BD3490"/>
    <w:rsid w:val="00BD3606"/>
    <w:rsid w:val="00BD3719"/>
    <w:rsid w:val="00BD3836"/>
    <w:rsid w:val="00BD3B93"/>
    <w:rsid w:val="00BD3DDF"/>
    <w:rsid w:val="00BD3F50"/>
    <w:rsid w:val="00BD41B4"/>
    <w:rsid w:val="00BD4492"/>
    <w:rsid w:val="00BD44EA"/>
    <w:rsid w:val="00BD4802"/>
    <w:rsid w:val="00BD4BDD"/>
    <w:rsid w:val="00BD4C17"/>
    <w:rsid w:val="00BD4F44"/>
    <w:rsid w:val="00BD4F5A"/>
    <w:rsid w:val="00BD5059"/>
    <w:rsid w:val="00BD5103"/>
    <w:rsid w:val="00BD5418"/>
    <w:rsid w:val="00BD585E"/>
    <w:rsid w:val="00BD5BD2"/>
    <w:rsid w:val="00BD5D78"/>
    <w:rsid w:val="00BD6441"/>
    <w:rsid w:val="00BD65D2"/>
    <w:rsid w:val="00BD6726"/>
    <w:rsid w:val="00BD67E1"/>
    <w:rsid w:val="00BD69F3"/>
    <w:rsid w:val="00BD6B55"/>
    <w:rsid w:val="00BD6C96"/>
    <w:rsid w:val="00BD6E4E"/>
    <w:rsid w:val="00BD70E0"/>
    <w:rsid w:val="00BD7341"/>
    <w:rsid w:val="00BD7B0E"/>
    <w:rsid w:val="00BD7B99"/>
    <w:rsid w:val="00BD7BBE"/>
    <w:rsid w:val="00BE0175"/>
    <w:rsid w:val="00BE044C"/>
    <w:rsid w:val="00BE04FC"/>
    <w:rsid w:val="00BE094D"/>
    <w:rsid w:val="00BE0A69"/>
    <w:rsid w:val="00BE0CC3"/>
    <w:rsid w:val="00BE0E99"/>
    <w:rsid w:val="00BE0FC2"/>
    <w:rsid w:val="00BE11A1"/>
    <w:rsid w:val="00BE11B3"/>
    <w:rsid w:val="00BE130A"/>
    <w:rsid w:val="00BE13D6"/>
    <w:rsid w:val="00BE17C4"/>
    <w:rsid w:val="00BE1D65"/>
    <w:rsid w:val="00BE1DBF"/>
    <w:rsid w:val="00BE1FA3"/>
    <w:rsid w:val="00BE21DA"/>
    <w:rsid w:val="00BE229E"/>
    <w:rsid w:val="00BE230C"/>
    <w:rsid w:val="00BE23B1"/>
    <w:rsid w:val="00BE25FA"/>
    <w:rsid w:val="00BE2890"/>
    <w:rsid w:val="00BE2A42"/>
    <w:rsid w:val="00BE2B8E"/>
    <w:rsid w:val="00BE2C11"/>
    <w:rsid w:val="00BE2EF8"/>
    <w:rsid w:val="00BE2F33"/>
    <w:rsid w:val="00BE2F9F"/>
    <w:rsid w:val="00BE3091"/>
    <w:rsid w:val="00BE3132"/>
    <w:rsid w:val="00BE31F8"/>
    <w:rsid w:val="00BE329E"/>
    <w:rsid w:val="00BE3560"/>
    <w:rsid w:val="00BE361B"/>
    <w:rsid w:val="00BE3672"/>
    <w:rsid w:val="00BE372C"/>
    <w:rsid w:val="00BE37A9"/>
    <w:rsid w:val="00BE38A5"/>
    <w:rsid w:val="00BE3AA0"/>
    <w:rsid w:val="00BE3D56"/>
    <w:rsid w:val="00BE404B"/>
    <w:rsid w:val="00BE4412"/>
    <w:rsid w:val="00BE4802"/>
    <w:rsid w:val="00BE5071"/>
    <w:rsid w:val="00BE508F"/>
    <w:rsid w:val="00BE5218"/>
    <w:rsid w:val="00BE54F0"/>
    <w:rsid w:val="00BE5A6F"/>
    <w:rsid w:val="00BE5BC6"/>
    <w:rsid w:val="00BE5CF8"/>
    <w:rsid w:val="00BE5DD2"/>
    <w:rsid w:val="00BE61B4"/>
    <w:rsid w:val="00BE6270"/>
    <w:rsid w:val="00BE63D8"/>
    <w:rsid w:val="00BE643A"/>
    <w:rsid w:val="00BE6490"/>
    <w:rsid w:val="00BE6518"/>
    <w:rsid w:val="00BE6B4C"/>
    <w:rsid w:val="00BE6C7B"/>
    <w:rsid w:val="00BE6FF5"/>
    <w:rsid w:val="00BE6FFE"/>
    <w:rsid w:val="00BE7257"/>
    <w:rsid w:val="00BE7460"/>
    <w:rsid w:val="00BE7547"/>
    <w:rsid w:val="00BE774D"/>
    <w:rsid w:val="00BE776A"/>
    <w:rsid w:val="00BE7975"/>
    <w:rsid w:val="00BE7AC7"/>
    <w:rsid w:val="00BE7E23"/>
    <w:rsid w:val="00BF0073"/>
    <w:rsid w:val="00BF027B"/>
    <w:rsid w:val="00BF0539"/>
    <w:rsid w:val="00BF0541"/>
    <w:rsid w:val="00BF05E4"/>
    <w:rsid w:val="00BF0A0D"/>
    <w:rsid w:val="00BF0A3B"/>
    <w:rsid w:val="00BF0AEE"/>
    <w:rsid w:val="00BF114F"/>
    <w:rsid w:val="00BF1736"/>
    <w:rsid w:val="00BF17E8"/>
    <w:rsid w:val="00BF17F1"/>
    <w:rsid w:val="00BF1B44"/>
    <w:rsid w:val="00BF1BA5"/>
    <w:rsid w:val="00BF1EE5"/>
    <w:rsid w:val="00BF2016"/>
    <w:rsid w:val="00BF2111"/>
    <w:rsid w:val="00BF219F"/>
    <w:rsid w:val="00BF24D0"/>
    <w:rsid w:val="00BF2FEF"/>
    <w:rsid w:val="00BF33A8"/>
    <w:rsid w:val="00BF3A0F"/>
    <w:rsid w:val="00BF3AA5"/>
    <w:rsid w:val="00BF40BC"/>
    <w:rsid w:val="00BF4B22"/>
    <w:rsid w:val="00BF4F53"/>
    <w:rsid w:val="00BF519C"/>
    <w:rsid w:val="00BF52CF"/>
    <w:rsid w:val="00BF54D1"/>
    <w:rsid w:val="00BF583A"/>
    <w:rsid w:val="00BF5947"/>
    <w:rsid w:val="00BF5A1B"/>
    <w:rsid w:val="00BF5BDA"/>
    <w:rsid w:val="00BF5C19"/>
    <w:rsid w:val="00BF6B0F"/>
    <w:rsid w:val="00BF6B51"/>
    <w:rsid w:val="00BF6EC7"/>
    <w:rsid w:val="00BF7074"/>
    <w:rsid w:val="00BF711B"/>
    <w:rsid w:val="00BF7129"/>
    <w:rsid w:val="00BF7459"/>
    <w:rsid w:val="00BF74AD"/>
    <w:rsid w:val="00BF7744"/>
    <w:rsid w:val="00BF79EF"/>
    <w:rsid w:val="00BF7C19"/>
    <w:rsid w:val="00BF7DF6"/>
    <w:rsid w:val="00C0051F"/>
    <w:rsid w:val="00C0068A"/>
    <w:rsid w:val="00C006E1"/>
    <w:rsid w:val="00C00B10"/>
    <w:rsid w:val="00C00DCD"/>
    <w:rsid w:val="00C00FE0"/>
    <w:rsid w:val="00C01319"/>
    <w:rsid w:val="00C0136A"/>
    <w:rsid w:val="00C0182B"/>
    <w:rsid w:val="00C0189D"/>
    <w:rsid w:val="00C01980"/>
    <w:rsid w:val="00C019BE"/>
    <w:rsid w:val="00C019FC"/>
    <w:rsid w:val="00C01B1C"/>
    <w:rsid w:val="00C01CF6"/>
    <w:rsid w:val="00C02055"/>
    <w:rsid w:val="00C0261B"/>
    <w:rsid w:val="00C026D8"/>
    <w:rsid w:val="00C02908"/>
    <w:rsid w:val="00C02977"/>
    <w:rsid w:val="00C029AE"/>
    <w:rsid w:val="00C02AD8"/>
    <w:rsid w:val="00C02D1E"/>
    <w:rsid w:val="00C0305C"/>
    <w:rsid w:val="00C030D2"/>
    <w:rsid w:val="00C033AC"/>
    <w:rsid w:val="00C03502"/>
    <w:rsid w:val="00C03858"/>
    <w:rsid w:val="00C039E8"/>
    <w:rsid w:val="00C03A08"/>
    <w:rsid w:val="00C03B79"/>
    <w:rsid w:val="00C03C23"/>
    <w:rsid w:val="00C03C3D"/>
    <w:rsid w:val="00C03F76"/>
    <w:rsid w:val="00C04266"/>
    <w:rsid w:val="00C04D70"/>
    <w:rsid w:val="00C04DB5"/>
    <w:rsid w:val="00C04F13"/>
    <w:rsid w:val="00C04F8E"/>
    <w:rsid w:val="00C050AB"/>
    <w:rsid w:val="00C05256"/>
    <w:rsid w:val="00C05394"/>
    <w:rsid w:val="00C0557B"/>
    <w:rsid w:val="00C055DA"/>
    <w:rsid w:val="00C0579B"/>
    <w:rsid w:val="00C058D7"/>
    <w:rsid w:val="00C05DBB"/>
    <w:rsid w:val="00C05F13"/>
    <w:rsid w:val="00C0607C"/>
    <w:rsid w:val="00C060FF"/>
    <w:rsid w:val="00C061CF"/>
    <w:rsid w:val="00C062B3"/>
    <w:rsid w:val="00C063B2"/>
    <w:rsid w:val="00C063D4"/>
    <w:rsid w:val="00C065B7"/>
    <w:rsid w:val="00C0686B"/>
    <w:rsid w:val="00C07017"/>
    <w:rsid w:val="00C0715F"/>
    <w:rsid w:val="00C073C9"/>
    <w:rsid w:val="00C07AC0"/>
    <w:rsid w:val="00C07C08"/>
    <w:rsid w:val="00C07F07"/>
    <w:rsid w:val="00C10025"/>
    <w:rsid w:val="00C10312"/>
    <w:rsid w:val="00C10406"/>
    <w:rsid w:val="00C10A9D"/>
    <w:rsid w:val="00C10B3E"/>
    <w:rsid w:val="00C10C0A"/>
    <w:rsid w:val="00C10E31"/>
    <w:rsid w:val="00C1106E"/>
    <w:rsid w:val="00C110B5"/>
    <w:rsid w:val="00C111AB"/>
    <w:rsid w:val="00C11236"/>
    <w:rsid w:val="00C1129D"/>
    <w:rsid w:val="00C1142A"/>
    <w:rsid w:val="00C11655"/>
    <w:rsid w:val="00C116BF"/>
    <w:rsid w:val="00C11826"/>
    <w:rsid w:val="00C119F0"/>
    <w:rsid w:val="00C11C82"/>
    <w:rsid w:val="00C11E1A"/>
    <w:rsid w:val="00C11ECE"/>
    <w:rsid w:val="00C12198"/>
    <w:rsid w:val="00C1223A"/>
    <w:rsid w:val="00C12AAE"/>
    <w:rsid w:val="00C12C7C"/>
    <w:rsid w:val="00C12D24"/>
    <w:rsid w:val="00C13210"/>
    <w:rsid w:val="00C13A38"/>
    <w:rsid w:val="00C13DEF"/>
    <w:rsid w:val="00C14106"/>
    <w:rsid w:val="00C1413A"/>
    <w:rsid w:val="00C14268"/>
    <w:rsid w:val="00C1454C"/>
    <w:rsid w:val="00C14A28"/>
    <w:rsid w:val="00C14A37"/>
    <w:rsid w:val="00C14E31"/>
    <w:rsid w:val="00C14FCC"/>
    <w:rsid w:val="00C15126"/>
    <w:rsid w:val="00C1542D"/>
    <w:rsid w:val="00C15741"/>
    <w:rsid w:val="00C15841"/>
    <w:rsid w:val="00C159AD"/>
    <w:rsid w:val="00C15C2E"/>
    <w:rsid w:val="00C15DBB"/>
    <w:rsid w:val="00C15F2C"/>
    <w:rsid w:val="00C16065"/>
    <w:rsid w:val="00C16B48"/>
    <w:rsid w:val="00C16C83"/>
    <w:rsid w:val="00C16C88"/>
    <w:rsid w:val="00C16C9A"/>
    <w:rsid w:val="00C16D4C"/>
    <w:rsid w:val="00C16F26"/>
    <w:rsid w:val="00C170BE"/>
    <w:rsid w:val="00C170FB"/>
    <w:rsid w:val="00C17162"/>
    <w:rsid w:val="00C171FA"/>
    <w:rsid w:val="00C17549"/>
    <w:rsid w:val="00C177BE"/>
    <w:rsid w:val="00C177FF"/>
    <w:rsid w:val="00C17CFA"/>
    <w:rsid w:val="00C17E53"/>
    <w:rsid w:val="00C17E91"/>
    <w:rsid w:val="00C17F4E"/>
    <w:rsid w:val="00C206D6"/>
    <w:rsid w:val="00C2090F"/>
    <w:rsid w:val="00C20DDC"/>
    <w:rsid w:val="00C20EF9"/>
    <w:rsid w:val="00C20F75"/>
    <w:rsid w:val="00C21215"/>
    <w:rsid w:val="00C218C7"/>
    <w:rsid w:val="00C2198D"/>
    <w:rsid w:val="00C21B58"/>
    <w:rsid w:val="00C21B93"/>
    <w:rsid w:val="00C21DCE"/>
    <w:rsid w:val="00C22106"/>
    <w:rsid w:val="00C22215"/>
    <w:rsid w:val="00C225FA"/>
    <w:rsid w:val="00C2276A"/>
    <w:rsid w:val="00C22801"/>
    <w:rsid w:val="00C22889"/>
    <w:rsid w:val="00C228B6"/>
    <w:rsid w:val="00C22B5A"/>
    <w:rsid w:val="00C22DF8"/>
    <w:rsid w:val="00C22FD0"/>
    <w:rsid w:val="00C22FDC"/>
    <w:rsid w:val="00C23593"/>
    <w:rsid w:val="00C2362C"/>
    <w:rsid w:val="00C23645"/>
    <w:rsid w:val="00C23799"/>
    <w:rsid w:val="00C238FC"/>
    <w:rsid w:val="00C23A68"/>
    <w:rsid w:val="00C23B21"/>
    <w:rsid w:val="00C23C3D"/>
    <w:rsid w:val="00C23CF1"/>
    <w:rsid w:val="00C2402E"/>
    <w:rsid w:val="00C240DD"/>
    <w:rsid w:val="00C2421A"/>
    <w:rsid w:val="00C2430F"/>
    <w:rsid w:val="00C24396"/>
    <w:rsid w:val="00C243DF"/>
    <w:rsid w:val="00C244C0"/>
    <w:rsid w:val="00C247A7"/>
    <w:rsid w:val="00C2484D"/>
    <w:rsid w:val="00C250C3"/>
    <w:rsid w:val="00C25684"/>
    <w:rsid w:val="00C2577C"/>
    <w:rsid w:val="00C257DE"/>
    <w:rsid w:val="00C258E5"/>
    <w:rsid w:val="00C25A54"/>
    <w:rsid w:val="00C25F36"/>
    <w:rsid w:val="00C2609F"/>
    <w:rsid w:val="00C262C3"/>
    <w:rsid w:val="00C2643D"/>
    <w:rsid w:val="00C26884"/>
    <w:rsid w:val="00C269BF"/>
    <w:rsid w:val="00C26FF5"/>
    <w:rsid w:val="00C27150"/>
    <w:rsid w:val="00C2715E"/>
    <w:rsid w:val="00C27462"/>
    <w:rsid w:val="00C27548"/>
    <w:rsid w:val="00C27773"/>
    <w:rsid w:val="00C278CE"/>
    <w:rsid w:val="00C2791F"/>
    <w:rsid w:val="00C27983"/>
    <w:rsid w:val="00C2798B"/>
    <w:rsid w:val="00C27BF3"/>
    <w:rsid w:val="00C27F2B"/>
    <w:rsid w:val="00C27FC0"/>
    <w:rsid w:val="00C30477"/>
    <w:rsid w:val="00C308D1"/>
    <w:rsid w:val="00C30BBD"/>
    <w:rsid w:val="00C30C11"/>
    <w:rsid w:val="00C30C95"/>
    <w:rsid w:val="00C30C9C"/>
    <w:rsid w:val="00C30DEF"/>
    <w:rsid w:val="00C30E85"/>
    <w:rsid w:val="00C30EC8"/>
    <w:rsid w:val="00C310AD"/>
    <w:rsid w:val="00C312EA"/>
    <w:rsid w:val="00C31369"/>
    <w:rsid w:val="00C316A0"/>
    <w:rsid w:val="00C3181E"/>
    <w:rsid w:val="00C31981"/>
    <w:rsid w:val="00C31C79"/>
    <w:rsid w:val="00C31C7F"/>
    <w:rsid w:val="00C323BB"/>
    <w:rsid w:val="00C324CA"/>
    <w:rsid w:val="00C32500"/>
    <w:rsid w:val="00C325C0"/>
    <w:rsid w:val="00C328A2"/>
    <w:rsid w:val="00C32A0C"/>
    <w:rsid w:val="00C32AC7"/>
    <w:rsid w:val="00C32B7C"/>
    <w:rsid w:val="00C32B91"/>
    <w:rsid w:val="00C32CF3"/>
    <w:rsid w:val="00C32EBC"/>
    <w:rsid w:val="00C3348A"/>
    <w:rsid w:val="00C33678"/>
    <w:rsid w:val="00C33942"/>
    <w:rsid w:val="00C3435F"/>
    <w:rsid w:val="00C3449D"/>
    <w:rsid w:val="00C3463C"/>
    <w:rsid w:val="00C34679"/>
    <w:rsid w:val="00C3481B"/>
    <w:rsid w:val="00C34D2A"/>
    <w:rsid w:val="00C3507B"/>
    <w:rsid w:val="00C35175"/>
    <w:rsid w:val="00C35234"/>
    <w:rsid w:val="00C35243"/>
    <w:rsid w:val="00C35439"/>
    <w:rsid w:val="00C35C22"/>
    <w:rsid w:val="00C36564"/>
    <w:rsid w:val="00C36594"/>
    <w:rsid w:val="00C3665D"/>
    <w:rsid w:val="00C366B9"/>
    <w:rsid w:val="00C36837"/>
    <w:rsid w:val="00C36980"/>
    <w:rsid w:val="00C36BDE"/>
    <w:rsid w:val="00C36CE3"/>
    <w:rsid w:val="00C37003"/>
    <w:rsid w:val="00C370E4"/>
    <w:rsid w:val="00C3756D"/>
    <w:rsid w:val="00C3766E"/>
    <w:rsid w:val="00C37A43"/>
    <w:rsid w:val="00C37AFE"/>
    <w:rsid w:val="00C37B05"/>
    <w:rsid w:val="00C37C71"/>
    <w:rsid w:val="00C37E37"/>
    <w:rsid w:val="00C401F3"/>
    <w:rsid w:val="00C40C69"/>
    <w:rsid w:val="00C4104C"/>
    <w:rsid w:val="00C410B8"/>
    <w:rsid w:val="00C411FE"/>
    <w:rsid w:val="00C412F5"/>
    <w:rsid w:val="00C415B1"/>
    <w:rsid w:val="00C415EC"/>
    <w:rsid w:val="00C4178A"/>
    <w:rsid w:val="00C4186C"/>
    <w:rsid w:val="00C4199D"/>
    <w:rsid w:val="00C41C0D"/>
    <w:rsid w:val="00C41F0C"/>
    <w:rsid w:val="00C42635"/>
    <w:rsid w:val="00C42679"/>
    <w:rsid w:val="00C42926"/>
    <w:rsid w:val="00C42AA2"/>
    <w:rsid w:val="00C42AF5"/>
    <w:rsid w:val="00C42F15"/>
    <w:rsid w:val="00C430A3"/>
    <w:rsid w:val="00C436B2"/>
    <w:rsid w:val="00C436BB"/>
    <w:rsid w:val="00C43768"/>
    <w:rsid w:val="00C437D5"/>
    <w:rsid w:val="00C43963"/>
    <w:rsid w:val="00C43B97"/>
    <w:rsid w:val="00C443D1"/>
    <w:rsid w:val="00C44639"/>
    <w:rsid w:val="00C448EB"/>
    <w:rsid w:val="00C44A18"/>
    <w:rsid w:val="00C44A52"/>
    <w:rsid w:val="00C44D1D"/>
    <w:rsid w:val="00C44D71"/>
    <w:rsid w:val="00C44D97"/>
    <w:rsid w:val="00C44E35"/>
    <w:rsid w:val="00C44EC5"/>
    <w:rsid w:val="00C452F5"/>
    <w:rsid w:val="00C45346"/>
    <w:rsid w:val="00C454B6"/>
    <w:rsid w:val="00C454C6"/>
    <w:rsid w:val="00C4551A"/>
    <w:rsid w:val="00C45B28"/>
    <w:rsid w:val="00C45D87"/>
    <w:rsid w:val="00C45E11"/>
    <w:rsid w:val="00C46224"/>
    <w:rsid w:val="00C46318"/>
    <w:rsid w:val="00C468BE"/>
    <w:rsid w:val="00C468E6"/>
    <w:rsid w:val="00C46966"/>
    <w:rsid w:val="00C46ABF"/>
    <w:rsid w:val="00C46B47"/>
    <w:rsid w:val="00C46F6E"/>
    <w:rsid w:val="00C474CE"/>
    <w:rsid w:val="00C4787B"/>
    <w:rsid w:val="00C479C7"/>
    <w:rsid w:val="00C47D32"/>
    <w:rsid w:val="00C47DF5"/>
    <w:rsid w:val="00C47E01"/>
    <w:rsid w:val="00C50231"/>
    <w:rsid w:val="00C50339"/>
    <w:rsid w:val="00C504A9"/>
    <w:rsid w:val="00C505DA"/>
    <w:rsid w:val="00C50751"/>
    <w:rsid w:val="00C50753"/>
    <w:rsid w:val="00C508D0"/>
    <w:rsid w:val="00C50A00"/>
    <w:rsid w:val="00C50A04"/>
    <w:rsid w:val="00C51252"/>
    <w:rsid w:val="00C512E3"/>
    <w:rsid w:val="00C514AB"/>
    <w:rsid w:val="00C51588"/>
    <w:rsid w:val="00C51A15"/>
    <w:rsid w:val="00C51B17"/>
    <w:rsid w:val="00C522DC"/>
    <w:rsid w:val="00C522EB"/>
    <w:rsid w:val="00C52620"/>
    <w:rsid w:val="00C5265A"/>
    <w:rsid w:val="00C526BF"/>
    <w:rsid w:val="00C52A94"/>
    <w:rsid w:val="00C52BB3"/>
    <w:rsid w:val="00C52BC0"/>
    <w:rsid w:val="00C52C8B"/>
    <w:rsid w:val="00C5306A"/>
    <w:rsid w:val="00C53314"/>
    <w:rsid w:val="00C53573"/>
    <w:rsid w:val="00C535E9"/>
    <w:rsid w:val="00C53702"/>
    <w:rsid w:val="00C538AA"/>
    <w:rsid w:val="00C539BB"/>
    <w:rsid w:val="00C53C99"/>
    <w:rsid w:val="00C53CA4"/>
    <w:rsid w:val="00C53ED5"/>
    <w:rsid w:val="00C542B7"/>
    <w:rsid w:val="00C5443E"/>
    <w:rsid w:val="00C544B8"/>
    <w:rsid w:val="00C548AC"/>
    <w:rsid w:val="00C54B44"/>
    <w:rsid w:val="00C54BC4"/>
    <w:rsid w:val="00C54DEB"/>
    <w:rsid w:val="00C55704"/>
    <w:rsid w:val="00C560BA"/>
    <w:rsid w:val="00C5654D"/>
    <w:rsid w:val="00C56A3B"/>
    <w:rsid w:val="00C56A68"/>
    <w:rsid w:val="00C56C02"/>
    <w:rsid w:val="00C56C96"/>
    <w:rsid w:val="00C56CCB"/>
    <w:rsid w:val="00C56FA6"/>
    <w:rsid w:val="00C57037"/>
    <w:rsid w:val="00C571A3"/>
    <w:rsid w:val="00C5739B"/>
    <w:rsid w:val="00C57BDF"/>
    <w:rsid w:val="00C57D20"/>
    <w:rsid w:val="00C57E1E"/>
    <w:rsid w:val="00C57EB4"/>
    <w:rsid w:val="00C57FE4"/>
    <w:rsid w:val="00C6017C"/>
    <w:rsid w:val="00C602CC"/>
    <w:rsid w:val="00C609FB"/>
    <w:rsid w:val="00C60B9E"/>
    <w:rsid w:val="00C60DA5"/>
    <w:rsid w:val="00C61122"/>
    <w:rsid w:val="00C61216"/>
    <w:rsid w:val="00C614A1"/>
    <w:rsid w:val="00C615E6"/>
    <w:rsid w:val="00C6170A"/>
    <w:rsid w:val="00C61E61"/>
    <w:rsid w:val="00C61F41"/>
    <w:rsid w:val="00C6208E"/>
    <w:rsid w:val="00C621B6"/>
    <w:rsid w:val="00C6221C"/>
    <w:rsid w:val="00C62625"/>
    <w:rsid w:val="00C62C4E"/>
    <w:rsid w:val="00C62FFA"/>
    <w:rsid w:val="00C63089"/>
    <w:rsid w:val="00C6351C"/>
    <w:rsid w:val="00C63532"/>
    <w:rsid w:val="00C63A3F"/>
    <w:rsid w:val="00C64110"/>
    <w:rsid w:val="00C64634"/>
    <w:rsid w:val="00C6472B"/>
    <w:rsid w:val="00C64943"/>
    <w:rsid w:val="00C64D47"/>
    <w:rsid w:val="00C64E5D"/>
    <w:rsid w:val="00C65125"/>
    <w:rsid w:val="00C65219"/>
    <w:rsid w:val="00C652DF"/>
    <w:rsid w:val="00C65408"/>
    <w:rsid w:val="00C65432"/>
    <w:rsid w:val="00C657AD"/>
    <w:rsid w:val="00C65D18"/>
    <w:rsid w:val="00C65D7E"/>
    <w:rsid w:val="00C65D8D"/>
    <w:rsid w:val="00C65DF2"/>
    <w:rsid w:val="00C6608C"/>
    <w:rsid w:val="00C66181"/>
    <w:rsid w:val="00C66218"/>
    <w:rsid w:val="00C662DE"/>
    <w:rsid w:val="00C66312"/>
    <w:rsid w:val="00C6653F"/>
    <w:rsid w:val="00C666BC"/>
    <w:rsid w:val="00C66A89"/>
    <w:rsid w:val="00C66C8E"/>
    <w:rsid w:val="00C66D2D"/>
    <w:rsid w:val="00C66F0A"/>
    <w:rsid w:val="00C66F16"/>
    <w:rsid w:val="00C67253"/>
    <w:rsid w:val="00C675A8"/>
    <w:rsid w:val="00C675FA"/>
    <w:rsid w:val="00C677FD"/>
    <w:rsid w:val="00C67B39"/>
    <w:rsid w:val="00C67BAC"/>
    <w:rsid w:val="00C67D1F"/>
    <w:rsid w:val="00C67EB5"/>
    <w:rsid w:val="00C70312"/>
    <w:rsid w:val="00C70670"/>
    <w:rsid w:val="00C70683"/>
    <w:rsid w:val="00C706B9"/>
    <w:rsid w:val="00C706D9"/>
    <w:rsid w:val="00C70CF3"/>
    <w:rsid w:val="00C70EDB"/>
    <w:rsid w:val="00C71029"/>
    <w:rsid w:val="00C7126B"/>
    <w:rsid w:val="00C71770"/>
    <w:rsid w:val="00C7194B"/>
    <w:rsid w:val="00C71B0A"/>
    <w:rsid w:val="00C71BBC"/>
    <w:rsid w:val="00C72224"/>
    <w:rsid w:val="00C72556"/>
    <w:rsid w:val="00C73336"/>
    <w:rsid w:val="00C73375"/>
    <w:rsid w:val="00C73718"/>
    <w:rsid w:val="00C73B4F"/>
    <w:rsid w:val="00C7408B"/>
    <w:rsid w:val="00C74383"/>
    <w:rsid w:val="00C7440E"/>
    <w:rsid w:val="00C744D5"/>
    <w:rsid w:val="00C74844"/>
    <w:rsid w:val="00C74A1C"/>
    <w:rsid w:val="00C74C4F"/>
    <w:rsid w:val="00C750BC"/>
    <w:rsid w:val="00C751B8"/>
    <w:rsid w:val="00C75435"/>
    <w:rsid w:val="00C7566A"/>
    <w:rsid w:val="00C7579F"/>
    <w:rsid w:val="00C757C4"/>
    <w:rsid w:val="00C7588E"/>
    <w:rsid w:val="00C759E1"/>
    <w:rsid w:val="00C75D81"/>
    <w:rsid w:val="00C7611F"/>
    <w:rsid w:val="00C7633A"/>
    <w:rsid w:val="00C76385"/>
    <w:rsid w:val="00C76659"/>
    <w:rsid w:val="00C76FC7"/>
    <w:rsid w:val="00C770FA"/>
    <w:rsid w:val="00C77141"/>
    <w:rsid w:val="00C773C5"/>
    <w:rsid w:val="00C77990"/>
    <w:rsid w:val="00C77E1D"/>
    <w:rsid w:val="00C77EA7"/>
    <w:rsid w:val="00C800B8"/>
    <w:rsid w:val="00C801B3"/>
    <w:rsid w:val="00C80463"/>
    <w:rsid w:val="00C80641"/>
    <w:rsid w:val="00C807ED"/>
    <w:rsid w:val="00C80A3F"/>
    <w:rsid w:val="00C80CD8"/>
    <w:rsid w:val="00C80E0E"/>
    <w:rsid w:val="00C80E1F"/>
    <w:rsid w:val="00C811A7"/>
    <w:rsid w:val="00C81428"/>
    <w:rsid w:val="00C815E8"/>
    <w:rsid w:val="00C816CB"/>
    <w:rsid w:val="00C81B72"/>
    <w:rsid w:val="00C81CA5"/>
    <w:rsid w:val="00C81D00"/>
    <w:rsid w:val="00C81D9C"/>
    <w:rsid w:val="00C81DAA"/>
    <w:rsid w:val="00C81E86"/>
    <w:rsid w:val="00C820F1"/>
    <w:rsid w:val="00C82136"/>
    <w:rsid w:val="00C8222B"/>
    <w:rsid w:val="00C822CC"/>
    <w:rsid w:val="00C82587"/>
    <w:rsid w:val="00C825A5"/>
    <w:rsid w:val="00C82709"/>
    <w:rsid w:val="00C8271E"/>
    <w:rsid w:val="00C82BE2"/>
    <w:rsid w:val="00C82D96"/>
    <w:rsid w:val="00C830C6"/>
    <w:rsid w:val="00C831D8"/>
    <w:rsid w:val="00C8371A"/>
    <w:rsid w:val="00C838CA"/>
    <w:rsid w:val="00C83BDC"/>
    <w:rsid w:val="00C83EF5"/>
    <w:rsid w:val="00C83F94"/>
    <w:rsid w:val="00C83FB6"/>
    <w:rsid w:val="00C84084"/>
    <w:rsid w:val="00C840BB"/>
    <w:rsid w:val="00C8412A"/>
    <w:rsid w:val="00C845A8"/>
    <w:rsid w:val="00C8472E"/>
    <w:rsid w:val="00C847A1"/>
    <w:rsid w:val="00C84A9D"/>
    <w:rsid w:val="00C84CD5"/>
    <w:rsid w:val="00C84CFF"/>
    <w:rsid w:val="00C84EDC"/>
    <w:rsid w:val="00C84F87"/>
    <w:rsid w:val="00C853D4"/>
    <w:rsid w:val="00C85780"/>
    <w:rsid w:val="00C85AF0"/>
    <w:rsid w:val="00C85C21"/>
    <w:rsid w:val="00C85C28"/>
    <w:rsid w:val="00C85D68"/>
    <w:rsid w:val="00C85D71"/>
    <w:rsid w:val="00C85F14"/>
    <w:rsid w:val="00C85FF1"/>
    <w:rsid w:val="00C86138"/>
    <w:rsid w:val="00C86464"/>
    <w:rsid w:val="00C868E7"/>
    <w:rsid w:val="00C8721A"/>
    <w:rsid w:val="00C87302"/>
    <w:rsid w:val="00C8738B"/>
    <w:rsid w:val="00C8777D"/>
    <w:rsid w:val="00C87BA4"/>
    <w:rsid w:val="00C87C5C"/>
    <w:rsid w:val="00C87E11"/>
    <w:rsid w:val="00C9007D"/>
    <w:rsid w:val="00C900BF"/>
    <w:rsid w:val="00C901CD"/>
    <w:rsid w:val="00C909A9"/>
    <w:rsid w:val="00C909DC"/>
    <w:rsid w:val="00C90A08"/>
    <w:rsid w:val="00C90ABF"/>
    <w:rsid w:val="00C90BB8"/>
    <w:rsid w:val="00C90C92"/>
    <w:rsid w:val="00C90E41"/>
    <w:rsid w:val="00C90F65"/>
    <w:rsid w:val="00C90F7C"/>
    <w:rsid w:val="00C91187"/>
    <w:rsid w:val="00C911C8"/>
    <w:rsid w:val="00C9168D"/>
    <w:rsid w:val="00C91871"/>
    <w:rsid w:val="00C91A0B"/>
    <w:rsid w:val="00C91A9A"/>
    <w:rsid w:val="00C91B0E"/>
    <w:rsid w:val="00C91CAD"/>
    <w:rsid w:val="00C91DDC"/>
    <w:rsid w:val="00C91EBF"/>
    <w:rsid w:val="00C92344"/>
    <w:rsid w:val="00C92382"/>
    <w:rsid w:val="00C923F0"/>
    <w:rsid w:val="00C924D5"/>
    <w:rsid w:val="00C92663"/>
    <w:rsid w:val="00C92CBE"/>
    <w:rsid w:val="00C92E4E"/>
    <w:rsid w:val="00C93047"/>
    <w:rsid w:val="00C93333"/>
    <w:rsid w:val="00C938FC"/>
    <w:rsid w:val="00C93A6A"/>
    <w:rsid w:val="00C93BD0"/>
    <w:rsid w:val="00C93C37"/>
    <w:rsid w:val="00C93E14"/>
    <w:rsid w:val="00C9410B"/>
    <w:rsid w:val="00C94289"/>
    <w:rsid w:val="00C9452F"/>
    <w:rsid w:val="00C94B14"/>
    <w:rsid w:val="00C94C2A"/>
    <w:rsid w:val="00C94E6F"/>
    <w:rsid w:val="00C94EA5"/>
    <w:rsid w:val="00C9503B"/>
    <w:rsid w:val="00C95183"/>
    <w:rsid w:val="00C951FF"/>
    <w:rsid w:val="00C952BC"/>
    <w:rsid w:val="00C9547E"/>
    <w:rsid w:val="00C9585E"/>
    <w:rsid w:val="00C9591C"/>
    <w:rsid w:val="00C95E14"/>
    <w:rsid w:val="00C95E2B"/>
    <w:rsid w:val="00C95E9E"/>
    <w:rsid w:val="00C95F3D"/>
    <w:rsid w:val="00C960BC"/>
    <w:rsid w:val="00C9618F"/>
    <w:rsid w:val="00C961A5"/>
    <w:rsid w:val="00C961B4"/>
    <w:rsid w:val="00C96436"/>
    <w:rsid w:val="00C9646C"/>
    <w:rsid w:val="00C96F47"/>
    <w:rsid w:val="00C9727C"/>
    <w:rsid w:val="00C97663"/>
    <w:rsid w:val="00C977EF"/>
    <w:rsid w:val="00C97E57"/>
    <w:rsid w:val="00CA02AC"/>
    <w:rsid w:val="00CA040A"/>
    <w:rsid w:val="00CA04BD"/>
    <w:rsid w:val="00CA056C"/>
    <w:rsid w:val="00CA09AF"/>
    <w:rsid w:val="00CA09F8"/>
    <w:rsid w:val="00CA0A04"/>
    <w:rsid w:val="00CA0ACB"/>
    <w:rsid w:val="00CA0B3C"/>
    <w:rsid w:val="00CA15AB"/>
    <w:rsid w:val="00CA1888"/>
    <w:rsid w:val="00CA18A3"/>
    <w:rsid w:val="00CA1967"/>
    <w:rsid w:val="00CA1AD2"/>
    <w:rsid w:val="00CA1B7A"/>
    <w:rsid w:val="00CA1DBD"/>
    <w:rsid w:val="00CA1E43"/>
    <w:rsid w:val="00CA2043"/>
    <w:rsid w:val="00CA20E9"/>
    <w:rsid w:val="00CA3475"/>
    <w:rsid w:val="00CA3638"/>
    <w:rsid w:val="00CA3A87"/>
    <w:rsid w:val="00CA3B2D"/>
    <w:rsid w:val="00CA3DBB"/>
    <w:rsid w:val="00CA3F9C"/>
    <w:rsid w:val="00CA469F"/>
    <w:rsid w:val="00CA46AB"/>
    <w:rsid w:val="00CA4956"/>
    <w:rsid w:val="00CA5284"/>
    <w:rsid w:val="00CA5667"/>
    <w:rsid w:val="00CA57BF"/>
    <w:rsid w:val="00CA5BD9"/>
    <w:rsid w:val="00CA5D7F"/>
    <w:rsid w:val="00CA5E12"/>
    <w:rsid w:val="00CA61E1"/>
    <w:rsid w:val="00CA63C3"/>
    <w:rsid w:val="00CA6721"/>
    <w:rsid w:val="00CA681A"/>
    <w:rsid w:val="00CA692D"/>
    <w:rsid w:val="00CA6D3D"/>
    <w:rsid w:val="00CA6DEE"/>
    <w:rsid w:val="00CA73BB"/>
    <w:rsid w:val="00CA76F7"/>
    <w:rsid w:val="00CA7725"/>
    <w:rsid w:val="00CA7AFB"/>
    <w:rsid w:val="00CA7C79"/>
    <w:rsid w:val="00CB007D"/>
    <w:rsid w:val="00CB032B"/>
    <w:rsid w:val="00CB0352"/>
    <w:rsid w:val="00CB06E9"/>
    <w:rsid w:val="00CB0AE8"/>
    <w:rsid w:val="00CB0C75"/>
    <w:rsid w:val="00CB0E90"/>
    <w:rsid w:val="00CB0ED8"/>
    <w:rsid w:val="00CB103B"/>
    <w:rsid w:val="00CB105E"/>
    <w:rsid w:val="00CB10A7"/>
    <w:rsid w:val="00CB11BF"/>
    <w:rsid w:val="00CB1275"/>
    <w:rsid w:val="00CB142A"/>
    <w:rsid w:val="00CB1594"/>
    <w:rsid w:val="00CB16FB"/>
    <w:rsid w:val="00CB1779"/>
    <w:rsid w:val="00CB17AB"/>
    <w:rsid w:val="00CB185E"/>
    <w:rsid w:val="00CB1A68"/>
    <w:rsid w:val="00CB1A6C"/>
    <w:rsid w:val="00CB1B98"/>
    <w:rsid w:val="00CB1ECE"/>
    <w:rsid w:val="00CB1EF8"/>
    <w:rsid w:val="00CB2234"/>
    <w:rsid w:val="00CB230E"/>
    <w:rsid w:val="00CB2360"/>
    <w:rsid w:val="00CB261A"/>
    <w:rsid w:val="00CB29D9"/>
    <w:rsid w:val="00CB2FD8"/>
    <w:rsid w:val="00CB306D"/>
    <w:rsid w:val="00CB358A"/>
    <w:rsid w:val="00CB36AE"/>
    <w:rsid w:val="00CB371E"/>
    <w:rsid w:val="00CB388D"/>
    <w:rsid w:val="00CB389B"/>
    <w:rsid w:val="00CB3A72"/>
    <w:rsid w:val="00CB3BCC"/>
    <w:rsid w:val="00CB4036"/>
    <w:rsid w:val="00CB4197"/>
    <w:rsid w:val="00CB4241"/>
    <w:rsid w:val="00CB44C6"/>
    <w:rsid w:val="00CB46AE"/>
    <w:rsid w:val="00CB4900"/>
    <w:rsid w:val="00CB4D7F"/>
    <w:rsid w:val="00CB4EDE"/>
    <w:rsid w:val="00CB5006"/>
    <w:rsid w:val="00CB5261"/>
    <w:rsid w:val="00CB5844"/>
    <w:rsid w:val="00CB6320"/>
    <w:rsid w:val="00CB6459"/>
    <w:rsid w:val="00CB64F9"/>
    <w:rsid w:val="00CB6826"/>
    <w:rsid w:val="00CB6863"/>
    <w:rsid w:val="00CB6AF6"/>
    <w:rsid w:val="00CB6BE7"/>
    <w:rsid w:val="00CB6D9A"/>
    <w:rsid w:val="00CB7225"/>
    <w:rsid w:val="00CB73D2"/>
    <w:rsid w:val="00CB772C"/>
    <w:rsid w:val="00CB773A"/>
    <w:rsid w:val="00CB7751"/>
    <w:rsid w:val="00CB7B80"/>
    <w:rsid w:val="00CC00A1"/>
    <w:rsid w:val="00CC0735"/>
    <w:rsid w:val="00CC0D4D"/>
    <w:rsid w:val="00CC14A7"/>
    <w:rsid w:val="00CC187D"/>
    <w:rsid w:val="00CC1C42"/>
    <w:rsid w:val="00CC1C60"/>
    <w:rsid w:val="00CC1E21"/>
    <w:rsid w:val="00CC1EBF"/>
    <w:rsid w:val="00CC1EC5"/>
    <w:rsid w:val="00CC1F28"/>
    <w:rsid w:val="00CC2119"/>
    <w:rsid w:val="00CC227F"/>
    <w:rsid w:val="00CC24F5"/>
    <w:rsid w:val="00CC27E5"/>
    <w:rsid w:val="00CC2AA7"/>
    <w:rsid w:val="00CC33B1"/>
    <w:rsid w:val="00CC380D"/>
    <w:rsid w:val="00CC39B7"/>
    <w:rsid w:val="00CC3CDA"/>
    <w:rsid w:val="00CC3E3E"/>
    <w:rsid w:val="00CC4006"/>
    <w:rsid w:val="00CC406F"/>
    <w:rsid w:val="00CC4146"/>
    <w:rsid w:val="00CC42FA"/>
    <w:rsid w:val="00CC43A5"/>
    <w:rsid w:val="00CC441F"/>
    <w:rsid w:val="00CC45C8"/>
    <w:rsid w:val="00CC4624"/>
    <w:rsid w:val="00CC4BC4"/>
    <w:rsid w:val="00CC4C7C"/>
    <w:rsid w:val="00CC4EE4"/>
    <w:rsid w:val="00CC4F2E"/>
    <w:rsid w:val="00CC5115"/>
    <w:rsid w:val="00CC5120"/>
    <w:rsid w:val="00CC5260"/>
    <w:rsid w:val="00CC5304"/>
    <w:rsid w:val="00CC580D"/>
    <w:rsid w:val="00CC583D"/>
    <w:rsid w:val="00CC59F8"/>
    <w:rsid w:val="00CC5ED5"/>
    <w:rsid w:val="00CC60B9"/>
    <w:rsid w:val="00CC650B"/>
    <w:rsid w:val="00CC652D"/>
    <w:rsid w:val="00CC6532"/>
    <w:rsid w:val="00CC6970"/>
    <w:rsid w:val="00CC6A35"/>
    <w:rsid w:val="00CC72C8"/>
    <w:rsid w:val="00CC75ED"/>
    <w:rsid w:val="00CC783F"/>
    <w:rsid w:val="00CC796A"/>
    <w:rsid w:val="00CC7DFB"/>
    <w:rsid w:val="00CD016E"/>
    <w:rsid w:val="00CD0189"/>
    <w:rsid w:val="00CD0196"/>
    <w:rsid w:val="00CD0232"/>
    <w:rsid w:val="00CD0345"/>
    <w:rsid w:val="00CD074E"/>
    <w:rsid w:val="00CD0A3E"/>
    <w:rsid w:val="00CD0C69"/>
    <w:rsid w:val="00CD10F4"/>
    <w:rsid w:val="00CD132E"/>
    <w:rsid w:val="00CD1450"/>
    <w:rsid w:val="00CD147F"/>
    <w:rsid w:val="00CD16A8"/>
    <w:rsid w:val="00CD16E7"/>
    <w:rsid w:val="00CD19AA"/>
    <w:rsid w:val="00CD19AE"/>
    <w:rsid w:val="00CD1F37"/>
    <w:rsid w:val="00CD24BC"/>
    <w:rsid w:val="00CD25A5"/>
    <w:rsid w:val="00CD2829"/>
    <w:rsid w:val="00CD2D5A"/>
    <w:rsid w:val="00CD2E5F"/>
    <w:rsid w:val="00CD333B"/>
    <w:rsid w:val="00CD35A4"/>
    <w:rsid w:val="00CD37D3"/>
    <w:rsid w:val="00CD392B"/>
    <w:rsid w:val="00CD392E"/>
    <w:rsid w:val="00CD39DB"/>
    <w:rsid w:val="00CD3CB2"/>
    <w:rsid w:val="00CD3EEA"/>
    <w:rsid w:val="00CD4443"/>
    <w:rsid w:val="00CD449E"/>
    <w:rsid w:val="00CD4A01"/>
    <w:rsid w:val="00CD4A86"/>
    <w:rsid w:val="00CD4BEF"/>
    <w:rsid w:val="00CD4DEE"/>
    <w:rsid w:val="00CD55D6"/>
    <w:rsid w:val="00CD56C9"/>
    <w:rsid w:val="00CD570A"/>
    <w:rsid w:val="00CD5848"/>
    <w:rsid w:val="00CD5E41"/>
    <w:rsid w:val="00CD601B"/>
    <w:rsid w:val="00CD621C"/>
    <w:rsid w:val="00CD6541"/>
    <w:rsid w:val="00CD6775"/>
    <w:rsid w:val="00CD68F4"/>
    <w:rsid w:val="00CD70DD"/>
    <w:rsid w:val="00CD72AE"/>
    <w:rsid w:val="00CD7565"/>
    <w:rsid w:val="00CD7883"/>
    <w:rsid w:val="00CD7A5B"/>
    <w:rsid w:val="00CD7D02"/>
    <w:rsid w:val="00CE00AF"/>
    <w:rsid w:val="00CE0362"/>
    <w:rsid w:val="00CE047B"/>
    <w:rsid w:val="00CE04BB"/>
    <w:rsid w:val="00CE04D4"/>
    <w:rsid w:val="00CE0693"/>
    <w:rsid w:val="00CE0A99"/>
    <w:rsid w:val="00CE0E6E"/>
    <w:rsid w:val="00CE1105"/>
    <w:rsid w:val="00CE12C9"/>
    <w:rsid w:val="00CE1391"/>
    <w:rsid w:val="00CE1503"/>
    <w:rsid w:val="00CE1923"/>
    <w:rsid w:val="00CE1D86"/>
    <w:rsid w:val="00CE2024"/>
    <w:rsid w:val="00CE2294"/>
    <w:rsid w:val="00CE230F"/>
    <w:rsid w:val="00CE2467"/>
    <w:rsid w:val="00CE263A"/>
    <w:rsid w:val="00CE2763"/>
    <w:rsid w:val="00CE2A8E"/>
    <w:rsid w:val="00CE2F05"/>
    <w:rsid w:val="00CE30FA"/>
    <w:rsid w:val="00CE3427"/>
    <w:rsid w:val="00CE36E1"/>
    <w:rsid w:val="00CE3A0D"/>
    <w:rsid w:val="00CE3E26"/>
    <w:rsid w:val="00CE3E43"/>
    <w:rsid w:val="00CE3EB3"/>
    <w:rsid w:val="00CE41B7"/>
    <w:rsid w:val="00CE427B"/>
    <w:rsid w:val="00CE4508"/>
    <w:rsid w:val="00CE4D97"/>
    <w:rsid w:val="00CE50C8"/>
    <w:rsid w:val="00CE51C5"/>
    <w:rsid w:val="00CE5333"/>
    <w:rsid w:val="00CE5C99"/>
    <w:rsid w:val="00CE5EEA"/>
    <w:rsid w:val="00CE5FF3"/>
    <w:rsid w:val="00CE6343"/>
    <w:rsid w:val="00CE673F"/>
    <w:rsid w:val="00CE71FE"/>
    <w:rsid w:val="00CE7232"/>
    <w:rsid w:val="00CE74EC"/>
    <w:rsid w:val="00CE75A5"/>
    <w:rsid w:val="00CE782B"/>
    <w:rsid w:val="00CE7A59"/>
    <w:rsid w:val="00CE7AEB"/>
    <w:rsid w:val="00CE7CA1"/>
    <w:rsid w:val="00CE7D04"/>
    <w:rsid w:val="00CF0150"/>
    <w:rsid w:val="00CF021E"/>
    <w:rsid w:val="00CF04B3"/>
    <w:rsid w:val="00CF09C9"/>
    <w:rsid w:val="00CF0CF2"/>
    <w:rsid w:val="00CF1229"/>
    <w:rsid w:val="00CF1308"/>
    <w:rsid w:val="00CF14FD"/>
    <w:rsid w:val="00CF1814"/>
    <w:rsid w:val="00CF1BE0"/>
    <w:rsid w:val="00CF1C94"/>
    <w:rsid w:val="00CF1D56"/>
    <w:rsid w:val="00CF1DA8"/>
    <w:rsid w:val="00CF21FD"/>
    <w:rsid w:val="00CF255A"/>
    <w:rsid w:val="00CF256D"/>
    <w:rsid w:val="00CF2D57"/>
    <w:rsid w:val="00CF2FE6"/>
    <w:rsid w:val="00CF375F"/>
    <w:rsid w:val="00CF3C11"/>
    <w:rsid w:val="00CF3CC4"/>
    <w:rsid w:val="00CF4114"/>
    <w:rsid w:val="00CF41B1"/>
    <w:rsid w:val="00CF4258"/>
    <w:rsid w:val="00CF496D"/>
    <w:rsid w:val="00CF497A"/>
    <w:rsid w:val="00CF4CB1"/>
    <w:rsid w:val="00CF4F07"/>
    <w:rsid w:val="00CF4F52"/>
    <w:rsid w:val="00CF564E"/>
    <w:rsid w:val="00CF5651"/>
    <w:rsid w:val="00CF56EC"/>
    <w:rsid w:val="00CF5891"/>
    <w:rsid w:val="00CF5E5B"/>
    <w:rsid w:val="00CF5F81"/>
    <w:rsid w:val="00CF5F97"/>
    <w:rsid w:val="00CF5FD1"/>
    <w:rsid w:val="00CF6109"/>
    <w:rsid w:val="00CF6255"/>
    <w:rsid w:val="00CF6258"/>
    <w:rsid w:val="00CF6339"/>
    <w:rsid w:val="00CF6363"/>
    <w:rsid w:val="00CF63C4"/>
    <w:rsid w:val="00CF68DB"/>
    <w:rsid w:val="00CF6908"/>
    <w:rsid w:val="00CF6984"/>
    <w:rsid w:val="00CF6CDA"/>
    <w:rsid w:val="00CF6FF7"/>
    <w:rsid w:val="00CF711E"/>
    <w:rsid w:val="00CF760F"/>
    <w:rsid w:val="00CF7742"/>
    <w:rsid w:val="00CF7C0D"/>
    <w:rsid w:val="00CF7CC9"/>
    <w:rsid w:val="00CF7CE1"/>
    <w:rsid w:val="00CF7E44"/>
    <w:rsid w:val="00CF7F77"/>
    <w:rsid w:val="00D0007E"/>
    <w:rsid w:val="00D0007F"/>
    <w:rsid w:val="00D0023B"/>
    <w:rsid w:val="00D00492"/>
    <w:rsid w:val="00D00592"/>
    <w:rsid w:val="00D00A29"/>
    <w:rsid w:val="00D00AC5"/>
    <w:rsid w:val="00D00B2C"/>
    <w:rsid w:val="00D00E9E"/>
    <w:rsid w:val="00D00EC4"/>
    <w:rsid w:val="00D00EC8"/>
    <w:rsid w:val="00D01191"/>
    <w:rsid w:val="00D01316"/>
    <w:rsid w:val="00D01512"/>
    <w:rsid w:val="00D01DDE"/>
    <w:rsid w:val="00D01EBE"/>
    <w:rsid w:val="00D02140"/>
    <w:rsid w:val="00D021C3"/>
    <w:rsid w:val="00D022F6"/>
    <w:rsid w:val="00D0252B"/>
    <w:rsid w:val="00D0270B"/>
    <w:rsid w:val="00D02A72"/>
    <w:rsid w:val="00D02ED5"/>
    <w:rsid w:val="00D02F41"/>
    <w:rsid w:val="00D02F6D"/>
    <w:rsid w:val="00D0315B"/>
    <w:rsid w:val="00D03461"/>
    <w:rsid w:val="00D03613"/>
    <w:rsid w:val="00D03721"/>
    <w:rsid w:val="00D037D2"/>
    <w:rsid w:val="00D038FD"/>
    <w:rsid w:val="00D03B34"/>
    <w:rsid w:val="00D03C54"/>
    <w:rsid w:val="00D03D97"/>
    <w:rsid w:val="00D03F47"/>
    <w:rsid w:val="00D0408D"/>
    <w:rsid w:val="00D04280"/>
    <w:rsid w:val="00D044C5"/>
    <w:rsid w:val="00D04892"/>
    <w:rsid w:val="00D04932"/>
    <w:rsid w:val="00D049FD"/>
    <w:rsid w:val="00D04AC9"/>
    <w:rsid w:val="00D04C39"/>
    <w:rsid w:val="00D04D58"/>
    <w:rsid w:val="00D04D9D"/>
    <w:rsid w:val="00D05164"/>
    <w:rsid w:val="00D055B1"/>
    <w:rsid w:val="00D05860"/>
    <w:rsid w:val="00D05FB7"/>
    <w:rsid w:val="00D061AE"/>
    <w:rsid w:val="00D0633A"/>
    <w:rsid w:val="00D06782"/>
    <w:rsid w:val="00D06B51"/>
    <w:rsid w:val="00D06BA5"/>
    <w:rsid w:val="00D06C6C"/>
    <w:rsid w:val="00D06CE0"/>
    <w:rsid w:val="00D06D87"/>
    <w:rsid w:val="00D073A0"/>
    <w:rsid w:val="00D075E7"/>
    <w:rsid w:val="00D0772E"/>
    <w:rsid w:val="00D0780E"/>
    <w:rsid w:val="00D0797F"/>
    <w:rsid w:val="00D07B8A"/>
    <w:rsid w:val="00D102B5"/>
    <w:rsid w:val="00D103B4"/>
    <w:rsid w:val="00D103E4"/>
    <w:rsid w:val="00D10806"/>
    <w:rsid w:val="00D108B6"/>
    <w:rsid w:val="00D10F46"/>
    <w:rsid w:val="00D113B2"/>
    <w:rsid w:val="00D115AC"/>
    <w:rsid w:val="00D116FA"/>
    <w:rsid w:val="00D11798"/>
    <w:rsid w:val="00D1179E"/>
    <w:rsid w:val="00D117D6"/>
    <w:rsid w:val="00D1248B"/>
    <w:rsid w:val="00D12587"/>
    <w:rsid w:val="00D126DE"/>
    <w:rsid w:val="00D127AA"/>
    <w:rsid w:val="00D127E1"/>
    <w:rsid w:val="00D129CC"/>
    <w:rsid w:val="00D12AEA"/>
    <w:rsid w:val="00D12EA2"/>
    <w:rsid w:val="00D12F54"/>
    <w:rsid w:val="00D13005"/>
    <w:rsid w:val="00D130E1"/>
    <w:rsid w:val="00D13188"/>
    <w:rsid w:val="00D13321"/>
    <w:rsid w:val="00D13832"/>
    <w:rsid w:val="00D13838"/>
    <w:rsid w:val="00D1386A"/>
    <w:rsid w:val="00D13904"/>
    <w:rsid w:val="00D13C45"/>
    <w:rsid w:val="00D13C5C"/>
    <w:rsid w:val="00D13E2F"/>
    <w:rsid w:val="00D13F09"/>
    <w:rsid w:val="00D144EC"/>
    <w:rsid w:val="00D14515"/>
    <w:rsid w:val="00D14666"/>
    <w:rsid w:val="00D146B4"/>
    <w:rsid w:val="00D14A16"/>
    <w:rsid w:val="00D14BC8"/>
    <w:rsid w:val="00D14EC9"/>
    <w:rsid w:val="00D14F2B"/>
    <w:rsid w:val="00D151DF"/>
    <w:rsid w:val="00D152D8"/>
    <w:rsid w:val="00D154F8"/>
    <w:rsid w:val="00D15C19"/>
    <w:rsid w:val="00D15EF7"/>
    <w:rsid w:val="00D161E4"/>
    <w:rsid w:val="00D16283"/>
    <w:rsid w:val="00D16365"/>
    <w:rsid w:val="00D16714"/>
    <w:rsid w:val="00D16729"/>
    <w:rsid w:val="00D17625"/>
    <w:rsid w:val="00D20196"/>
    <w:rsid w:val="00D201C1"/>
    <w:rsid w:val="00D2032A"/>
    <w:rsid w:val="00D20594"/>
    <w:rsid w:val="00D2075E"/>
    <w:rsid w:val="00D20806"/>
    <w:rsid w:val="00D20B0E"/>
    <w:rsid w:val="00D20E28"/>
    <w:rsid w:val="00D20E5B"/>
    <w:rsid w:val="00D2112F"/>
    <w:rsid w:val="00D21214"/>
    <w:rsid w:val="00D212C3"/>
    <w:rsid w:val="00D213A4"/>
    <w:rsid w:val="00D21567"/>
    <w:rsid w:val="00D21612"/>
    <w:rsid w:val="00D21811"/>
    <w:rsid w:val="00D21C17"/>
    <w:rsid w:val="00D21C23"/>
    <w:rsid w:val="00D21FD8"/>
    <w:rsid w:val="00D2205F"/>
    <w:rsid w:val="00D222D3"/>
    <w:rsid w:val="00D22300"/>
    <w:rsid w:val="00D22344"/>
    <w:rsid w:val="00D22D00"/>
    <w:rsid w:val="00D22F1F"/>
    <w:rsid w:val="00D23256"/>
    <w:rsid w:val="00D232D2"/>
    <w:rsid w:val="00D235FB"/>
    <w:rsid w:val="00D2385D"/>
    <w:rsid w:val="00D23AEA"/>
    <w:rsid w:val="00D23E10"/>
    <w:rsid w:val="00D23E24"/>
    <w:rsid w:val="00D24124"/>
    <w:rsid w:val="00D24582"/>
    <w:rsid w:val="00D24592"/>
    <w:rsid w:val="00D247CC"/>
    <w:rsid w:val="00D24951"/>
    <w:rsid w:val="00D24962"/>
    <w:rsid w:val="00D24B3D"/>
    <w:rsid w:val="00D24FF8"/>
    <w:rsid w:val="00D25033"/>
    <w:rsid w:val="00D2510F"/>
    <w:rsid w:val="00D2550C"/>
    <w:rsid w:val="00D255B6"/>
    <w:rsid w:val="00D257AC"/>
    <w:rsid w:val="00D2597E"/>
    <w:rsid w:val="00D25E2D"/>
    <w:rsid w:val="00D2624E"/>
    <w:rsid w:val="00D267B5"/>
    <w:rsid w:val="00D2688E"/>
    <w:rsid w:val="00D26A88"/>
    <w:rsid w:val="00D26D63"/>
    <w:rsid w:val="00D26DED"/>
    <w:rsid w:val="00D26E63"/>
    <w:rsid w:val="00D27304"/>
    <w:rsid w:val="00D2735E"/>
    <w:rsid w:val="00D277AB"/>
    <w:rsid w:val="00D278B1"/>
    <w:rsid w:val="00D278C9"/>
    <w:rsid w:val="00D27A74"/>
    <w:rsid w:val="00D27C83"/>
    <w:rsid w:val="00D27E26"/>
    <w:rsid w:val="00D27E88"/>
    <w:rsid w:val="00D302BE"/>
    <w:rsid w:val="00D3048C"/>
    <w:rsid w:val="00D306FD"/>
    <w:rsid w:val="00D30C28"/>
    <w:rsid w:val="00D30E95"/>
    <w:rsid w:val="00D3107B"/>
    <w:rsid w:val="00D3112E"/>
    <w:rsid w:val="00D3114A"/>
    <w:rsid w:val="00D31233"/>
    <w:rsid w:val="00D3141D"/>
    <w:rsid w:val="00D31592"/>
    <w:rsid w:val="00D315FD"/>
    <w:rsid w:val="00D31758"/>
    <w:rsid w:val="00D3182D"/>
    <w:rsid w:val="00D31BFE"/>
    <w:rsid w:val="00D31C0A"/>
    <w:rsid w:val="00D31C4E"/>
    <w:rsid w:val="00D321D9"/>
    <w:rsid w:val="00D3227B"/>
    <w:rsid w:val="00D327C1"/>
    <w:rsid w:val="00D329DD"/>
    <w:rsid w:val="00D32A13"/>
    <w:rsid w:val="00D32FD0"/>
    <w:rsid w:val="00D3307B"/>
    <w:rsid w:val="00D33108"/>
    <w:rsid w:val="00D33197"/>
    <w:rsid w:val="00D334BB"/>
    <w:rsid w:val="00D334F5"/>
    <w:rsid w:val="00D3356A"/>
    <w:rsid w:val="00D3359D"/>
    <w:rsid w:val="00D33606"/>
    <w:rsid w:val="00D336DB"/>
    <w:rsid w:val="00D336E3"/>
    <w:rsid w:val="00D3375C"/>
    <w:rsid w:val="00D337F5"/>
    <w:rsid w:val="00D3390F"/>
    <w:rsid w:val="00D3399E"/>
    <w:rsid w:val="00D33DBA"/>
    <w:rsid w:val="00D33F39"/>
    <w:rsid w:val="00D33FFB"/>
    <w:rsid w:val="00D34010"/>
    <w:rsid w:val="00D34062"/>
    <w:rsid w:val="00D34125"/>
    <w:rsid w:val="00D34603"/>
    <w:rsid w:val="00D349F6"/>
    <w:rsid w:val="00D34A99"/>
    <w:rsid w:val="00D35793"/>
    <w:rsid w:val="00D3583B"/>
    <w:rsid w:val="00D35C96"/>
    <w:rsid w:val="00D35FB2"/>
    <w:rsid w:val="00D3642C"/>
    <w:rsid w:val="00D3671E"/>
    <w:rsid w:val="00D36925"/>
    <w:rsid w:val="00D36D42"/>
    <w:rsid w:val="00D3721A"/>
    <w:rsid w:val="00D3739C"/>
    <w:rsid w:val="00D37771"/>
    <w:rsid w:val="00D37777"/>
    <w:rsid w:val="00D37935"/>
    <w:rsid w:val="00D37B8A"/>
    <w:rsid w:val="00D37C72"/>
    <w:rsid w:val="00D400C8"/>
    <w:rsid w:val="00D40462"/>
    <w:rsid w:val="00D40636"/>
    <w:rsid w:val="00D40862"/>
    <w:rsid w:val="00D409B6"/>
    <w:rsid w:val="00D40DB6"/>
    <w:rsid w:val="00D412F8"/>
    <w:rsid w:val="00D41883"/>
    <w:rsid w:val="00D41994"/>
    <w:rsid w:val="00D41DDE"/>
    <w:rsid w:val="00D41EB5"/>
    <w:rsid w:val="00D41F1A"/>
    <w:rsid w:val="00D41FB0"/>
    <w:rsid w:val="00D425D8"/>
    <w:rsid w:val="00D42BE1"/>
    <w:rsid w:val="00D42D41"/>
    <w:rsid w:val="00D4307B"/>
    <w:rsid w:val="00D433BB"/>
    <w:rsid w:val="00D43458"/>
    <w:rsid w:val="00D4356A"/>
    <w:rsid w:val="00D43843"/>
    <w:rsid w:val="00D43856"/>
    <w:rsid w:val="00D4388D"/>
    <w:rsid w:val="00D43B9C"/>
    <w:rsid w:val="00D43C90"/>
    <w:rsid w:val="00D43EBB"/>
    <w:rsid w:val="00D43FCD"/>
    <w:rsid w:val="00D441B3"/>
    <w:rsid w:val="00D44242"/>
    <w:rsid w:val="00D44793"/>
    <w:rsid w:val="00D448C1"/>
    <w:rsid w:val="00D44928"/>
    <w:rsid w:val="00D44B7F"/>
    <w:rsid w:val="00D44E3F"/>
    <w:rsid w:val="00D4500B"/>
    <w:rsid w:val="00D45054"/>
    <w:rsid w:val="00D450B8"/>
    <w:rsid w:val="00D4524F"/>
    <w:rsid w:val="00D452B3"/>
    <w:rsid w:val="00D455F9"/>
    <w:rsid w:val="00D45766"/>
    <w:rsid w:val="00D45BED"/>
    <w:rsid w:val="00D45CD8"/>
    <w:rsid w:val="00D45DF5"/>
    <w:rsid w:val="00D45FC4"/>
    <w:rsid w:val="00D4604B"/>
    <w:rsid w:val="00D4610C"/>
    <w:rsid w:val="00D46179"/>
    <w:rsid w:val="00D46A43"/>
    <w:rsid w:val="00D47258"/>
    <w:rsid w:val="00D4731A"/>
    <w:rsid w:val="00D4771C"/>
    <w:rsid w:val="00D478CE"/>
    <w:rsid w:val="00D50494"/>
    <w:rsid w:val="00D50523"/>
    <w:rsid w:val="00D506FB"/>
    <w:rsid w:val="00D50761"/>
    <w:rsid w:val="00D50BA6"/>
    <w:rsid w:val="00D50BB2"/>
    <w:rsid w:val="00D50C0A"/>
    <w:rsid w:val="00D50C0F"/>
    <w:rsid w:val="00D511EA"/>
    <w:rsid w:val="00D51369"/>
    <w:rsid w:val="00D5140F"/>
    <w:rsid w:val="00D5158C"/>
    <w:rsid w:val="00D515B0"/>
    <w:rsid w:val="00D51A16"/>
    <w:rsid w:val="00D51AB5"/>
    <w:rsid w:val="00D51B7A"/>
    <w:rsid w:val="00D51BEE"/>
    <w:rsid w:val="00D51F43"/>
    <w:rsid w:val="00D51FF7"/>
    <w:rsid w:val="00D52659"/>
    <w:rsid w:val="00D52AAA"/>
    <w:rsid w:val="00D52B8A"/>
    <w:rsid w:val="00D52B8E"/>
    <w:rsid w:val="00D52C6D"/>
    <w:rsid w:val="00D52ED3"/>
    <w:rsid w:val="00D52ED8"/>
    <w:rsid w:val="00D5309F"/>
    <w:rsid w:val="00D5333D"/>
    <w:rsid w:val="00D5334C"/>
    <w:rsid w:val="00D533E7"/>
    <w:rsid w:val="00D53562"/>
    <w:rsid w:val="00D53822"/>
    <w:rsid w:val="00D53899"/>
    <w:rsid w:val="00D53BC9"/>
    <w:rsid w:val="00D53DE6"/>
    <w:rsid w:val="00D53DFF"/>
    <w:rsid w:val="00D53F1C"/>
    <w:rsid w:val="00D53F7A"/>
    <w:rsid w:val="00D53F88"/>
    <w:rsid w:val="00D53FC6"/>
    <w:rsid w:val="00D540A1"/>
    <w:rsid w:val="00D54162"/>
    <w:rsid w:val="00D54762"/>
    <w:rsid w:val="00D5479F"/>
    <w:rsid w:val="00D548E4"/>
    <w:rsid w:val="00D54B02"/>
    <w:rsid w:val="00D55019"/>
    <w:rsid w:val="00D5519B"/>
    <w:rsid w:val="00D55268"/>
    <w:rsid w:val="00D552AA"/>
    <w:rsid w:val="00D55304"/>
    <w:rsid w:val="00D556ED"/>
    <w:rsid w:val="00D55AF2"/>
    <w:rsid w:val="00D55BA3"/>
    <w:rsid w:val="00D55E64"/>
    <w:rsid w:val="00D56254"/>
    <w:rsid w:val="00D5631B"/>
    <w:rsid w:val="00D56323"/>
    <w:rsid w:val="00D563DA"/>
    <w:rsid w:val="00D56541"/>
    <w:rsid w:val="00D568AA"/>
    <w:rsid w:val="00D5694C"/>
    <w:rsid w:val="00D56F92"/>
    <w:rsid w:val="00D57081"/>
    <w:rsid w:val="00D572CC"/>
    <w:rsid w:val="00D573B4"/>
    <w:rsid w:val="00D57486"/>
    <w:rsid w:val="00D57709"/>
    <w:rsid w:val="00D57A10"/>
    <w:rsid w:val="00D57A96"/>
    <w:rsid w:val="00D57CC1"/>
    <w:rsid w:val="00D57F6B"/>
    <w:rsid w:val="00D57FA6"/>
    <w:rsid w:val="00D607DA"/>
    <w:rsid w:val="00D608BF"/>
    <w:rsid w:val="00D60AC7"/>
    <w:rsid w:val="00D613EC"/>
    <w:rsid w:val="00D61498"/>
    <w:rsid w:val="00D618D8"/>
    <w:rsid w:val="00D61A5A"/>
    <w:rsid w:val="00D61C34"/>
    <w:rsid w:val="00D61DA2"/>
    <w:rsid w:val="00D61DC1"/>
    <w:rsid w:val="00D61E26"/>
    <w:rsid w:val="00D62048"/>
    <w:rsid w:val="00D6219E"/>
    <w:rsid w:val="00D621CE"/>
    <w:rsid w:val="00D62297"/>
    <w:rsid w:val="00D623C5"/>
    <w:rsid w:val="00D62588"/>
    <w:rsid w:val="00D6269D"/>
    <w:rsid w:val="00D62947"/>
    <w:rsid w:val="00D62F48"/>
    <w:rsid w:val="00D63543"/>
    <w:rsid w:val="00D635EE"/>
    <w:rsid w:val="00D63628"/>
    <w:rsid w:val="00D63645"/>
    <w:rsid w:val="00D636A2"/>
    <w:rsid w:val="00D63BA7"/>
    <w:rsid w:val="00D63C9E"/>
    <w:rsid w:val="00D63D53"/>
    <w:rsid w:val="00D63D99"/>
    <w:rsid w:val="00D63F1F"/>
    <w:rsid w:val="00D63F70"/>
    <w:rsid w:val="00D6415A"/>
    <w:rsid w:val="00D64475"/>
    <w:rsid w:val="00D6482E"/>
    <w:rsid w:val="00D64971"/>
    <w:rsid w:val="00D64AB4"/>
    <w:rsid w:val="00D64B10"/>
    <w:rsid w:val="00D64D21"/>
    <w:rsid w:val="00D64F7D"/>
    <w:rsid w:val="00D650D8"/>
    <w:rsid w:val="00D65639"/>
    <w:rsid w:val="00D6589C"/>
    <w:rsid w:val="00D658D4"/>
    <w:rsid w:val="00D65AF0"/>
    <w:rsid w:val="00D65B0A"/>
    <w:rsid w:val="00D65B61"/>
    <w:rsid w:val="00D6626D"/>
    <w:rsid w:val="00D665BE"/>
    <w:rsid w:val="00D667F7"/>
    <w:rsid w:val="00D66DF0"/>
    <w:rsid w:val="00D66DFB"/>
    <w:rsid w:val="00D66E5C"/>
    <w:rsid w:val="00D66E63"/>
    <w:rsid w:val="00D66F74"/>
    <w:rsid w:val="00D670B2"/>
    <w:rsid w:val="00D67198"/>
    <w:rsid w:val="00D6745E"/>
    <w:rsid w:val="00D67641"/>
    <w:rsid w:val="00D676C7"/>
    <w:rsid w:val="00D67C35"/>
    <w:rsid w:val="00D67DDD"/>
    <w:rsid w:val="00D67E60"/>
    <w:rsid w:val="00D70233"/>
    <w:rsid w:val="00D706B4"/>
    <w:rsid w:val="00D70AA8"/>
    <w:rsid w:val="00D70B13"/>
    <w:rsid w:val="00D70DCC"/>
    <w:rsid w:val="00D7111A"/>
    <w:rsid w:val="00D71283"/>
    <w:rsid w:val="00D7182A"/>
    <w:rsid w:val="00D7185A"/>
    <w:rsid w:val="00D719BF"/>
    <w:rsid w:val="00D71DA2"/>
    <w:rsid w:val="00D71F41"/>
    <w:rsid w:val="00D72547"/>
    <w:rsid w:val="00D72606"/>
    <w:rsid w:val="00D72754"/>
    <w:rsid w:val="00D72F51"/>
    <w:rsid w:val="00D72F5C"/>
    <w:rsid w:val="00D731B1"/>
    <w:rsid w:val="00D73A8A"/>
    <w:rsid w:val="00D73B7B"/>
    <w:rsid w:val="00D73D04"/>
    <w:rsid w:val="00D741BF"/>
    <w:rsid w:val="00D74406"/>
    <w:rsid w:val="00D74EEA"/>
    <w:rsid w:val="00D75928"/>
    <w:rsid w:val="00D75B27"/>
    <w:rsid w:val="00D75D9A"/>
    <w:rsid w:val="00D76058"/>
    <w:rsid w:val="00D761BA"/>
    <w:rsid w:val="00D7664A"/>
    <w:rsid w:val="00D76AF0"/>
    <w:rsid w:val="00D76D7B"/>
    <w:rsid w:val="00D76E93"/>
    <w:rsid w:val="00D7716A"/>
    <w:rsid w:val="00D7729F"/>
    <w:rsid w:val="00D77329"/>
    <w:rsid w:val="00D7776A"/>
    <w:rsid w:val="00D77AF8"/>
    <w:rsid w:val="00D77C03"/>
    <w:rsid w:val="00D77F19"/>
    <w:rsid w:val="00D80028"/>
    <w:rsid w:val="00D802D6"/>
    <w:rsid w:val="00D80B5F"/>
    <w:rsid w:val="00D8138D"/>
    <w:rsid w:val="00D814C0"/>
    <w:rsid w:val="00D814EA"/>
    <w:rsid w:val="00D8152C"/>
    <w:rsid w:val="00D81613"/>
    <w:rsid w:val="00D81670"/>
    <w:rsid w:val="00D8195E"/>
    <w:rsid w:val="00D81B8E"/>
    <w:rsid w:val="00D81EAA"/>
    <w:rsid w:val="00D823F8"/>
    <w:rsid w:val="00D824C5"/>
    <w:rsid w:val="00D82CD8"/>
    <w:rsid w:val="00D82D7A"/>
    <w:rsid w:val="00D82E49"/>
    <w:rsid w:val="00D82F51"/>
    <w:rsid w:val="00D834C5"/>
    <w:rsid w:val="00D8354A"/>
    <w:rsid w:val="00D838FD"/>
    <w:rsid w:val="00D8395B"/>
    <w:rsid w:val="00D83991"/>
    <w:rsid w:val="00D83D6D"/>
    <w:rsid w:val="00D83F49"/>
    <w:rsid w:val="00D840D4"/>
    <w:rsid w:val="00D84284"/>
    <w:rsid w:val="00D84571"/>
    <w:rsid w:val="00D84E71"/>
    <w:rsid w:val="00D8518E"/>
    <w:rsid w:val="00D8550C"/>
    <w:rsid w:val="00D856EC"/>
    <w:rsid w:val="00D85825"/>
    <w:rsid w:val="00D85989"/>
    <w:rsid w:val="00D859AA"/>
    <w:rsid w:val="00D85C26"/>
    <w:rsid w:val="00D86572"/>
    <w:rsid w:val="00D868FC"/>
    <w:rsid w:val="00D86B0B"/>
    <w:rsid w:val="00D8718D"/>
    <w:rsid w:val="00D874E4"/>
    <w:rsid w:val="00D87582"/>
    <w:rsid w:val="00D877BF"/>
    <w:rsid w:val="00D87853"/>
    <w:rsid w:val="00D87FA1"/>
    <w:rsid w:val="00D90065"/>
    <w:rsid w:val="00D9033E"/>
    <w:rsid w:val="00D9051A"/>
    <w:rsid w:val="00D9060D"/>
    <w:rsid w:val="00D90667"/>
    <w:rsid w:val="00D906F1"/>
    <w:rsid w:val="00D9085F"/>
    <w:rsid w:val="00D90945"/>
    <w:rsid w:val="00D909AF"/>
    <w:rsid w:val="00D90A98"/>
    <w:rsid w:val="00D91385"/>
    <w:rsid w:val="00D91582"/>
    <w:rsid w:val="00D91EA4"/>
    <w:rsid w:val="00D92019"/>
    <w:rsid w:val="00D92143"/>
    <w:rsid w:val="00D9255F"/>
    <w:rsid w:val="00D92B6B"/>
    <w:rsid w:val="00D92CA9"/>
    <w:rsid w:val="00D92CB9"/>
    <w:rsid w:val="00D92DB9"/>
    <w:rsid w:val="00D93420"/>
    <w:rsid w:val="00D938DE"/>
    <w:rsid w:val="00D94272"/>
    <w:rsid w:val="00D947B9"/>
    <w:rsid w:val="00D94E48"/>
    <w:rsid w:val="00D9505A"/>
    <w:rsid w:val="00D95270"/>
    <w:rsid w:val="00D95781"/>
    <w:rsid w:val="00D957FB"/>
    <w:rsid w:val="00D95DC9"/>
    <w:rsid w:val="00D95ED0"/>
    <w:rsid w:val="00D95F8E"/>
    <w:rsid w:val="00D96178"/>
    <w:rsid w:val="00D96203"/>
    <w:rsid w:val="00D962CB"/>
    <w:rsid w:val="00D9631D"/>
    <w:rsid w:val="00D96A80"/>
    <w:rsid w:val="00D9704E"/>
    <w:rsid w:val="00D97159"/>
    <w:rsid w:val="00D976AA"/>
    <w:rsid w:val="00D976C5"/>
    <w:rsid w:val="00D976ED"/>
    <w:rsid w:val="00D979A1"/>
    <w:rsid w:val="00D97A15"/>
    <w:rsid w:val="00D97C55"/>
    <w:rsid w:val="00D97E98"/>
    <w:rsid w:val="00DA0149"/>
    <w:rsid w:val="00DA0669"/>
    <w:rsid w:val="00DA0CF1"/>
    <w:rsid w:val="00DA0EC1"/>
    <w:rsid w:val="00DA146F"/>
    <w:rsid w:val="00DA16E1"/>
    <w:rsid w:val="00DA199A"/>
    <w:rsid w:val="00DA1A54"/>
    <w:rsid w:val="00DA1D28"/>
    <w:rsid w:val="00DA1E91"/>
    <w:rsid w:val="00DA21C6"/>
    <w:rsid w:val="00DA21D9"/>
    <w:rsid w:val="00DA2588"/>
    <w:rsid w:val="00DA281D"/>
    <w:rsid w:val="00DA2985"/>
    <w:rsid w:val="00DA2A4F"/>
    <w:rsid w:val="00DA31A3"/>
    <w:rsid w:val="00DA32B2"/>
    <w:rsid w:val="00DA33AF"/>
    <w:rsid w:val="00DA347E"/>
    <w:rsid w:val="00DA38CA"/>
    <w:rsid w:val="00DA3A23"/>
    <w:rsid w:val="00DA3EB3"/>
    <w:rsid w:val="00DA3ED0"/>
    <w:rsid w:val="00DA41A1"/>
    <w:rsid w:val="00DA43E0"/>
    <w:rsid w:val="00DA488C"/>
    <w:rsid w:val="00DA4C83"/>
    <w:rsid w:val="00DA4EDC"/>
    <w:rsid w:val="00DA4FEE"/>
    <w:rsid w:val="00DA599E"/>
    <w:rsid w:val="00DA59E7"/>
    <w:rsid w:val="00DA5AFB"/>
    <w:rsid w:val="00DA5F15"/>
    <w:rsid w:val="00DA6236"/>
    <w:rsid w:val="00DA6443"/>
    <w:rsid w:val="00DA6554"/>
    <w:rsid w:val="00DA6A52"/>
    <w:rsid w:val="00DA6C83"/>
    <w:rsid w:val="00DA6CB7"/>
    <w:rsid w:val="00DA7051"/>
    <w:rsid w:val="00DA71AE"/>
    <w:rsid w:val="00DA7550"/>
    <w:rsid w:val="00DA7A64"/>
    <w:rsid w:val="00DA7C12"/>
    <w:rsid w:val="00DA7CA2"/>
    <w:rsid w:val="00DA7DFD"/>
    <w:rsid w:val="00DA7EA3"/>
    <w:rsid w:val="00DB00DE"/>
    <w:rsid w:val="00DB0244"/>
    <w:rsid w:val="00DB033B"/>
    <w:rsid w:val="00DB071E"/>
    <w:rsid w:val="00DB0A8F"/>
    <w:rsid w:val="00DB0BB8"/>
    <w:rsid w:val="00DB147B"/>
    <w:rsid w:val="00DB159B"/>
    <w:rsid w:val="00DB15C1"/>
    <w:rsid w:val="00DB15F7"/>
    <w:rsid w:val="00DB1F0D"/>
    <w:rsid w:val="00DB2096"/>
    <w:rsid w:val="00DB219A"/>
    <w:rsid w:val="00DB225A"/>
    <w:rsid w:val="00DB234C"/>
    <w:rsid w:val="00DB2472"/>
    <w:rsid w:val="00DB2A51"/>
    <w:rsid w:val="00DB2A78"/>
    <w:rsid w:val="00DB2A7C"/>
    <w:rsid w:val="00DB2BC4"/>
    <w:rsid w:val="00DB2F0B"/>
    <w:rsid w:val="00DB30DC"/>
    <w:rsid w:val="00DB31AC"/>
    <w:rsid w:val="00DB32BB"/>
    <w:rsid w:val="00DB33D4"/>
    <w:rsid w:val="00DB3588"/>
    <w:rsid w:val="00DB3C25"/>
    <w:rsid w:val="00DB3CF4"/>
    <w:rsid w:val="00DB414B"/>
    <w:rsid w:val="00DB41C3"/>
    <w:rsid w:val="00DB42A2"/>
    <w:rsid w:val="00DB479B"/>
    <w:rsid w:val="00DB4A9C"/>
    <w:rsid w:val="00DB4BF9"/>
    <w:rsid w:val="00DB4F41"/>
    <w:rsid w:val="00DB51D0"/>
    <w:rsid w:val="00DB54A0"/>
    <w:rsid w:val="00DB5542"/>
    <w:rsid w:val="00DB5A32"/>
    <w:rsid w:val="00DB5D81"/>
    <w:rsid w:val="00DB62D6"/>
    <w:rsid w:val="00DB63D8"/>
    <w:rsid w:val="00DB6648"/>
    <w:rsid w:val="00DB698D"/>
    <w:rsid w:val="00DB69E3"/>
    <w:rsid w:val="00DB6F0B"/>
    <w:rsid w:val="00DB7982"/>
    <w:rsid w:val="00DB7B15"/>
    <w:rsid w:val="00DB7B67"/>
    <w:rsid w:val="00DB7B9C"/>
    <w:rsid w:val="00DB7BD3"/>
    <w:rsid w:val="00DB7DF8"/>
    <w:rsid w:val="00DC04E6"/>
    <w:rsid w:val="00DC0553"/>
    <w:rsid w:val="00DC05AC"/>
    <w:rsid w:val="00DC0A31"/>
    <w:rsid w:val="00DC0A5A"/>
    <w:rsid w:val="00DC0C04"/>
    <w:rsid w:val="00DC0E27"/>
    <w:rsid w:val="00DC1104"/>
    <w:rsid w:val="00DC1399"/>
    <w:rsid w:val="00DC159A"/>
    <w:rsid w:val="00DC1632"/>
    <w:rsid w:val="00DC163A"/>
    <w:rsid w:val="00DC190C"/>
    <w:rsid w:val="00DC22BB"/>
    <w:rsid w:val="00DC23E9"/>
    <w:rsid w:val="00DC280B"/>
    <w:rsid w:val="00DC2A4E"/>
    <w:rsid w:val="00DC2B00"/>
    <w:rsid w:val="00DC32A7"/>
    <w:rsid w:val="00DC3595"/>
    <w:rsid w:val="00DC3ED3"/>
    <w:rsid w:val="00DC406C"/>
    <w:rsid w:val="00DC4513"/>
    <w:rsid w:val="00DC4820"/>
    <w:rsid w:val="00DC4BA2"/>
    <w:rsid w:val="00DC5046"/>
    <w:rsid w:val="00DC50D7"/>
    <w:rsid w:val="00DC54AC"/>
    <w:rsid w:val="00DC5818"/>
    <w:rsid w:val="00DC59C9"/>
    <w:rsid w:val="00DC59E7"/>
    <w:rsid w:val="00DC5D68"/>
    <w:rsid w:val="00DC62A8"/>
    <w:rsid w:val="00DC663F"/>
    <w:rsid w:val="00DC69A8"/>
    <w:rsid w:val="00DC6AAF"/>
    <w:rsid w:val="00DC6BD3"/>
    <w:rsid w:val="00DC6C60"/>
    <w:rsid w:val="00DC6DE3"/>
    <w:rsid w:val="00DC6EFA"/>
    <w:rsid w:val="00DC6EFF"/>
    <w:rsid w:val="00DC73A5"/>
    <w:rsid w:val="00DC742B"/>
    <w:rsid w:val="00DC750F"/>
    <w:rsid w:val="00DC7811"/>
    <w:rsid w:val="00DC7B7A"/>
    <w:rsid w:val="00DC7BD5"/>
    <w:rsid w:val="00DC7DEC"/>
    <w:rsid w:val="00DD08E7"/>
    <w:rsid w:val="00DD0AC3"/>
    <w:rsid w:val="00DD0B82"/>
    <w:rsid w:val="00DD0FA0"/>
    <w:rsid w:val="00DD132A"/>
    <w:rsid w:val="00DD1840"/>
    <w:rsid w:val="00DD1C54"/>
    <w:rsid w:val="00DD1E60"/>
    <w:rsid w:val="00DD2016"/>
    <w:rsid w:val="00DD21FC"/>
    <w:rsid w:val="00DD2688"/>
    <w:rsid w:val="00DD26C8"/>
    <w:rsid w:val="00DD2754"/>
    <w:rsid w:val="00DD27D8"/>
    <w:rsid w:val="00DD2992"/>
    <w:rsid w:val="00DD2BA5"/>
    <w:rsid w:val="00DD2EE8"/>
    <w:rsid w:val="00DD30DD"/>
    <w:rsid w:val="00DD34DD"/>
    <w:rsid w:val="00DD3A66"/>
    <w:rsid w:val="00DD3AC6"/>
    <w:rsid w:val="00DD3E92"/>
    <w:rsid w:val="00DD3EAF"/>
    <w:rsid w:val="00DD3F8C"/>
    <w:rsid w:val="00DD3FD4"/>
    <w:rsid w:val="00DD4455"/>
    <w:rsid w:val="00DD49EA"/>
    <w:rsid w:val="00DD4A7C"/>
    <w:rsid w:val="00DD4D36"/>
    <w:rsid w:val="00DD4D8C"/>
    <w:rsid w:val="00DD4DFD"/>
    <w:rsid w:val="00DD4EDB"/>
    <w:rsid w:val="00DD4F61"/>
    <w:rsid w:val="00DD50C9"/>
    <w:rsid w:val="00DD52CF"/>
    <w:rsid w:val="00DD566C"/>
    <w:rsid w:val="00DD57CF"/>
    <w:rsid w:val="00DD5B7D"/>
    <w:rsid w:val="00DD5C96"/>
    <w:rsid w:val="00DD625B"/>
    <w:rsid w:val="00DD64E4"/>
    <w:rsid w:val="00DD6735"/>
    <w:rsid w:val="00DD695C"/>
    <w:rsid w:val="00DD697B"/>
    <w:rsid w:val="00DD6F83"/>
    <w:rsid w:val="00DD6FDD"/>
    <w:rsid w:val="00DD726B"/>
    <w:rsid w:val="00DD73A9"/>
    <w:rsid w:val="00DD73E8"/>
    <w:rsid w:val="00DD75F7"/>
    <w:rsid w:val="00DD75FD"/>
    <w:rsid w:val="00DD77AC"/>
    <w:rsid w:val="00DD78A5"/>
    <w:rsid w:val="00DD7981"/>
    <w:rsid w:val="00DD7B29"/>
    <w:rsid w:val="00DD7BF5"/>
    <w:rsid w:val="00DD7D2C"/>
    <w:rsid w:val="00DD7EE9"/>
    <w:rsid w:val="00DD7F06"/>
    <w:rsid w:val="00DE0180"/>
    <w:rsid w:val="00DE03AE"/>
    <w:rsid w:val="00DE04F6"/>
    <w:rsid w:val="00DE07D4"/>
    <w:rsid w:val="00DE0BA5"/>
    <w:rsid w:val="00DE0F4C"/>
    <w:rsid w:val="00DE127F"/>
    <w:rsid w:val="00DE1381"/>
    <w:rsid w:val="00DE14B5"/>
    <w:rsid w:val="00DE15F1"/>
    <w:rsid w:val="00DE1651"/>
    <w:rsid w:val="00DE1715"/>
    <w:rsid w:val="00DE173C"/>
    <w:rsid w:val="00DE1869"/>
    <w:rsid w:val="00DE18EF"/>
    <w:rsid w:val="00DE1A6B"/>
    <w:rsid w:val="00DE1E13"/>
    <w:rsid w:val="00DE1F68"/>
    <w:rsid w:val="00DE21A6"/>
    <w:rsid w:val="00DE21B1"/>
    <w:rsid w:val="00DE2283"/>
    <w:rsid w:val="00DE23E6"/>
    <w:rsid w:val="00DE2512"/>
    <w:rsid w:val="00DE2558"/>
    <w:rsid w:val="00DE28E6"/>
    <w:rsid w:val="00DE2C0E"/>
    <w:rsid w:val="00DE2C21"/>
    <w:rsid w:val="00DE2E3F"/>
    <w:rsid w:val="00DE305B"/>
    <w:rsid w:val="00DE30C6"/>
    <w:rsid w:val="00DE353A"/>
    <w:rsid w:val="00DE37A8"/>
    <w:rsid w:val="00DE37E1"/>
    <w:rsid w:val="00DE3ABD"/>
    <w:rsid w:val="00DE3CB8"/>
    <w:rsid w:val="00DE409B"/>
    <w:rsid w:val="00DE48CB"/>
    <w:rsid w:val="00DE4A21"/>
    <w:rsid w:val="00DE4AEC"/>
    <w:rsid w:val="00DE4B72"/>
    <w:rsid w:val="00DE5121"/>
    <w:rsid w:val="00DE5191"/>
    <w:rsid w:val="00DE5323"/>
    <w:rsid w:val="00DE546E"/>
    <w:rsid w:val="00DE54CB"/>
    <w:rsid w:val="00DE57D6"/>
    <w:rsid w:val="00DE5FBB"/>
    <w:rsid w:val="00DE60B2"/>
    <w:rsid w:val="00DE68AB"/>
    <w:rsid w:val="00DE69BF"/>
    <w:rsid w:val="00DE6B13"/>
    <w:rsid w:val="00DE70D5"/>
    <w:rsid w:val="00DE7208"/>
    <w:rsid w:val="00DE754C"/>
    <w:rsid w:val="00DE75D7"/>
    <w:rsid w:val="00DE770D"/>
    <w:rsid w:val="00DE795A"/>
    <w:rsid w:val="00DE7BA5"/>
    <w:rsid w:val="00DF03F1"/>
    <w:rsid w:val="00DF05DF"/>
    <w:rsid w:val="00DF070E"/>
    <w:rsid w:val="00DF07AA"/>
    <w:rsid w:val="00DF087B"/>
    <w:rsid w:val="00DF0944"/>
    <w:rsid w:val="00DF0A5A"/>
    <w:rsid w:val="00DF0C15"/>
    <w:rsid w:val="00DF12F1"/>
    <w:rsid w:val="00DF15EE"/>
    <w:rsid w:val="00DF167C"/>
    <w:rsid w:val="00DF177B"/>
    <w:rsid w:val="00DF17A3"/>
    <w:rsid w:val="00DF1987"/>
    <w:rsid w:val="00DF19BE"/>
    <w:rsid w:val="00DF1DB5"/>
    <w:rsid w:val="00DF1F7E"/>
    <w:rsid w:val="00DF2675"/>
    <w:rsid w:val="00DF2A05"/>
    <w:rsid w:val="00DF2F56"/>
    <w:rsid w:val="00DF30DA"/>
    <w:rsid w:val="00DF3801"/>
    <w:rsid w:val="00DF384E"/>
    <w:rsid w:val="00DF387F"/>
    <w:rsid w:val="00DF4054"/>
    <w:rsid w:val="00DF4091"/>
    <w:rsid w:val="00DF447E"/>
    <w:rsid w:val="00DF44B9"/>
    <w:rsid w:val="00DF4861"/>
    <w:rsid w:val="00DF4915"/>
    <w:rsid w:val="00DF4A7F"/>
    <w:rsid w:val="00DF5014"/>
    <w:rsid w:val="00DF5454"/>
    <w:rsid w:val="00DF5A85"/>
    <w:rsid w:val="00DF5A99"/>
    <w:rsid w:val="00DF6257"/>
    <w:rsid w:val="00DF68AC"/>
    <w:rsid w:val="00DF6B92"/>
    <w:rsid w:val="00DF6B9E"/>
    <w:rsid w:val="00DF6CC6"/>
    <w:rsid w:val="00DF70E9"/>
    <w:rsid w:val="00DF71DD"/>
    <w:rsid w:val="00DF727F"/>
    <w:rsid w:val="00DF753F"/>
    <w:rsid w:val="00DF764F"/>
    <w:rsid w:val="00DF7750"/>
    <w:rsid w:val="00DF77AA"/>
    <w:rsid w:val="00DF7A02"/>
    <w:rsid w:val="00DF7B5A"/>
    <w:rsid w:val="00DF7E72"/>
    <w:rsid w:val="00DF7FE3"/>
    <w:rsid w:val="00E00171"/>
    <w:rsid w:val="00E00412"/>
    <w:rsid w:val="00E009D7"/>
    <w:rsid w:val="00E00CEE"/>
    <w:rsid w:val="00E00F3F"/>
    <w:rsid w:val="00E01367"/>
    <w:rsid w:val="00E0136B"/>
    <w:rsid w:val="00E01415"/>
    <w:rsid w:val="00E0158D"/>
    <w:rsid w:val="00E01931"/>
    <w:rsid w:val="00E01B75"/>
    <w:rsid w:val="00E01E34"/>
    <w:rsid w:val="00E01F11"/>
    <w:rsid w:val="00E01F65"/>
    <w:rsid w:val="00E027D7"/>
    <w:rsid w:val="00E02BB0"/>
    <w:rsid w:val="00E02CF8"/>
    <w:rsid w:val="00E02E7D"/>
    <w:rsid w:val="00E02FFC"/>
    <w:rsid w:val="00E03160"/>
    <w:rsid w:val="00E036AF"/>
    <w:rsid w:val="00E03783"/>
    <w:rsid w:val="00E03893"/>
    <w:rsid w:val="00E038AE"/>
    <w:rsid w:val="00E03C15"/>
    <w:rsid w:val="00E03D05"/>
    <w:rsid w:val="00E03D71"/>
    <w:rsid w:val="00E04088"/>
    <w:rsid w:val="00E0462F"/>
    <w:rsid w:val="00E0486D"/>
    <w:rsid w:val="00E04CF4"/>
    <w:rsid w:val="00E04D64"/>
    <w:rsid w:val="00E04EF7"/>
    <w:rsid w:val="00E04F23"/>
    <w:rsid w:val="00E05575"/>
    <w:rsid w:val="00E0559F"/>
    <w:rsid w:val="00E055BA"/>
    <w:rsid w:val="00E0570B"/>
    <w:rsid w:val="00E057BC"/>
    <w:rsid w:val="00E0580B"/>
    <w:rsid w:val="00E05B61"/>
    <w:rsid w:val="00E06178"/>
    <w:rsid w:val="00E06340"/>
    <w:rsid w:val="00E063CB"/>
    <w:rsid w:val="00E06575"/>
    <w:rsid w:val="00E0673F"/>
    <w:rsid w:val="00E06847"/>
    <w:rsid w:val="00E06B02"/>
    <w:rsid w:val="00E06E3F"/>
    <w:rsid w:val="00E06F2C"/>
    <w:rsid w:val="00E07085"/>
    <w:rsid w:val="00E070ED"/>
    <w:rsid w:val="00E071CF"/>
    <w:rsid w:val="00E074B7"/>
    <w:rsid w:val="00E07A34"/>
    <w:rsid w:val="00E07EFB"/>
    <w:rsid w:val="00E10519"/>
    <w:rsid w:val="00E1086B"/>
    <w:rsid w:val="00E109CB"/>
    <w:rsid w:val="00E10ACE"/>
    <w:rsid w:val="00E10AEF"/>
    <w:rsid w:val="00E10B12"/>
    <w:rsid w:val="00E113C3"/>
    <w:rsid w:val="00E114C6"/>
    <w:rsid w:val="00E115CB"/>
    <w:rsid w:val="00E11643"/>
    <w:rsid w:val="00E11B41"/>
    <w:rsid w:val="00E11BDF"/>
    <w:rsid w:val="00E11CC4"/>
    <w:rsid w:val="00E11D45"/>
    <w:rsid w:val="00E11D87"/>
    <w:rsid w:val="00E11EFB"/>
    <w:rsid w:val="00E1220D"/>
    <w:rsid w:val="00E12296"/>
    <w:rsid w:val="00E124AD"/>
    <w:rsid w:val="00E126EB"/>
    <w:rsid w:val="00E12A15"/>
    <w:rsid w:val="00E12B59"/>
    <w:rsid w:val="00E12ED8"/>
    <w:rsid w:val="00E130CC"/>
    <w:rsid w:val="00E13477"/>
    <w:rsid w:val="00E13E15"/>
    <w:rsid w:val="00E13EE4"/>
    <w:rsid w:val="00E13F12"/>
    <w:rsid w:val="00E1407E"/>
    <w:rsid w:val="00E140FA"/>
    <w:rsid w:val="00E143D8"/>
    <w:rsid w:val="00E14576"/>
    <w:rsid w:val="00E14784"/>
    <w:rsid w:val="00E1489C"/>
    <w:rsid w:val="00E14AE6"/>
    <w:rsid w:val="00E14B1F"/>
    <w:rsid w:val="00E1511B"/>
    <w:rsid w:val="00E1571D"/>
    <w:rsid w:val="00E1574E"/>
    <w:rsid w:val="00E160FE"/>
    <w:rsid w:val="00E16359"/>
    <w:rsid w:val="00E163F1"/>
    <w:rsid w:val="00E163F4"/>
    <w:rsid w:val="00E166B5"/>
    <w:rsid w:val="00E168F8"/>
    <w:rsid w:val="00E16D4A"/>
    <w:rsid w:val="00E16E6B"/>
    <w:rsid w:val="00E173FF"/>
    <w:rsid w:val="00E1766F"/>
    <w:rsid w:val="00E17683"/>
    <w:rsid w:val="00E17696"/>
    <w:rsid w:val="00E1791A"/>
    <w:rsid w:val="00E1794F"/>
    <w:rsid w:val="00E179F7"/>
    <w:rsid w:val="00E17B0E"/>
    <w:rsid w:val="00E17F12"/>
    <w:rsid w:val="00E2043B"/>
    <w:rsid w:val="00E2080B"/>
    <w:rsid w:val="00E2090F"/>
    <w:rsid w:val="00E20C2C"/>
    <w:rsid w:val="00E20C6F"/>
    <w:rsid w:val="00E210D4"/>
    <w:rsid w:val="00E2163C"/>
    <w:rsid w:val="00E2171C"/>
    <w:rsid w:val="00E219DD"/>
    <w:rsid w:val="00E21A04"/>
    <w:rsid w:val="00E21B9C"/>
    <w:rsid w:val="00E21E6D"/>
    <w:rsid w:val="00E222BE"/>
    <w:rsid w:val="00E226F0"/>
    <w:rsid w:val="00E22805"/>
    <w:rsid w:val="00E22859"/>
    <w:rsid w:val="00E22F2F"/>
    <w:rsid w:val="00E231AB"/>
    <w:rsid w:val="00E23224"/>
    <w:rsid w:val="00E2327D"/>
    <w:rsid w:val="00E232C7"/>
    <w:rsid w:val="00E23863"/>
    <w:rsid w:val="00E23A7F"/>
    <w:rsid w:val="00E23AC0"/>
    <w:rsid w:val="00E23AE0"/>
    <w:rsid w:val="00E23C62"/>
    <w:rsid w:val="00E23CF1"/>
    <w:rsid w:val="00E23F58"/>
    <w:rsid w:val="00E241B5"/>
    <w:rsid w:val="00E2435D"/>
    <w:rsid w:val="00E2459F"/>
    <w:rsid w:val="00E245AB"/>
    <w:rsid w:val="00E24857"/>
    <w:rsid w:val="00E24A33"/>
    <w:rsid w:val="00E24DC4"/>
    <w:rsid w:val="00E24DC9"/>
    <w:rsid w:val="00E250C0"/>
    <w:rsid w:val="00E255E5"/>
    <w:rsid w:val="00E259A7"/>
    <w:rsid w:val="00E25A6B"/>
    <w:rsid w:val="00E25AB3"/>
    <w:rsid w:val="00E25B3B"/>
    <w:rsid w:val="00E25EB2"/>
    <w:rsid w:val="00E26408"/>
    <w:rsid w:val="00E2644C"/>
    <w:rsid w:val="00E264FA"/>
    <w:rsid w:val="00E26CA2"/>
    <w:rsid w:val="00E26D69"/>
    <w:rsid w:val="00E26FBA"/>
    <w:rsid w:val="00E27073"/>
    <w:rsid w:val="00E278F7"/>
    <w:rsid w:val="00E27E4F"/>
    <w:rsid w:val="00E27FFB"/>
    <w:rsid w:val="00E300C5"/>
    <w:rsid w:val="00E305DF"/>
    <w:rsid w:val="00E3065A"/>
    <w:rsid w:val="00E306A9"/>
    <w:rsid w:val="00E306FA"/>
    <w:rsid w:val="00E308D9"/>
    <w:rsid w:val="00E30986"/>
    <w:rsid w:val="00E30BC7"/>
    <w:rsid w:val="00E30FAD"/>
    <w:rsid w:val="00E31035"/>
    <w:rsid w:val="00E310A7"/>
    <w:rsid w:val="00E31491"/>
    <w:rsid w:val="00E31517"/>
    <w:rsid w:val="00E31574"/>
    <w:rsid w:val="00E317C4"/>
    <w:rsid w:val="00E31B36"/>
    <w:rsid w:val="00E31C3B"/>
    <w:rsid w:val="00E31E25"/>
    <w:rsid w:val="00E3202C"/>
    <w:rsid w:val="00E32090"/>
    <w:rsid w:val="00E32096"/>
    <w:rsid w:val="00E3215F"/>
    <w:rsid w:val="00E3221E"/>
    <w:rsid w:val="00E3234F"/>
    <w:rsid w:val="00E32584"/>
    <w:rsid w:val="00E3278C"/>
    <w:rsid w:val="00E32811"/>
    <w:rsid w:val="00E329F4"/>
    <w:rsid w:val="00E32A57"/>
    <w:rsid w:val="00E32D70"/>
    <w:rsid w:val="00E32DEA"/>
    <w:rsid w:val="00E32EC1"/>
    <w:rsid w:val="00E32FAD"/>
    <w:rsid w:val="00E33089"/>
    <w:rsid w:val="00E330DF"/>
    <w:rsid w:val="00E331BA"/>
    <w:rsid w:val="00E331E9"/>
    <w:rsid w:val="00E33640"/>
    <w:rsid w:val="00E339F1"/>
    <w:rsid w:val="00E33F0D"/>
    <w:rsid w:val="00E341BA"/>
    <w:rsid w:val="00E34242"/>
    <w:rsid w:val="00E3426B"/>
    <w:rsid w:val="00E3448E"/>
    <w:rsid w:val="00E34C74"/>
    <w:rsid w:val="00E34CB7"/>
    <w:rsid w:val="00E34E06"/>
    <w:rsid w:val="00E34E22"/>
    <w:rsid w:val="00E350F6"/>
    <w:rsid w:val="00E35294"/>
    <w:rsid w:val="00E352B1"/>
    <w:rsid w:val="00E353B6"/>
    <w:rsid w:val="00E35812"/>
    <w:rsid w:val="00E35926"/>
    <w:rsid w:val="00E35B4F"/>
    <w:rsid w:val="00E35FB8"/>
    <w:rsid w:val="00E36369"/>
    <w:rsid w:val="00E3646B"/>
    <w:rsid w:val="00E36850"/>
    <w:rsid w:val="00E36927"/>
    <w:rsid w:val="00E36B88"/>
    <w:rsid w:val="00E36CB4"/>
    <w:rsid w:val="00E370D6"/>
    <w:rsid w:val="00E374E5"/>
    <w:rsid w:val="00E3764F"/>
    <w:rsid w:val="00E37A59"/>
    <w:rsid w:val="00E37AD0"/>
    <w:rsid w:val="00E37AF6"/>
    <w:rsid w:val="00E37B0E"/>
    <w:rsid w:val="00E37BED"/>
    <w:rsid w:val="00E37D32"/>
    <w:rsid w:val="00E37EEE"/>
    <w:rsid w:val="00E401A3"/>
    <w:rsid w:val="00E4053B"/>
    <w:rsid w:val="00E40640"/>
    <w:rsid w:val="00E409BA"/>
    <w:rsid w:val="00E40A97"/>
    <w:rsid w:val="00E41466"/>
    <w:rsid w:val="00E415D1"/>
    <w:rsid w:val="00E41DFE"/>
    <w:rsid w:val="00E41E02"/>
    <w:rsid w:val="00E41EEB"/>
    <w:rsid w:val="00E42611"/>
    <w:rsid w:val="00E426C6"/>
    <w:rsid w:val="00E429A5"/>
    <w:rsid w:val="00E42A66"/>
    <w:rsid w:val="00E42D26"/>
    <w:rsid w:val="00E434C4"/>
    <w:rsid w:val="00E43781"/>
    <w:rsid w:val="00E4396B"/>
    <w:rsid w:val="00E43A03"/>
    <w:rsid w:val="00E43A69"/>
    <w:rsid w:val="00E43BC9"/>
    <w:rsid w:val="00E43EDE"/>
    <w:rsid w:val="00E440AC"/>
    <w:rsid w:val="00E44553"/>
    <w:rsid w:val="00E446BA"/>
    <w:rsid w:val="00E447A8"/>
    <w:rsid w:val="00E447AD"/>
    <w:rsid w:val="00E44C62"/>
    <w:rsid w:val="00E44E97"/>
    <w:rsid w:val="00E452C5"/>
    <w:rsid w:val="00E456E4"/>
    <w:rsid w:val="00E4573F"/>
    <w:rsid w:val="00E461DF"/>
    <w:rsid w:val="00E46608"/>
    <w:rsid w:val="00E4673B"/>
    <w:rsid w:val="00E4687F"/>
    <w:rsid w:val="00E46A1B"/>
    <w:rsid w:val="00E46B72"/>
    <w:rsid w:val="00E46B9E"/>
    <w:rsid w:val="00E472F2"/>
    <w:rsid w:val="00E473C3"/>
    <w:rsid w:val="00E4743A"/>
    <w:rsid w:val="00E479DD"/>
    <w:rsid w:val="00E47CFF"/>
    <w:rsid w:val="00E47D4D"/>
    <w:rsid w:val="00E47D54"/>
    <w:rsid w:val="00E47D74"/>
    <w:rsid w:val="00E47E4D"/>
    <w:rsid w:val="00E506D7"/>
    <w:rsid w:val="00E5072C"/>
    <w:rsid w:val="00E50878"/>
    <w:rsid w:val="00E508C3"/>
    <w:rsid w:val="00E509E3"/>
    <w:rsid w:val="00E50E35"/>
    <w:rsid w:val="00E510ED"/>
    <w:rsid w:val="00E51422"/>
    <w:rsid w:val="00E51567"/>
    <w:rsid w:val="00E51877"/>
    <w:rsid w:val="00E5197F"/>
    <w:rsid w:val="00E51DB6"/>
    <w:rsid w:val="00E51DB9"/>
    <w:rsid w:val="00E52245"/>
    <w:rsid w:val="00E52524"/>
    <w:rsid w:val="00E52603"/>
    <w:rsid w:val="00E526C3"/>
    <w:rsid w:val="00E52C1B"/>
    <w:rsid w:val="00E52D81"/>
    <w:rsid w:val="00E531FA"/>
    <w:rsid w:val="00E53257"/>
    <w:rsid w:val="00E5334B"/>
    <w:rsid w:val="00E5366E"/>
    <w:rsid w:val="00E53763"/>
    <w:rsid w:val="00E53AD1"/>
    <w:rsid w:val="00E53C66"/>
    <w:rsid w:val="00E54026"/>
    <w:rsid w:val="00E54109"/>
    <w:rsid w:val="00E542CA"/>
    <w:rsid w:val="00E54312"/>
    <w:rsid w:val="00E5491D"/>
    <w:rsid w:val="00E54BC3"/>
    <w:rsid w:val="00E550BE"/>
    <w:rsid w:val="00E550CC"/>
    <w:rsid w:val="00E55243"/>
    <w:rsid w:val="00E55615"/>
    <w:rsid w:val="00E558CC"/>
    <w:rsid w:val="00E5590E"/>
    <w:rsid w:val="00E55BC0"/>
    <w:rsid w:val="00E55D17"/>
    <w:rsid w:val="00E55F5A"/>
    <w:rsid w:val="00E563B6"/>
    <w:rsid w:val="00E56568"/>
    <w:rsid w:val="00E565B7"/>
    <w:rsid w:val="00E56698"/>
    <w:rsid w:val="00E56B9D"/>
    <w:rsid w:val="00E56DC0"/>
    <w:rsid w:val="00E57006"/>
    <w:rsid w:val="00E5731B"/>
    <w:rsid w:val="00E57763"/>
    <w:rsid w:val="00E57ABA"/>
    <w:rsid w:val="00E57D8E"/>
    <w:rsid w:val="00E57E9D"/>
    <w:rsid w:val="00E57F0F"/>
    <w:rsid w:val="00E57F3F"/>
    <w:rsid w:val="00E57FAF"/>
    <w:rsid w:val="00E6012F"/>
    <w:rsid w:val="00E60206"/>
    <w:rsid w:val="00E60219"/>
    <w:rsid w:val="00E60655"/>
    <w:rsid w:val="00E60D3F"/>
    <w:rsid w:val="00E615FF"/>
    <w:rsid w:val="00E61EB2"/>
    <w:rsid w:val="00E6202A"/>
    <w:rsid w:val="00E62280"/>
    <w:rsid w:val="00E622DF"/>
    <w:rsid w:val="00E62456"/>
    <w:rsid w:val="00E6264A"/>
    <w:rsid w:val="00E6275D"/>
    <w:rsid w:val="00E62773"/>
    <w:rsid w:val="00E629B9"/>
    <w:rsid w:val="00E62CC0"/>
    <w:rsid w:val="00E62F19"/>
    <w:rsid w:val="00E630EF"/>
    <w:rsid w:val="00E63153"/>
    <w:rsid w:val="00E632A7"/>
    <w:rsid w:val="00E634B5"/>
    <w:rsid w:val="00E636B2"/>
    <w:rsid w:val="00E63781"/>
    <w:rsid w:val="00E63C3C"/>
    <w:rsid w:val="00E6438D"/>
    <w:rsid w:val="00E64A9C"/>
    <w:rsid w:val="00E64B96"/>
    <w:rsid w:val="00E64CF3"/>
    <w:rsid w:val="00E64D10"/>
    <w:rsid w:val="00E64D47"/>
    <w:rsid w:val="00E64EE9"/>
    <w:rsid w:val="00E65069"/>
    <w:rsid w:val="00E65103"/>
    <w:rsid w:val="00E65515"/>
    <w:rsid w:val="00E65615"/>
    <w:rsid w:val="00E657B2"/>
    <w:rsid w:val="00E65A26"/>
    <w:rsid w:val="00E65A62"/>
    <w:rsid w:val="00E65AC3"/>
    <w:rsid w:val="00E65BC2"/>
    <w:rsid w:val="00E65CB3"/>
    <w:rsid w:val="00E65CDA"/>
    <w:rsid w:val="00E65DF9"/>
    <w:rsid w:val="00E6626B"/>
    <w:rsid w:val="00E662F6"/>
    <w:rsid w:val="00E66BA4"/>
    <w:rsid w:val="00E66C8B"/>
    <w:rsid w:val="00E66EED"/>
    <w:rsid w:val="00E670AF"/>
    <w:rsid w:val="00E670F8"/>
    <w:rsid w:val="00E6728F"/>
    <w:rsid w:val="00E67336"/>
    <w:rsid w:val="00E67492"/>
    <w:rsid w:val="00E67864"/>
    <w:rsid w:val="00E67A92"/>
    <w:rsid w:val="00E67F52"/>
    <w:rsid w:val="00E703FE"/>
    <w:rsid w:val="00E70913"/>
    <w:rsid w:val="00E70C90"/>
    <w:rsid w:val="00E70CF8"/>
    <w:rsid w:val="00E70DBF"/>
    <w:rsid w:val="00E71059"/>
    <w:rsid w:val="00E710E5"/>
    <w:rsid w:val="00E713A1"/>
    <w:rsid w:val="00E7188C"/>
    <w:rsid w:val="00E71972"/>
    <w:rsid w:val="00E719E4"/>
    <w:rsid w:val="00E71B8B"/>
    <w:rsid w:val="00E71E40"/>
    <w:rsid w:val="00E71E85"/>
    <w:rsid w:val="00E720C3"/>
    <w:rsid w:val="00E7254F"/>
    <w:rsid w:val="00E72763"/>
    <w:rsid w:val="00E7276A"/>
    <w:rsid w:val="00E72808"/>
    <w:rsid w:val="00E72884"/>
    <w:rsid w:val="00E72A96"/>
    <w:rsid w:val="00E72AC6"/>
    <w:rsid w:val="00E72BFC"/>
    <w:rsid w:val="00E73425"/>
    <w:rsid w:val="00E735A3"/>
    <w:rsid w:val="00E73707"/>
    <w:rsid w:val="00E738BC"/>
    <w:rsid w:val="00E73985"/>
    <w:rsid w:val="00E74019"/>
    <w:rsid w:val="00E7409F"/>
    <w:rsid w:val="00E740B0"/>
    <w:rsid w:val="00E74396"/>
    <w:rsid w:val="00E744B2"/>
    <w:rsid w:val="00E7471F"/>
    <w:rsid w:val="00E7494B"/>
    <w:rsid w:val="00E749AC"/>
    <w:rsid w:val="00E74A71"/>
    <w:rsid w:val="00E74C3A"/>
    <w:rsid w:val="00E74CDF"/>
    <w:rsid w:val="00E74FB1"/>
    <w:rsid w:val="00E750A3"/>
    <w:rsid w:val="00E75567"/>
    <w:rsid w:val="00E755F0"/>
    <w:rsid w:val="00E7597B"/>
    <w:rsid w:val="00E75A84"/>
    <w:rsid w:val="00E75D7B"/>
    <w:rsid w:val="00E75F56"/>
    <w:rsid w:val="00E75FEE"/>
    <w:rsid w:val="00E76144"/>
    <w:rsid w:val="00E76147"/>
    <w:rsid w:val="00E763D4"/>
    <w:rsid w:val="00E76580"/>
    <w:rsid w:val="00E765E9"/>
    <w:rsid w:val="00E769F5"/>
    <w:rsid w:val="00E769F6"/>
    <w:rsid w:val="00E77295"/>
    <w:rsid w:val="00E77298"/>
    <w:rsid w:val="00E775B2"/>
    <w:rsid w:val="00E777D3"/>
    <w:rsid w:val="00E77AE9"/>
    <w:rsid w:val="00E77B40"/>
    <w:rsid w:val="00E77C36"/>
    <w:rsid w:val="00E77E92"/>
    <w:rsid w:val="00E8008E"/>
    <w:rsid w:val="00E8023A"/>
    <w:rsid w:val="00E80271"/>
    <w:rsid w:val="00E80580"/>
    <w:rsid w:val="00E8067E"/>
    <w:rsid w:val="00E80685"/>
    <w:rsid w:val="00E807F9"/>
    <w:rsid w:val="00E80B80"/>
    <w:rsid w:val="00E81298"/>
    <w:rsid w:val="00E814CF"/>
    <w:rsid w:val="00E8159A"/>
    <w:rsid w:val="00E8188E"/>
    <w:rsid w:val="00E81A45"/>
    <w:rsid w:val="00E81D15"/>
    <w:rsid w:val="00E81D7B"/>
    <w:rsid w:val="00E81F3B"/>
    <w:rsid w:val="00E81F43"/>
    <w:rsid w:val="00E82069"/>
    <w:rsid w:val="00E820B6"/>
    <w:rsid w:val="00E82142"/>
    <w:rsid w:val="00E82187"/>
    <w:rsid w:val="00E8246E"/>
    <w:rsid w:val="00E8247D"/>
    <w:rsid w:val="00E824F0"/>
    <w:rsid w:val="00E8259F"/>
    <w:rsid w:val="00E828C9"/>
    <w:rsid w:val="00E82AAE"/>
    <w:rsid w:val="00E830CF"/>
    <w:rsid w:val="00E83350"/>
    <w:rsid w:val="00E833C2"/>
    <w:rsid w:val="00E83468"/>
    <w:rsid w:val="00E836A2"/>
    <w:rsid w:val="00E8388B"/>
    <w:rsid w:val="00E83E39"/>
    <w:rsid w:val="00E83F45"/>
    <w:rsid w:val="00E843EE"/>
    <w:rsid w:val="00E845A1"/>
    <w:rsid w:val="00E84644"/>
    <w:rsid w:val="00E84AE6"/>
    <w:rsid w:val="00E84D62"/>
    <w:rsid w:val="00E84E6E"/>
    <w:rsid w:val="00E857C7"/>
    <w:rsid w:val="00E85B6D"/>
    <w:rsid w:val="00E85BF7"/>
    <w:rsid w:val="00E85EF4"/>
    <w:rsid w:val="00E8675A"/>
    <w:rsid w:val="00E86A86"/>
    <w:rsid w:val="00E86A88"/>
    <w:rsid w:val="00E86DC9"/>
    <w:rsid w:val="00E87022"/>
    <w:rsid w:val="00E87038"/>
    <w:rsid w:val="00E871B9"/>
    <w:rsid w:val="00E872A2"/>
    <w:rsid w:val="00E8770C"/>
    <w:rsid w:val="00E8774A"/>
    <w:rsid w:val="00E8793E"/>
    <w:rsid w:val="00E87E9F"/>
    <w:rsid w:val="00E87F1B"/>
    <w:rsid w:val="00E87F3D"/>
    <w:rsid w:val="00E9014E"/>
    <w:rsid w:val="00E90233"/>
    <w:rsid w:val="00E9027F"/>
    <w:rsid w:val="00E90506"/>
    <w:rsid w:val="00E90787"/>
    <w:rsid w:val="00E907AD"/>
    <w:rsid w:val="00E90BBF"/>
    <w:rsid w:val="00E90D45"/>
    <w:rsid w:val="00E91376"/>
    <w:rsid w:val="00E91511"/>
    <w:rsid w:val="00E91527"/>
    <w:rsid w:val="00E9205C"/>
    <w:rsid w:val="00E920E5"/>
    <w:rsid w:val="00E921D6"/>
    <w:rsid w:val="00E92719"/>
    <w:rsid w:val="00E9283B"/>
    <w:rsid w:val="00E92932"/>
    <w:rsid w:val="00E92B3F"/>
    <w:rsid w:val="00E92BAB"/>
    <w:rsid w:val="00E92D32"/>
    <w:rsid w:val="00E932F7"/>
    <w:rsid w:val="00E93302"/>
    <w:rsid w:val="00E933A9"/>
    <w:rsid w:val="00E936DA"/>
    <w:rsid w:val="00E938C9"/>
    <w:rsid w:val="00E9391F"/>
    <w:rsid w:val="00E93CE2"/>
    <w:rsid w:val="00E93DB9"/>
    <w:rsid w:val="00E93DE1"/>
    <w:rsid w:val="00E93F6D"/>
    <w:rsid w:val="00E94207"/>
    <w:rsid w:val="00E94548"/>
    <w:rsid w:val="00E94BD1"/>
    <w:rsid w:val="00E95102"/>
    <w:rsid w:val="00E96768"/>
    <w:rsid w:val="00E96927"/>
    <w:rsid w:val="00E96A58"/>
    <w:rsid w:val="00E96D3C"/>
    <w:rsid w:val="00E96F55"/>
    <w:rsid w:val="00E97283"/>
    <w:rsid w:val="00E97333"/>
    <w:rsid w:val="00E97346"/>
    <w:rsid w:val="00E97582"/>
    <w:rsid w:val="00E977F1"/>
    <w:rsid w:val="00E97938"/>
    <w:rsid w:val="00E97A08"/>
    <w:rsid w:val="00E97BE0"/>
    <w:rsid w:val="00E97D35"/>
    <w:rsid w:val="00E97D42"/>
    <w:rsid w:val="00EA0732"/>
    <w:rsid w:val="00EA0A65"/>
    <w:rsid w:val="00EA0C9B"/>
    <w:rsid w:val="00EA0D18"/>
    <w:rsid w:val="00EA0E37"/>
    <w:rsid w:val="00EA129D"/>
    <w:rsid w:val="00EA1389"/>
    <w:rsid w:val="00EA139A"/>
    <w:rsid w:val="00EA1D80"/>
    <w:rsid w:val="00EA1DCA"/>
    <w:rsid w:val="00EA1FF4"/>
    <w:rsid w:val="00EA1FF9"/>
    <w:rsid w:val="00EA276E"/>
    <w:rsid w:val="00EA29B6"/>
    <w:rsid w:val="00EA2A82"/>
    <w:rsid w:val="00EA3248"/>
    <w:rsid w:val="00EA32F7"/>
    <w:rsid w:val="00EA35B8"/>
    <w:rsid w:val="00EA35D5"/>
    <w:rsid w:val="00EA393E"/>
    <w:rsid w:val="00EA3AE5"/>
    <w:rsid w:val="00EA4154"/>
    <w:rsid w:val="00EA4164"/>
    <w:rsid w:val="00EA41EC"/>
    <w:rsid w:val="00EA47A3"/>
    <w:rsid w:val="00EA48B6"/>
    <w:rsid w:val="00EA48E3"/>
    <w:rsid w:val="00EA4AB2"/>
    <w:rsid w:val="00EA4BEE"/>
    <w:rsid w:val="00EA4C66"/>
    <w:rsid w:val="00EA4DDF"/>
    <w:rsid w:val="00EA4FAC"/>
    <w:rsid w:val="00EA5187"/>
    <w:rsid w:val="00EA5235"/>
    <w:rsid w:val="00EA5369"/>
    <w:rsid w:val="00EA5595"/>
    <w:rsid w:val="00EA5BDC"/>
    <w:rsid w:val="00EA5C20"/>
    <w:rsid w:val="00EA5C51"/>
    <w:rsid w:val="00EA5F87"/>
    <w:rsid w:val="00EA6062"/>
    <w:rsid w:val="00EA60FF"/>
    <w:rsid w:val="00EA67ED"/>
    <w:rsid w:val="00EA6E06"/>
    <w:rsid w:val="00EA7945"/>
    <w:rsid w:val="00EA79C6"/>
    <w:rsid w:val="00EA7C13"/>
    <w:rsid w:val="00EB00F9"/>
    <w:rsid w:val="00EB0214"/>
    <w:rsid w:val="00EB027A"/>
    <w:rsid w:val="00EB04C3"/>
    <w:rsid w:val="00EB05BB"/>
    <w:rsid w:val="00EB0735"/>
    <w:rsid w:val="00EB07F5"/>
    <w:rsid w:val="00EB0BCA"/>
    <w:rsid w:val="00EB0DF8"/>
    <w:rsid w:val="00EB0DFB"/>
    <w:rsid w:val="00EB0E59"/>
    <w:rsid w:val="00EB0F3E"/>
    <w:rsid w:val="00EB0F63"/>
    <w:rsid w:val="00EB0F79"/>
    <w:rsid w:val="00EB102A"/>
    <w:rsid w:val="00EB138A"/>
    <w:rsid w:val="00EB15BE"/>
    <w:rsid w:val="00EB163B"/>
    <w:rsid w:val="00EB17EE"/>
    <w:rsid w:val="00EB1EA6"/>
    <w:rsid w:val="00EB2052"/>
    <w:rsid w:val="00EB2111"/>
    <w:rsid w:val="00EB22C0"/>
    <w:rsid w:val="00EB234F"/>
    <w:rsid w:val="00EB26C5"/>
    <w:rsid w:val="00EB2775"/>
    <w:rsid w:val="00EB27FD"/>
    <w:rsid w:val="00EB28D9"/>
    <w:rsid w:val="00EB299E"/>
    <w:rsid w:val="00EB2D3D"/>
    <w:rsid w:val="00EB35D4"/>
    <w:rsid w:val="00EB3624"/>
    <w:rsid w:val="00EB37F9"/>
    <w:rsid w:val="00EB3D5F"/>
    <w:rsid w:val="00EB41A6"/>
    <w:rsid w:val="00EB43AD"/>
    <w:rsid w:val="00EB47E9"/>
    <w:rsid w:val="00EB4C4D"/>
    <w:rsid w:val="00EB4D05"/>
    <w:rsid w:val="00EB5224"/>
    <w:rsid w:val="00EB55B6"/>
    <w:rsid w:val="00EB589F"/>
    <w:rsid w:val="00EB5933"/>
    <w:rsid w:val="00EB59EF"/>
    <w:rsid w:val="00EB5A14"/>
    <w:rsid w:val="00EB5A3F"/>
    <w:rsid w:val="00EB5BC5"/>
    <w:rsid w:val="00EB6031"/>
    <w:rsid w:val="00EB61AD"/>
    <w:rsid w:val="00EB655F"/>
    <w:rsid w:val="00EB67FF"/>
    <w:rsid w:val="00EB68DA"/>
    <w:rsid w:val="00EB6F6A"/>
    <w:rsid w:val="00EB7161"/>
    <w:rsid w:val="00EB71FF"/>
    <w:rsid w:val="00EB720F"/>
    <w:rsid w:val="00EB7263"/>
    <w:rsid w:val="00EB72D3"/>
    <w:rsid w:val="00EB7593"/>
    <w:rsid w:val="00EB779E"/>
    <w:rsid w:val="00EB7953"/>
    <w:rsid w:val="00EB7B55"/>
    <w:rsid w:val="00EB7CBE"/>
    <w:rsid w:val="00EB7D0E"/>
    <w:rsid w:val="00EB7F6C"/>
    <w:rsid w:val="00EC043A"/>
    <w:rsid w:val="00EC059D"/>
    <w:rsid w:val="00EC05CB"/>
    <w:rsid w:val="00EC06C0"/>
    <w:rsid w:val="00EC0D4C"/>
    <w:rsid w:val="00EC0DCF"/>
    <w:rsid w:val="00EC130D"/>
    <w:rsid w:val="00EC14F8"/>
    <w:rsid w:val="00EC1620"/>
    <w:rsid w:val="00EC1771"/>
    <w:rsid w:val="00EC1804"/>
    <w:rsid w:val="00EC1D5C"/>
    <w:rsid w:val="00EC1DB2"/>
    <w:rsid w:val="00EC1EEE"/>
    <w:rsid w:val="00EC2058"/>
    <w:rsid w:val="00EC20CB"/>
    <w:rsid w:val="00EC2220"/>
    <w:rsid w:val="00EC2962"/>
    <w:rsid w:val="00EC2F1E"/>
    <w:rsid w:val="00EC32A0"/>
    <w:rsid w:val="00EC363F"/>
    <w:rsid w:val="00EC38DE"/>
    <w:rsid w:val="00EC393B"/>
    <w:rsid w:val="00EC3A1A"/>
    <w:rsid w:val="00EC3A48"/>
    <w:rsid w:val="00EC3A5F"/>
    <w:rsid w:val="00EC3BC5"/>
    <w:rsid w:val="00EC41C0"/>
    <w:rsid w:val="00EC41E2"/>
    <w:rsid w:val="00EC4233"/>
    <w:rsid w:val="00EC42B2"/>
    <w:rsid w:val="00EC43C6"/>
    <w:rsid w:val="00EC4751"/>
    <w:rsid w:val="00EC4A64"/>
    <w:rsid w:val="00EC4B26"/>
    <w:rsid w:val="00EC4FCA"/>
    <w:rsid w:val="00EC50DC"/>
    <w:rsid w:val="00EC5120"/>
    <w:rsid w:val="00EC52E0"/>
    <w:rsid w:val="00EC53E9"/>
    <w:rsid w:val="00EC5A8F"/>
    <w:rsid w:val="00EC5AEA"/>
    <w:rsid w:val="00EC5C1C"/>
    <w:rsid w:val="00EC5D9F"/>
    <w:rsid w:val="00EC5E92"/>
    <w:rsid w:val="00EC635B"/>
    <w:rsid w:val="00EC64F1"/>
    <w:rsid w:val="00EC6975"/>
    <w:rsid w:val="00EC6D75"/>
    <w:rsid w:val="00EC71E3"/>
    <w:rsid w:val="00EC759E"/>
    <w:rsid w:val="00EC764C"/>
    <w:rsid w:val="00EC76E8"/>
    <w:rsid w:val="00EC77CC"/>
    <w:rsid w:val="00EC796B"/>
    <w:rsid w:val="00EC7BF7"/>
    <w:rsid w:val="00EC7CDA"/>
    <w:rsid w:val="00EC7F05"/>
    <w:rsid w:val="00EC7F23"/>
    <w:rsid w:val="00ED0118"/>
    <w:rsid w:val="00ED018A"/>
    <w:rsid w:val="00ED02E2"/>
    <w:rsid w:val="00ED05C9"/>
    <w:rsid w:val="00ED0995"/>
    <w:rsid w:val="00ED0A11"/>
    <w:rsid w:val="00ED0BDD"/>
    <w:rsid w:val="00ED0C12"/>
    <w:rsid w:val="00ED1109"/>
    <w:rsid w:val="00ED14E7"/>
    <w:rsid w:val="00ED17E2"/>
    <w:rsid w:val="00ED1820"/>
    <w:rsid w:val="00ED1A58"/>
    <w:rsid w:val="00ED1C87"/>
    <w:rsid w:val="00ED1CDD"/>
    <w:rsid w:val="00ED1EDA"/>
    <w:rsid w:val="00ED1F9D"/>
    <w:rsid w:val="00ED2156"/>
    <w:rsid w:val="00ED24DD"/>
    <w:rsid w:val="00ED2801"/>
    <w:rsid w:val="00ED28D3"/>
    <w:rsid w:val="00ED2A7A"/>
    <w:rsid w:val="00ED2AB7"/>
    <w:rsid w:val="00ED2DDA"/>
    <w:rsid w:val="00ED2F03"/>
    <w:rsid w:val="00ED30A5"/>
    <w:rsid w:val="00ED30F1"/>
    <w:rsid w:val="00ED3955"/>
    <w:rsid w:val="00ED3C2A"/>
    <w:rsid w:val="00ED3D20"/>
    <w:rsid w:val="00ED3D6C"/>
    <w:rsid w:val="00ED400D"/>
    <w:rsid w:val="00ED44DD"/>
    <w:rsid w:val="00ED4530"/>
    <w:rsid w:val="00ED477B"/>
    <w:rsid w:val="00ED4BB1"/>
    <w:rsid w:val="00ED5139"/>
    <w:rsid w:val="00ED5318"/>
    <w:rsid w:val="00ED5452"/>
    <w:rsid w:val="00ED5520"/>
    <w:rsid w:val="00ED5539"/>
    <w:rsid w:val="00ED5720"/>
    <w:rsid w:val="00ED5984"/>
    <w:rsid w:val="00ED5AF8"/>
    <w:rsid w:val="00ED5C17"/>
    <w:rsid w:val="00ED5C88"/>
    <w:rsid w:val="00ED5E29"/>
    <w:rsid w:val="00ED6189"/>
    <w:rsid w:val="00ED6426"/>
    <w:rsid w:val="00ED6BEF"/>
    <w:rsid w:val="00ED6F94"/>
    <w:rsid w:val="00ED7119"/>
    <w:rsid w:val="00ED713C"/>
    <w:rsid w:val="00ED7154"/>
    <w:rsid w:val="00ED74AD"/>
    <w:rsid w:val="00ED78AB"/>
    <w:rsid w:val="00ED78E5"/>
    <w:rsid w:val="00ED7BF1"/>
    <w:rsid w:val="00ED7C23"/>
    <w:rsid w:val="00ED7C90"/>
    <w:rsid w:val="00ED7E41"/>
    <w:rsid w:val="00ED7E63"/>
    <w:rsid w:val="00ED7FAD"/>
    <w:rsid w:val="00EE0086"/>
    <w:rsid w:val="00EE049A"/>
    <w:rsid w:val="00EE05A1"/>
    <w:rsid w:val="00EE05AD"/>
    <w:rsid w:val="00EE06C1"/>
    <w:rsid w:val="00EE0722"/>
    <w:rsid w:val="00EE084A"/>
    <w:rsid w:val="00EE0BBB"/>
    <w:rsid w:val="00EE0C60"/>
    <w:rsid w:val="00EE0E8E"/>
    <w:rsid w:val="00EE0F1C"/>
    <w:rsid w:val="00EE10DC"/>
    <w:rsid w:val="00EE12E2"/>
    <w:rsid w:val="00EE1636"/>
    <w:rsid w:val="00EE165E"/>
    <w:rsid w:val="00EE176C"/>
    <w:rsid w:val="00EE20B9"/>
    <w:rsid w:val="00EE2206"/>
    <w:rsid w:val="00EE25DA"/>
    <w:rsid w:val="00EE26D2"/>
    <w:rsid w:val="00EE28AF"/>
    <w:rsid w:val="00EE28D7"/>
    <w:rsid w:val="00EE2930"/>
    <w:rsid w:val="00EE29C1"/>
    <w:rsid w:val="00EE2BEB"/>
    <w:rsid w:val="00EE2C54"/>
    <w:rsid w:val="00EE2CA5"/>
    <w:rsid w:val="00EE326A"/>
    <w:rsid w:val="00EE3287"/>
    <w:rsid w:val="00EE3710"/>
    <w:rsid w:val="00EE3789"/>
    <w:rsid w:val="00EE3913"/>
    <w:rsid w:val="00EE3993"/>
    <w:rsid w:val="00EE3AA0"/>
    <w:rsid w:val="00EE3C33"/>
    <w:rsid w:val="00EE3CF8"/>
    <w:rsid w:val="00EE3F53"/>
    <w:rsid w:val="00EE420C"/>
    <w:rsid w:val="00EE4289"/>
    <w:rsid w:val="00EE431A"/>
    <w:rsid w:val="00EE44B6"/>
    <w:rsid w:val="00EE4CDB"/>
    <w:rsid w:val="00EE4EA0"/>
    <w:rsid w:val="00EE4FB0"/>
    <w:rsid w:val="00EE518D"/>
    <w:rsid w:val="00EE535C"/>
    <w:rsid w:val="00EE564F"/>
    <w:rsid w:val="00EE566E"/>
    <w:rsid w:val="00EE56F5"/>
    <w:rsid w:val="00EE56F6"/>
    <w:rsid w:val="00EE58CD"/>
    <w:rsid w:val="00EE594C"/>
    <w:rsid w:val="00EE5C28"/>
    <w:rsid w:val="00EE5CEA"/>
    <w:rsid w:val="00EE5EC2"/>
    <w:rsid w:val="00EE5EDC"/>
    <w:rsid w:val="00EE62D5"/>
    <w:rsid w:val="00EE693B"/>
    <w:rsid w:val="00EE6AEB"/>
    <w:rsid w:val="00EE6B1A"/>
    <w:rsid w:val="00EE6E77"/>
    <w:rsid w:val="00EE70AD"/>
    <w:rsid w:val="00EE72BF"/>
    <w:rsid w:val="00EE76A7"/>
    <w:rsid w:val="00EE7D5A"/>
    <w:rsid w:val="00EF03DB"/>
    <w:rsid w:val="00EF04A2"/>
    <w:rsid w:val="00EF05E9"/>
    <w:rsid w:val="00EF060B"/>
    <w:rsid w:val="00EF068A"/>
    <w:rsid w:val="00EF08D4"/>
    <w:rsid w:val="00EF09AA"/>
    <w:rsid w:val="00EF0AB7"/>
    <w:rsid w:val="00EF0BC0"/>
    <w:rsid w:val="00EF0BF5"/>
    <w:rsid w:val="00EF0E3C"/>
    <w:rsid w:val="00EF0F1E"/>
    <w:rsid w:val="00EF1005"/>
    <w:rsid w:val="00EF1011"/>
    <w:rsid w:val="00EF11A5"/>
    <w:rsid w:val="00EF1449"/>
    <w:rsid w:val="00EF1493"/>
    <w:rsid w:val="00EF16ED"/>
    <w:rsid w:val="00EF178F"/>
    <w:rsid w:val="00EF19D9"/>
    <w:rsid w:val="00EF1C3A"/>
    <w:rsid w:val="00EF1D15"/>
    <w:rsid w:val="00EF1D9C"/>
    <w:rsid w:val="00EF1F2D"/>
    <w:rsid w:val="00EF1F86"/>
    <w:rsid w:val="00EF23A9"/>
    <w:rsid w:val="00EF23B3"/>
    <w:rsid w:val="00EF27F7"/>
    <w:rsid w:val="00EF2A69"/>
    <w:rsid w:val="00EF2AA3"/>
    <w:rsid w:val="00EF2ABC"/>
    <w:rsid w:val="00EF2ADC"/>
    <w:rsid w:val="00EF2DDA"/>
    <w:rsid w:val="00EF304B"/>
    <w:rsid w:val="00EF3256"/>
    <w:rsid w:val="00EF334F"/>
    <w:rsid w:val="00EF3998"/>
    <w:rsid w:val="00EF39DD"/>
    <w:rsid w:val="00EF3C02"/>
    <w:rsid w:val="00EF40C6"/>
    <w:rsid w:val="00EF4190"/>
    <w:rsid w:val="00EF4298"/>
    <w:rsid w:val="00EF467F"/>
    <w:rsid w:val="00EF47EA"/>
    <w:rsid w:val="00EF4B51"/>
    <w:rsid w:val="00EF4FEF"/>
    <w:rsid w:val="00EF5511"/>
    <w:rsid w:val="00EF5665"/>
    <w:rsid w:val="00EF59AA"/>
    <w:rsid w:val="00EF5B55"/>
    <w:rsid w:val="00EF5C9C"/>
    <w:rsid w:val="00EF60FC"/>
    <w:rsid w:val="00EF6129"/>
    <w:rsid w:val="00EF6312"/>
    <w:rsid w:val="00EF65AA"/>
    <w:rsid w:val="00EF6736"/>
    <w:rsid w:val="00EF68A5"/>
    <w:rsid w:val="00EF6FB9"/>
    <w:rsid w:val="00EF7133"/>
    <w:rsid w:val="00EF723D"/>
    <w:rsid w:val="00EF729A"/>
    <w:rsid w:val="00EF7309"/>
    <w:rsid w:val="00EF73CE"/>
    <w:rsid w:val="00EF7454"/>
    <w:rsid w:val="00EF7810"/>
    <w:rsid w:val="00EF7855"/>
    <w:rsid w:val="00EF7999"/>
    <w:rsid w:val="00EF7C85"/>
    <w:rsid w:val="00F00184"/>
    <w:rsid w:val="00F002F4"/>
    <w:rsid w:val="00F00778"/>
    <w:rsid w:val="00F00D69"/>
    <w:rsid w:val="00F01008"/>
    <w:rsid w:val="00F01708"/>
    <w:rsid w:val="00F01903"/>
    <w:rsid w:val="00F01AEB"/>
    <w:rsid w:val="00F01BEF"/>
    <w:rsid w:val="00F01C81"/>
    <w:rsid w:val="00F01C8F"/>
    <w:rsid w:val="00F02402"/>
    <w:rsid w:val="00F028D9"/>
    <w:rsid w:val="00F02C5C"/>
    <w:rsid w:val="00F02CF3"/>
    <w:rsid w:val="00F03352"/>
    <w:rsid w:val="00F03551"/>
    <w:rsid w:val="00F0360C"/>
    <w:rsid w:val="00F0382A"/>
    <w:rsid w:val="00F03910"/>
    <w:rsid w:val="00F039A3"/>
    <w:rsid w:val="00F03E43"/>
    <w:rsid w:val="00F04047"/>
    <w:rsid w:val="00F04072"/>
    <w:rsid w:val="00F04106"/>
    <w:rsid w:val="00F04483"/>
    <w:rsid w:val="00F04563"/>
    <w:rsid w:val="00F04B0D"/>
    <w:rsid w:val="00F04D3B"/>
    <w:rsid w:val="00F04EDE"/>
    <w:rsid w:val="00F0527D"/>
    <w:rsid w:val="00F053BB"/>
    <w:rsid w:val="00F054AB"/>
    <w:rsid w:val="00F054EE"/>
    <w:rsid w:val="00F0563F"/>
    <w:rsid w:val="00F0570C"/>
    <w:rsid w:val="00F05EB4"/>
    <w:rsid w:val="00F0631A"/>
    <w:rsid w:val="00F06956"/>
    <w:rsid w:val="00F06EEC"/>
    <w:rsid w:val="00F071C7"/>
    <w:rsid w:val="00F0727E"/>
    <w:rsid w:val="00F07342"/>
    <w:rsid w:val="00F07359"/>
    <w:rsid w:val="00F0756F"/>
    <w:rsid w:val="00F078E9"/>
    <w:rsid w:val="00F07CEE"/>
    <w:rsid w:val="00F07F2B"/>
    <w:rsid w:val="00F10018"/>
    <w:rsid w:val="00F10387"/>
    <w:rsid w:val="00F104AD"/>
    <w:rsid w:val="00F10815"/>
    <w:rsid w:val="00F10A85"/>
    <w:rsid w:val="00F10AB4"/>
    <w:rsid w:val="00F10BDE"/>
    <w:rsid w:val="00F10D80"/>
    <w:rsid w:val="00F10DC0"/>
    <w:rsid w:val="00F1117B"/>
    <w:rsid w:val="00F1160D"/>
    <w:rsid w:val="00F1161B"/>
    <w:rsid w:val="00F118CA"/>
    <w:rsid w:val="00F11A96"/>
    <w:rsid w:val="00F11C86"/>
    <w:rsid w:val="00F11E80"/>
    <w:rsid w:val="00F11F12"/>
    <w:rsid w:val="00F11F2A"/>
    <w:rsid w:val="00F12096"/>
    <w:rsid w:val="00F12213"/>
    <w:rsid w:val="00F12538"/>
    <w:rsid w:val="00F125A2"/>
    <w:rsid w:val="00F1273A"/>
    <w:rsid w:val="00F129B9"/>
    <w:rsid w:val="00F12CDE"/>
    <w:rsid w:val="00F12D8B"/>
    <w:rsid w:val="00F130D2"/>
    <w:rsid w:val="00F131B6"/>
    <w:rsid w:val="00F132BD"/>
    <w:rsid w:val="00F13691"/>
    <w:rsid w:val="00F13755"/>
    <w:rsid w:val="00F138B9"/>
    <w:rsid w:val="00F13F96"/>
    <w:rsid w:val="00F14008"/>
    <w:rsid w:val="00F14660"/>
    <w:rsid w:val="00F14912"/>
    <w:rsid w:val="00F14AC4"/>
    <w:rsid w:val="00F14D3E"/>
    <w:rsid w:val="00F14FF2"/>
    <w:rsid w:val="00F15390"/>
    <w:rsid w:val="00F1544F"/>
    <w:rsid w:val="00F15508"/>
    <w:rsid w:val="00F15602"/>
    <w:rsid w:val="00F15762"/>
    <w:rsid w:val="00F157D7"/>
    <w:rsid w:val="00F159B7"/>
    <w:rsid w:val="00F15F08"/>
    <w:rsid w:val="00F160E9"/>
    <w:rsid w:val="00F16185"/>
    <w:rsid w:val="00F161BC"/>
    <w:rsid w:val="00F16522"/>
    <w:rsid w:val="00F165CA"/>
    <w:rsid w:val="00F16622"/>
    <w:rsid w:val="00F16984"/>
    <w:rsid w:val="00F169E5"/>
    <w:rsid w:val="00F16B7C"/>
    <w:rsid w:val="00F16B8E"/>
    <w:rsid w:val="00F16BAF"/>
    <w:rsid w:val="00F16CAC"/>
    <w:rsid w:val="00F171C1"/>
    <w:rsid w:val="00F1749B"/>
    <w:rsid w:val="00F1750C"/>
    <w:rsid w:val="00F17577"/>
    <w:rsid w:val="00F17618"/>
    <w:rsid w:val="00F17691"/>
    <w:rsid w:val="00F177C2"/>
    <w:rsid w:val="00F17903"/>
    <w:rsid w:val="00F179B8"/>
    <w:rsid w:val="00F17D41"/>
    <w:rsid w:val="00F20557"/>
    <w:rsid w:val="00F20810"/>
    <w:rsid w:val="00F20826"/>
    <w:rsid w:val="00F2088A"/>
    <w:rsid w:val="00F20C05"/>
    <w:rsid w:val="00F20D16"/>
    <w:rsid w:val="00F20DCB"/>
    <w:rsid w:val="00F211C5"/>
    <w:rsid w:val="00F215A1"/>
    <w:rsid w:val="00F215B7"/>
    <w:rsid w:val="00F21607"/>
    <w:rsid w:val="00F216D4"/>
    <w:rsid w:val="00F2173C"/>
    <w:rsid w:val="00F21789"/>
    <w:rsid w:val="00F217AB"/>
    <w:rsid w:val="00F21B00"/>
    <w:rsid w:val="00F21E49"/>
    <w:rsid w:val="00F21F15"/>
    <w:rsid w:val="00F22004"/>
    <w:rsid w:val="00F2211B"/>
    <w:rsid w:val="00F221DB"/>
    <w:rsid w:val="00F22362"/>
    <w:rsid w:val="00F224AD"/>
    <w:rsid w:val="00F2251A"/>
    <w:rsid w:val="00F2293B"/>
    <w:rsid w:val="00F22C39"/>
    <w:rsid w:val="00F22C82"/>
    <w:rsid w:val="00F22CE7"/>
    <w:rsid w:val="00F23092"/>
    <w:rsid w:val="00F231BE"/>
    <w:rsid w:val="00F23357"/>
    <w:rsid w:val="00F238E0"/>
    <w:rsid w:val="00F24084"/>
    <w:rsid w:val="00F24113"/>
    <w:rsid w:val="00F2465F"/>
    <w:rsid w:val="00F24C7F"/>
    <w:rsid w:val="00F251E3"/>
    <w:rsid w:val="00F255EE"/>
    <w:rsid w:val="00F25849"/>
    <w:rsid w:val="00F25883"/>
    <w:rsid w:val="00F2589D"/>
    <w:rsid w:val="00F25903"/>
    <w:rsid w:val="00F25A6C"/>
    <w:rsid w:val="00F25AB8"/>
    <w:rsid w:val="00F25C3B"/>
    <w:rsid w:val="00F25D51"/>
    <w:rsid w:val="00F26002"/>
    <w:rsid w:val="00F261B8"/>
    <w:rsid w:val="00F2664E"/>
    <w:rsid w:val="00F26E51"/>
    <w:rsid w:val="00F27084"/>
    <w:rsid w:val="00F270B3"/>
    <w:rsid w:val="00F27365"/>
    <w:rsid w:val="00F274FA"/>
    <w:rsid w:val="00F27776"/>
    <w:rsid w:val="00F27929"/>
    <w:rsid w:val="00F27CA4"/>
    <w:rsid w:val="00F27DD9"/>
    <w:rsid w:val="00F27FC7"/>
    <w:rsid w:val="00F30282"/>
    <w:rsid w:val="00F304A7"/>
    <w:rsid w:val="00F3078A"/>
    <w:rsid w:val="00F30865"/>
    <w:rsid w:val="00F308CD"/>
    <w:rsid w:val="00F30FCD"/>
    <w:rsid w:val="00F3136E"/>
    <w:rsid w:val="00F31372"/>
    <w:rsid w:val="00F3146B"/>
    <w:rsid w:val="00F31515"/>
    <w:rsid w:val="00F31664"/>
    <w:rsid w:val="00F316A9"/>
    <w:rsid w:val="00F316F3"/>
    <w:rsid w:val="00F31AA8"/>
    <w:rsid w:val="00F31F1A"/>
    <w:rsid w:val="00F324FA"/>
    <w:rsid w:val="00F32553"/>
    <w:rsid w:val="00F3297E"/>
    <w:rsid w:val="00F32DD6"/>
    <w:rsid w:val="00F32DF7"/>
    <w:rsid w:val="00F32F75"/>
    <w:rsid w:val="00F332A7"/>
    <w:rsid w:val="00F332FF"/>
    <w:rsid w:val="00F33495"/>
    <w:rsid w:val="00F3362B"/>
    <w:rsid w:val="00F3366F"/>
    <w:rsid w:val="00F336E1"/>
    <w:rsid w:val="00F33A1A"/>
    <w:rsid w:val="00F33B66"/>
    <w:rsid w:val="00F33F44"/>
    <w:rsid w:val="00F3429F"/>
    <w:rsid w:val="00F344F5"/>
    <w:rsid w:val="00F34725"/>
    <w:rsid w:val="00F34E02"/>
    <w:rsid w:val="00F350B5"/>
    <w:rsid w:val="00F35555"/>
    <w:rsid w:val="00F35670"/>
    <w:rsid w:val="00F3594C"/>
    <w:rsid w:val="00F35960"/>
    <w:rsid w:val="00F35A20"/>
    <w:rsid w:val="00F35C0A"/>
    <w:rsid w:val="00F35E73"/>
    <w:rsid w:val="00F3612D"/>
    <w:rsid w:val="00F364A7"/>
    <w:rsid w:val="00F368A1"/>
    <w:rsid w:val="00F36ABC"/>
    <w:rsid w:val="00F36AD8"/>
    <w:rsid w:val="00F36D54"/>
    <w:rsid w:val="00F36F56"/>
    <w:rsid w:val="00F36FC2"/>
    <w:rsid w:val="00F37167"/>
    <w:rsid w:val="00F374A6"/>
    <w:rsid w:val="00F375CE"/>
    <w:rsid w:val="00F375D7"/>
    <w:rsid w:val="00F376BD"/>
    <w:rsid w:val="00F37736"/>
    <w:rsid w:val="00F378B0"/>
    <w:rsid w:val="00F4004E"/>
    <w:rsid w:val="00F40075"/>
    <w:rsid w:val="00F4040F"/>
    <w:rsid w:val="00F408FA"/>
    <w:rsid w:val="00F40BB5"/>
    <w:rsid w:val="00F40BB8"/>
    <w:rsid w:val="00F40CFE"/>
    <w:rsid w:val="00F40D29"/>
    <w:rsid w:val="00F40F7B"/>
    <w:rsid w:val="00F413CC"/>
    <w:rsid w:val="00F413EB"/>
    <w:rsid w:val="00F4164D"/>
    <w:rsid w:val="00F4174C"/>
    <w:rsid w:val="00F41EC9"/>
    <w:rsid w:val="00F41F62"/>
    <w:rsid w:val="00F4216D"/>
    <w:rsid w:val="00F423CF"/>
    <w:rsid w:val="00F423FF"/>
    <w:rsid w:val="00F424BC"/>
    <w:rsid w:val="00F42567"/>
    <w:rsid w:val="00F42662"/>
    <w:rsid w:val="00F426BA"/>
    <w:rsid w:val="00F4280F"/>
    <w:rsid w:val="00F4293B"/>
    <w:rsid w:val="00F42E6A"/>
    <w:rsid w:val="00F43166"/>
    <w:rsid w:val="00F432F2"/>
    <w:rsid w:val="00F435E8"/>
    <w:rsid w:val="00F43AB8"/>
    <w:rsid w:val="00F43D37"/>
    <w:rsid w:val="00F43F98"/>
    <w:rsid w:val="00F44518"/>
    <w:rsid w:val="00F44612"/>
    <w:rsid w:val="00F44AF5"/>
    <w:rsid w:val="00F44AFE"/>
    <w:rsid w:val="00F44ED8"/>
    <w:rsid w:val="00F4530E"/>
    <w:rsid w:val="00F45370"/>
    <w:rsid w:val="00F45441"/>
    <w:rsid w:val="00F45511"/>
    <w:rsid w:val="00F46391"/>
    <w:rsid w:val="00F463BE"/>
    <w:rsid w:val="00F46534"/>
    <w:rsid w:val="00F46A68"/>
    <w:rsid w:val="00F47090"/>
    <w:rsid w:val="00F470BB"/>
    <w:rsid w:val="00F472D5"/>
    <w:rsid w:val="00F47514"/>
    <w:rsid w:val="00F47C5E"/>
    <w:rsid w:val="00F5001C"/>
    <w:rsid w:val="00F50054"/>
    <w:rsid w:val="00F5032A"/>
    <w:rsid w:val="00F50465"/>
    <w:rsid w:val="00F50691"/>
    <w:rsid w:val="00F50BE6"/>
    <w:rsid w:val="00F50D56"/>
    <w:rsid w:val="00F50EA9"/>
    <w:rsid w:val="00F51034"/>
    <w:rsid w:val="00F511A1"/>
    <w:rsid w:val="00F514ED"/>
    <w:rsid w:val="00F51760"/>
    <w:rsid w:val="00F517DF"/>
    <w:rsid w:val="00F51BF1"/>
    <w:rsid w:val="00F51C22"/>
    <w:rsid w:val="00F51C3E"/>
    <w:rsid w:val="00F5240D"/>
    <w:rsid w:val="00F5241B"/>
    <w:rsid w:val="00F5242D"/>
    <w:rsid w:val="00F525ED"/>
    <w:rsid w:val="00F526A4"/>
    <w:rsid w:val="00F52B04"/>
    <w:rsid w:val="00F52D15"/>
    <w:rsid w:val="00F52E5A"/>
    <w:rsid w:val="00F52E72"/>
    <w:rsid w:val="00F53189"/>
    <w:rsid w:val="00F5335D"/>
    <w:rsid w:val="00F534DB"/>
    <w:rsid w:val="00F53509"/>
    <w:rsid w:val="00F5350B"/>
    <w:rsid w:val="00F53521"/>
    <w:rsid w:val="00F53F72"/>
    <w:rsid w:val="00F53FF7"/>
    <w:rsid w:val="00F54038"/>
    <w:rsid w:val="00F541EB"/>
    <w:rsid w:val="00F54D98"/>
    <w:rsid w:val="00F55071"/>
    <w:rsid w:val="00F5559C"/>
    <w:rsid w:val="00F55674"/>
    <w:rsid w:val="00F55762"/>
    <w:rsid w:val="00F55A77"/>
    <w:rsid w:val="00F55B7C"/>
    <w:rsid w:val="00F55C58"/>
    <w:rsid w:val="00F55CCF"/>
    <w:rsid w:val="00F55D3D"/>
    <w:rsid w:val="00F55E24"/>
    <w:rsid w:val="00F55EFF"/>
    <w:rsid w:val="00F565E0"/>
    <w:rsid w:val="00F56F57"/>
    <w:rsid w:val="00F5700D"/>
    <w:rsid w:val="00F5716E"/>
    <w:rsid w:val="00F5751B"/>
    <w:rsid w:val="00F57546"/>
    <w:rsid w:val="00F57740"/>
    <w:rsid w:val="00F577C5"/>
    <w:rsid w:val="00F5782B"/>
    <w:rsid w:val="00F57937"/>
    <w:rsid w:val="00F579A7"/>
    <w:rsid w:val="00F57CA9"/>
    <w:rsid w:val="00F57D9D"/>
    <w:rsid w:val="00F60145"/>
    <w:rsid w:val="00F6031A"/>
    <w:rsid w:val="00F60347"/>
    <w:rsid w:val="00F603E6"/>
    <w:rsid w:val="00F60707"/>
    <w:rsid w:val="00F60AFA"/>
    <w:rsid w:val="00F60B8B"/>
    <w:rsid w:val="00F60F3C"/>
    <w:rsid w:val="00F61013"/>
    <w:rsid w:val="00F6110C"/>
    <w:rsid w:val="00F61C40"/>
    <w:rsid w:val="00F61D54"/>
    <w:rsid w:val="00F61EB8"/>
    <w:rsid w:val="00F624FB"/>
    <w:rsid w:val="00F6255C"/>
    <w:rsid w:val="00F62C1A"/>
    <w:rsid w:val="00F630E4"/>
    <w:rsid w:val="00F6318B"/>
    <w:rsid w:val="00F63BBD"/>
    <w:rsid w:val="00F641EA"/>
    <w:rsid w:val="00F6466B"/>
    <w:rsid w:val="00F64726"/>
    <w:rsid w:val="00F647C5"/>
    <w:rsid w:val="00F6488A"/>
    <w:rsid w:val="00F64892"/>
    <w:rsid w:val="00F64974"/>
    <w:rsid w:val="00F64A21"/>
    <w:rsid w:val="00F64C79"/>
    <w:rsid w:val="00F64E1F"/>
    <w:rsid w:val="00F6505D"/>
    <w:rsid w:val="00F65348"/>
    <w:rsid w:val="00F654C4"/>
    <w:rsid w:val="00F65776"/>
    <w:rsid w:val="00F65A18"/>
    <w:rsid w:val="00F65A4F"/>
    <w:rsid w:val="00F65A9F"/>
    <w:rsid w:val="00F65ABA"/>
    <w:rsid w:val="00F65C65"/>
    <w:rsid w:val="00F66578"/>
    <w:rsid w:val="00F66A13"/>
    <w:rsid w:val="00F66CC2"/>
    <w:rsid w:val="00F66E1C"/>
    <w:rsid w:val="00F66E56"/>
    <w:rsid w:val="00F67229"/>
    <w:rsid w:val="00F6733D"/>
    <w:rsid w:val="00F67347"/>
    <w:rsid w:val="00F67359"/>
    <w:rsid w:val="00F6787C"/>
    <w:rsid w:val="00F678E6"/>
    <w:rsid w:val="00F679D1"/>
    <w:rsid w:val="00F67B86"/>
    <w:rsid w:val="00F67E7F"/>
    <w:rsid w:val="00F67F4D"/>
    <w:rsid w:val="00F67FE4"/>
    <w:rsid w:val="00F7005C"/>
    <w:rsid w:val="00F7042F"/>
    <w:rsid w:val="00F70EA5"/>
    <w:rsid w:val="00F71C4D"/>
    <w:rsid w:val="00F71D61"/>
    <w:rsid w:val="00F72113"/>
    <w:rsid w:val="00F723E5"/>
    <w:rsid w:val="00F7247D"/>
    <w:rsid w:val="00F72530"/>
    <w:rsid w:val="00F72618"/>
    <w:rsid w:val="00F72884"/>
    <w:rsid w:val="00F73019"/>
    <w:rsid w:val="00F73021"/>
    <w:rsid w:val="00F730B0"/>
    <w:rsid w:val="00F731A7"/>
    <w:rsid w:val="00F732E7"/>
    <w:rsid w:val="00F73400"/>
    <w:rsid w:val="00F7346B"/>
    <w:rsid w:val="00F7377C"/>
    <w:rsid w:val="00F73BA6"/>
    <w:rsid w:val="00F73C55"/>
    <w:rsid w:val="00F73D3B"/>
    <w:rsid w:val="00F73DB1"/>
    <w:rsid w:val="00F73FD8"/>
    <w:rsid w:val="00F7440E"/>
    <w:rsid w:val="00F751E9"/>
    <w:rsid w:val="00F754BC"/>
    <w:rsid w:val="00F75511"/>
    <w:rsid w:val="00F75714"/>
    <w:rsid w:val="00F7592E"/>
    <w:rsid w:val="00F759D7"/>
    <w:rsid w:val="00F75BFC"/>
    <w:rsid w:val="00F75C1F"/>
    <w:rsid w:val="00F75E39"/>
    <w:rsid w:val="00F75F76"/>
    <w:rsid w:val="00F761BC"/>
    <w:rsid w:val="00F7635D"/>
    <w:rsid w:val="00F767BE"/>
    <w:rsid w:val="00F7694E"/>
    <w:rsid w:val="00F76AFA"/>
    <w:rsid w:val="00F76B44"/>
    <w:rsid w:val="00F76D31"/>
    <w:rsid w:val="00F76EA5"/>
    <w:rsid w:val="00F7714F"/>
    <w:rsid w:val="00F77324"/>
    <w:rsid w:val="00F7739E"/>
    <w:rsid w:val="00F77505"/>
    <w:rsid w:val="00F77660"/>
    <w:rsid w:val="00F7778A"/>
    <w:rsid w:val="00F77B15"/>
    <w:rsid w:val="00F77D8F"/>
    <w:rsid w:val="00F77E09"/>
    <w:rsid w:val="00F800D9"/>
    <w:rsid w:val="00F80142"/>
    <w:rsid w:val="00F80202"/>
    <w:rsid w:val="00F804C3"/>
    <w:rsid w:val="00F8056D"/>
    <w:rsid w:val="00F8085F"/>
    <w:rsid w:val="00F80A84"/>
    <w:rsid w:val="00F81651"/>
    <w:rsid w:val="00F81753"/>
    <w:rsid w:val="00F8185F"/>
    <w:rsid w:val="00F8199F"/>
    <w:rsid w:val="00F81EAD"/>
    <w:rsid w:val="00F81F9D"/>
    <w:rsid w:val="00F82162"/>
    <w:rsid w:val="00F82183"/>
    <w:rsid w:val="00F823B2"/>
    <w:rsid w:val="00F824D2"/>
    <w:rsid w:val="00F825A2"/>
    <w:rsid w:val="00F826AF"/>
    <w:rsid w:val="00F82C5B"/>
    <w:rsid w:val="00F82CE1"/>
    <w:rsid w:val="00F831F2"/>
    <w:rsid w:val="00F8321C"/>
    <w:rsid w:val="00F837A1"/>
    <w:rsid w:val="00F83869"/>
    <w:rsid w:val="00F83977"/>
    <w:rsid w:val="00F83F69"/>
    <w:rsid w:val="00F8403A"/>
    <w:rsid w:val="00F84223"/>
    <w:rsid w:val="00F84627"/>
    <w:rsid w:val="00F84B08"/>
    <w:rsid w:val="00F84C60"/>
    <w:rsid w:val="00F84E22"/>
    <w:rsid w:val="00F84FD6"/>
    <w:rsid w:val="00F850B3"/>
    <w:rsid w:val="00F8557A"/>
    <w:rsid w:val="00F859FC"/>
    <w:rsid w:val="00F85D09"/>
    <w:rsid w:val="00F85E93"/>
    <w:rsid w:val="00F863EC"/>
    <w:rsid w:val="00F86400"/>
    <w:rsid w:val="00F86734"/>
    <w:rsid w:val="00F867D0"/>
    <w:rsid w:val="00F868A0"/>
    <w:rsid w:val="00F86BEC"/>
    <w:rsid w:val="00F86BF0"/>
    <w:rsid w:val="00F86E72"/>
    <w:rsid w:val="00F873C8"/>
    <w:rsid w:val="00F8740C"/>
    <w:rsid w:val="00F876A8"/>
    <w:rsid w:val="00F87C6C"/>
    <w:rsid w:val="00F90221"/>
    <w:rsid w:val="00F90760"/>
    <w:rsid w:val="00F912AA"/>
    <w:rsid w:val="00F91348"/>
    <w:rsid w:val="00F91775"/>
    <w:rsid w:val="00F91960"/>
    <w:rsid w:val="00F91AA4"/>
    <w:rsid w:val="00F91CB4"/>
    <w:rsid w:val="00F92327"/>
    <w:rsid w:val="00F9261E"/>
    <w:rsid w:val="00F927FC"/>
    <w:rsid w:val="00F92ACA"/>
    <w:rsid w:val="00F92B08"/>
    <w:rsid w:val="00F92B1B"/>
    <w:rsid w:val="00F92C8C"/>
    <w:rsid w:val="00F92CC3"/>
    <w:rsid w:val="00F92E41"/>
    <w:rsid w:val="00F92F3D"/>
    <w:rsid w:val="00F931EC"/>
    <w:rsid w:val="00F93684"/>
    <w:rsid w:val="00F93755"/>
    <w:rsid w:val="00F9381D"/>
    <w:rsid w:val="00F940AB"/>
    <w:rsid w:val="00F940E8"/>
    <w:rsid w:val="00F94320"/>
    <w:rsid w:val="00F94487"/>
    <w:rsid w:val="00F945E2"/>
    <w:rsid w:val="00F94DC3"/>
    <w:rsid w:val="00F951D2"/>
    <w:rsid w:val="00F95309"/>
    <w:rsid w:val="00F95852"/>
    <w:rsid w:val="00F95C28"/>
    <w:rsid w:val="00F95D55"/>
    <w:rsid w:val="00F95F39"/>
    <w:rsid w:val="00F95F72"/>
    <w:rsid w:val="00F9622C"/>
    <w:rsid w:val="00F96296"/>
    <w:rsid w:val="00F962A2"/>
    <w:rsid w:val="00F965B3"/>
    <w:rsid w:val="00F9675B"/>
    <w:rsid w:val="00F96D29"/>
    <w:rsid w:val="00F96E33"/>
    <w:rsid w:val="00F97023"/>
    <w:rsid w:val="00F9702F"/>
    <w:rsid w:val="00F97470"/>
    <w:rsid w:val="00F97701"/>
    <w:rsid w:val="00F977E3"/>
    <w:rsid w:val="00F97C07"/>
    <w:rsid w:val="00F97F07"/>
    <w:rsid w:val="00FA005F"/>
    <w:rsid w:val="00FA0169"/>
    <w:rsid w:val="00FA01F2"/>
    <w:rsid w:val="00FA026D"/>
    <w:rsid w:val="00FA059C"/>
    <w:rsid w:val="00FA06A2"/>
    <w:rsid w:val="00FA0E5A"/>
    <w:rsid w:val="00FA0F31"/>
    <w:rsid w:val="00FA0F75"/>
    <w:rsid w:val="00FA14C8"/>
    <w:rsid w:val="00FA16B5"/>
    <w:rsid w:val="00FA19E7"/>
    <w:rsid w:val="00FA1BB2"/>
    <w:rsid w:val="00FA235C"/>
    <w:rsid w:val="00FA2C96"/>
    <w:rsid w:val="00FA2D2C"/>
    <w:rsid w:val="00FA2D3D"/>
    <w:rsid w:val="00FA2ED6"/>
    <w:rsid w:val="00FA315D"/>
    <w:rsid w:val="00FA3443"/>
    <w:rsid w:val="00FA3A4B"/>
    <w:rsid w:val="00FA3AC2"/>
    <w:rsid w:val="00FA3BF4"/>
    <w:rsid w:val="00FA3BFB"/>
    <w:rsid w:val="00FA4000"/>
    <w:rsid w:val="00FA477E"/>
    <w:rsid w:val="00FA4DAA"/>
    <w:rsid w:val="00FA4DC9"/>
    <w:rsid w:val="00FA4FE8"/>
    <w:rsid w:val="00FA5185"/>
    <w:rsid w:val="00FA5325"/>
    <w:rsid w:val="00FA5512"/>
    <w:rsid w:val="00FA572C"/>
    <w:rsid w:val="00FA58B0"/>
    <w:rsid w:val="00FA5A29"/>
    <w:rsid w:val="00FA5A4A"/>
    <w:rsid w:val="00FA5B5C"/>
    <w:rsid w:val="00FA5B8A"/>
    <w:rsid w:val="00FA5DCE"/>
    <w:rsid w:val="00FA5F6F"/>
    <w:rsid w:val="00FA6008"/>
    <w:rsid w:val="00FA632F"/>
    <w:rsid w:val="00FA65CC"/>
    <w:rsid w:val="00FA683E"/>
    <w:rsid w:val="00FA68E1"/>
    <w:rsid w:val="00FA6B04"/>
    <w:rsid w:val="00FA6BB7"/>
    <w:rsid w:val="00FA6E91"/>
    <w:rsid w:val="00FA6ED5"/>
    <w:rsid w:val="00FA72BB"/>
    <w:rsid w:val="00FA761A"/>
    <w:rsid w:val="00FA771C"/>
    <w:rsid w:val="00FA7742"/>
    <w:rsid w:val="00FA7FF1"/>
    <w:rsid w:val="00FB00FA"/>
    <w:rsid w:val="00FB0621"/>
    <w:rsid w:val="00FB0811"/>
    <w:rsid w:val="00FB0D29"/>
    <w:rsid w:val="00FB0EFE"/>
    <w:rsid w:val="00FB11C3"/>
    <w:rsid w:val="00FB1293"/>
    <w:rsid w:val="00FB129A"/>
    <w:rsid w:val="00FB1314"/>
    <w:rsid w:val="00FB15AA"/>
    <w:rsid w:val="00FB169B"/>
    <w:rsid w:val="00FB19D5"/>
    <w:rsid w:val="00FB1A2F"/>
    <w:rsid w:val="00FB1B39"/>
    <w:rsid w:val="00FB1D93"/>
    <w:rsid w:val="00FB1FCA"/>
    <w:rsid w:val="00FB1FE2"/>
    <w:rsid w:val="00FB20A4"/>
    <w:rsid w:val="00FB22C3"/>
    <w:rsid w:val="00FB2329"/>
    <w:rsid w:val="00FB2641"/>
    <w:rsid w:val="00FB2889"/>
    <w:rsid w:val="00FB30D8"/>
    <w:rsid w:val="00FB31F1"/>
    <w:rsid w:val="00FB3348"/>
    <w:rsid w:val="00FB343D"/>
    <w:rsid w:val="00FB3448"/>
    <w:rsid w:val="00FB36E2"/>
    <w:rsid w:val="00FB387E"/>
    <w:rsid w:val="00FB38D5"/>
    <w:rsid w:val="00FB43DF"/>
    <w:rsid w:val="00FB4584"/>
    <w:rsid w:val="00FB458D"/>
    <w:rsid w:val="00FB46CC"/>
    <w:rsid w:val="00FB46FD"/>
    <w:rsid w:val="00FB47BD"/>
    <w:rsid w:val="00FB48C3"/>
    <w:rsid w:val="00FB49A5"/>
    <w:rsid w:val="00FB4A55"/>
    <w:rsid w:val="00FB4B88"/>
    <w:rsid w:val="00FB4D50"/>
    <w:rsid w:val="00FB511A"/>
    <w:rsid w:val="00FB5179"/>
    <w:rsid w:val="00FB5208"/>
    <w:rsid w:val="00FB5525"/>
    <w:rsid w:val="00FB57BF"/>
    <w:rsid w:val="00FB57FB"/>
    <w:rsid w:val="00FB5B40"/>
    <w:rsid w:val="00FB5DF2"/>
    <w:rsid w:val="00FB6106"/>
    <w:rsid w:val="00FB616A"/>
    <w:rsid w:val="00FB6429"/>
    <w:rsid w:val="00FB6524"/>
    <w:rsid w:val="00FB72CE"/>
    <w:rsid w:val="00FB7506"/>
    <w:rsid w:val="00FB77AD"/>
    <w:rsid w:val="00FB7B14"/>
    <w:rsid w:val="00FB7DFE"/>
    <w:rsid w:val="00FB7E1C"/>
    <w:rsid w:val="00FB7E9A"/>
    <w:rsid w:val="00FC03A3"/>
    <w:rsid w:val="00FC05A4"/>
    <w:rsid w:val="00FC0849"/>
    <w:rsid w:val="00FC0971"/>
    <w:rsid w:val="00FC0AC3"/>
    <w:rsid w:val="00FC0C7C"/>
    <w:rsid w:val="00FC0D53"/>
    <w:rsid w:val="00FC17A7"/>
    <w:rsid w:val="00FC18DD"/>
    <w:rsid w:val="00FC1B0C"/>
    <w:rsid w:val="00FC1C20"/>
    <w:rsid w:val="00FC2126"/>
    <w:rsid w:val="00FC228A"/>
    <w:rsid w:val="00FC2326"/>
    <w:rsid w:val="00FC2945"/>
    <w:rsid w:val="00FC2A64"/>
    <w:rsid w:val="00FC2B62"/>
    <w:rsid w:val="00FC2DA5"/>
    <w:rsid w:val="00FC2DC0"/>
    <w:rsid w:val="00FC2E5B"/>
    <w:rsid w:val="00FC2F7F"/>
    <w:rsid w:val="00FC2FEF"/>
    <w:rsid w:val="00FC3149"/>
    <w:rsid w:val="00FC31FC"/>
    <w:rsid w:val="00FC32D6"/>
    <w:rsid w:val="00FC32F9"/>
    <w:rsid w:val="00FC3323"/>
    <w:rsid w:val="00FC3369"/>
    <w:rsid w:val="00FC35FE"/>
    <w:rsid w:val="00FC364B"/>
    <w:rsid w:val="00FC3928"/>
    <w:rsid w:val="00FC3B6B"/>
    <w:rsid w:val="00FC3D1A"/>
    <w:rsid w:val="00FC3FEA"/>
    <w:rsid w:val="00FC4331"/>
    <w:rsid w:val="00FC43B9"/>
    <w:rsid w:val="00FC4619"/>
    <w:rsid w:val="00FC4886"/>
    <w:rsid w:val="00FC499D"/>
    <w:rsid w:val="00FC4A16"/>
    <w:rsid w:val="00FC4B20"/>
    <w:rsid w:val="00FC4B93"/>
    <w:rsid w:val="00FC4F54"/>
    <w:rsid w:val="00FC5138"/>
    <w:rsid w:val="00FC5431"/>
    <w:rsid w:val="00FC55D8"/>
    <w:rsid w:val="00FC56B9"/>
    <w:rsid w:val="00FC5791"/>
    <w:rsid w:val="00FC59C2"/>
    <w:rsid w:val="00FC5CEE"/>
    <w:rsid w:val="00FC6162"/>
    <w:rsid w:val="00FC656B"/>
    <w:rsid w:val="00FC6588"/>
    <w:rsid w:val="00FC6645"/>
    <w:rsid w:val="00FC66E2"/>
    <w:rsid w:val="00FC69BC"/>
    <w:rsid w:val="00FC6ABA"/>
    <w:rsid w:val="00FC6B44"/>
    <w:rsid w:val="00FC6D50"/>
    <w:rsid w:val="00FC6E88"/>
    <w:rsid w:val="00FC6F9B"/>
    <w:rsid w:val="00FC6FD1"/>
    <w:rsid w:val="00FC7165"/>
    <w:rsid w:val="00FC730A"/>
    <w:rsid w:val="00FC76B0"/>
    <w:rsid w:val="00FC7725"/>
    <w:rsid w:val="00FC77D1"/>
    <w:rsid w:val="00FC788A"/>
    <w:rsid w:val="00FC7AFA"/>
    <w:rsid w:val="00FC7F1E"/>
    <w:rsid w:val="00FD028A"/>
    <w:rsid w:val="00FD06D7"/>
    <w:rsid w:val="00FD08A6"/>
    <w:rsid w:val="00FD0AD8"/>
    <w:rsid w:val="00FD0B08"/>
    <w:rsid w:val="00FD0CBC"/>
    <w:rsid w:val="00FD0E29"/>
    <w:rsid w:val="00FD0F2D"/>
    <w:rsid w:val="00FD0F82"/>
    <w:rsid w:val="00FD0F9E"/>
    <w:rsid w:val="00FD124B"/>
    <w:rsid w:val="00FD1626"/>
    <w:rsid w:val="00FD1681"/>
    <w:rsid w:val="00FD19EA"/>
    <w:rsid w:val="00FD1D5D"/>
    <w:rsid w:val="00FD1E14"/>
    <w:rsid w:val="00FD2145"/>
    <w:rsid w:val="00FD226C"/>
    <w:rsid w:val="00FD24AA"/>
    <w:rsid w:val="00FD274D"/>
    <w:rsid w:val="00FD2933"/>
    <w:rsid w:val="00FD2B16"/>
    <w:rsid w:val="00FD2D95"/>
    <w:rsid w:val="00FD2F71"/>
    <w:rsid w:val="00FD31EB"/>
    <w:rsid w:val="00FD32B7"/>
    <w:rsid w:val="00FD339A"/>
    <w:rsid w:val="00FD3DE6"/>
    <w:rsid w:val="00FD3FE7"/>
    <w:rsid w:val="00FD41EC"/>
    <w:rsid w:val="00FD4437"/>
    <w:rsid w:val="00FD443B"/>
    <w:rsid w:val="00FD449E"/>
    <w:rsid w:val="00FD46D6"/>
    <w:rsid w:val="00FD4C76"/>
    <w:rsid w:val="00FD4FBC"/>
    <w:rsid w:val="00FD51DB"/>
    <w:rsid w:val="00FD5361"/>
    <w:rsid w:val="00FD588E"/>
    <w:rsid w:val="00FD5A2E"/>
    <w:rsid w:val="00FD6052"/>
    <w:rsid w:val="00FD612E"/>
    <w:rsid w:val="00FD649E"/>
    <w:rsid w:val="00FD68D3"/>
    <w:rsid w:val="00FD6D41"/>
    <w:rsid w:val="00FD7051"/>
    <w:rsid w:val="00FD7264"/>
    <w:rsid w:val="00FD7490"/>
    <w:rsid w:val="00FD7593"/>
    <w:rsid w:val="00FD75B0"/>
    <w:rsid w:val="00FD7860"/>
    <w:rsid w:val="00FD786E"/>
    <w:rsid w:val="00FD78A7"/>
    <w:rsid w:val="00FD7CFD"/>
    <w:rsid w:val="00FD7F2C"/>
    <w:rsid w:val="00FE0368"/>
    <w:rsid w:val="00FE0455"/>
    <w:rsid w:val="00FE07C0"/>
    <w:rsid w:val="00FE0880"/>
    <w:rsid w:val="00FE0C15"/>
    <w:rsid w:val="00FE0C71"/>
    <w:rsid w:val="00FE0D5B"/>
    <w:rsid w:val="00FE0EE1"/>
    <w:rsid w:val="00FE1370"/>
    <w:rsid w:val="00FE162E"/>
    <w:rsid w:val="00FE1687"/>
    <w:rsid w:val="00FE1696"/>
    <w:rsid w:val="00FE172A"/>
    <w:rsid w:val="00FE1B02"/>
    <w:rsid w:val="00FE1C2E"/>
    <w:rsid w:val="00FE21E9"/>
    <w:rsid w:val="00FE28BF"/>
    <w:rsid w:val="00FE2C02"/>
    <w:rsid w:val="00FE2CD7"/>
    <w:rsid w:val="00FE32E5"/>
    <w:rsid w:val="00FE3457"/>
    <w:rsid w:val="00FE34D2"/>
    <w:rsid w:val="00FE3617"/>
    <w:rsid w:val="00FE3661"/>
    <w:rsid w:val="00FE38C7"/>
    <w:rsid w:val="00FE3A22"/>
    <w:rsid w:val="00FE3AD2"/>
    <w:rsid w:val="00FE3B4C"/>
    <w:rsid w:val="00FE3D37"/>
    <w:rsid w:val="00FE3E3D"/>
    <w:rsid w:val="00FE3F6A"/>
    <w:rsid w:val="00FE4193"/>
    <w:rsid w:val="00FE43DB"/>
    <w:rsid w:val="00FE4982"/>
    <w:rsid w:val="00FE4C9C"/>
    <w:rsid w:val="00FE4C9D"/>
    <w:rsid w:val="00FE5061"/>
    <w:rsid w:val="00FE5299"/>
    <w:rsid w:val="00FE53E4"/>
    <w:rsid w:val="00FE559C"/>
    <w:rsid w:val="00FE581A"/>
    <w:rsid w:val="00FE5C9E"/>
    <w:rsid w:val="00FE5CB2"/>
    <w:rsid w:val="00FE6029"/>
    <w:rsid w:val="00FE60EA"/>
    <w:rsid w:val="00FE6734"/>
    <w:rsid w:val="00FE6890"/>
    <w:rsid w:val="00FE6896"/>
    <w:rsid w:val="00FE6B84"/>
    <w:rsid w:val="00FE6DFD"/>
    <w:rsid w:val="00FE6E54"/>
    <w:rsid w:val="00FE7033"/>
    <w:rsid w:val="00FE72BC"/>
    <w:rsid w:val="00FE7304"/>
    <w:rsid w:val="00FE73A1"/>
    <w:rsid w:val="00FE7420"/>
    <w:rsid w:val="00FE7556"/>
    <w:rsid w:val="00FE7586"/>
    <w:rsid w:val="00FE7705"/>
    <w:rsid w:val="00FE787A"/>
    <w:rsid w:val="00FE79D5"/>
    <w:rsid w:val="00FE7DB1"/>
    <w:rsid w:val="00FE7FDC"/>
    <w:rsid w:val="00FF029A"/>
    <w:rsid w:val="00FF02B1"/>
    <w:rsid w:val="00FF0319"/>
    <w:rsid w:val="00FF04A9"/>
    <w:rsid w:val="00FF0565"/>
    <w:rsid w:val="00FF05BD"/>
    <w:rsid w:val="00FF06F7"/>
    <w:rsid w:val="00FF0DA9"/>
    <w:rsid w:val="00FF0F93"/>
    <w:rsid w:val="00FF0FB7"/>
    <w:rsid w:val="00FF11F7"/>
    <w:rsid w:val="00FF18BA"/>
    <w:rsid w:val="00FF19A9"/>
    <w:rsid w:val="00FF1A02"/>
    <w:rsid w:val="00FF1CD2"/>
    <w:rsid w:val="00FF1D09"/>
    <w:rsid w:val="00FF1EA9"/>
    <w:rsid w:val="00FF1EEF"/>
    <w:rsid w:val="00FF229C"/>
    <w:rsid w:val="00FF2307"/>
    <w:rsid w:val="00FF240B"/>
    <w:rsid w:val="00FF26DE"/>
    <w:rsid w:val="00FF2901"/>
    <w:rsid w:val="00FF2D10"/>
    <w:rsid w:val="00FF2EEE"/>
    <w:rsid w:val="00FF3004"/>
    <w:rsid w:val="00FF30EA"/>
    <w:rsid w:val="00FF3413"/>
    <w:rsid w:val="00FF35B4"/>
    <w:rsid w:val="00FF35C2"/>
    <w:rsid w:val="00FF3974"/>
    <w:rsid w:val="00FF3DDD"/>
    <w:rsid w:val="00FF3F31"/>
    <w:rsid w:val="00FF3FB7"/>
    <w:rsid w:val="00FF40E8"/>
    <w:rsid w:val="00FF4283"/>
    <w:rsid w:val="00FF42AD"/>
    <w:rsid w:val="00FF4339"/>
    <w:rsid w:val="00FF43AC"/>
    <w:rsid w:val="00FF4543"/>
    <w:rsid w:val="00FF4AD3"/>
    <w:rsid w:val="00FF4F09"/>
    <w:rsid w:val="00FF5132"/>
    <w:rsid w:val="00FF5270"/>
    <w:rsid w:val="00FF5400"/>
    <w:rsid w:val="00FF5477"/>
    <w:rsid w:val="00FF5538"/>
    <w:rsid w:val="00FF5565"/>
    <w:rsid w:val="00FF56A3"/>
    <w:rsid w:val="00FF5770"/>
    <w:rsid w:val="00FF58AF"/>
    <w:rsid w:val="00FF58B1"/>
    <w:rsid w:val="00FF597C"/>
    <w:rsid w:val="00FF5C02"/>
    <w:rsid w:val="00FF5C44"/>
    <w:rsid w:val="00FF5C50"/>
    <w:rsid w:val="00FF5F00"/>
    <w:rsid w:val="00FF62C6"/>
    <w:rsid w:val="00FF64ED"/>
    <w:rsid w:val="00FF6622"/>
    <w:rsid w:val="00FF6647"/>
    <w:rsid w:val="00FF67DB"/>
    <w:rsid w:val="00FF6E38"/>
    <w:rsid w:val="00FF6F36"/>
    <w:rsid w:val="00FF700C"/>
    <w:rsid w:val="00FF717F"/>
    <w:rsid w:val="00FF77E7"/>
    <w:rsid w:val="00FF786B"/>
    <w:rsid w:val="00FF7AC4"/>
    <w:rsid w:val="00FF7B71"/>
    <w:rsid w:val="00FF7F4C"/>
    <w:rsid w:val="00FF7F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E6FEA"/>
  </w:style>
  <w:style w:type="paragraph" w:styleId="Nagwek1">
    <w:name w:val="heading 1"/>
    <w:basedOn w:val="Normalny"/>
    <w:link w:val="Nagwek1Znak"/>
    <w:qFormat/>
    <w:rsid w:val="00287CAA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287CAA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38E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38E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38E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BA38E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31D30"/>
    <w:pPr>
      <w:ind w:left="720"/>
      <w:contextualSpacing/>
    </w:pPr>
  </w:style>
  <w:style w:type="table" w:styleId="Tabela-Siatka">
    <w:name w:val="Table Grid"/>
    <w:basedOn w:val="Standardowy"/>
    <w:uiPriority w:val="59"/>
    <w:rsid w:val="00C44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D336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36DB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rsid w:val="00287CAA"/>
    <w:rPr>
      <w:rFonts w:eastAsia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rsid w:val="00287CAA"/>
    <w:rPr>
      <w:rFonts w:ascii="Arial" w:eastAsia="Times New Roman" w:hAnsi="Arial" w:cs="Arial"/>
      <w:b/>
      <w:bCs/>
      <w:i/>
      <w:iCs/>
      <w:sz w:val="28"/>
      <w:szCs w:val="28"/>
      <w:lang w:eastAsia="pl-PL"/>
    </w:rPr>
  </w:style>
  <w:style w:type="character" w:customStyle="1" w:styleId="italic">
    <w:name w:val="italic"/>
    <w:basedOn w:val="Domylnaczcionkaakapitu"/>
    <w:rsid w:val="00287CA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name@surname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4DD4EA-C26C-435E-8B85-4F0AF64D1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0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Anna</cp:lastModifiedBy>
  <cp:revision>2</cp:revision>
  <dcterms:created xsi:type="dcterms:W3CDTF">2019-09-18T06:15:00Z</dcterms:created>
  <dcterms:modified xsi:type="dcterms:W3CDTF">2019-09-18T06:15:00Z</dcterms:modified>
</cp:coreProperties>
</file>